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30445076"/>
        <w:docPartObj>
          <w:docPartGallery w:val="Cover Pages"/>
          <w:docPartUnique/>
        </w:docPartObj>
      </w:sdtPr>
      <w:sdtEndPr>
        <w:rPr>
          <w:b/>
          <w:i/>
        </w:rPr>
      </w:sdtEndPr>
      <w:sdtContent>
        <w:p w:rsidR="004F7441" w:rsidRDefault="004F7441">
          <w:r>
            <w:rPr>
              <w:noProof/>
              <w:lang w:eastAsia="en-AU"/>
            </w:rPr>
            <mc:AlternateContent>
              <mc:Choice Requires="wpg">
                <w:drawing>
                  <wp:anchor distT="0" distB="0" distL="114300" distR="114300" simplePos="0" relativeHeight="251683840" behindDoc="1" locked="0" layoutInCell="1" allowOverlap="1">
                    <wp:simplePos x="0" y="0"/>
                    <wp:positionH relativeFrom="page">
                      <wp:align>center</wp:align>
                    </wp:positionH>
                    <wp:positionV relativeFrom="page">
                      <wp:align>center</wp:align>
                    </wp:positionV>
                    <wp:extent cx="6864824" cy="9123528"/>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29" name="Rectangle 29"/>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Rectangle 128"/>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rsidR="00287798" w:rsidRDefault="00287798">
                                      <w:pPr>
                                        <w:pStyle w:val="NoSpacing"/>
                                        <w:spacing w:before="120"/>
                                        <w:jc w:val="center"/>
                                        <w:rPr>
                                          <w:color w:val="FFFFFF" w:themeColor="background1"/>
                                        </w:rPr>
                                      </w:pPr>
                                      <w:r>
                                        <w:rPr>
                                          <w:color w:val="FFFFFF" w:themeColor="background1"/>
                                        </w:rPr>
                                        <w:t>DORING, Jackson (jdori5)</w:t>
                                      </w:r>
                                    </w:p>
                                  </w:sdtContent>
                                </w:sdt>
                                <w:p w:rsidR="00287798" w:rsidRDefault="0038792D">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EndPr/>
                                    <w:sdtContent>
                                      <w:r w:rsidR="00287798">
                                        <w:rPr>
                                          <w:caps/>
                                          <w:color w:val="FFFFFF" w:themeColor="background1"/>
                                        </w:rPr>
                                        <w:t xml:space="preserve">     </w:t>
                                      </w:r>
                                    </w:sdtContent>
                                  </w:sdt>
                                  <w:r w:rsidR="00287798">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287798">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29" name="Text Box 129"/>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rsidR="00287798" w:rsidRDefault="0028779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12IPT Item i Hangman</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1" o:spid="_x0000_s1026" style="position:absolute;margin-left:0;margin-top:0;width:540.55pt;height:718.4pt;z-index:-251632640;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">
                    <v:rect id="Rectangle 29"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" fillcolor="#4472c4 [3204]" stroked="f" strokeweight="1pt"/>
                    <v:rect id="Rectangle 128"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rsidR="00287798" w:rsidRDefault="00287798">
                                <w:pPr>
                                  <w:pStyle w:val="NoSpacing"/>
                                  <w:spacing w:before="120"/>
                                  <w:jc w:val="center"/>
                                  <w:rPr>
                                    <w:color w:val="FFFFFF" w:themeColor="background1"/>
                                  </w:rPr>
                                </w:pPr>
                                <w:r>
                                  <w:rPr>
                                    <w:color w:val="FFFFFF" w:themeColor="background1"/>
                                  </w:rPr>
                                  <w:t>DORING, Jackson (jdori5)</w:t>
                                </w:r>
                              </w:p>
                            </w:sdtContent>
                          </w:sdt>
                          <w:p w:rsidR="00287798" w:rsidRDefault="0038792D">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EndPr/>
                              <w:sdtContent>
                                <w:r w:rsidR="00287798">
                                  <w:rPr>
                                    <w:caps/>
                                    <w:color w:val="FFFFFF" w:themeColor="background1"/>
                                  </w:rPr>
                                  <w:t xml:space="preserve">     </w:t>
                                </w:r>
                              </w:sdtContent>
                            </w:sdt>
                            <w:r w:rsidR="00287798">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287798">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29"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rsidR="00287798" w:rsidRDefault="0028779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12IPT Item i Hangman</w:t>
                                </w:r>
                              </w:p>
                            </w:sdtContent>
                          </w:sdt>
                        </w:txbxContent>
                      </v:textbox>
                    </v:shape>
                    <w10:wrap anchorx="page" anchory="page"/>
                  </v:group>
                </w:pict>
              </mc:Fallback>
            </mc:AlternateContent>
          </w:r>
        </w:p>
        <w:p w:rsidR="004F7441" w:rsidRDefault="004F7441">
          <w:r>
            <w:rPr>
              <w:b/>
              <w:i/>
            </w:rPr>
            <w:br w:type="page"/>
          </w:r>
        </w:p>
      </w:sdtContent>
    </w:sdt>
    <w:sdt>
      <w:sdtPr>
        <w:rPr>
          <w:rFonts w:asciiTheme="minorHAnsi" w:eastAsiaTheme="minorHAnsi" w:hAnsiTheme="minorHAnsi" w:cstheme="minorBidi"/>
          <w:color w:val="auto"/>
          <w:sz w:val="22"/>
          <w:szCs w:val="22"/>
          <w:lang w:val="en-AU"/>
        </w:rPr>
        <w:id w:val="-1330598025"/>
        <w:docPartObj>
          <w:docPartGallery w:val="Table of Contents"/>
          <w:docPartUnique/>
        </w:docPartObj>
      </w:sdtPr>
      <w:sdtEndPr>
        <w:rPr>
          <w:b/>
          <w:bCs/>
          <w:noProof/>
        </w:rPr>
      </w:sdtEndPr>
      <w:sdtContent>
        <w:p w:rsidR="00066592" w:rsidRDefault="00066592">
          <w:pPr>
            <w:pStyle w:val="TOCHeading"/>
          </w:pPr>
          <w:r>
            <w:t>Contents</w:t>
          </w:r>
        </w:p>
        <w:p w:rsidR="0038792D" w:rsidRDefault="00066592">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485761718" w:history="1">
            <w:r w:rsidR="0038792D" w:rsidRPr="00D20977">
              <w:rPr>
                <w:rStyle w:val="Hyperlink"/>
                <w:noProof/>
              </w:rPr>
              <w:t>Home Page- index.php</w:t>
            </w:r>
            <w:r w:rsidR="0038792D">
              <w:rPr>
                <w:noProof/>
                <w:webHidden/>
              </w:rPr>
              <w:tab/>
            </w:r>
            <w:r w:rsidR="0038792D">
              <w:rPr>
                <w:noProof/>
                <w:webHidden/>
              </w:rPr>
              <w:fldChar w:fldCharType="begin"/>
            </w:r>
            <w:r w:rsidR="0038792D">
              <w:rPr>
                <w:noProof/>
                <w:webHidden/>
              </w:rPr>
              <w:instrText xml:space="preserve"> PAGEREF _Toc485761718 \h </w:instrText>
            </w:r>
            <w:r w:rsidR="0038792D">
              <w:rPr>
                <w:noProof/>
                <w:webHidden/>
              </w:rPr>
            </w:r>
            <w:r w:rsidR="0038792D">
              <w:rPr>
                <w:noProof/>
                <w:webHidden/>
              </w:rPr>
              <w:fldChar w:fldCharType="separate"/>
            </w:r>
            <w:r w:rsidR="0038792D">
              <w:rPr>
                <w:noProof/>
                <w:webHidden/>
              </w:rPr>
              <w:t>2</w:t>
            </w:r>
            <w:r w:rsidR="0038792D">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19" w:history="1">
            <w:r w:rsidRPr="00D20977">
              <w:rPr>
                <w:rStyle w:val="Hyperlink"/>
                <w:noProof/>
              </w:rPr>
              <w:t>Sketch</w:t>
            </w:r>
            <w:r>
              <w:rPr>
                <w:noProof/>
                <w:webHidden/>
              </w:rPr>
              <w:tab/>
            </w:r>
            <w:r>
              <w:rPr>
                <w:noProof/>
                <w:webHidden/>
              </w:rPr>
              <w:fldChar w:fldCharType="begin"/>
            </w:r>
            <w:r>
              <w:rPr>
                <w:noProof/>
                <w:webHidden/>
              </w:rPr>
              <w:instrText xml:space="preserve"> PAGEREF _Toc485761719 \h </w:instrText>
            </w:r>
            <w:r>
              <w:rPr>
                <w:noProof/>
                <w:webHidden/>
              </w:rPr>
            </w:r>
            <w:r>
              <w:rPr>
                <w:noProof/>
                <w:webHidden/>
              </w:rPr>
              <w:fldChar w:fldCharType="separate"/>
            </w:r>
            <w:r>
              <w:rPr>
                <w:noProof/>
                <w:webHidden/>
              </w:rPr>
              <w:t>2</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20" w:history="1">
            <w:r w:rsidRPr="00D20977">
              <w:rPr>
                <w:rStyle w:val="Hyperlink"/>
                <w:noProof/>
              </w:rPr>
              <w:t>Form</w:t>
            </w:r>
            <w:r>
              <w:rPr>
                <w:noProof/>
                <w:webHidden/>
              </w:rPr>
              <w:tab/>
            </w:r>
            <w:r>
              <w:rPr>
                <w:noProof/>
                <w:webHidden/>
              </w:rPr>
              <w:fldChar w:fldCharType="begin"/>
            </w:r>
            <w:r>
              <w:rPr>
                <w:noProof/>
                <w:webHidden/>
              </w:rPr>
              <w:instrText xml:space="preserve"> PAGEREF _Toc485761720 \h </w:instrText>
            </w:r>
            <w:r>
              <w:rPr>
                <w:noProof/>
                <w:webHidden/>
              </w:rPr>
            </w:r>
            <w:r>
              <w:rPr>
                <w:noProof/>
                <w:webHidden/>
              </w:rPr>
              <w:fldChar w:fldCharType="separate"/>
            </w:r>
            <w:r>
              <w:rPr>
                <w:noProof/>
                <w:webHidden/>
              </w:rPr>
              <w:t>2</w:t>
            </w:r>
            <w:r>
              <w:rPr>
                <w:noProof/>
                <w:webHidden/>
              </w:rPr>
              <w:fldChar w:fldCharType="end"/>
            </w:r>
          </w:hyperlink>
        </w:p>
        <w:p w:rsidR="0038792D" w:rsidRDefault="0038792D">
          <w:pPr>
            <w:pStyle w:val="TOC1"/>
            <w:tabs>
              <w:tab w:val="right" w:leader="dot" w:pos="9016"/>
            </w:tabs>
            <w:rPr>
              <w:rFonts w:eastAsiaTheme="minorEastAsia"/>
              <w:noProof/>
              <w:lang w:eastAsia="en-AU"/>
            </w:rPr>
          </w:pPr>
          <w:hyperlink w:anchor="_Toc485761721" w:history="1">
            <w:r w:rsidRPr="00D20977">
              <w:rPr>
                <w:rStyle w:val="Hyperlink"/>
                <w:noProof/>
              </w:rPr>
              <w:t>Settings Page- change.php</w:t>
            </w:r>
            <w:r>
              <w:rPr>
                <w:noProof/>
                <w:webHidden/>
              </w:rPr>
              <w:tab/>
            </w:r>
            <w:r>
              <w:rPr>
                <w:noProof/>
                <w:webHidden/>
              </w:rPr>
              <w:fldChar w:fldCharType="begin"/>
            </w:r>
            <w:r>
              <w:rPr>
                <w:noProof/>
                <w:webHidden/>
              </w:rPr>
              <w:instrText xml:space="preserve"> PAGEREF _Toc485761721 \h </w:instrText>
            </w:r>
            <w:r>
              <w:rPr>
                <w:noProof/>
                <w:webHidden/>
              </w:rPr>
            </w:r>
            <w:r>
              <w:rPr>
                <w:noProof/>
                <w:webHidden/>
              </w:rPr>
              <w:fldChar w:fldCharType="separate"/>
            </w:r>
            <w:r>
              <w:rPr>
                <w:noProof/>
                <w:webHidden/>
              </w:rPr>
              <w:t>3</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22" w:history="1">
            <w:r w:rsidRPr="00D20977">
              <w:rPr>
                <w:rStyle w:val="Hyperlink"/>
                <w:noProof/>
              </w:rPr>
              <w:t>Sketch</w:t>
            </w:r>
            <w:r>
              <w:rPr>
                <w:noProof/>
                <w:webHidden/>
              </w:rPr>
              <w:tab/>
            </w:r>
            <w:r>
              <w:rPr>
                <w:noProof/>
                <w:webHidden/>
              </w:rPr>
              <w:fldChar w:fldCharType="begin"/>
            </w:r>
            <w:r>
              <w:rPr>
                <w:noProof/>
                <w:webHidden/>
              </w:rPr>
              <w:instrText xml:space="preserve"> PAGEREF _Toc485761722 \h </w:instrText>
            </w:r>
            <w:r>
              <w:rPr>
                <w:noProof/>
                <w:webHidden/>
              </w:rPr>
            </w:r>
            <w:r>
              <w:rPr>
                <w:noProof/>
                <w:webHidden/>
              </w:rPr>
              <w:fldChar w:fldCharType="separate"/>
            </w:r>
            <w:r>
              <w:rPr>
                <w:noProof/>
                <w:webHidden/>
              </w:rPr>
              <w:t>3</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23" w:history="1">
            <w:r w:rsidRPr="00D20977">
              <w:rPr>
                <w:rStyle w:val="Hyperlink"/>
                <w:noProof/>
              </w:rPr>
              <w:t>Form</w:t>
            </w:r>
            <w:r>
              <w:rPr>
                <w:noProof/>
                <w:webHidden/>
              </w:rPr>
              <w:tab/>
            </w:r>
            <w:r>
              <w:rPr>
                <w:noProof/>
                <w:webHidden/>
              </w:rPr>
              <w:fldChar w:fldCharType="begin"/>
            </w:r>
            <w:r>
              <w:rPr>
                <w:noProof/>
                <w:webHidden/>
              </w:rPr>
              <w:instrText xml:space="preserve"> PAGEREF _Toc485761723 \h </w:instrText>
            </w:r>
            <w:r>
              <w:rPr>
                <w:noProof/>
                <w:webHidden/>
              </w:rPr>
            </w:r>
            <w:r>
              <w:rPr>
                <w:noProof/>
                <w:webHidden/>
              </w:rPr>
              <w:fldChar w:fldCharType="separate"/>
            </w:r>
            <w:r>
              <w:rPr>
                <w:noProof/>
                <w:webHidden/>
              </w:rPr>
              <w:t>3</w:t>
            </w:r>
            <w:r>
              <w:rPr>
                <w:noProof/>
                <w:webHidden/>
              </w:rPr>
              <w:fldChar w:fldCharType="end"/>
            </w:r>
          </w:hyperlink>
        </w:p>
        <w:p w:rsidR="0038792D" w:rsidRDefault="0038792D">
          <w:pPr>
            <w:pStyle w:val="TOC1"/>
            <w:tabs>
              <w:tab w:val="right" w:leader="dot" w:pos="9016"/>
            </w:tabs>
            <w:rPr>
              <w:rFonts w:eastAsiaTheme="minorEastAsia"/>
              <w:noProof/>
              <w:lang w:eastAsia="en-AU"/>
            </w:rPr>
          </w:pPr>
          <w:hyperlink w:anchor="_Toc485761724" w:history="1">
            <w:r w:rsidRPr="00D20977">
              <w:rPr>
                <w:rStyle w:val="Hyperlink"/>
                <w:noProof/>
              </w:rPr>
              <w:t>Credits Page- credit.php</w:t>
            </w:r>
            <w:r>
              <w:rPr>
                <w:noProof/>
                <w:webHidden/>
              </w:rPr>
              <w:tab/>
            </w:r>
            <w:r>
              <w:rPr>
                <w:noProof/>
                <w:webHidden/>
              </w:rPr>
              <w:fldChar w:fldCharType="begin"/>
            </w:r>
            <w:r>
              <w:rPr>
                <w:noProof/>
                <w:webHidden/>
              </w:rPr>
              <w:instrText xml:space="preserve"> PAGEREF _Toc485761724 \h </w:instrText>
            </w:r>
            <w:r>
              <w:rPr>
                <w:noProof/>
                <w:webHidden/>
              </w:rPr>
            </w:r>
            <w:r>
              <w:rPr>
                <w:noProof/>
                <w:webHidden/>
              </w:rPr>
              <w:fldChar w:fldCharType="separate"/>
            </w:r>
            <w:r>
              <w:rPr>
                <w:noProof/>
                <w:webHidden/>
              </w:rPr>
              <w:t>4</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25" w:history="1">
            <w:r w:rsidRPr="00D20977">
              <w:rPr>
                <w:rStyle w:val="Hyperlink"/>
                <w:noProof/>
              </w:rPr>
              <w:t>Sketch</w:t>
            </w:r>
            <w:r>
              <w:rPr>
                <w:noProof/>
                <w:webHidden/>
              </w:rPr>
              <w:tab/>
            </w:r>
            <w:r>
              <w:rPr>
                <w:noProof/>
                <w:webHidden/>
              </w:rPr>
              <w:fldChar w:fldCharType="begin"/>
            </w:r>
            <w:r>
              <w:rPr>
                <w:noProof/>
                <w:webHidden/>
              </w:rPr>
              <w:instrText xml:space="preserve"> PAGEREF _Toc485761725 \h </w:instrText>
            </w:r>
            <w:r>
              <w:rPr>
                <w:noProof/>
                <w:webHidden/>
              </w:rPr>
            </w:r>
            <w:r>
              <w:rPr>
                <w:noProof/>
                <w:webHidden/>
              </w:rPr>
              <w:fldChar w:fldCharType="separate"/>
            </w:r>
            <w:r>
              <w:rPr>
                <w:noProof/>
                <w:webHidden/>
              </w:rPr>
              <w:t>4</w:t>
            </w:r>
            <w:r>
              <w:rPr>
                <w:noProof/>
                <w:webHidden/>
              </w:rPr>
              <w:fldChar w:fldCharType="end"/>
            </w:r>
          </w:hyperlink>
        </w:p>
        <w:p w:rsidR="0038792D" w:rsidRDefault="0038792D">
          <w:pPr>
            <w:pStyle w:val="TOC1"/>
            <w:tabs>
              <w:tab w:val="right" w:leader="dot" w:pos="9016"/>
            </w:tabs>
            <w:rPr>
              <w:rFonts w:eastAsiaTheme="minorEastAsia"/>
              <w:noProof/>
              <w:lang w:eastAsia="en-AU"/>
            </w:rPr>
          </w:pPr>
          <w:hyperlink w:anchor="_Toc485761726" w:history="1">
            <w:r w:rsidRPr="00D20977">
              <w:rPr>
                <w:rStyle w:val="Hyperlink"/>
                <w:noProof/>
              </w:rPr>
              <w:t>1 Player Hangman- game.php</w:t>
            </w:r>
            <w:r>
              <w:rPr>
                <w:noProof/>
                <w:webHidden/>
              </w:rPr>
              <w:tab/>
            </w:r>
            <w:r>
              <w:rPr>
                <w:noProof/>
                <w:webHidden/>
              </w:rPr>
              <w:fldChar w:fldCharType="begin"/>
            </w:r>
            <w:r>
              <w:rPr>
                <w:noProof/>
                <w:webHidden/>
              </w:rPr>
              <w:instrText xml:space="preserve"> PAGEREF _Toc485761726 \h </w:instrText>
            </w:r>
            <w:r>
              <w:rPr>
                <w:noProof/>
                <w:webHidden/>
              </w:rPr>
            </w:r>
            <w:r>
              <w:rPr>
                <w:noProof/>
                <w:webHidden/>
              </w:rPr>
              <w:fldChar w:fldCharType="separate"/>
            </w:r>
            <w:r>
              <w:rPr>
                <w:noProof/>
                <w:webHidden/>
              </w:rPr>
              <w:t>5</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27" w:history="1">
            <w:r w:rsidRPr="00D20977">
              <w:rPr>
                <w:rStyle w:val="Hyperlink"/>
                <w:noProof/>
              </w:rPr>
              <w:t>Sketch</w:t>
            </w:r>
            <w:r>
              <w:rPr>
                <w:noProof/>
                <w:webHidden/>
              </w:rPr>
              <w:tab/>
            </w:r>
            <w:r>
              <w:rPr>
                <w:noProof/>
                <w:webHidden/>
              </w:rPr>
              <w:fldChar w:fldCharType="begin"/>
            </w:r>
            <w:r>
              <w:rPr>
                <w:noProof/>
                <w:webHidden/>
              </w:rPr>
              <w:instrText xml:space="preserve"> PAGEREF _Toc485761727 \h </w:instrText>
            </w:r>
            <w:r>
              <w:rPr>
                <w:noProof/>
                <w:webHidden/>
              </w:rPr>
            </w:r>
            <w:r>
              <w:rPr>
                <w:noProof/>
                <w:webHidden/>
              </w:rPr>
              <w:fldChar w:fldCharType="separate"/>
            </w:r>
            <w:r>
              <w:rPr>
                <w:noProof/>
                <w:webHidden/>
              </w:rPr>
              <w:t>5</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28" w:history="1">
            <w:r w:rsidRPr="00D20977">
              <w:rPr>
                <w:rStyle w:val="Hyperlink"/>
                <w:noProof/>
              </w:rPr>
              <w:t>Form</w:t>
            </w:r>
            <w:r>
              <w:rPr>
                <w:noProof/>
                <w:webHidden/>
              </w:rPr>
              <w:tab/>
            </w:r>
            <w:r>
              <w:rPr>
                <w:noProof/>
                <w:webHidden/>
              </w:rPr>
              <w:fldChar w:fldCharType="begin"/>
            </w:r>
            <w:r>
              <w:rPr>
                <w:noProof/>
                <w:webHidden/>
              </w:rPr>
              <w:instrText xml:space="preserve"> PAGEREF _Toc485761728 \h </w:instrText>
            </w:r>
            <w:r>
              <w:rPr>
                <w:noProof/>
                <w:webHidden/>
              </w:rPr>
            </w:r>
            <w:r>
              <w:rPr>
                <w:noProof/>
                <w:webHidden/>
              </w:rPr>
              <w:fldChar w:fldCharType="separate"/>
            </w:r>
            <w:r>
              <w:rPr>
                <w:noProof/>
                <w:webHidden/>
              </w:rPr>
              <w:t>5</w:t>
            </w:r>
            <w:r>
              <w:rPr>
                <w:noProof/>
                <w:webHidden/>
              </w:rPr>
              <w:fldChar w:fldCharType="end"/>
            </w:r>
          </w:hyperlink>
        </w:p>
        <w:p w:rsidR="0038792D" w:rsidRDefault="0038792D">
          <w:pPr>
            <w:pStyle w:val="TOC1"/>
            <w:tabs>
              <w:tab w:val="right" w:leader="dot" w:pos="9016"/>
            </w:tabs>
            <w:rPr>
              <w:rFonts w:eastAsiaTheme="minorEastAsia"/>
              <w:noProof/>
              <w:lang w:eastAsia="en-AU"/>
            </w:rPr>
          </w:pPr>
          <w:hyperlink w:anchor="_Toc485761729" w:history="1">
            <w:r w:rsidRPr="00D20977">
              <w:rPr>
                <w:rStyle w:val="Hyperlink"/>
                <w:noProof/>
              </w:rPr>
              <w:t>2 Player Hangman- game3.php</w:t>
            </w:r>
            <w:r>
              <w:rPr>
                <w:noProof/>
                <w:webHidden/>
              </w:rPr>
              <w:tab/>
            </w:r>
            <w:r>
              <w:rPr>
                <w:noProof/>
                <w:webHidden/>
              </w:rPr>
              <w:fldChar w:fldCharType="begin"/>
            </w:r>
            <w:r>
              <w:rPr>
                <w:noProof/>
                <w:webHidden/>
              </w:rPr>
              <w:instrText xml:space="preserve"> PAGEREF _Toc485761729 \h </w:instrText>
            </w:r>
            <w:r>
              <w:rPr>
                <w:noProof/>
                <w:webHidden/>
              </w:rPr>
            </w:r>
            <w:r>
              <w:rPr>
                <w:noProof/>
                <w:webHidden/>
              </w:rPr>
              <w:fldChar w:fldCharType="separate"/>
            </w:r>
            <w:r>
              <w:rPr>
                <w:noProof/>
                <w:webHidden/>
              </w:rPr>
              <w:t>6</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30" w:history="1">
            <w:r w:rsidRPr="00D20977">
              <w:rPr>
                <w:rStyle w:val="Hyperlink"/>
                <w:noProof/>
              </w:rPr>
              <w:t>Sketch</w:t>
            </w:r>
            <w:r>
              <w:rPr>
                <w:noProof/>
                <w:webHidden/>
              </w:rPr>
              <w:tab/>
            </w:r>
            <w:r>
              <w:rPr>
                <w:noProof/>
                <w:webHidden/>
              </w:rPr>
              <w:fldChar w:fldCharType="begin"/>
            </w:r>
            <w:r>
              <w:rPr>
                <w:noProof/>
                <w:webHidden/>
              </w:rPr>
              <w:instrText xml:space="preserve"> PAGEREF _Toc485761730 \h </w:instrText>
            </w:r>
            <w:r>
              <w:rPr>
                <w:noProof/>
                <w:webHidden/>
              </w:rPr>
            </w:r>
            <w:r>
              <w:rPr>
                <w:noProof/>
                <w:webHidden/>
              </w:rPr>
              <w:fldChar w:fldCharType="separate"/>
            </w:r>
            <w:r>
              <w:rPr>
                <w:noProof/>
                <w:webHidden/>
              </w:rPr>
              <w:t>6</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31" w:history="1">
            <w:r w:rsidRPr="00D20977">
              <w:rPr>
                <w:rStyle w:val="Hyperlink"/>
                <w:noProof/>
              </w:rPr>
              <w:t>Form</w:t>
            </w:r>
            <w:r>
              <w:rPr>
                <w:noProof/>
                <w:webHidden/>
              </w:rPr>
              <w:tab/>
            </w:r>
            <w:r>
              <w:rPr>
                <w:noProof/>
                <w:webHidden/>
              </w:rPr>
              <w:fldChar w:fldCharType="begin"/>
            </w:r>
            <w:r>
              <w:rPr>
                <w:noProof/>
                <w:webHidden/>
              </w:rPr>
              <w:instrText xml:space="preserve"> PAGEREF _Toc485761731 \h </w:instrText>
            </w:r>
            <w:r>
              <w:rPr>
                <w:noProof/>
                <w:webHidden/>
              </w:rPr>
            </w:r>
            <w:r>
              <w:rPr>
                <w:noProof/>
                <w:webHidden/>
              </w:rPr>
              <w:fldChar w:fldCharType="separate"/>
            </w:r>
            <w:r>
              <w:rPr>
                <w:noProof/>
                <w:webHidden/>
              </w:rPr>
              <w:t>6</w:t>
            </w:r>
            <w:r>
              <w:rPr>
                <w:noProof/>
                <w:webHidden/>
              </w:rPr>
              <w:fldChar w:fldCharType="end"/>
            </w:r>
          </w:hyperlink>
        </w:p>
        <w:p w:rsidR="0038792D" w:rsidRDefault="0038792D">
          <w:pPr>
            <w:pStyle w:val="TOC1"/>
            <w:tabs>
              <w:tab w:val="right" w:leader="dot" w:pos="9016"/>
            </w:tabs>
            <w:rPr>
              <w:rFonts w:eastAsiaTheme="minorEastAsia"/>
              <w:noProof/>
              <w:lang w:eastAsia="en-AU"/>
            </w:rPr>
          </w:pPr>
          <w:hyperlink w:anchor="_Toc485761732" w:history="1">
            <w:r w:rsidRPr="00D20977">
              <w:rPr>
                <w:rStyle w:val="Hyperlink"/>
                <w:noProof/>
              </w:rPr>
              <w:t>Rational</w:t>
            </w:r>
            <w:r>
              <w:rPr>
                <w:noProof/>
                <w:webHidden/>
              </w:rPr>
              <w:tab/>
            </w:r>
            <w:r>
              <w:rPr>
                <w:noProof/>
                <w:webHidden/>
              </w:rPr>
              <w:fldChar w:fldCharType="begin"/>
            </w:r>
            <w:r>
              <w:rPr>
                <w:noProof/>
                <w:webHidden/>
              </w:rPr>
              <w:instrText xml:space="preserve"> PAGEREF _Toc485761732 \h </w:instrText>
            </w:r>
            <w:r>
              <w:rPr>
                <w:noProof/>
                <w:webHidden/>
              </w:rPr>
            </w:r>
            <w:r>
              <w:rPr>
                <w:noProof/>
                <w:webHidden/>
              </w:rPr>
              <w:fldChar w:fldCharType="separate"/>
            </w:r>
            <w:r>
              <w:rPr>
                <w:noProof/>
                <w:webHidden/>
              </w:rPr>
              <w:t>7</w:t>
            </w:r>
            <w:r>
              <w:rPr>
                <w:noProof/>
                <w:webHidden/>
              </w:rPr>
              <w:fldChar w:fldCharType="end"/>
            </w:r>
          </w:hyperlink>
        </w:p>
        <w:p w:rsidR="0038792D" w:rsidRDefault="0038792D">
          <w:pPr>
            <w:pStyle w:val="TOC1"/>
            <w:tabs>
              <w:tab w:val="right" w:leader="dot" w:pos="9016"/>
            </w:tabs>
            <w:rPr>
              <w:rFonts w:eastAsiaTheme="minorEastAsia"/>
              <w:noProof/>
              <w:lang w:eastAsia="en-AU"/>
            </w:rPr>
          </w:pPr>
          <w:hyperlink w:anchor="_Toc485761733" w:history="1">
            <w:r w:rsidRPr="00D20977">
              <w:rPr>
                <w:rStyle w:val="Hyperlink"/>
                <w:noProof/>
              </w:rPr>
              <w:t>Function Specification</w:t>
            </w:r>
            <w:r>
              <w:rPr>
                <w:noProof/>
                <w:webHidden/>
              </w:rPr>
              <w:tab/>
            </w:r>
            <w:r>
              <w:rPr>
                <w:noProof/>
                <w:webHidden/>
              </w:rPr>
              <w:fldChar w:fldCharType="begin"/>
            </w:r>
            <w:r>
              <w:rPr>
                <w:noProof/>
                <w:webHidden/>
              </w:rPr>
              <w:instrText xml:space="preserve"> PAGEREF _Toc485761733 \h </w:instrText>
            </w:r>
            <w:r>
              <w:rPr>
                <w:noProof/>
                <w:webHidden/>
              </w:rPr>
            </w:r>
            <w:r>
              <w:rPr>
                <w:noProof/>
                <w:webHidden/>
              </w:rPr>
              <w:fldChar w:fldCharType="separate"/>
            </w:r>
            <w:r>
              <w:rPr>
                <w:noProof/>
                <w:webHidden/>
              </w:rPr>
              <w:t>8</w:t>
            </w:r>
            <w:r>
              <w:rPr>
                <w:noProof/>
                <w:webHidden/>
              </w:rPr>
              <w:fldChar w:fldCharType="end"/>
            </w:r>
          </w:hyperlink>
        </w:p>
        <w:p w:rsidR="0038792D" w:rsidRDefault="0038792D">
          <w:pPr>
            <w:pStyle w:val="TOC1"/>
            <w:tabs>
              <w:tab w:val="right" w:leader="dot" w:pos="9016"/>
            </w:tabs>
            <w:rPr>
              <w:rFonts w:eastAsiaTheme="minorEastAsia"/>
              <w:noProof/>
              <w:lang w:eastAsia="en-AU"/>
            </w:rPr>
          </w:pPr>
          <w:hyperlink w:anchor="_Toc485761734" w:history="1">
            <w:r w:rsidRPr="00D20977">
              <w:rPr>
                <w:rStyle w:val="Hyperlink"/>
                <w:noProof/>
              </w:rPr>
              <w:t>Pseudocode</w:t>
            </w:r>
            <w:r>
              <w:rPr>
                <w:noProof/>
                <w:webHidden/>
              </w:rPr>
              <w:tab/>
            </w:r>
            <w:r>
              <w:rPr>
                <w:noProof/>
                <w:webHidden/>
              </w:rPr>
              <w:fldChar w:fldCharType="begin"/>
            </w:r>
            <w:r>
              <w:rPr>
                <w:noProof/>
                <w:webHidden/>
              </w:rPr>
              <w:instrText xml:space="preserve"> PAGEREF _Toc485761734 \h </w:instrText>
            </w:r>
            <w:r>
              <w:rPr>
                <w:noProof/>
                <w:webHidden/>
              </w:rPr>
            </w:r>
            <w:r>
              <w:rPr>
                <w:noProof/>
                <w:webHidden/>
              </w:rPr>
              <w:fldChar w:fldCharType="separate"/>
            </w:r>
            <w:r>
              <w:rPr>
                <w:noProof/>
                <w:webHidden/>
              </w:rPr>
              <w:t>9</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35" w:history="1">
            <w:r w:rsidRPr="00D20977">
              <w:rPr>
                <w:rStyle w:val="Hyperlink"/>
                <w:noProof/>
              </w:rPr>
              <w:t>game.php</w:t>
            </w:r>
            <w:r>
              <w:rPr>
                <w:noProof/>
                <w:webHidden/>
              </w:rPr>
              <w:tab/>
            </w:r>
            <w:r>
              <w:rPr>
                <w:noProof/>
                <w:webHidden/>
              </w:rPr>
              <w:fldChar w:fldCharType="begin"/>
            </w:r>
            <w:r>
              <w:rPr>
                <w:noProof/>
                <w:webHidden/>
              </w:rPr>
              <w:instrText xml:space="preserve"> PAGEREF _Toc485761735 \h </w:instrText>
            </w:r>
            <w:r>
              <w:rPr>
                <w:noProof/>
                <w:webHidden/>
              </w:rPr>
            </w:r>
            <w:r>
              <w:rPr>
                <w:noProof/>
                <w:webHidden/>
              </w:rPr>
              <w:fldChar w:fldCharType="separate"/>
            </w:r>
            <w:r>
              <w:rPr>
                <w:noProof/>
                <w:webHidden/>
              </w:rPr>
              <w:t>9</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36" w:history="1">
            <w:r w:rsidRPr="00D20977">
              <w:rPr>
                <w:rStyle w:val="Hyperlink"/>
                <w:noProof/>
              </w:rPr>
              <w:t>game3.php</w:t>
            </w:r>
            <w:r>
              <w:rPr>
                <w:noProof/>
                <w:webHidden/>
              </w:rPr>
              <w:tab/>
            </w:r>
            <w:r>
              <w:rPr>
                <w:noProof/>
                <w:webHidden/>
              </w:rPr>
              <w:fldChar w:fldCharType="begin"/>
            </w:r>
            <w:r>
              <w:rPr>
                <w:noProof/>
                <w:webHidden/>
              </w:rPr>
              <w:instrText xml:space="preserve"> PAGEREF _Toc485761736 \h </w:instrText>
            </w:r>
            <w:r>
              <w:rPr>
                <w:noProof/>
                <w:webHidden/>
              </w:rPr>
            </w:r>
            <w:r>
              <w:rPr>
                <w:noProof/>
                <w:webHidden/>
              </w:rPr>
              <w:fldChar w:fldCharType="separate"/>
            </w:r>
            <w:r>
              <w:rPr>
                <w:noProof/>
                <w:webHidden/>
              </w:rPr>
              <w:t>13</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37" w:history="1">
            <w:r w:rsidRPr="00D20977">
              <w:rPr>
                <w:rStyle w:val="Hyperlink"/>
                <w:noProof/>
              </w:rPr>
              <w:t>index.php</w:t>
            </w:r>
            <w:r>
              <w:rPr>
                <w:noProof/>
                <w:webHidden/>
              </w:rPr>
              <w:tab/>
            </w:r>
            <w:r>
              <w:rPr>
                <w:noProof/>
                <w:webHidden/>
              </w:rPr>
              <w:fldChar w:fldCharType="begin"/>
            </w:r>
            <w:r>
              <w:rPr>
                <w:noProof/>
                <w:webHidden/>
              </w:rPr>
              <w:instrText xml:space="preserve"> PAGEREF _Toc485761737 \h </w:instrText>
            </w:r>
            <w:r>
              <w:rPr>
                <w:noProof/>
                <w:webHidden/>
              </w:rPr>
            </w:r>
            <w:r>
              <w:rPr>
                <w:noProof/>
                <w:webHidden/>
              </w:rPr>
              <w:fldChar w:fldCharType="separate"/>
            </w:r>
            <w:r>
              <w:rPr>
                <w:noProof/>
                <w:webHidden/>
              </w:rPr>
              <w:t>16</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38" w:history="1">
            <w:r w:rsidRPr="00D20977">
              <w:rPr>
                <w:rStyle w:val="Hyperlink"/>
                <w:noProof/>
              </w:rPr>
              <w:t>credits.php</w:t>
            </w:r>
            <w:r>
              <w:rPr>
                <w:noProof/>
                <w:webHidden/>
              </w:rPr>
              <w:tab/>
            </w:r>
            <w:r>
              <w:rPr>
                <w:noProof/>
                <w:webHidden/>
              </w:rPr>
              <w:fldChar w:fldCharType="begin"/>
            </w:r>
            <w:r>
              <w:rPr>
                <w:noProof/>
                <w:webHidden/>
              </w:rPr>
              <w:instrText xml:space="preserve"> PAGEREF _Toc485761738 \h </w:instrText>
            </w:r>
            <w:r>
              <w:rPr>
                <w:noProof/>
                <w:webHidden/>
              </w:rPr>
            </w:r>
            <w:r>
              <w:rPr>
                <w:noProof/>
                <w:webHidden/>
              </w:rPr>
              <w:fldChar w:fldCharType="separate"/>
            </w:r>
            <w:r>
              <w:rPr>
                <w:noProof/>
                <w:webHidden/>
              </w:rPr>
              <w:t>16</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39" w:history="1">
            <w:r w:rsidRPr="00D20977">
              <w:rPr>
                <w:rStyle w:val="Hyperlink"/>
                <w:noProof/>
              </w:rPr>
              <w:t>change.php</w:t>
            </w:r>
            <w:r>
              <w:rPr>
                <w:noProof/>
                <w:webHidden/>
              </w:rPr>
              <w:tab/>
            </w:r>
            <w:r>
              <w:rPr>
                <w:noProof/>
                <w:webHidden/>
              </w:rPr>
              <w:fldChar w:fldCharType="begin"/>
            </w:r>
            <w:r>
              <w:rPr>
                <w:noProof/>
                <w:webHidden/>
              </w:rPr>
              <w:instrText xml:space="preserve"> PAGEREF _Toc485761739 \h </w:instrText>
            </w:r>
            <w:r>
              <w:rPr>
                <w:noProof/>
                <w:webHidden/>
              </w:rPr>
            </w:r>
            <w:r>
              <w:rPr>
                <w:noProof/>
                <w:webHidden/>
              </w:rPr>
              <w:fldChar w:fldCharType="separate"/>
            </w:r>
            <w:r>
              <w:rPr>
                <w:noProof/>
                <w:webHidden/>
              </w:rPr>
              <w:t>16</w:t>
            </w:r>
            <w:r>
              <w:rPr>
                <w:noProof/>
                <w:webHidden/>
              </w:rPr>
              <w:fldChar w:fldCharType="end"/>
            </w:r>
          </w:hyperlink>
        </w:p>
        <w:p w:rsidR="0038792D" w:rsidRDefault="0038792D">
          <w:pPr>
            <w:pStyle w:val="TOC1"/>
            <w:tabs>
              <w:tab w:val="right" w:leader="dot" w:pos="9016"/>
            </w:tabs>
            <w:rPr>
              <w:rFonts w:eastAsiaTheme="minorEastAsia"/>
              <w:noProof/>
              <w:lang w:eastAsia="en-AU"/>
            </w:rPr>
          </w:pPr>
          <w:hyperlink w:anchor="_Toc485761740" w:history="1">
            <w:r w:rsidRPr="00D20977">
              <w:rPr>
                <w:rStyle w:val="Hyperlink"/>
                <w:noProof/>
              </w:rPr>
              <w:t>Screenshots</w:t>
            </w:r>
            <w:r>
              <w:rPr>
                <w:noProof/>
                <w:webHidden/>
              </w:rPr>
              <w:tab/>
            </w:r>
            <w:r>
              <w:rPr>
                <w:noProof/>
                <w:webHidden/>
              </w:rPr>
              <w:fldChar w:fldCharType="begin"/>
            </w:r>
            <w:r>
              <w:rPr>
                <w:noProof/>
                <w:webHidden/>
              </w:rPr>
              <w:instrText xml:space="preserve"> PAGEREF _Toc485761740 \h </w:instrText>
            </w:r>
            <w:r>
              <w:rPr>
                <w:noProof/>
                <w:webHidden/>
              </w:rPr>
            </w:r>
            <w:r>
              <w:rPr>
                <w:noProof/>
                <w:webHidden/>
              </w:rPr>
              <w:fldChar w:fldCharType="separate"/>
            </w:r>
            <w:r>
              <w:rPr>
                <w:noProof/>
                <w:webHidden/>
              </w:rPr>
              <w:t>17</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41" w:history="1">
            <w:r w:rsidRPr="00D20977">
              <w:rPr>
                <w:rStyle w:val="Hyperlink"/>
                <w:noProof/>
              </w:rPr>
              <w:t>index.php</w:t>
            </w:r>
            <w:r>
              <w:rPr>
                <w:noProof/>
                <w:webHidden/>
              </w:rPr>
              <w:tab/>
            </w:r>
            <w:r>
              <w:rPr>
                <w:noProof/>
                <w:webHidden/>
              </w:rPr>
              <w:fldChar w:fldCharType="begin"/>
            </w:r>
            <w:r>
              <w:rPr>
                <w:noProof/>
                <w:webHidden/>
              </w:rPr>
              <w:instrText xml:space="preserve"> PAGEREF _Toc485761741 \h </w:instrText>
            </w:r>
            <w:r>
              <w:rPr>
                <w:noProof/>
                <w:webHidden/>
              </w:rPr>
            </w:r>
            <w:r>
              <w:rPr>
                <w:noProof/>
                <w:webHidden/>
              </w:rPr>
              <w:fldChar w:fldCharType="separate"/>
            </w:r>
            <w:r>
              <w:rPr>
                <w:noProof/>
                <w:webHidden/>
              </w:rPr>
              <w:t>17</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42" w:history="1">
            <w:r w:rsidRPr="00D20977">
              <w:rPr>
                <w:rStyle w:val="Hyperlink"/>
                <w:noProof/>
              </w:rPr>
              <w:t>game.php</w:t>
            </w:r>
            <w:r>
              <w:rPr>
                <w:noProof/>
                <w:webHidden/>
              </w:rPr>
              <w:tab/>
            </w:r>
            <w:r>
              <w:rPr>
                <w:noProof/>
                <w:webHidden/>
              </w:rPr>
              <w:fldChar w:fldCharType="begin"/>
            </w:r>
            <w:r>
              <w:rPr>
                <w:noProof/>
                <w:webHidden/>
              </w:rPr>
              <w:instrText xml:space="preserve"> PAGEREF _Toc485761742 \h </w:instrText>
            </w:r>
            <w:r>
              <w:rPr>
                <w:noProof/>
                <w:webHidden/>
              </w:rPr>
            </w:r>
            <w:r>
              <w:rPr>
                <w:noProof/>
                <w:webHidden/>
              </w:rPr>
              <w:fldChar w:fldCharType="separate"/>
            </w:r>
            <w:r>
              <w:rPr>
                <w:noProof/>
                <w:webHidden/>
              </w:rPr>
              <w:t>17</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43" w:history="1">
            <w:r w:rsidRPr="00D20977">
              <w:rPr>
                <w:rStyle w:val="Hyperlink"/>
                <w:noProof/>
              </w:rPr>
              <w:t>game3.php</w:t>
            </w:r>
            <w:r>
              <w:rPr>
                <w:noProof/>
                <w:webHidden/>
              </w:rPr>
              <w:tab/>
            </w:r>
            <w:r>
              <w:rPr>
                <w:noProof/>
                <w:webHidden/>
              </w:rPr>
              <w:fldChar w:fldCharType="begin"/>
            </w:r>
            <w:r>
              <w:rPr>
                <w:noProof/>
                <w:webHidden/>
              </w:rPr>
              <w:instrText xml:space="preserve"> PAGEREF _Toc485761743 \h </w:instrText>
            </w:r>
            <w:r>
              <w:rPr>
                <w:noProof/>
                <w:webHidden/>
              </w:rPr>
            </w:r>
            <w:r>
              <w:rPr>
                <w:noProof/>
                <w:webHidden/>
              </w:rPr>
              <w:fldChar w:fldCharType="separate"/>
            </w:r>
            <w:r>
              <w:rPr>
                <w:noProof/>
                <w:webHidden/>
              </w:rPr>
              <w:t>18</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44" w:history="1">
            <w:r w:rsidRPr="00D20977">
              <w:rPr>
                <w:rStyle w:val="Hyperlink"/>
                <w:noProof/>
              </w:rPr>
              <w:t>change.php</w:t>
            </w:r>
            <w:r>
              <w:rPr>
                <w:noProof/>
                <w:webHidden/>
              </w:rPr>
              <w:tab/>
            </w:r>
            <w:r>
              <w:rPr>
                <w:noProof/>
                <w:webHidden/>
              </w:rPr>
              <w:fldChar w:fldCharType="begin"/>
            </w:r>
            <w:r>
              <w:rPr>
                <w:noProof/>
                <w:webHidden/>
              </w:rPr>
              <w:instrText xml:space="preserve"> PAGEREF _Toc485761744 \h </w:instrText>
            </w:r>
            <w:r>
              <w:rPr>
                <w:noProof/>
                <w:webHidden/>
              </w:rPr>
            </w:r>
            <w:r>
              <w:rPr>
                <w:noProof/>
                <w:webHidden/>
              </w:rPr>
              <w:fldChar w:fldCharType="separate"/>
            </w:r>
            <w:r>
              <w:rPr>
                <w:noProof/>
                <w:webHidden/>
              </w:rPr>
              <w:t>18</w:t>
            </w:r>
            <w:r>
              <w:rPr>
                <w:noProof/>
                <w:webHidden/>
              </w:rPr>
              <w:fldChar w:fldCharType="end"/>
            </w:r>
          </w:hyperlink>
        </w:p>
        <w:p w:rsidR="0038792D" w:rsidRDefault="0038792D">
          <w:pPr>
            <w:pStyle w:val="TOC2"/>
            <w:tabs>
              <w:tab w:val="right" w:leader="dot" w:pos="9016"/>
            </w:tabs>
            <w:rPr>
              <w:rFonts w:eastAsiaTheme="minorEastAsia"/>
              <w:noProof/>
              <w:lang w:eastAsia="en-AU"/>
            </w:rPr>
          </w:pPr>
          <w:hyperlink w:anchor="_Toc485761745" w:history="1">
            <w:r w:rsidRPr="00D20977">
              <w:rPr>
                <w:rStyle w:val="Hyperlink"/>
                <w:noProof/>
              </w:rPr>
              <w:t>credits.php</w:t>
            </w:r>
            <w:r>
              <w:rPr>
                <w:noProof/>
                <w:webHidden/>
              </w:rPr>
              <w:tab/>
            </w:r>
            <w:r>
              <w:rPr>
                <w:noProof/>
                <w:webHidden/>
              </w:rPr>
              <w:fldChar w:fldCharType="begin"/>
            </w:r>
            <w:r>
              <w:rPr>
                <w:noProof/>
                <w:webHidden/>
              </w:rPr>
              <w:instrText xml:space="preserve"> PAGEREF _Toc485761745 \h </w:instrText>
            </w:r>
            <w:r>
              <w:rPr>
                <w:noProof/>
                <w:webHidden/>
              </w:rPr>
            </w:r>
            <w:r>
              <w:rPr>
                <w:noProof/>
                <w:webHidden/>
              </w:rPr>
              <w:fldChar w:fldCharType="separate"/>
            </w:r>
            <w:r>
              <w:rPr>
                <w:noProof/>
                <w:webHidden/>
              </w:rPr>
              <w:t>19</w:t>
            </w:r>
            <w:r>
              <w:rPr>
                <w:noProof/>
                <w:webHidden/>
              </w:rPr>
              <w:fldChar w:fldCharType="end"/>
            </w:r>
          </w:hyperlink>
        </w:p>
        <w:p w:rsidR="0038792D" w:rsidRDefault="0038792D">
          <w:pPr>
            <w:pStyle w:val="TOC1"/>
            <w:tabs>
              <w:tab w:val="right" w:leader="dot" w:pos="9016"/>
            </w:tabs>
            <w:rPr>
              <w:rFonts w:eastAsiaTheme="minorEastAsia"/>
              <w:noProof/>
              <w:lang w:eastAsia="en-AU"/>
            </w:rPr>
          </w:pPr>
          <w:hyperlink w:anchor="_Toc485761746" w:history="1">
            <w:r w:rsidRPr="00D20977">
              <w:rPr>
                <w:rStyle w:val="Hyperlink"/>
                <w:noProof/>
              </w:rPr>
              <w:t>Work Log</w:t>
            </w:r>
            <w:r>
              <w:rPr>
                <w:noProof/>
                <w:webHidden/>
              </w:rPr>
              <w:tab/>
            </w:r>
            <w:r>
              <w:rPr>
                <w:noProof/>
                <w:webHidden/>
              </w:rPr>
              <w:fldChar w:fldCharType="begin"/>
            </w:r>
            <w:r>
              <w:rPr>
                <w:noProof/>
                <w:webHidden/>
              </w:rPr>
              <w:instrText xml:space="preserve"> PAGEREF _Toc485761746 \h </w:instrText>
            </w:r>
            <w:r>
              <w:rPr>
                <w:noProof/>
                <w:webHidden/>
              </w:rPr>
            </w:r>
            <w:r>
              <w:rPr>
                <w:noProof/>
                <w:webHidden/>
              </w:rPr>
              <w:fldChar w:fldCharType="separate"/>
            </w:r>
            <w:r>
              <w:rPr>
                <w:noProof/>
                <w:webHidden/>
              </w:rPr>
              <w:t>20</w:t>
            </w:r>
            <w:r>
              <w:rPr>
                <w:noProof/>
                <w:webHidden/>
              </w:rPr>
              <w:fldChar w:fldCharType="end"/>
            </w:r>
          </w:hyperlink>
        </w:p>
        <w:p w:rsidR="0038792D" w:rsidRDefault="0038792D">
          <w:pPr>
            <w:pStyle w:val="TOC1"/>
            <w:tabs>
              <w:tab w:val="right" w:leader="dot" w:pos="9016"/>
            </w:tabs>
            <w:rPr>
              <w:rFonts w:eastAsiaTheme="minorEastAsia"/>
              <w:noProof/>
              <w:lang w:eastAsia="en-AU"/>
            </w:rPr>
          </w:pPr>
          <w:hyperlink w:anchor="_Toc485761747" w:history="1">
            <w:r w:rsidRPr="00D20977">
              <w:rPr>
                <w:rStyle w:val="Hyperlink"/>
                <w:noProof/>
              </w:rPr>
              <w:t>Evaluation</w:t>
            </w:r>
            <w:r>
              <w:rPr>
                <w:noProof/>
                <w:webHidden/>
              </w:rPr>
              <w:tab/>
            </w:r>
            <w:r>
              <w:rPr>
                <w:noProof/>
                <w:webHidden/>
              </w:rPr>
              <w:fldChar w:fldCharType="begin"/>
            </w:r>
            <w:r>
              <w:rPr>
                <w:noProof/>
                <w:webHidden/>
              </w:rPr>
              <w:instrText xml:space="preserve"> PAGEREF _Toc485761747 \h </w:instrText>
            </w:r>
            <w:r>
              <w:rPr>
                <w:noProof/>
                <w:webHidden/>
              </w:rPr>
            </w:r>
            <w:r>
              <w:rPr>
                <w:noProof/>
                <w:webHidden/>
              </w:rPr>
              <w:fldChar w:fldCharType="separate"/>
            </w:r>
            <w:r>
              <w:rPr>
                <w:noProof/>
                <w:webHidden/>
              </w:rPr>
              <w:t>23</w:t>
            </w:r>
            <w:r>
              <w:rPr>
                <w:noProof/>
                <w:webHidden/>
              </w:rPr>
              <w:fldChar w:fldCharType="end"/>
            </w:r>
          </w:hyperlink>
        </w:p>
        <w:p w:rsidR="00066592" w:rsidRDefault="00066592">
          <w:r>
            <w:rPr>
              <w:b/>
              <w:bCs/>
              <w:noProof/>
            </w:rPr>
            <w:fldChar w:fldCharType="end"/>
          </w:r>
        </w:p>
      </w:sdtContent>
    </w:sdt>
    <w:p w:rsidR="004F7441" w:rsidRDefault="004F7441">
      <w:pPr>
        <w:rPr>
          <w:rFonts w:ascii="Century Gothic" w:eastAsiaTheme="majorEastAsia" w:hAnsi="Century Gothic" w:cstheme="majorBidi"/>
          <w:b/>
          <w:i/>
          <w:color w:val="000000" w:themeColor="text1"/>
          <w:sz w:val="32"/>
          <w:szCs w:val="32"/>
        </w:rPr>
      </w:pPr>
      <w:r>
        <w:br w:type="page"/>
      </w:r>
    </w:p>
    <w:p w:rsidR="0084393D" w:rsidRPr="0084393D" w:rsidRDefault="0084393D" w:rsidP="009156D3">
      <w:pPr>
        <w:pStyle w:val="Heading1"/>
      </w:pPr>
      <w:bookmarkStart w:id="0" w:name="_Toc485761718"/>
      <w:r>
        <w:lastRenderedPageBreak/>
        <w:t>Home Page</w:t>
      </w:r>
      <w:r w:rsidR="001A0D71">
        <w:t>-</w:t>
      </w:r>
      <w:r>
        <w:t xml:space="preserve"> </w:t>
      </w:r>
      <w:proofErr w:type="spellStart"/>
      <w:r>
        <w:t>index.php</w:t>
      </w:r>
      <w:bookmarkEnd w:id="0"/>
      <w:proofErr w:type="spellEnd"/>
    </w:p>
    <w:p w:rsidR="0084393D" w:rsidRPr="0084393D" w:rsidRDefault="0084393D" w:rsidP="0084393D">
      <w:pPr>
        <w:rPr>
          <w:rFonts w:asciiTheme="majorHAnsi" w:hAnsiTheme="majorHAnsi" w:cstheme="majorHAnsi"/>
        </w:rPr>
      </w:pPr>
      <w:r w:rsidRPr="0084393D">
        <w:rPr>
          <w:rFonts w:asciiTheme="majorHAnsi" w:hAnsiTheme="majorHAnsi" w:cstheme="majorHAnsi"/>
        </w:rPr>
        <w:t>T</w:t>
      </w:r>
      <w:r w:rsidR="009D2674">
        <w:rPr>
          <w:rFonts w:asciiTheme="majorHAnsi" w:hAnsiTheme="majorHAnsi" w:cstheme="majorHAnsi"/>
        </w:rPr>
        <w:t>his will be the first page players</w:t>
      </w:r>
      <w:r w:rsidRPr="0084393D">
        <w:rPr>
          <w:rFonts w:asciiTheme="majorHAnsi" w:hAnsiTheme="majorHAnsi" w:cstheme="majorHAnsi"/>
        </w:rPr>
        <w:t xml:space="preserve"> will see when they open the we</w:t>
      </w:r>
      <w:r w:rsidR="009D2674">
        <w:rPr>
          <w:rFonts w:asciiTheme="majorHAnsi" w:hAnsiTheme="majorHAnsi" w:cstheme="majorHAnsi"/>
        </w:rPr>
        <w:t>bsite. The page will allow players</w:t>
      </w:r>
      <w:r w:rsidRPr="0084393D">
        <w:rPr>
          <w:rFonts w:asciiTheme="majorHAnsi" w:hAnsiTheme="majorHAnsi" w:cstheme="majorHAnsi"/>
        </w:rPr>
        <w:t xml:space="preserve"> to input main game options before staring Hangman.</w:t>
      </w:r>
    </w:p>
    <w:p w:rsidR="009156D3" w:rsidRPr="00FC027B" w:rsidRDefault="0084393D" w:rsidP="00FC027B">
      <w:pPr>
        <w:pStyle w:val="Heading2"/>
      </w:pPr>
      <w:r w:rsidRPr="00FC027B">
        <w:t xml:space="preserve"> </w:t>
      </w:r>
      <w:bookmarkStart w:id="1" w:name="_Toc485761719"/>
      <w:r w:rsidRPr="00FC027B">
        <w:t>Sketch</w:t>
      </w:r>
      <w:bookmarkStart w:id="2" w:name="_Hlk482263681"/>
      <w:bookmarkEnd w:id="2"/>
      <w:bookmarkEnd w:id="1"/>
    </w:p>
    <w:p w:rsidR="009156D3" w:rsidRPr="009156D3" w:rsidRDefault="00FC027B" w:rsidP="009156D3">
      <w:r>
        <w:rPr>
          <w:noProof/>
          <w:lang w:eastAsia="en-AU"/>
        </w:rPr>
        <mc:AlternateContent>
          <mc:Choice Requires="wpg">
            <w:drawing>
              <wp:anchor distT="0" distB="0" distL="114300" distR="114300" simplePos="0" relativeHeight="251675648" behindDoc="0" locked="0" layoutInCell="1" allowOverlap="1">
                <wp:simplePos x="0" y="0"/>
                <wp:positionH relativeFrom="margin">
                  <wp:align>right</wp:align>
                </wp:positionH>
                <wp:positionV relativeFrom="paragraph">
                  <wp:posOffset>154458</wp:posOffset>
                </wp:positionV>
                <wp:extent cx="5719501" cy="3677623"/>
                <wp:effectExtent l="0" t="0" r="14605" b="18415"/>
                <wp:wrapNone/>
                <wp:docPr id="195" name="Group 195"/>
                <wp:cNvGraphicFramePr/>
                <a:graphic xmlns:a="http://schemas.openxmlformats.org/drawingml/2006/main">
                  <a:graphicData uri="http://schemas.microsoft.com/office/word/2010/wordprocessingGroup">
                    <wpg:wgp>
                      <wpg:cNvGrpSpPr/>
                      <wpg:grpSpPr>
                        <a:xfrm>
                          <a:off x="0" y="0"/>
                          <a:ext cx="5719501" cy="3677623"/>
                          <a:chOff x="0" y="0"/>
                          <a:chExt cx="5719501" cy="3677623"/>
                        </a:xfrm>
                      </wpg:grpSpPr>
                      <wps:wsp>
                        <wps:cNvPr id="22" name="Rectangle 22"/>
                        <wps:cNvSpPr/>
                        <wps:spPr>
                          <a:xfrm>
                            <a:off x="0" y="0"/>
                            <a:ext cx="5719501" cy="3677623"/>
                          </a:xfrm>
                          <a:prstGeom prst="rect">
                            <a:avLst/>
                          </a:prstGeom>
                        </wps:spPr>
                        <wps:style>
                          <a:lnRef idx="2">
                            <a:schemeClr val="dk1"/>
                          </a:lnRef>
                          <a:fillRef idx="1">
                            <a:schemeClr val="lt1"/>
                          </a:fillRef>
                          <a:effectRef idx="0">
                            <a:schemeClr val="dk1"/>
                          </a:effectRef>
                          <a:fontRef idx="minor">
                            <a:schemeClr val="dk1"/>
                          </a:fontRef>
                        </wps:style>
                        <wps:txbx>
                          <w:txbxContent>
                            <w:p w:rsidR="00287798" w:rsidRDefault="00287798" w:rsidP="00FC027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93442" y="100117"/>
                            <a:ext cx="5513098" cy="6007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Text Box 2"/>
                        <wps:cNvSpPr txBox="1">
                          <a:spLocks noChangeArrowheads="1"/>
                        </wps:cNvSpPr>
                        <wps:spPr bwMode="auto">
                          <a:xfrm>
                            <a:off x="126815" y="120141"/>
                            <a:ext cx="2292350" cy="386080"/>
                          </a:xfrm>
                          <a:prstGeom prst="rect">
                            <a:avLst/>
                          </a:prstGeom>
                          <a:solidFill>
                            <a:srgbClr val="FFFFFF"/>
                          </a:solidFill>
                          <a:ln w="9525">
                            <a:noFill/>
                            <a:miter lim="800000"/>
                            <a:headEnd/>
                            <a:tailEnd/>
                          </a:ln>
                        </wps:spPr>
                        <wps:txbx>
                          <w:txbxContent>
                            <w:p w:rsidR="00287798" w:rsidRPr="009156D3" w:rsidRDefault="00287798" w:rsidP="00FC027B">
                              <w:pPr>
                                <w:rPr>
                                  <w:rFonts w:asciiTheme="majorHAnsi" w:hAnsiTheme="majorHAnsi" w:cstheme="majorHAnsi"/>
                                </w:rPr>
                              </w:pPr>
                              <w:r w:rsidRPr="009156D3">
                                <w:rPr>
                                  <w:rFonts w:asciiTheme="majorHAnsi" w:hAnsiTheme="majorHAnsi" w:cstheme="majorHAnsi"/>
                                </w:rPr>
                                <w:t>Banner DIV</w:t>
                              </w:r>
                            </w:p>
                          </w:txbxContent>
                        </wps:txbx>
                        <wps:bodyPr rot="0" vert="horz" wrap="square" lIns="91440" tIns="45720" rIns="91440" bIns="45720" anchor="t" anchorCtr="0">
                          <a:spAutoFit/>
                        </wps:bodyPr>
                      </wps:wsp>
                      <wps:wsp>
                        <wps:cNvPr id="25" name="Rectangle 25"/>
                        <wps:cNvSpPr/>
                        <wps:spPr>
                          <a:xfrm>
                            <a:off x="106791" y="780911"/>
                            <a:ext cx="5513098" cy="39379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 Box 2"/>
                        <wps:cNvSpPr txBox="1">
                          <a:spLocks noChangeArrowheads="1"/>
                        </wps:cNvSpPr>
                        <wps:spPr bwMode="auto">
                          <a:xfrm>
                            <a:off x="133489" y="800935"/>
                            <a:ext cx="1134110" cy="306705"/>
                          </a:xfrm>
                          <a:prstGeom prst="rect">
                            <a:avLst/>
                          </a:prstGeom>
                          <a:solidFill>
                            <a:srgbClr val="FFFFFF"/>
                          </a:solidFill>
                          <a:ln w="9525">
                            <a:noFill/>
                            <a:miter lim="800000"/>
                            <a:headEnd/>
                            <a:tailEnd/>
                          </a:ln>
                        </wps:spPr>
                        <wps:txbx>
                          <w:txbxContent>
                            <w:p w:rsidR="00287798" w:rsidRPr="009156D3" w:rsidRDefault="00287798" w:rsidP="00FC027B">
                              <w:pPr>
                                <w:rPr>
                                  <w:rFonts w:asciiTheme="majorHAnsi" w:hAnsiTheme="majorHAnsi" w:cstheme="majorHAnsi"/>
                                </w:rPr>
                              </w:pPr>
                              <w:r>
                                <w:rPr>
                                  <w:rFonts w:asciiTheme="majorHAnsi" w:hAnsiTheme="majorHAnsi" w:cstheme="majorHAnsi"/>
                                </w:rPr>
                                <w:t xml:space="preserve">Navigation </w:t>
                              </w:r>
                              <w:r w:rsidRPr="009156D3">
                                <w:rPr>
                                  <w:rFonts w:asciiTheme="majorHAnsi" w:hAnsiTheme="majorHAnsi" w:cstheme="majorHAnsi"/>
                                </w:rPr>
                                <w:t>DIV</w:t>
                              </w:r>
                            </w:p>
                          </w:txbxContent>
                        </wps:txbx>
                        <wps:bodyPr rot="0" vert="horz" wrap="square" lIns="91440" tIns="45720" rIns="91440" bIns="45720" anchor="t" anchorCtr="0">
                          <a:noAutofit/>
                        </wps:bodyPr>
                      </wps:wsp>
                      <wps:wsp>
                        <wps:cNvPr id="27" name="Rectangle 27"/>
                        <wps:cNvSpPr/>
                        <wps:spPr>
                          <a:xfrm>
                            <a:off x="106791" y="1281495"/>
                            <a:ext cx="5513070" cy="2269313"/>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
                        <wps:cNvSpPr txBox="1">
                          <a:spLocks noChangeArrowheads="1"/>
                        </wps:cNvSpPr>
                        <wps:spPr bwMode="auto">
                          <a:xfrm>
                            <a:off x="160187" y="1328216"/>
                            <a:ext cx="1207770" cy="386080"/>
                          </a:xfrm>
                          <a:prstGeom prst="rect">
                            <a:avLst/>
                          </a:prstGeom>
                          <a:solidFill>
                            <a:srgbClr val="FFFFFF"/>
                          </a:solidFill>
                          <a:ln w="9525">
                            <a:noFill/>
                            <a:miter lim="800000"/>
                            <a:headEnd/>
                            <a:tailEnd/>
                          </a:ln>
                        </wps:spPr>
                        <wps:txbx>
                          <w:txbxContent>
                            <w:p w:rsidR="00287798" w:rsidRPr="009156D3" w:rsidRDefault="00287798" w:rsidP="00FC027B">
                              <w:pPr>
                                <w:rPr>
                                  <w:rFonts w:asciiTheme="majorHAnsi" w:hAnsiTheme="majorHAnsi" w:cstheme="majorHAnsi"/>
                                </w:rPr>
                              </w:pPr>
                              <w:r>
                                <w:rPr>
                                  <w:rFonts w:asciiTheme="majorHAnsi" w:hAnsiTheme="majorHAnsi" w:cstheme="majorHAnsi"/>
                                </w:rPr>
                                <w:t>Content</w:t>
                              </w:r>
                              <w:r w:rsidRPr="009156D3">
                                <w:rPr>
                                  <w:rFonts w:asciiTheme="majorHAnsi" w:hAnsiTheme="majorHAnsi" w:cstheme="majorHAnsi"/>
                                </w:rPr>
                                <w:t xml:space="preserve"> DIV</w:t>
                              </w:r>
                            </w:p>
                          </w:txbxContent>
                        </wps:txbx>
                        <wps:bodyPr rot="0" vert="horz" wrap="square" lIns="91440" tIns="45720" rIns="91440" bIns="45720" anchor="t" anchorCtr="0">
                          <a:spAutoFit/>
                        </wps:bodyPr>
                      </wps:wsp>
                      <wps:wsp>
                        <wps:cNvPr id="31" name="Text Box 31"/>
                        <wps:cNvSpPr txBox="1"/>
                        <wps:spPr>
                          <a:xfrm>
                            <a:off x="1141309" y="1574214"/>
                            <a:ext cx="3383947" cy="1741480"/>
                          </a:xfrm>
                          <a:prstGeom prst="rect">
                            <a:avLst/>
                          </a:prstGeom>
                          <a:solidFill>
                            <a:schemeClr val="lt1"/>
                          </a:solidFill>
                          <a:ln w="6350">
                            <a:solidFill>
                              <a:prstClr val="black"/>
                            </a:solidFill>
                          </a:ln>
                        </wps:spPr>
                        <wps:txbx>
                          <w:txbxContent>
                            <w:p w:rsidR="00287798" w:rsidRDefault="00287798">
                              <w:r>
                                <w:t>Game Options</w:t>
                              </w:r>
                            </w:p>
                            <w:p w:rsidR="00287798" w:rsidRDefault="00287798" w:rsidP="009D2674">
                              <w:r>
                                <w:tab/>
                                <w:t xml:space="preserve">Enter name for 1 Player Hangman </w:t>
                              </w:r>
                            </w:p>
                            <w:p w:rsidR="00287798" w:rsidRDefault="00287798" w:rsidP="009D2674">
                              <w:r>
                                <w:tab/>
                                <w:t>Enter 2 names for 2 player Hangman</w:t>
                              </w:r>
                            </w:p>
                            <w:p w:rsidR="00287798" w:rsidRDefault="002877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95" o:spid="_x0000_s1030" style="position:absolute;margin-left:399.15pt;margin-top:12.15pt;width:450.35pt;height:289.6pt;z-index:251675648;mso-position-horizontal:right;mso-position-horizontal-relative:margin" coordsize="57195,36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">
                <v:rect id="Rectangle 22" o:spid="_x0000_s1031" style="position:absolute;width:57195;height:36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" fillcolor="white [3201]" strokecolor="black [3200]" strokeweight="1pt">
                  <v:textbox>
                    <w:txbxContent>
                      <w:p w:rsidR="00287798" w:rsidRDefault="00287798" w:rsidP="00FC027B">
                        <w:pPr>
                          <w:jc w:val="center"/>
                        </w:pPr>
                      </w:p>
                    </w:txbxContent>
                  </v:textbox>
                </v:rect>
                <v:rect id="Rectangle 23" o:spid="_x0000_s1032" style="position:absolute;left:934;top:1001;width:55131;height:6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" fillcolor="white [3201]" strokecolor="black [3200]" strokeweight="1pt"/>
                <v:shape id="Text Box 2" o:spid="_x0000_s1033" type="#_x0000_t202" style="position:absolute;left:1268;top:1201;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" stroked="f">
                  <v:textbox style="mso-fit-shape-to-text:t">
                    <w:txbxContent>
                      <w:p w:rsidR="00287798" w:rsidRPr="009156D3" w:rsidRDefault="00287798" w:rsidP="00FC027B">
                        <w:pPr>
                          <w:rPr>
                            <w:rFonts w:asciiTheme="majorHAnsi" w:hAnsiTheme="majorHAnsi" w:cstheme="majorHAnsi"/>
                          </w:rPr>
                        </w:pPr>
                        <w:r w:rsidRPr="009156D3">
                          <w:rPr>
                            <w:rFonts w:asciiTheme="majorHAnsi" w:hAnsiTheme="majorHAnsi" w:cstheme="majorHAnsi"/>
                          </w:rPr>
                          <w:t>Banner DIV</w:t>
                        </w:r>
                      </w:p>
                    </w:txbxContent>
                  </v:textbox>
                </v:shape>
                <v:rect id="Rectangle 25" o:spid="_x0000_s1034" style="position:absolute;left:1067;top:7809;width:55131;height:3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" fillcolor="white [3201]" strokecolor="black [3200]" strokeweight="1pt"/>
                <v:shape id="Text Box 2" o:spid="_x0000_s1035" type="#_x0000_t202" style="position:absolute;left:1334;top:8009;width:11341;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rsidR="00287798" w:rsidRPr="009156D3" w:rsidRDefault="00287798" w:rsidP="00FC027B">
                        <w:pPr>
                          <w:rPr>
                            <w:rFonts w:asciiTheme="majorHAnsi" w:hAnsiTheme="majorHAnsi" w:cstheme="majorHAnsi"/>
                          </w:rPr>
                        </w:pPr>
                        <w:r>
                          <w:rPr>
                            <w:rFonts w:asciiTheme="majorHAnsi" w:hAnsiTheme="majorHAnsi" w:cstheme="majorHAnsi"/>
                          </w:rPr>
                          <w:t xml:space="preserve">Navigation </w:t>
                        </w:r>
                        <w:r w:rsidRPr="009156D3">
                          <w:rPr>
                            <w:rFonts w:asciiTheme="majorHAnsi" w:hAnsiTheme="majorHAnsi" w:cstheme="majorHAnsi"/>
                          </w:rPr>
                          <w:t>DIV</w:t>
                        </w:r>
                      </w:p>
                    </w:txbxContent>
                  </v:textbox>
                </v:shape>
                <v:rect id="Rectangle 27" o:spid="_x0000_s1036" style="position:absolute;left:1067;top:12814;width:55131;height:226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" fillcolor="white [3201]" strokecolor="black [3200]" strokeweight="1pt"/>
                <v:shape id="Text Box 2" o:spid="_x0000_s1037" type="#_x0000_t202" style="position:absolute;left:1601;top:13282;width:12078;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" stroked="f">
                  <v:textbox style="mso-fit-shape-to-text:t">
                    <w:txbxContent>
                      <w:p w:rsidR="00287798" w:rsidRPr="009156D3" w:rsidRDefault="00287798" w:rsidP="00FC027B">
                        <w:pPr>
                          <w:rPr>
                            <w:rFonts w:asciiTheme="majorHAnsi" w:hAnsiTheme="majorHAnsi" w:cstheme="majorHAnsi"/>
                          </w:rPr>
                        </w:pPr>
                        <w:r>
                          <w:rPr>
                            <w:rFonts w:asciiTheme="majorHAnsi" w:hAnsiTheme="majorHAnsi" w:cstheme="majorHAnsi"/>
                          </w:rPr>
                          <w:t>Content</w:t>
                        </w:r>
                        <w:r w:rsidRPr="009156D3">
                          <w:rPr>
                            <w:rFonts w:asciiTheme="majorHAnsi" w:hAnsiTheme="majorHAnsi" w:cstheme="majorHAnsi"/>
                          </w:rPr>
                          <w:t xml:space="preserve"> DIV</w:t>
                        </w:r>
                      </w:p>
                    </w:txbxContent>
                  </v:textbox>
                </v:shape>
                <v:shape id="Text Box 31" o:spid="_x0000_s1038" type="#_x0000_t202" style="position:absolute;left:11413;top:15742;width:33839;height:174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" fillcolor="white [3201]" strokeweight=".5pt">
                  <v:textbox>
                    <w:txbxContent>
                      <w:p w:rsidR="00287798" w:rsidRDefault="00287798">
                        <w:r>
                          <w:t>Game Options</w:t>
                        </w:r>
                      </w:p>
                      <w:p w:rsidR="00287798" w:rsidRDefault="00287798" w:rsidP="009D2674">
                        <w:r>
                          <w:tab/>
                          <w:t xml:space="preserve">Enter name for 1 Player Hangman </w:t>
                        </w:r>
                      </w:p>
                      <w:p w:rsidR="00287798" w:rsidRDefault="00287798" w:rsidP="009D2674">
                        <w:r>
                          <w:tab/>
                          <w:t>Enter 2 names for 2 player Hangman</w:t>
                        </w:r>
                      </w:p>
                      <w:p w:rsidR="00287798" w:rsidRDefault="00287798"/>
                    </w:txbxContent>
                  </v:textbox>
                </v:shape>
                <w10:wrap anchorx="margin"/>
              </v:group>
            </w:pict>
          </mc:Fallback>
        </mc:AlternateContent>
      </w:r>
    </w:p>
    <w:p w:rsidR="009156D3" w:rsidRPr="009156D3" w:rsidRDefault="009156D3" w:rsidP="009156D3"/>
    <w:p w:rsidR="009156D3" w:rsidRPr="009156D3" w:rsidRDefault="009156D3" w:rsidP="009156D3"/>
    <w:p w:rsidR="009156D3" w:rsidRDefault="009156D3" w:rsidP="009156D3"/>
    <w:p w:rsidR="00FC027B" w:rsidRDefault="00FC027B" w:rsidP="009156D3"/>
    <w:p w:rsidR="00FC027B" w:rsidRPr="00FC027B" w:rsidRDefault="00FC027B" w:rsidP="00FC027B"/>
    <w:p w:rsidR="00FC027B" w:rsidRPr="00FC027B" w:rsidRDefault="00FC027B" w:rsidP="00FC027B"/>
    <w:p w:rsidR="00FC027B" w:rsidRPr="00FC027B" w:rsidRDefault="00FC027B" w:rsidP="00FC027B"/>
    <w:p w:rsidR="00FC027B" w:rsidRPr="00FC027B" w:rsidRDefault="00FC027B" w:rsidP="00FC027B"/>
    <w:p w:rsidR="00FC027B" w:rsidRPr="00FC027B" w:rsidRDefault="00FC027B" w:rsidP="00FC027B"/>
    <w:p w:rsidR="00FC027B" w:rsidRPr="00FC027B" w:rsidRDefault="00FC027B" w:rsidP="00FC027B"/>
    <w:p w:rsidR="00FC027B" w:rsidRPr="00FC027B" w:rsidRDefault="00FC027B" w:rsidP="00FC027B"/>
    <w:p w:rsidR="00FC027B" w:rsidRPr="00FC027B" w:rsidRDefault="00FC027B" w:rsidP="00FC027B"/>
    <w:p w:rsidR="00FC027B" w:rsidRDefault="00FC027B" w:rsidP="00FC027B"/>
    <w:p w:rsidR="0084393D" w:rsidRDefault="00FC027B" w:rsidP="00FC027B">
      <w:pPr>
        <w:pStyle w:val="Heading2"/>
      </w:pPr>
      <w:bookmarkStart w:id="3" w:name="_Toc485761720"/>
      <w:r>
        <w:t>Form</w:t>
      </w:r>
      <w:bookmarkEnd w:id="3"/>
    </w:p>
    <w:tbl>
      <w:tblPr>
        <w:tblStyle w:val="GridTable4"/>
        <w:tblW w:w="0" w:type="auto"/>
        <w:tblLook w:val="04A0" w:firstRow="1" w:lastRow="0" w:firstColumn="1" w:lastColumn="0" w:noHBand="0" w:noVBand="1"/>
      </w:tblPr>
      <w:tblGrid>
        <w:gridCol w:w="3005"/>
        <w:gridCol w:w="3005"/>
        <w:gridCol w:w="3006"/>
      </w:tblGrid>
      <w:tr w:rsidR="00FC027B" w:rsidTr="00FC02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FC027B" w:rsidRDefault="00FC027B" w:rsidP="00FC027B">
            <w:r>
              <w:t>Input Type</w:t>
            </w:r>
          </w:p>
        </w:tc>
        <w:tc>
          <w:tcPr>
            <w:tcW w:w="3005" w:type="dxa"/>
          </w:tcPr>
          <w:p w:rsidR="00FC027B" w:rsidRDefault="00FC027B" w:rsidP="00FC027B">
            <w:pPr>
              <w:cnfStyle w:val="100000000000" w:firstRow="1" w:lastRow="0" w:firstColumn="0" w:lastColumn="0" w:oddVBand="0" w:evenVBand="0" w:oddHBand="0" w:evenHBand="0" w:firstRowFirstColumn="0" w:firstRowLastColumn="0" w:lastRowFirstColumn="0" w:lastRowLastColumn="0"/>
            </w:pPr>
            <w:r>
              <w:t>Info on Screen</w:t>
            </w:r>
          </w:p>
        </w:tc>
        <w:tc>
          <w:tcPr>
            <w:tcW w:w="3006" w:type="dxa"/>
          </w:tcPr>
          <w:p w:rsidR="00FC027B" w:rsidRDefault="00FC027B" w:rsidP="00FC027B">
            <w:pPr>
              <w:cnfStyle w:val="100000000000" w:firstRow="1" w:lastRow="0" w:firstColumn="0" w:lastColumn="0" w:oddVBand="0" w:evenVBand="0" w:oddHBand="0" w:evenHBand="0" w:firstRowFirstColumn="0" w:firstRowLastColumn="0" w:lastRowFirstColumn="0" w:lastRowLastColumn="0"/>
            </w:pPr>
            <w:r>
              <w:t>Name</w:t>
            </w:r>
          </w:p>
        </w:tc>
      </w:tr>
      <w:tr w:rsidR="00FC027B" w:rsidTr="00FC0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FC027B" w:rsidRDefault="00FC027B" w:rsidP="00FC027B">
            <w:r>
              <w:t>Text</w:t>
            </w:r>
          </w:p>
        </w:tc>
        <w:tc>
          <w:tcPr>
            <w:tcW w:w="3005" w:type="dxa"/>
          </w:tcPr>
          <w:p w:rsidR="00FC027B" w:rsidRDefault="00372F4C" w:rsidP="00FC027B">
            <w:pPr>
              <w:cnfStyle w:val="000000100000" w:firstRow="0" w:lastRow="0" w:firstColumn="0" w:lastColumn="0" w:oddVBand="0" w:evenVBand="0" w:oddHBand="1" w:evenHBand="0" w:firstRowFirstColumn="0" w:firstRowLastColumn="0" w:lastRowFirstColumn="0" w:lastRowLastColumn="0"/>
            </w:pPr>
            <w:r>
              <w:t>Players Name</w:t>
            </w:r>
          </w:p>
        </w:tc>
        <w:tc>
          <w:tcPr>
            <w:tcW w:w="3006" w:type="dxa"/>
          </w:tcPr>
          <w:p w:rsidR="00FC027B" w:rsidRDefault="009D2674" w:rsidP="00FC027B">
            <w:pPr>
              <w:cnfStyle w:val="000000100000" w:firstRow="0" w:lastRow="0" w:firstColumn="0" w:lastColumn="0" w:oddVBand="0" w:evenVBand="0" w:oddHBand="1" w:evenHBand="0" w:firstRowFirstColumn="0" w:firstRowLastColumn="0" w:lastRowFirstColumn="0" w:lastRowLastColumn="0"/>
            </w:pPr>
            <w:proofErr w:type="spellStart"/>
            <w:r>
              <w:t>Pname</w:t>
            </w:r>
            <w:proofErr w:type="spellEnd"/>
          </w:p>
        </w:tc>
      </w:tr>
      <w:tr w:rsidR="009D2674" w:rsidTr="00FC027B">
        <w:tc>
          <w:tcPr>
            <w:cnfStyle w:val="001000000000" w:firstRow="0" w:lastRow="0" w:firstColumn="1" w:lastColumn="0" w:oddVBand="0" w:evenVBand="0" w:oddHBand="0" w:evenHBand="0" w:firstRowFirstColumn="0" w:firstRowLastColumn="0" w:lastRowFirstColumn="0" w:lastRowLastColumn="0"/>
            <w:tcW w:w="3005" w:type="dxa"/>
          </w:tcPr>
          <w:p w:rsidR="009D2674" w:rsidRDefault="009D2674" w:rsidP="009D2674">
            <w:r>
              <w:t>SUBMIT</w:t>
            </w:r>
          </w:p>
        </w:tc>
        <w:tc>
          <w:tcPr>
            <w:tcW w:w="3005" w:type="dxa"/>
          </w:tcPr>
          <w:p w:rsidR="009D2674" w:rsidRDefault="009D2674" w:rsidP="009D2674">
            <w:pPr>
              <w:cnfStyle w:val="000000000000" w:firstRow="0" w:lastRow="0" w:firstColumn="0" w:lastColumn="0" w:oddVBand="0" w:evenVBand="0" w:oddHBand="0" w:evenHBand="0" w:firstRowFirstColumn="0" w:firstRowLastColumn="0" w:lastRowFirstColumn="0" w:lastRowLastColumn="0"/>
            </w:pPr>
            <w:r>
              <w:t>Submit</w:t>
            </w:r>
          </w:p>
        </w:tc>
        <w:tc>
          <w:tcPr>
            <w:tcW w:w="3006" w:type="dxa"/>
          </w:tcPr>
          <w:p w:rsidR="009D2674" w:rsidRDefault="009D2674" w:rsidP="009D2674">
            <w:pPr>
              <w:cnfStyle w:val="000000000000" w:firstRow="0" w:lastRow="0" w:firstColumn="0" w:lastColumn="0" w:oddVBand="0" w:evenVBand="0" w:oddHBand="0" w:evenHBand="0" w:firstRowFirstColumn="0" w:firstRowLastColumn="0" w:lastRowFirstColumn="0" w:lastRowLastColumn="0"/>
            </w:pPr>
            <w:r>
              <w:t>submit</w:t>
            </w:r>
          </w:p>
        </w:tc>
      </w:tr>
      <w:tr w:rsidR="009D2674" w:rsidTr="00FC0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9D2674" w:rsidRDefault="009D2674" w:rsidP="009D2674">
            <w:r>
              <w:t>Text</w:t>
            </w:r>
          </w:p>
        </w:tc>
        <w:tc>
          <w:tcPr>
            <w:tcW w:w="3005" w:type="dxa"/>
          </w:tcPr>
          <w:p w:rsidR="009D2674" w:rsidRDefault="009D2674" w:rsidP="009D2674">
            <w:pPr>
              <w:cnfStyle w:val="000000100000" w:firstRow="0" w:lastRow="0" w:firstColumn="0" w:lastColumn="0" w:oddVBand="0" w:evenVBand="0" w:oddHBand="1" w:evenHBand="0" w:firstRowFirstColumn="0" w:firstRowLastColumn="0" w:lastRowFirstColumn="0" w:lastRowLastColumn="0"/>
            </w:pPr>
            <w:r>
              <w:t>2 Player</w:t>
            </w:r>
          </w:p>
        </w:tc>
        <w:tc>
          <w:tcPr>
            <w:tcW w:w="3006" w:type="dxa"/>
          </w:tcPr>
          <w:p w:rsidR="009D2674" w:rsidRDefault="009D2674" w:rsidP="009D2674">
            <w:pPr>
              <w:cnfStyle w:val="000000100000" w:firstRow="0" w:lastRow="0" w:firstColumn="0" w:lastColumn="0" w:oddVBand="0" w:evenVBand="0" w:oddHBand="1" w:evenHBand="0" w:firstRowFirstColumn="0" w:firstRowLastColumn="0" w:lastRowFirstColumn="0" w:lastRowLastColumn="0"/>
            </w:pPr>
            <w:r>
              <w:t>Pname2</w:t>
            </w:r>
          </w:p>
        </w:tc>
      </w:tr>
      <w:tr w:rsidR="009D2674" w:rsidTr="00FC027B">
        <w:tc>
          <w:tcPr>
            <w:cnfStyle w:val="001000000000" w:firstRow="0" w:lastRow="0" w:firstColumn="1" w:lastColumn="0" w:oddVBand="0" w:evenVBand="0" w:oddHBand="0" w:evenHBand="0" w:firstRowFirstColumn="0" w:firstRowLastColumn="0" w:lastRowFirstColumn="0" w:lastRowLastColumn="0"/>
            <w:tcW w:w="3005" w:type="dxa"/>
          </w:tcPr>
          <w:p w:rsidR="009D2674" w:rsidRDefault="009D2674" w:rsidP="009D2674">
            <w:r>
              <w:t>Text</w:t>
            </w:r>
          </w:p>
        </w:tc>
        <w:tc>
          <w:tcPr>
            <w:tcW w:w="3005" w:type="dxa"/>
          </w:tcPr>
          <w:p w:rsidR="009D2674" w:rsidRDefault="009D2674" w:rsidP="009D2674">
            <w:pPr>
              <w:cnfStyle w:val="000000000000" w:firstRow="0" w:lastRow="0" w:firstColumn="0" w:lastColumn="0" w:oddVBand="0" w:evenVBand="0" w:oddHBand="0" w:evenHBand="0" w:firstRowFirstColumn="0" w:firstRowLastColumn="0" w:lastRowFirstColumn="0" w:lastRowLastColumn="0"/>
            </w:pPr>
            <w:r>
              <w:t>Players Name</w:t>
            </w:r>
          </w:p>
        </w:tc>
        <w:tc>
          <w:tcPr>
            <w:tcW w:w="3006" w:type="dxa"/>
          </w:tcPr>
          <w:p w:rsidR="009D2674" w:rsidRDefault="009D2674" w:rsidP="009D2674">
            <w:pPr>
              <w:cnfStyle w:val="000000000000" w:firstRow="0" w:lastRow="0" w:firstColumn="0" w:lastColumn="0" w:oddVBand="0" w:evenVBand="0" w:oddHBand="0" w:evenHBand="0" w:firstRowFirstColumn="0" w:firstRowLastColumn="0" w:lastRowFirstColumn="0" w:lastRowLastColumn="0"/>
            </w:pPr>
            <w:r>
              <w:t>Pname1</w:t>
            </w:r>
          </w:p>
        </w:tc>
      </w:tr>
      <w:tr w:rsidR="009D2674" w:rsidTr="00FC0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9D2674" w:rsidRDefault="009D2674" w:rsidP="009D2674">
            <w:r>
              <w:t>SUBMIT</w:t>
            </w:r>
          </w:p>
        </w:tc>
        <w:tc>
          <w:tcPr>
            <w:tcW w:w="3005" w:type="dxa"/>
          </w:tcPr>
          <w:p w:rsidR="009D2674" w:rsidRDefault="009D2674" w:rsidP="009D2674">
            <w:pPr>
              <w:cnfStyle w:val="000000100000" w:firstRow="0" w:lastRow="0" w:firstColumn="0" w:lastColumn="0" w:oddVBand="0" w:evenVBand="0" w:oddHBand="1" w:evenHBand="0" w:firstRowFirstColumn="0" w:firstRowLastColumn="0" w:lastRowFirstColumn="0" w:lastRowLastColumn="0"/>
            </w:pPr>
            <w:r>
              <w:t>Submit</w:t>
            </w:r>
          </w:p>
        </w:tc>
        <w:tc>
          <w:tcPr>
            <w:tcW w:w="3006" w:type="dxa"/>
          </w:tcPr>
          <w:p w:rsidR="009D2674" w:rsidRDefault="009D2674" w:rsidP="009D2674">
            <w:pPr>
              <w:cnfStyle w:val="000000100000" w:firstRow="0" w:lastRow="0" w:firstColumn="0" w:lastColumn="0" w:oddVBand="0" w:evenVBand="0" w:oddHBand="1" w:evenHBand="0" w:firstRowFirstColumn="0" w:firstRowLastColumn="0" w:lastRowFirstColumn="0" w:lastRowLastColumn="0"/>
            </w:pPr>
            <w:r>
              <w:t>submit</w:t>
            </w:r>
          </w:p>
        </w:tc>
      </w:tr>
    </w:tbl>
    <w:p w:rsidR="00372F4C" w:rsidRDefault="00372F4C" w:rsidP="00FC027B"/>
    <w:p w:rsidR="00372F4C" w:rsidRDefault="00372F4C" w:rsidP="00372F4C">
      <w:r>
        <w:br w:type="page"/>
      </w:r>
    </w:p>
    <w:p w:rsidR="00FC027B" w:rsidRDefault="00DB7C3C" w:rsidP="00372F4C">
      <w:pPr>
        <w:pStyle w:val="Heading1"/>
      </w:pPr>
      <w:bookmarkStart w:id="4" w:name="_Toc485761721"/>
      <w:r>
        <w:lastRenderedPageBreak/>
        <w:t>Settings Page</w:t>
      </w:r>
      <w:r w:rsidR="001A0D71">
        <w:t>-</w:t>
      </w:r>
      <w:r>
        <w:t xml:space="preserve"> </w:t>
      </w:r>
      <w:proofErr w:type="spellStart"/>
      <w:r>
        <w:t>change</w:t>
      </w:r>
      <w:r w:rsidR="00372F4C">
        <w:t>.php</w:t>
      </w:r>
      <w:bookmarkEnd w:id="4"/>
      <w:proofErr w:type="spellEnd"/>
    </w:p>
    <w:p w:rsidR="00372F4C" w:rsidRDefault="009D2674" w:rsidP="00372F4C">
      <w:pPr>
        <w:rPr>
          <w:rFonts w:asciiTheme="majorHAnsi" w:hAnsiTheme="majorHAnsi"/>
        </w:rPr>
      </w:pPr>
      <w:r>
        <w:rPr>
          <w:rFonts w:asciiTheme="majorHAnsi" w:hAnsiTheme="majorHAnsi"/>
        </w:rPr>
        <w:t>This page will allow players</w:t>
      </w:r>
      <w:r w:rsidR="00372F4C" w:rsidRPr="00372F4C">
        <w:rPr>
          <w:rFonts w:asciiTheme="majorHAnsi" w:hAnsiTheme="majorHAnsi"/>
        </w:rPr>
        <w:t xml:space="preserve"> to customize the page settings, t</w:t>
      </w:r>
      <w:r>
        <w:rPr>
          <w:rFonts w:asciiTheme="majorHAnsi" w:hAnsiTheme="majorHAnsi"/>
        </w:rPr>
        <w:t>hey can change settings such as:</w:t>
      </w:r>
      <w:r w:rsidR="00372F4C" w:rsidRPr="00372F4C">
        <w:rPr>
          <w:rFonts w:asciiTheme="majorHAnsi" w:hAnsiTheme="majorHAnsi"/>
        </w:rPr>
        <w:t xml:space="preserve"> colour of text, b</w:t>
      </w:r>
      <w:r w:rsidR="001A0D71">
        <w:rPr>
          <w:rFonts w:asciiTheme="majorHAnsi" w:hAnsiTheme="majorHAnsi"/>
        </w:rPr>
        <w:t>ackground colour and font sizes</w:t>
      </w:r>
      <w:r w:rsidR="00372F4C" w:rsidRPr="00372F4C">
        <w:rPr>
          <w:rFonts w:asciiTheme="majorHAnsi" w:hAnsiTheme="majorHAnsi"/>
        </w:rPr>
        <w:t>.</w:t>
      </w:r>
    </w:p>
    <w:p w:rsidR="00372F4C" w:rsidRDefault="00372F4C" w:rsidP="00372F4C">
      <w:pPr>
        <w:pStyle w:val="Heading2"/>
      </w:pPr>
      <w:bookmarkStart w:id="5" w:name="_Toc485761722"/>
      <w:r>
        <w:t>Sketch</w:t>
      </w:r>
      <w:bookmarkEnd w:id="5"/>
    </w:p>
    <w:p w:rsidR="00372F4C" w:rsidRPr="00372F4C" w:rsidRDefault="00372F4C" w:rsidP="00372F4C">
      <w:r>
        <w:rPr>
          <w:noProof/>
          <w:lang w:eastAsia="en-AU"/>
        </w:rPr>
        <mc:AlternateContent>
          <mc:Choice Requires="wpg">
            <w:drawing>
              <wp:anchor distT="0" distB="0" distL="114300" distR="114300" simplePos="0" relativeHeight="251677696" behindDoc="0" locked="0" layoutInCell="1" allowOverlap="1" wp14:anchorId="4D258943" wp14:editId="340FA788">
                <wp:simplePos x="0" y="0"/>
                <wp:positionH relativeFrom="margin">
                  <wp:posOffset>0</wp:posOffset>
                </wp:positionH>
                <wp:positionV relativeFrom="paragraph">
                  <wp:posOffset>285504</wp:posOffset>
                </wp:positionV>
                <wp:extent cx="5719445" cy="3677285"/>
                <wp:effectExtent l="0" t="0" r="14605" b="18415"/>
                <wp:wrapNone/>
                <wp:docPr id="196" name="Group 196"/>
                <wp:cNvGraphicFramePr/>
                <a:graphic xmlns:a="http://schemas.openxmlformats.org/drawingml/2006/main">
                  <a:graphicData uri="http://schemas.microsoft.com/office/word/2010/wordprocessingGroup">
                    <wpg:wgp>
                      <wpg:cNvGrpSpPr/>
                      <wpg:grpSpPr>
                        <a:xfrm>
                          <a:off x="0" y="0"/>
                          <a:ext cx="5719445" cy="3677285"/>
                          <a:chOff x="0" y="0"/>
                          <a:chExt cx="5719501" cy="3677623"/>
                        </a:xfrm>
                      </wpg:grpSpPr>
                      <wps:wsp>
                        <wps:cNvPr id="197" name="Rectangle 197"/>
                        <wps:cNvSpPr/>
                        <wps:spPr>
                          <a:xfrm>
                            <a:off x="0" y="0"/>
                            <a:ext cx="5719501" cy="3677623"/>
                          </a:xfrm>
                          <a:prstGeom prst="rect">
                            <a:avLst/>
                          </a:prstGeom>
                        </wps:spPr>
                        <wps:style>
                          <a:lnRef idx="2">
                            <a:schemeClr val="dk1"/>
                          </a:lnRef>
                          <a:fillRef idx="1">
                            <a:schemeClr val="lt1"/>
                          </a:fillRef>
                          <a:effectRef idx="0">
                            <a:schemeClr val="dk1"/>
                          </a:effectRef>
                          <a:fontRef idx="minor">
                            <a:schemeClr val="dk1"/>
                          </a:fontRef>
                        </wps:style>
                        <wps:txbx>
                          <w:txbxContent>
                            <w:p w:rsidR="00287798" w:rsidRDefault="00287798" w:rsidP="00372F4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Rectangle 198"/>
                        <wps:cNvSpPr/>
                        <wps:spPr>
                          <a:xfrm>
                            <a:off x="93442" y="100117"/>
                            <a:ext cx="5513098" cy="6007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 name="Text Box 2"/>
                        <wps:cNvSpPr txBox="1">
                          <a:spLocks noChangeArrowheads="1"/>
                        </wps:cNvSpPr>
                        <wps:spPr bwMode="auto">
                          <a:xfrm>
                            <a:off x="126815" y="120141"/>
                            <a:ext cx="2292350" cy="386080"/>
                          </a:xfrm>
                          <a:prstGeom prst="rect">
                            <a:avLst/>
                          </a:prstGeom>
                          <a:solidFill>
                            <a:srgbClr val="FFFFFF"/>
                          </a:solidFill>
                          <a:ln w="9525">
                            <a:noFill/>
                            <a:miter lim="800000"/>
                            <a:headEnd/>
                            <a:tailEnd/>
                          </a:ln>
                        </wps:spPr>
                        <wps:txbx>
                          <w:txbxContent>
                            <w:p w:rsidR="00287798" w:rsidRPr="009156D3" w:rsidRDefault="00287798" w:rsidP="00372F4C">
                              <w:pPr>
                                <w:rPr>
                                  <w:rFonts w:asciiTheme="majorHAnsi" w:hAnsiTheme="majorHAnsi" w:cstheme="majorHAnsi"/>
                                </w:rPr>
                              </w:pPr>
                              <w:r w:rsidRPr="009156D3">
                                <w:rPr>
                                  <w:rFonts w:asciiTheme="majorHAnsi" w:hAnsiTheme="majorHAnsi" w:cstheme="majorHAnsi"/>
                                </w:rPr>
                                <w:t>Banner DIV</w:t>
                              </w:r>
                            </w:p>
                          </w:txbxContent>
                        </wps:txbx>
                        <wps:bodyPr rot="0" vert="horz" wrap="square" lIns="91440" tIns="45720" rIns="91440" bIns="45720" anchor="t" anchorCtr="0">
                          <a:spAutoFit/>
                        </wps:bodyPr>
                      </wps:wsp>
                      <wps:wsp>
                        <wps:cNvPr id="200" name="Rectangle 200"/>
                        <wps:cNvSpPr/>
                        <wps:spPr>
                          <a:xfrm>
                            <a:off x="106791" y="780911"/>
                            <a:ext cx="5513098" cy="39379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Text Box 2"/>
                        <wps:cNvSpPr txBox="1">
                          <a:spLocks noChangeArrowheads="1"/>
                        </wps:cNvSpPr>
                        <wps:spPr bwMode="auto">
                          <a:xfrm>
                            <a:off x="133489" y="800935"/>
                            <a:ext cx="1134110" cy="306705"/>
                          </a:xfrm>
                          <a:prstGeom prst="rect">
                            <a:avLst/>
                          </a:prstGeom>
                          <a:solidFill>
                            <a:srgbClr val="FFFFFF"/>
                          </a:solidFill>
                          <a:ln w="9525">
                            <a:noFill/>
                            <a:miter lim="800000"/>
                            <a:headEnd/>
                            <a:tailEnd/>
                          </a:ln>
                        </wps:spPr>
                        <wps:txbx>
                          <w:txbxContent>
                            <w:p w:rsidR="00287798" w:rsidRPr="009156D3" w:rsidRDefault="00287798" w:rsidP="00372F4C">
                              <w:pPr>
                                <w:rPr>
                                  <w:rFonts w:asciiTheme="majorHAnsi" w:hAnsiTheme="majorHAnsi" w:cstheme="majorHAnsi"/>
                                </w:rPr>
                              </w:pPr>
                              <w:r>
                                <w:rPr>
                                  <w:rFonts w:asciiTheme="majorHAnsi" w:hAnsiTheme="majorHAnsi" w:cstheme="majorHAnsi"/>
                                </w:rPr>
                                <w:t xml:space="preserve">Navigation </w:t>
                              </w:r>
                              <w:r w:rsidRPr="009156D3">
                                <w:rPr>
                                  <w:rFonts w:asciiTheme="majorHAnsi" w:hAnsiTheme="majorHAnsi" w:cstheme="majorHAnsi"/>
                                </w:rPr>
                                <w:t>DIV</w:t>
                              </w:r>
                            </w:p>
                          </w:txbxContent>
                        </wps:txbx>
                        <wps:bodyPr rot="0" vert="horz" wrap="square" lIns="91440" tIns="45720" rIns="91440" bIns="45720" anchor="t" anchorCtr="0">
                          <a:noAutofit/>
                        </wps:bodyPr>
                      </wps:wsp>
                      <wps:wsp>
                        <wps:cNvPr id="202" name="Rectangle 202"/>
                        <wps:cNvSpPr/>
                        <wps:spPr>
                          <a:xfrm>
                            <a:off x="106791" y="1281495"/>
                            <a:ext cx="5513070" cy="2269313"/>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Text Box 2"/>
                        <wps:cNvSpPr txBox="1">
                          <a:spLocks noChangeArrowheads="1"/>
                        </wps:cNvSpPr>
                        <wps:spPr bwMode="auto">
                          <a:xfrm>
                            <a:off x="160187" y="1328216"/>
                            <a:ext cx="1207770" cy="386080"/>
                          </a:xfrm>
                          <a:prstGeom prst="rect">
                            <a:avLst/>
                          </a:prstGeom>
                          <a:solidFill>
                            <a:srgbClr val="FFFFFF"/>
                          </a:solidFill>
                          <a:ln w="9525">
                            <a:noFill/>
                            <a:miter lim="800000"/>
                            <a:headEnd/>
                            <a:tailEnd/>
                          </a:ln>
                        </wps:spPr>
                        <wps:txbx>
                          <w:txbxContent>
                            <w:p w:rsidR="00287798" w:rsidRPr="009156D3" w:rsidRDefault="00287798" w:rsidP="00372F4C">
                              <w:pPr>
                                <w:rPr>
                                  <w:rFonts w:asciiTheme="majorHAnsi" w:hAnsiTheme="majorHAnsi" w:cstheme="majorHAnsi"/>
                                </w:rPr>
                              </w:pPr>
                              <w:r>
                                <w:rPr>
                                  <w:rFonts w:asciiTheme="majorHAnsi" w:hAnsiTheme="majorHAnsi" w:cstheme="majorHAnsi"/>
                                </w:rPr>
                                <w:t>Content</w:t>
                              </w:r>
                              <w:r w:rsidRPr="009156D3">
                                <w:rPr>
                                  <w:rFonts w:asciiTheme="majorHAnsi" w:hAnsiTheme="majorHAnsi" w:cstheme="majorHAnsi"/>
                                </w:rPr>
                                <w:t xml:space="preserve"> DIV</w:t>
                              </w:r>
                            </w:p>
                          </w:txbxContent>
                        </wps:txbx>
                        <wps:bodyPr rot="0" vert="horz" wrap="square" lIns="91440" tIns="45720" rIns="91440" bIns="45720" anchor="t" anchorCtr="0">
                          <a:spAutoFit/>
                        </wps:bodyPr>
                      </wps:wsp>
                      <wpg:grpSp>
                        <wpg:cNvPr id="204" name="Group 204"/>
                        <wpg:cNvGrpSpPr/>
                        <wpg:grpSpPr>
                          <a:xfrm>
                            <a:off x="1141331" y="1528591"/>
                            <a:ext cx="3383947" cy="1888729"/>
                            <a:chOff x="0" y="113607"/>
                            <a:chExt cx="3383947" cy="1888729"/>
                          </a:xfrm>
                        </wpg:grpSpPr>
                        <wps:wsp>
                          <wps:cNvPr id="206" name="Text Box 206"/>
                          <wps:cNvSpPr txBox="1"/>
                          <wps:spPr>
                            <a:xfrm>
                              <a:off x="0" y="113607"/>
                              <a:ext cx="3383947" cy="1508285"/>
                            </a:xfrm>
                            <a:prstGeom prst="rect">
                              <a:avLst/>
                            </a:prstGeom>
                            <a:solidFill>
                              <a:schemeClr val="lt1"/>
                            </a:solidFill>
                            <a:ln w="6350">
                              <a:solidFill>
                                <a:prstClr val="black"/>
                              </a:solidFill>
                            </a:ln>
                          </wps:spPr>
                          <wps:txbx>
                            <w:txbxContent>
                              <w:p w:rsidR="00287798" w:rsidRDefault="00287798" w:rsidP="00372F4C">
                                <w:r>
                                  <w:t>Page Settings</w:t>
                                </w:r>
                              </w:p>
                              <w:p w:rsidR="00287798" w:rsidRDefault="00287798" w:rsidP="00372F4C">
                                <w:r>
                                  <w:tab/>
                                  <w:t>Change background colour</w:t>
                                </w:r>
                              </w:p>
                              <w:p w:rsidR="00287798" w:rsidRDefault="00287798" w:rsidP="00372F4C">
                                <w:r>
                                  <w:tab/>
                                  <w:t>Change text colour</w:t>
                                </w:r>
                              </w:p>
                              <w:p w:rsidR="00287798" w:rsidRDefault="00287798" w:rsidP="00372F4C">
                                <w:r>
                                  <w:tab/>
                                  <w:t>Font size</w:t>
                                </w:r>
                              </w:p>
                              <w:p w:rsidR="00287798" w:rsidRDefault="00287798" w:rsidP="00372F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774218" y="1748416"/>
                              <a:ext cx="1888870" cy="253920"/>
                            </a:xfrm>
                            <a:prstGeom prst="rect">
                              <a:avLst/>
                            </a:prstGeom>
                            <a:solidFill>
                              <a:schemeClr val="lt1"/>
                            </a:solidFill>
                            <a:ln w="6350">
                              <a:solidFill>
                                <a:prstClr val="black"/>
                              </a:solidFill>
                            </a:ln>
                          </wps:spPr>
                          <wps:txbx>
                            <w:txbxContent>
                              <w:p w:rsidR="00287798" w:rsidRDefault="00287798" w:rsidP="00372F4C">
                                <w:pPr>
                                  <w:jc w:val="center"/>
                                </w:pPr>
                                <w:r>
                                  <w:t>Apply Chan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4D258943" id="Group 196" o:spid="_x0000_s1039" style="position:absolute;margin-left:0;margin-top:22.5pt;width:450.35pt;height:289.55pt;z-index:251677696;mso-position-horizontal-relative:margin" coordsize="57195,36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">
                <v:rect id="Rectangle 197" o:spid="_x0000_s1040" style="position:absolute;width:57195;height:36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" fillcolor="white [3201]" strokecolor="black [3200]" strokeweight="1pt">
                  <v:textbox>
                    <w:txbxContent>
                      <w:p w:rsidR="00287798" w:rsidRDefault="00287798" w:rsidP="00372F4C">
                        <w:pPr>
                          <w:jc w:val="center"/>
                        </w:pPr>
                      </w:p>
                    </w:txbxContent>
                  </v:textbox>
                </v:rect>
                <v:rect id="Rectangle 198" o:spid="_x0000_s1041" style="position:absolute;left:934;top:1001;width:55131;height:6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" fillcolor="white [3201]" strokecolor="black [3200]" strokeweight="1pt"/>
                <v:shape id="Text Box 2" o:spid="_x0000_s1042" type="#_x0000_t202" style="position:absolute;left:1268;top:1201;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" stroked="f">
                  <v:textbox style="mso-fit-shape-to-text:t">
                    <w:txbxContent>
                      <w:p w:rsidR="00287798" w:rsidRPr="009156D3" w:rsidRDefault="00287798" w:rsidP="00372F4C">
                        <w:pPr>
                          <w:rPr>
                            <w:rFonts w:asciiTheme="majorHAnsi" w:hAnsiTheme="majorHAnsi" w:cstheme="majorHAnsi"/>
                          </w:rPr>
                        </w:pPr>
                        <w:r w:rsidRPr="009156D3">
                          <w:rPr>
                            <w:rFonts w:asciiTheme="majorHAnsi" w:hAnsiTheme="majorHAnsi" w:cstheme="majorHAnsi"/>
                          </w:rPr>
                          <w:t>Banner DIV</w:t>
                        </w:r>
                      </w:p>
                    </w:txbxContent>
                  </v:textbox>
                </v:shape>
                <v:rect id="Rectangle 200" o:spid="_x0000_s1043" style="position:absolute;left:1067;top:7809;width:55131;height:3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" fillcolor="white [3201]" strokecolor="black [3200]" strokeweight="1pt"/>
                <v:shape id="Text Box 2" o:spid="_x0000_s1044" type="#_x0000_t202" style="position:absolute;left:1334;top:8009;width:11341;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" stroked="f">
                  <v:textbox>
                    <w:txbxContent>
                      <w:p w:rsidR="00287798" w:rsidRPr="009156D3" w:rsidRDefault="00287798" w:rsidP="00372F4C">
                        <w:pPr>
                          <w:rPr>
                            <w:rFonts w:asciiTheme="majorHAnsi" w:hAnsiTheme="majorHAnsi" w:cstheme="majorHAnsi"/>
                          </w:rPr>
                        </w:pPr>
                        <w:r>
                          <w:rPr>
                            <w:rFonts w:asciiTheme="majorHAnsi" w:hAnsiTheme="majorHAnsi" w:cstheme="majorHAnsi"/>
                          </w:rPr>
                          <w:t xml:space="preserve">Navigation </w:t>
                        </w:r>
                        <w:r w:rsidRPr="009156D3">
                          <w:rPr>
                            <w:rFonts w:asciiTheme="majorHAnsi" w:hAnsiTheme="majorHAnsi" w:cstheme="majorHAnsi"/>
                          </w:rPr>
                          <w:t>DIV</w:t>
                        </w:r>
                      </w:p>
                    </w:txbxContent>
                  </v:textbox>
                </v:shape>
                <v:rect id="Rectangle 202" o:spid="_x0000_s1045" style="position:absolute;left:1067;top:12814;width:55131;height:226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" fillcolor="white [3201]" strokecolor="black [3200]" strokeweight="1pt"/>
                <v:shape id="Text Box 2" o:spid="_x0000_s1046" type="#_x0000_t202" style="position:absolute;left:1601;top:13282;width:12078;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" stroked="f">
                  <v:textbox style="mso-fit-shape-to-text:t">
                    <w:txbxContent>
                      <w:p w:rsidR="00287798" w:rsidRPr="009156D3" w:rsidRDefault="00287798" w:rsidP="00372F4C">
                        <w:pPr>
                          <w:rPr>
                            <w:rFonts w:asciiTheme="majorHAnsi" w:hAnsiTheme="majorHAnsi" w:cstheme="majorHAnsi"/>
                          </w:rPr>
                        </w:pPr>
                        <w:r>
                          <w:rPr>
                            <w:rFonts w:asciiTheme="majorHAnsi" w:hAnsiTheme="majorHAnsi" w:cstheme="majorHAnsi"/>
                          </w:rPr>
                          <w:t>Content</w:t>
                        </w:r>
                        <w:r w:rsidRPr="009156D3">
                          <w:rPr>
                            <w:rFonts w:asciiTheme="majorHAnsi" w:hAnsiTheme="majorHAnsi" w:cstheme="majorHAnsi"/>
                          </w:rPr>
                          <w:t xml:space="preserve"> DIV</w:t>
                        </w:r>
                      </w:p>
                    </w:txbxContent>
                  </v:textbox>
                </v:shape>
                <v:group id="Group 204" o:spid="_x0000_s1047" style="position:absolute;left:11413;top:15285;width:33839;height:18888" coordorigin=",1136" coordsize="33839,18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Text Box 206" o:spid="_x0000_s1048" type="#_x0000_t202" style="position:absolute;top:1136;width:33839;height:15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" fillcolor="white [3201]" strokeweight=".5pt">
                    <v:textbox>
                      <w:txbxContent>
                        <w:p w:rsidR="00287798" w:rsidRDefault="00287798" w:rsidP="00372F4C">
                          <w:r>
                            <w:t>Page Settings</w:t>
                          </w:r>
                        </w:p>
                        <w:p w:rsidR="00287798" w:rsidRDefault="00287798" w:rsidP="00372F4C">
                          <w:r>
                            <w:tab/>
                            <w:t>Change background colour</w:t>
                          </w:r>
                        </w:p>
                        <w:p w:rsidR="00287798" w:rsidRDefault="00287798" w:rsidP="00372F4C">
                          <w:r>
                            <w:tab/>
                            <w:t>Change text colour</w:t>
                          </w:r>
                        </w:p>
                        <w:p w:rsidR="00287798" w:rsidRDefault="00287798" w:rsidP="00372F4C">
                          <w:r>
                            <w:tab/>
                            <w:t>Font size</w:t>
                          </w:r>
                        </w:p>
                        <w:p w:rsidR="00287798" w:rsidRDefault="00287798" w:rsidP="00372F4C"/>
                      </w:txbxContent>
                    </v:textbox>
                  </v:shape>
                  <v:shape id="Text Box 207" o:spid="_x0000_s1049" type="#_x0000_t202" style="position:absolute;left:7742;top:17484;width:18888;height:2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" fillcolor="white [3201]" strokeweight=".5pt">
                    <v:textbox>
                      <w:txbxContent>
                        <w:p w:rsidR="00287798" w:rsidRDefault="00287798" w:rsidP="00372F4C">
                          <w:pPr>
                            <w:jc w:val="center"/>
                          </w:pPr>
                          <w:r>
                            <w:t>Apply Changes</w:t>
                          </w:r>
                        </w:p>
                      </w:txbxContent>
                    </v:textbox>
                  </v:shape>
                </v:group>
                <w10:wrap anchorx="margin"/>
              </v:group>
            </w:pict>
          </mc:Fallback>
        </mc:AlternateContent>
      </w:r>
    </w:p>
    <w:p w:rsidR="00DB7C3C" w:rsidRDefault="00DB7C3C" w:rsidP="00372F4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Default="00DB7C3C" w:rsidP="00DB7C3C"/>
    <w:p w:rsidR="00372F4C" w:rsidRDefault="00372F4C" w:rsidP="00DB7C3C"/>
    <w:p w:rsidR="00DB7C3C" w:rsidRDefault="00DB7C3C" w:rsidP="00DB7C3C">
      <w:pPr>
        <w:pStyle w:val="Heading2"/>
      </w:pPr>
      <w:bookmarkStart w:id="6" w:name="_Toc485761723"/>
      <w:r>
        <w:t>Form</w:t>
      </w:r>
      <w:bookmarkEnd w:id="6"/>
    </w:p>
    <w:tbl>
      <w:tblPr>
        <w:tblStyle w:val="GridTable4"/>
        <w:tblW w:w="0" w:type="auto"/>
        <w:tblLook w:val="04A0" w:firstRow="1" w:lastRow="0" w:firstColumn="1" w:lastColumn="0" w:noHBand="0" w:noVBand="1"/>
      </w:tblPr>
      <w:tblGrid>
        <w:gridCol w:w="3005"/>
        <w:gridCol w:w="3005"/>
        <w:gridCol w:w="3006"/>
      </w:tblGrid>
      <w:tr w:rsidR="00DB7C3C" w:rsidTr="0022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DB7C3C" w:rsidRDefault="00DB7C3C" w:rsidP="002239BA">
            <w:r>
              <w:t>Input Type</w:t>
            </w:r>
          </w:p>
        </w:tc>
        <w:tc>
          <w:tcPr>
            <w:tcW w:w="3005" w:type="dxa"/>
          </w:tcPr>
          <w:p w:rsidR="00DB7C3C" w:rsidRDefault="00DB7C3C" w:rsidP="002239BA">
            <w:pPr>
              <w:cnfStyle w:val="100000000000" w:firstRow="1" w:lastRow="0" w:firstColumn="0" w:lastColumn="0" w:oddVBand="0" w:evenVBand="0" w:oddHBand="0" w:evenHBand="0" w:firstRowFirstColumn="0" w:firstRowLastColumn="0" w:lastRowFirstColumn="0" w:lastRowLastColumn="0"/>
            </w:pPr>
            <w:r>
              <w:t>Info on Screen</w:t>
            </w:r>
          </w:p>
        </w:tc>
        <w:tc>
          <w:tcPr>
            <w:tcW w:w="3006" w:type="dxa"/>
          </w:tcPr>
          <w:p w:rsidR="00DB7C3C" w:rsidRDefault="00DB7C3C" w:rsidP="002239BA">
            <w:pPr>
              <w:cnfStyle w:val="100000000000" w:firstRow="1" w:lastRow="0" w:firstColumn="0" w:lastColumn="0" w:oddVBand="0" w:evenVBand="0" w:oddHBand="0" w:evenHBand="0" w:firstRowFirstColumn="0" w:firstRowLastColumn="0" w:lastRowFirstColumn="0" w:lastRowLastColumn="0"/>
            </w:pPr>
            <w:r>
              <w:t>Name</w:t>
            </w:r>
          </w:p>
        </w:tc>
      </w:tr>
      <w:tr w:rsidR="00DB7C3C" w:rsidTr="0022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DB7C3C" w:rsidRDefault="00DB7C3C" w:rsidP="002239BA">
            <w:r>
              <w:t>Text</w:t>
            </w:r>
          </w:p>
        </w:tc>
        <w:tc>
          <w:tcPr>
            <w:tcW w:w="3005" w:type="dxa"/>
          </w:tcPr>
          <w:p w:rsidR="00DB7C3C" w:rsidRDefault="00DB7C3C" w:rsidP="002239BA">
            <w:pPr>
              <w:cnfStyle w:val="000000100000" w:firstRow="0" w:lastRow="0" w:firstColumn="0" w:lastColumn="0" w:oddVBand="0" w:evenVBand="0" w:oddHBand="1" w:evenHBand="0" w:firstRowFirstColumn="0" w:firstRowLastColumn="0" w:lastRowFirstColumn="0" w:lastRowLastColumn="0"/>
            </w:pPr>
            <w:r>
              <w:t>Background colour</w:t>
            </w:r>
          </w:p>
        </w:tc>
        <w:tc>
          <w:tcPr>
            <w:tcW w:w="3006" w:type="dxa"/>
          </w:tcPr>
          <w:p w:rsidR="00DB7C3C" w:rsidRDefault="001A0D71" w:rsidP="002239BA">
            <w:pPr>
              <w:cnfStyle w:val="000000100000" w:firstRow="0" w:lastRow="0" w:firstColumn="0" w:lastColumn="0" w:oddVBand="0" w:evenVBand="0" w:oddHBand="1" w:evenHBand="0" w:firstRowFirstColumn="0" w:firstRowLastColumn="0" w:lastRowFirstColumn="0" w:lastRowLastColumn="0"/>
            </w:pPr>
            <w:r>
              <w:t>B</w:t>
            </w:r>
            <w:r w:rsidR="00DB7C3C">
              <w:t>C</w:t>
            </w:r>
          </w:p>
        </w:tc>
      </w:tr>
      <w:tr w:rsidR="00DB7C3C" w:rsidTr="002239BA">
        <w:tc>
          <w:tcPr>
            <w:cnfStyle w:val="001000000000" w:firstRow="0" w:lastRow="0" w:firstColumn="1" w:lastColumn="0" w:oddVBand="0" w:evenVBand="0" w:oddHBand="0" w:evenHBand="0" w:firstRowFirstColumn="0" w:firstRowLastColumn="0" w:lastRowFirstColumn="0" w:lastRowLastColumn="0"/>
            <w:tcW w:w="3005" w:type="dxa"/>
          </w:tcPr>
          <w:p w:rsidR="00DB7C3C" w:rsidRDefault="00DB7C3C" w:rsidP="002239BA">
            <w:r>
              <w:t>Text</w:t>
            </w:r>
          </w:p>
        </w:tc>
        <w:tc>
          <w:tcPr>
            <w:tcW w:w="3005" w:type="dxa"/>
          </w:tcPr>
          <w:p w:rsidR="00DB7C3C" w:rsidRDefault="001A0D71" w:rsidP="002239BA">
            <w:pPr>
              <w:cnfStyle w:val="000000000000" w:firstRow="0" w:lastRow="0" w:firstColumn="0" w:lastColumn="0" w:oddVBand="0" w:evenVBand="0" w:oddHBand="0" w:evenHBand="0" w:firstRowFirstColumn="0" w:firstRowLastColumn="0" w:lastRowFirstColumn="0" w:lastRowLastColumn="0"/>
            </w:pPr>
            <w:r>
              <w:t>Font</w:t>
            </w:r>
            <w:r w:rsidR="00DB7C3C">
              <w:t xml:space="preserve"> Colour</w:t>
            </w:r>
          </w:p>
        </w:tc>
        <w:tc>
          <w:tcPr>
            <w:tcW w:w="3006" w:type="dxa"/>
          </w:tcPr>
          <w:p w:rsidR="00DB7C3C" w:rsidRDefault="001A0D71" w:rsidP="002239BA">
            <w:pPr>
              <w:cnfStyle w:val="000000000000" w:firstRow="0" w:lastRow="0" w:firstColumn="0" w:lastColumn="0" w:oddVBand="0" w:evenVBand="0" w:oddHBand="0" w:evenHBand="0" w:firstRowFirstColumn="0" w:firstRowLastColumn="0" w:lastRowFirstColumn="0" w:lastRowLastColumn="0"/>
            </w:pPr>
            <w:r>
              <w:t>F</w:t>
            </w:r>
            <w:r w:rsidR="00DB7C3C">
              <w:t>C</w:t>
            </w:r>
          </w:p>
        </w:tc>
      </w:tr>
      <w:tr w:rsidR="00DB7C3C" w:rsidTr="0022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DB7C3C" w:rsidRDefault="00DB7C3C" w:rsidP="002239BA">
            <w:r>
              <w:t>Text</w:t>
            </w:r>
          </w:p>
        </w:tc>
        <w:tc>
          <w:tcPr>
            <w:tcW w:w="3005" w:type="dxa"/>
          </w:tcPr>
          <w:p w:rsidR="00DB7C3C" w:rsidRDefault="001A0D71" w:rsidP="002239BA">
            <w:pPr>
              <w:cnfStyle w:val="000000100000" w:firstRow="0" w:lastRow="0" w:firstColumn="0" w:lastColumn="0" w:oddVBand="0" w:evenVBand="0" w:oddHBand="1" w:evenHBand="0" w:firstRowFirstColumn="0" w:firstRowLastColumn="0" w:lastRowFirstColumn="0" w:lastRowLastColumn="0"/>
            </w:pPr>
            <w:r>
              <w:t>Text Size</w:t>
            </w:r>
          </w:p>
        </w:tc>
        <w:tc>
          <w:tcPr>
            <w:tcW w:w="3006" w:type="dxa"/>
          </w:tcPr>
          <w:p w:rsidR="00DB7C3C" w:rsidRDefault="001A0D71" w:rsidP="002239BA">
            <w:pPr>
              <w:cnfStyle w:val="000000100000" w:firstRow="0" w:lastRow="0" w:firstColumn="0" w:lastColumn="0" w:oddVBand="0" w:evenVBand="0" w:oddHBand="1" w:evenHBand="0" w:firstRowFirstColumn="0" w:firstRowLastColumn="0" w:lastRowFirstColumn="0" w:lastRowLastColumn="0"/>
            </w:pPr>
            <w:r>
              <w:t>TS</w:t>
            </w:r>
          </w:p>
        </w:tc>
      </w:tr>
      <w:tr w:rsidR="00DB7C3C" w:rsidTr="002239BA">
        <w:tc>
          <w:tcPr>
            <w:cnfStyle w:val="001000000000" w:firstRow="0" w:lastRow="0" w:firstColumn="1" w:lastColumn="0" w:oddVBand="0" w:evenVBand="0" w:oddHBand="0" w:evenHBand="0" w:firstRowFirstColumn="0" w:firstRowLastColumn="0" w:lastRowFirstColumn="0" w:lastRowLastColumn="0"/>
            <w:tcW w:w="3005" w:type="dxa"/>
          </w:tcPr>
          <w:p w:rsidR="00DB7C3C" w:rsidRDefault="00DB7C3C" w:rsidP="002239BA">
            <w:r>
              <w:t>SUBMIT</w:t>
            </w:r>
          </w:p>
        </w:tc>
        <w:tc>
          <w:tcPr>
            <w:tcW w:w="3005" w:type="dxa"/>
          </w:tcPr>
          <w:p w:rsidR="00DB7C3C" w:rsidRDefault="001A0D71" w:rsidP="002239BA">
            <w:pPr>
              <w:cnfStyle w:val="000000000000" w:firstRow="0" w:lastRow="0" w:firstColumn="0" w:lastColumn="0" w:oddVBand="0" w:evenVBand="0" w:oddHBand="0" w:evenHBand="0" w:firstRowFirstColumn="0" w:firstRowLastColumn="0" w:lastRowFirstColumn="0" w:lastRowLastColumn="0"/>
            </w:pPr>
            <w:r>
              <w:t>Update Page</w:t>
            </w:r>
          </w:p>
        </w:tc>
        <w:tc>
          <w:tcPr>
            <w:tcW w:w="3006" w:type="dxa"/>
          </w:tcPr>
          <w:p w:rsidR="00DB7C3C" w:rsidRDefault="001A0D71" w:rsidP="002239BA">
            <w:pPr>
              <w:cnfStyle w:val="000000000000" w:firstRow="0" w:lastRow="0" w:firstColumn="0" w:lastColumn="0" w:oddVBand="0" w:evenVBand="0" w:oddHBand="0" w:evenHBand="0" w:firstRowFirstColumn="0" w:firstRowLastColumn="0" w:lastRowFirstColumn="0" w:lastRowLastColumn="0"/>
            </w:pPr>
            <w:r>
              <w:t>submit</w:t>
            </w:r>
          </w:p>
        </w:tc>
      </w:tr>
    </w:tbl>
    <w:p w:rsidR="00DB7C3C" w:rsidRDefault="00DB7C3C" w:rsidP="00DB7C3C"/>
    <w:p w:rsidR="00DB7C3C" w:rsidRDefault="00DB7C3C">
      <w:r>
        <w:br w:type="page"/>
      </w:r>
    </w:p>
    <w:p w:rsidR="00DB7C3C" w:rsidRDefault="00DB7C3C" w:rsidP="00DB7C3C">
      <w:pPr>
        <w:pStyle w:val="Heading1"/>
      </w:pPr>
      <w:bookmarkStart w:id="7" w:name="_Toc485761724"/>
      <w:r>
        <w:lastRenderedPageBreak/>
        <w:t>Credits Page</w:t>
      </w:r>
      <w:r w:rsidR="001A0D71">
        <w:t>-</w:t>
      </w:r>
      <w:r>
        <w:t xml:space="preserve"> </w:t>
      </w:r>
      <w:proofErr w:type="spellStart"/>
      <w:r>
        <w:t>credit.php</w:t>
      </w:r>
      <w:bookmarkEnd w:id="7"/>
      <w:proofErr w:type="spellEnd"/>
    </w:p>
    <w:p w:rsidR="00DB7C3C" w:rsidRDefault="00DB7C3C" w:rsidP="00DB7C3C">
      <w:pPr>
        <w:rPr>
          <w:rFonts w:asciiTheme="majorHAnsi" w:hAnsiTheme="majorHAnsi"/>
        </w:rPr>
      </w:pPr>
      <w:r>
        <w:rPr>
          <w:rFonts w:asciiTheme="majorHAnsi" w:hAnsiTheme="majorHAnsi"/>
        </w:rPr>
        <w:t>This page will inform the users on wha</w:t>
      </w:r>
      <w:r w:rsidR="00F57C57">
        <w:rPr>
          <w:rFonts w:asciiTheme="majorHAnsi" w:hAnsiTheme="majorHAnsi"/>
        </w:rPr>
        <w:t>t languages were used to develop the website</w:t>
      </w:r>
      <w:r>
        <w:rPr>
          <w:rFonts w:asciiTheme="majorHAnsi" w:hAnsiTheme="majorHAnsi"/>
        </w:rPr>
        <w:t>,</w:t>
      </w:r>
      <w:r w:rsidR="00F57C57">
        <w:rPr>
          <w:rFonts w:asciiTheme="majorHAnsi" w:hAnsiTheme="majorHAnsi"/>
        </w:rPr>
        <w:t xml:space="preserve"> and</w:t>
      </w:r>
      <w:r>
        <w:rPr>
          <w:rFonts w:asciiTheme="majorHAnsi" w:hAnsiTheme="majorHAnsi"/>
        </w:rPr>
        <w:t xml:space="preserve"> will have the</w:t>
      </w:r>
      <w:r w:rsidR="00F57C57">
        <w:rPr>
          <w:rFonts w:asciiTheme="majorHAnsi" w:hAnsiTheme="majorHAnsi"/>
        </w:rPr>
        <w:t xml:space="preserve"> name of the developer</w:t>
      </w:r>
      <w:r>
        <w:rPr>
          <w:rFonts w:asciiTheme="majorHAnsi" w:hAnsiTheme="majorHAnsi"/>
        </w:rPr>
        <w:t>. It will also include background information on the rules of Hangman.</w:t>
      </w:r>
    </w:p>
    <w:p w:rsidR="00DB7C3C" w:rsidRDefault="00DB7C3C" w:rsidP="00DB7C3C">
      <w:pPr>
        <w:pStyle w:val="Heading2"/>
      </w:pPr>
      <w:bookmarkStart w:id="8" w:name="_Toc485761725"/>
      <w:r>
        <w:t>Sketch</w:t>
      </w:r>
      <w:bookmarkEnd w:id="8"/>
    </w:p>
    <w:p w:rsidR="00DB7C3C" w:rsidRPr="00372F4C" w:rsidRDefault="00DB7C3C" w:rsidP="00DB7C3C">
      <w:r>
        <w:rPr>
          <w:noProof/>
          <w:lang w:eastAsia="en-AU"/>
        </w:rPr>
        <mc:AlternateContent>
          <mc:Choice Requires="wpg">
            <w:drawing>
              <wp:anchor distT="0" distB="0" distL="114300" distR="114300" simplePos="0" relativeHeight="251679744" behindDoc="0" locked="0" layoutInCell="1" allowOverlap="1" wp14:anchorId="05C7552B" wp14:editId="4B1B1828">
                <wp:simplePos x="0" y="0"/>
                <wp:positionH relativeFrom="margin">
                  <wp:posOffset>0</wp:posOffset>
                </wp:positionH>
                <wp:positionV relativeFrom="paragraph">
                  <wp:posOffset>285504</wp:posOffset>
                </wp:positionV>
                <wp:extent cx="5719445" cy="3677285"/>
                <wp:effectExtent l="0" t="0" r="14605" b="18415"/>
                <wp:wrapNone/>
                <wp:docPr id="1" name="Group 1"/>
                <wp:cNvGraphicFramePr/>
                <a:graphic xmlns:a="http://schemas.openxmlformats.org/drawingml/2006/main">
                  <a:graphicData uri="http://schemas.microsoft.com/office/word/2010/wordprocessingGroup">
                    <wpg:wgp>
                      <wpg:cNvGrpSpPr/>
                      <wpg:grpSpPr>
                        <a:xfrm>
                          <a:off x="0" y="0"/>
                          <a:ext cx="5719445" cy="3677285"/>
                          <a:chOff x="0" y="0"/>
                          <a:chExt cx="5719501" cy="3677623"/>
                        </a:xfrm>
                      </wpg:grpSpPr>
                      <wps:wsp>
                        <wps:cNvPr id="2" name="Rectangle 2"/>
                        <wps:cNvSpPr/>
                        <wps:spPr>
                          <a:xfrm>
                            <a:off x="0" y="0"/>
                            <a:ext cx="5719501" cy="3677623"/>
                          </a:xfrm>
                          <a:prstGeom prst="rect">
                            <a:avLst/>
                          </a:prstGeom>
                        </wps:spPr>
                        <wps:style>
                          <a:lnRef idx="2">
                            <a:schemeClr val="dk1"/>
                          </a:lnRef>
                          <a:fillRef idx="1">
                            <a:schemeClr val="lt1"/>
                          </a:fillRef>
                          <a:effectRef idx="0">
                            <a:schemeClr val="dk1"/>
                          </a:effectRef>
                          <a:fontRef idx="minor">
                            <a:schemeClr val="dk1"/>
                          </a:fontRef>
                        </wps:style>
                        <wps:txbx>
                          <w:txbxContent>
                            <w:p w:rsidR="00287798" w:rsidRDefault="00287798" w:rsidP="00DB7C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93442" y="100117"/>
                            <a:ext cx="5513098" cy="6007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Text Box 2"/>
                        <wps:cNvSpPr txBox="1">
                          <a:spLocks noChangeArrowheads="1"/>
                        </wps:cNvSpPr>
                        <wps:spPr bwMode="auto">
                          <a:xfrm>
                            <a:off x="126815" y="120141"/>
                            <a:ext cx="2292350" cy="386080"/>
                          </a:xfrm>
                          <a:prstGeom prst="rect">
                            <a:avLst/>
                          </a:prstGeom>
                          <a:solidFill>
                            <a:srgbClr val="FFFFFF"/>
                          </a:solidFill>
                          <a:ln w="9525">
                            <a:noFill/>
                            <a:miter lim="800000"/>
                            <a:headEnd/>
                            <a:tailEnd/>
                          </a:ln>
                        </wps:spPr>
                        <wps:txbx>
                          <w:txbxContent>
                            <w:p w:rsidR="00287798" w:rsidRPr="009156D3" w:rsidRDefault="00287798" w:rsidP="00DB7C3C">
                              <w:pPr>
                                <w:rPr>
                                  <w:rFonts w:asciiTheme="majorHAnsi" w:hAnsiTheme="majorHAnsi" w:cstheme="majorHAnsi"/>
                                </w:rPr>
                              </w:pPr>
                              <w:r w:rsidRPr="009156D3">
                                <w:rPr>
                                  <w:rFonts w:asciiTheme="majorHAnsi" w:hAnsiTheme="majorHAnsi" w:cstheme="majorHAnsi"/>
                                </w:rPr>
                                <w:t>Banner DIV</w:t>
                              </w:r>
                            </w:p>
                          </w:txbxContent>
                        </wps:txbx>
                        <wps:bodyPr rot="0" vert="horz" wrap="square" lIns="91440" tIns="45720" rIns="91440" bIns="45720" anchor="t" anchorCtr="0">
                          <a:spAutoFit/>
                        </wps:bodyPr>
                      </wps:wsp>
                      <wps:wsp>
                        <wps:cNvPr id="5" name="Rectangle 5"/>
                        <wps:cNvSpPr/>
                        <wps:spPr>
                          <a:xfrm>
                            <a:off x="106791" y="780911"/>
                            <a:ext cx="5513098" cy="39379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2"/>
                        <wps:cNvSpPr txBox="1">
                          <a:spLocks noChangeArrowheads="1"/>
                        </wps:cNvSpPr>
                        <wps:spPr bwMode="auto">
                          <a:xfrm>
                            <a:off x="133489" y="800935"/>
                            <a:ext cx="1134110" cy="306705"/>
                          </a:xfrm>
                          <a:prstGeom prst="rect">
                            <a:avLst/>
                          </a:prstGeom>
                          <a:solidFill>
                            <a:srgbClr val="FFFFFF"/>
                          </a:solidFill>
                          <a:ln w="9525">
                            <a:noFill/>
                            <a:miter lim="800000"/>
                            <a:headEnd/>
                            <a:tailEnd/>
                          </a:ln>
                        </wps:spPr>
                        <wps:txbx>
                          <w:txbxContent>
                            <w:p w:rsidR="00287798" w:rsidRPr="009156D3" w:rsidRDefault="00287798" w:rsidP="00DB7C3C">
                              <w:pPr>
                                <w:rPr>
                                  <w:rFonts w:asciiTheme="majorHAnsi" w:hAnsiTheme="majorHAnsi" w:cstheme="majorHAnsi"/>
                                </w:rPr>
                              </w:pPr>
                              <w:r>
                                <w:rPr>
                                  <w:rFonts w:asciiTheme="majorHAnsi" w:hAnsiTheme="majorHAnsi" w:cstheme="majorHAnsi"/>
                                </w:rPr>
                                <w:t xml:space="preserve">Navigation </w:t>
                              </w:r>
                              <w:r w:rsidRPr="009156D3">
                                <w:rPr>
                                  <w:rFonts w:asciiTheme="majorHAnsi" w:hAnsiTheme="majorHAnsi" w:cstheme="majorHAnsi"/>
                                </w:rPr>
                                <w:t>DIV</w:t>
                              </w:r>
                            </w:p>
                          </w:txbxContent>
                        </wps:txbx>
                        <wps:bodyPr rot="0" vert="horz" wrap="square" lIns="91440" tIns="45720" rIns="91440" bIns="45720" anchor="t" anchorCtr="0">
                          <a:noAutofit/>
                        </wps:bodyPr>
                      </wps:wsp>
                      <wps:wsp>
                        <wps:cNvPr id="7" name="Rectangle 7"/>
                        <wps:cNvSpPr/>
                        <wps:spPr>
                          <a:xfrm>
                            <a:off x="106791" y="1281495"/>
                            <a:ext cx="5513070" cy="2269313"/>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2"/>
                        <wps:cNvSpPr txBox="1">
                          <a:spLocks noChangeArrowheads="1"/>
                        </wps:cNvSpPr>
                        <wps:spPr bwMode="auto">
                          <a:xfrm>
                            <a:off x="160187" y="1328216"/>
                            <a:ext cx="1207770" cy="386080"/>
                          </a:xfrm>
                          <a:prstGeom prst="rect">
                            <a:avLst/>
                          </a:prstGeom>
                          <a:solidFill>
                            <a:srgbClr val="FFFFFF"/>
                          </a:solidFill>
                          <a:ln w="9525">
                            <a:noFill/>
                            <a:miter lim="800000"/>
                            <a:headEnd/>
                            <a:tailEnd/>
                          </a:ln>
                        </wps:spPr>
                        <wps:txbx>
                          <w:txbxContent>
                            <w:p w:rsidR="00287798" w:rsidRPr="009156D3" w:rsidRDefault="00287798" w:rsidP="00DB7C3C">
                              <w:pPr>
                                <w:rPr>
                                  <w:rFonts w:asciiTheme="majorHAnsi" w:hAnsiTheme="majorHAnsi" w:cstheme="majorHAnsi"/>
                                </w:rPr>
                              </w:pPr>
                              <w:r>
                                <w:rPr>
                                  <w:rFonts w:asciiTheme="majorHAnsi" w:hAnsiTheme="majorHAnsi" w:cstheme="majorHAnsi"/>
                                </w:rPr>
                                <w:t>Content</w:t>
                              </w:r>
                              <w:r w:rsidRPr="009156D3">
                                <w:rPr>
                                  <w:rFonts w:asciiTheme="majorHAnsi" w:hAnsiTheme="majorHAnsi" w:cstheme="majorHAnsi"/>
                                </w:rPr>
                                <w:t xml:space="preserve"> DIV</w:t>
                              </w:r>
                            </w:p>
                          </w:txbxContent>
                        </wps:txbx>
                        <wps:bodyPr rot="0" vert="horz" wrap="square" lIns="91440" tIns="45720" rIns="91440" bIns="45720" anchor="t" anchorCtr="0">
                          <a:spAutoFit/>
                        </wps:bodyPr>
                      </wps:wsp>
                      <wps:wsp>
                        <wps:cNvPr id="10" name="Text Box 10"/>
                        <wps:cNvSpPr txBox="1"/>
                        <wps:spPr>
                          <a:xfrm>
                            <a:off x="1141331" y="1528591"/>
                            <a:ext cx="3383947" cy="1508285"/>
                          </a:xfrm>
                          <a:prstGeom prst="rect">
                            <a:avLst/>
                          </a:prstGeom>
                          <a:solidFill>
                            <a:schemeClr val="lt1"/>
                          </a:solidFill>
                          <a:ln w="6350">
                            <a:solidFill>
                              <a:prstClr val="black"/>
                            </a:solidFill>
                          </a:ln>
                        </wps:spPr>
                        <wps:txbx>
                          <w:txbxContent>
                            <w:p w:rsidR="00287798" w:rsidRDefault="00287798" w:rsidP="00DB7C3C">
                              <w:r>
                                <w:t>How to play Hangman</w:t>
                              </w:r>
                            </w:p>
                            <w:p w:rsidR="00287798" w:rsidRDefault="00287798" w:rsidP="00DB7C3C">
                              <w:r>
                                <w:t>What languages were used to develop the website</w:t>
                              </w:r>
                            </w:p>
                            <w:p w:rsidR="00287798" w:rsidRDefault="00287798" w:rsidP="00DB7C3C">
                              <w:r>
                                <w:t>Who the website was developed by</w:t>
                              </w:r>
                            </w:p>
                            <w:p w:rsidR="00287798" w:rsidRDefault="00287798" w:rsidP="00DB7C3C"/>
                            <w:p w:rsidR="00287798" w:rsidRDefault="00287798" w:rsidP="00DB7C3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5C7552B" id="Group 1" o:spid="_x0000_s1050" style="position:absolute;margin-left:0;margin-top:22.5pt;width:450.35pt;height:289.55pt;z-index:251679744;mso-position-horizontal-relative:margin" coordsize="57195,36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">
                <v:rect id="Rectangle 2" o:spid="_x0000_s1051" style="position:absolute;width:57195;height:36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" fillcolor="white [3201]" strokecolor="black [3200]" strokeweight="1pt">
                  <v:textbox>
                    <w:txbxContent>
                      <w:p w:rsidR="00287798" w:rsidRDefault="00287798" w:rsidP="00DB7C3C">
                        <w:pPr>
                          <w:jc w:val="center"/>
                        </w:pPr>
                      </w:p>
                    </w:txbxContent>
                  </v:textbox>
                </v:rect>
                <v:rect id="Rectangle 3" o:spid="_x0000_s1052" style="position:absolute;left:934;top:1001;width:55131;height:6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Og6wwAAANoAAAAPAAAAZHJzL2Rvd25yZXYueG1sRI9Ba8JA&#10;FITvBf/D8oTe6sYWrE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51zoOsMAAADaAAAADwAA&#10;AAAAAAAAAAAAAAAHAgAAZHJzL2Rvd25yZXYueG1sUEsFBgAAAAADAAMAtwAAAPcCAAAAAA==&#10;" fillcolor="white [3201]" strokecolor="black [3200]" strokeweight="1pt"/>
                <v:shape id="Text Box 2" o:spid="_x0000_s1053" type="#_x0000_t202" style="position:absolute;left:1268;top:1201;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3SawgAAANoAAAAPAAAAZHJzL2Rvd25yZXYueG1sRI9fa8Iw&#10;FMXfB/sO4Q58W1Nl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Dm23SawgAAANoAAAAPAAAA&#10;AAAAAAAAAAAAAAcCAABkcnMvZG93bnJldi54bWxQSwUGAAAAAAMAAwC3AAAA9gIAAAAA&#10;" stroked="f">
                  <v:textbox style="mso-fit-shape-to-text:t">
                    <w:txbxContent>
                      <w:p w:rsidR="00287798" w:rsidRPr="009156D3" w:rsidRDefault="00287798" w:rsidP="00DB7C3C">
                        <w:pPr>
                          <w:rPr>
                            <w:rFonts w:asciiTheme="majorHAnsi" w:hAnsiTheme="majorHAnsi" w:cstheme="majorHAnsi"/>
                          </w:rPr>
                        </w:pPr>
                        <w:r w:rsidRPr="009156D3">
                          <w:rPr>
                            <w:rFonts w:asciiTheme="majorHAnsi" w:hAnsiTheme="majorHAnsi" w:cstheme="majorHAnsi"/>
                          </w:rPr>
                          <w:t>Banner DIV</w:t>
                        </w:r>
                      </w:p>
                    </w:txbxContent>
                  </v:textbox>
                </v:shape>
                <v:rect id="Rectangle 5" o:spid="_x0000_s1054" style="position:absolute;left:1067;top:7809;width:55131;height:3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XVwwAAANoAAAAPAAAAZHJzL2Rvd25yZXYueG1sRI9Ba8JA&#10;FITvBf/D8oTe6sZCrU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B/nV1cMAAADaAAAADwAA&#10;AAAAAAAAAAAAAAAHAgAAZHJzL2Rvd25yZXYueG1sUEsFBgAAAAADAAMAtwAAAPcCAAAAAA==&#10;" fillcolor="white [3201]" strokecolor="black [3200]" strokeweight="1pt"/>
                <v:shape id="Text Box 2" o:spid="_x0000_s1055" type="#_x0000_t202" style="position:absolute;left:1334;top:8009;width:11341;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rsidR="00287798" w:rsidRPr="009156D3" w:rsidRDefault="00287798" w:rsidP="00DB7C3C">
                        <w:pPr>
                          <w:rPr>
                            <w:rFonts w:asciiTheme="majorHAnsi" w:hAnsiTheme="majorHAnsi" w:cstheme="majorHAnsi"/>
                          </w:rPr>
                        </w:pPr>
                        <w:r>
                          <w:rPr>
                            <w:rFonts w:asciiTheme="majorHAnsi" w:hAnsiTheme="majorHAnsi" w:cstheme="majorHAnsi"/>
                          </w:rPr>
                          <w:t xml:space="preserve">Navigation </w:t>
                        </w:r>
                        <w:r w:rsidRPr="009156D3">
                          <w:rPr>
                            <w:rFonts w:asciiTheme="majorHAnsi" w:hAnsiTheme="majorHAnsi" w:cstheme="majorHAnsi"/>
                          </w:rPr>
                          <w:t>DIV</w:t>
                        </w:r>
                      </w:p>
                    </w:txbxContent>
                  </v:textbox>
                </v:shape>
                <v:rect id="Rectangle 7" o:spid="_x0000_s1056" style="position:absolute;left:1067;top:12814;width:55131;height:226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" fillcolor="white [3201]" strokecolor="black [3200]" strokeweight="1pt"/>
                <v:shape id="Text Box 2" o:spid="_x0000_s1057" type="#_x0000_t202" style="position:absolute;left:1601;top:13282;width:12078;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" stroked="f">
                  <v:textbox style="mso-fit-shape-to-text:t">
                    <w:txbxContent>
                      <w:p w:rsidR="00287798" w:rsidRPr="009156D3" w:rsidRDefault="00287798" w:rsidP="00DB7C3C">
                        <w:pPr>
                          <w:rPr>
                            <w:rFonts w:asciiTheme="majorHAnsi" w:hAnsiTheme="majorHAnsi" w:cstheme="majorHAnsi"/>
                          </w:rPr>
                        </w:pPr>
                        <w:r>
                          <w:rPr>
                            <w:rFonts w:asciiTheme="majorHAnsi" w:hAnsiTheme="majorHAnsi" w:cstheme="majorHAnsi"/>
                          </w:rPr>
                          <w:t>Content</w:t>
                        </w:r>
                        <w:r w:rsidRPr="009156D3">
                          <w:rPr>
                            <w:rFonts w:asciiTheme="majorHAnsi" w:hAnsiTheme="majorHAnsi" w:cstheme="majorHAnsi"/>
                          </w:rPr>
                          <w:t xml:space="preserve"> DIV</w:t>
                        </w:r>
                      </w:p>
                    </w:txbxContent>
                  </v:textbox>
                </v:shape>
                <v:shape id="Text Box 10" o:spid="_x0000_s1058" type="#_x0000_t202" style="position:absolute;left:11413;top:15285;width:33839;height:15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" fillcolor="white [3201]" strokeweight=".5pt">
                  <v:textbox>
                    <w:txbxContent>
                      <w:p w:rsidR="00287798" w:rsidRDefault="00287798" w:rsidP="00DB7C3C">
                        <w:r>
                          <w:t>How to play Hangman</w:t>
                        </w:r>
                      </w:p>
                      <w:p w:rsidR="00287798" w:rsidRDefault="00287798" w:rsidP="00DB7C3C">
                        <w:r>
                          <w:t>What languages were used to develop the website</w:t>
                        </w:r>
                      </w:p>
                      <w:p w:rsidR="00287798" w:rsidRDefault="00287798" w:rsidP="00DB7C3C">
                        <w:r>
                          <w:t>Who the website was developed by</w:t>
                        </w:r>
                      </w:p>
                      <w:p w:rsidR="00287798" w:rsidRDefault="00287798" w:rsidP="00DB7C3C"/>
                      <w:p w:rsidR="00287798" w:rsidRDefault="00287798" w:rsidP="00DB7C3C"/>
                    </w:txbxContent>
                  </v:textbox>
                </v:shape>
                <w10:wrap anchorx="margin"/>
              </v:group>
            </w:pict>
          </mc:Fallback>
        </mc:AlternateContent>
      </w:r>
    </w:p>
    <w:p w:rsid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Pr="00DB7C3C" w:rsidRDefault="00DB7C3C" w:rsidP="00DB7C3C"/>
    <w:p w:rsidR="00DB7C3C" w:rsidRDefault="00DB7C3C" w:rsidP="00DB7C3C"/>
    <w:p w:rsidR="00DB7C3C" w:rsidRDefault="00DB7C3C" w:rsidP="00DB7C3C"/>
    <w:p w:rsidR="00DB7C3C" w:rsidRDefault="00DB7C3C">
      <w:r>
        <w:br w:type="page"/>
      </w:r>
    </w:p>
    <w:p w:rsidR="00DB7C3C" w:rsidRPr="0084393D" w:rsidRDefault="00220B41" w:rsidP="00DB7C3C">
      <w:pPr>
        <w:pStyle w:val="Heading1"/>
      </w:pPr>
      <w:bookmarkStart w:id="9" w:name="_Toc485761726"/>
      <w:r>
        <w:lastRenderedPageBreak/>
        <w:t xml:space="preserve">1 Player </w:t>
      </w:r>
      <w:r w:rsidR="001A0D71">
        <w:t>Hangman-</w:t>
      </w:r>
      <w:r w:rsidR="00DB7C3C">
        <w:t xml:space="preserve"> </w:t>
      </w:r>
      <w:proofErr w:type="spellStart"/>
      <w:r w:rsidR="00DB7C3C">
        <w:t>game.php</w:t>
      </w:r>
      <w:bookmarkEnd w:id="9"/>
      <w:proofErr w:type="spellEnd"/>
    </w:p>
    <w:p w:rsidR="00DB7C3C" w:rsidRPr="0084393D" w:rsidRDefault="00220B41" w:rsidP="00DB7C3C">
      <w:pPr>
        <w:rPr>
          <w:rFonts w:asciiTheme="majorHAnsi" w:hAnsiTheme="majorHAnsi" w:cstheme="majorHAnsi"/>
        </w:rPr>
      </w:pPr>
      <w:r>
        <w:rPr>
          <w:rFonts w:asciiTheme="majorHAnsi" w:hAnsiTheme="majorHAnsi" w:cstheme="majorHAnsi"/>
        </w:rPr>
        <w:t xml:space="preserve">Players can navigate to this page to play 1 player hangman. </w:t>
      </w:r>
    </w:p>
    <w:p w:rsidR="00DB7C3C" w:rsidRPr="00FC027B" w:rsidRDefault="00DB7C3C" w:rsidP="00DB7C3C">
      <w:pPr>
        <w:pStyle w:val="Heading2"/>
      </w:pPr>
      <w:r w:rsidRPr="00FC027B">
        <w:t xml:space="preserve"> </w:t>
      </w:r>
      <w:bookmarkStart w:id="10" w:name="_Toc485761727"/>
      <w:r w:rsidRPr="00FC027B">
        <w:t>Sketch</w:t>
      </w:r>
      <w:bookmarkEnd w:id="10"/>
    </w:p>
    <w:p w:rsidR="00DB7C3C" w:rsidRPr="009156D3" w:rsidRDefault="00DB7C3C" w:rsidP="00DB7C3C">
      <w:r>
        <w:rPr>
          <w:noProof/>
          <w:lang w:eastAsia="en-AU"/>
        </w:rPr>
        <mc:AlternateContent>
          <mc:Choice Requires="wpg">
            <w:drawing>
              <wp:anchor distT="0" distB="0" distL="114300" distR="114300" simplePos="0" relativeHeight="251681792" behindDoc="0" locked="0" layoutInCell="1" allowOverlap="1" wp14:anchorId="6565CE0A" wp14:editId="0D9E34A5">
                <wp:simplePos x="0" y="0"/>
                <wp:positionH relativeFrom="margin">
                  <wp:align>right</wp:align>
                </wp:positionH>
                <wp:positionV relativeFrom="paragraph">
                  <wp:posOffset>154458</wp:posOffset>
                </wp:positionV>
                <wp:extent cx="5719501" cy="3677623"/>
                <wp:effectExtent l="0" t="0" r="14605" b="18415"/>
                <wp:wrapNone/>
                <wp:docPr id="12" name="Group 12"/>
                <wp:cNvGraphicFramePr/>
                <a:graphic xmlns:a="http://schemas.openxmlformats.org/drawingml/2006/main">
                  <a:graphicData uri="http://schemas.microsoft.com/office/word/2010/wordprocessingGroup">
                    <wpg:wgp>
                      <wpg:cNvGrpSpPr/>
                      <wpg:grpSpPr>
                        <a:xfrm>
                          <a:off x="0" y="0"/>
                          <a:ext cx="5719501" cy="3677623"/>
                          <a:chOff x="0" y="0"/>
                          <a:chExt cx="5719501" cy="3677623"/>
                        </a:xfrm>
                      </wpg:grpSpPr>
                      <wps:wsp>
                        <wps:cNvPr id="13" name="Rectangle 13"/>
                        <wps:cNvSpPr/>
                        <wps:spPr>
                          <a:xfrm>
                            <a:off x="0" y="0"/>
                            <a:ext cx="5719501" cy="3677623"/>
                          </a:xfrm>
                          <a:prstGeom prst="rect">
                            <a:avLst/>
                          </a:prstGeom>
                        </wps:spPr>
                        <wps:style>
                          <a:lnRef idx="2">
                            <a:schemeClr val="dk1"/>
                          </a:lnRef>
                          <a:fillRef idx="1">
                            <a:schemeClr val="lt1"/>
                          </a:fillRef>
                          <a:effectRef idx="0">
                            <a:schemeClr val="dk1"/>
                          </a:effectRef>
                          <a:fontRef idx="minor">
                            <a:schemeClr val="dk1"/>
                          </a:fontRef>
                        </wps:style>
                        <wps:txbx>
                          <w:txbxContent>
                            <w:p w:rsidR="00287798" w:rsidRDefault="00287798" w:rsidP="00DB7C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93442" y="100117"/>
                            <a:ext cx="5513098" cy="6007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2"/>
                        <wps:cNvSpPr txBox="1">
                          <a:spLocks noChangeArrowheads="1"/>
                        </wps:cNvSpPr>
                        <wps:spPr bwMode="auto">
                          <a:xfrm>
                            <a:off x="126815" y="120141"/>
                            <a:ext cx="2292350" cy="386080"/>
                          </a:xfrm>
                          <a:prstGeom prst="rect">
                            <a:avLst/>
                          </a:prstGeom>
                          <a:solidFill>
                            <a:srgbClr val="FFFFFF"/>
                          </a:solidFill>
                          <a:ln w="9525">
                            <a:noFill/>
                            <a:miter lim="800000"/>
                            <a:headEnd/>
                            <a:tailEnd/>
                          </a:ln>
                        </wps:spPr>
                        <wps:txbx>
                          <w:txbxContent>
                            <w:p w:rsidR="00287798" w:rsidRPr="009156D3" w:rsidRDefault="00287798" w:rsidP="00DB7C3C">
                              <w:pPr>
                                <w:rPr>
                                  <w:rFonts w:asciiTheme="majorHAnsi" w:hAnsiTheme="majorHAnsi" w:cstheme="majorHAnsi"/>
                                </w:rPr>
                              </w:pPr>
                              <w:r w:rsidRPr="009156D3">
                                <w:rPr>
                                  <w:rFonts w:asciiTheme="majorHAnsi" w:hAnsiTheme="majorHAnsi" w:cstheme="majorHAnsi"/>
                                </w:rPr>
                                <w:t>Banner DIV</w:t>
                              </w:r>
                            </w:p>
                          </w:txbxContent>
                        </wps:txbx>
                        <wps:bodyPr rot="0" vert="horz" wrap="square" lIns="91440" tIns="45720" rIns="91440" bIns="45720" anchor="t" anchorCtr="0">
                          <a:spAutoFit/>
                        </wps:bodyPr>
                      </wps:wsp>
                      <wps:wsp>
                        <wps:cNvPr id="16" name="Rectangle 16"/>
                        <wps:cNvSpPr/>
                        <wps:spPr>
                          <a:xfrm>
                            <a:off x="106791" y="780911"/>
                            <a:ext cx="5513098" cy="39379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2"/>
                        <wps:cNvSpPr txBox="1">
                          <a:spLocks noChangeArrowheads="1"/>
                        </wps:cNvSpPr>
                        <wps:spPr bwMode="auto">
                          <a:xfrm>
                            <a:off x="133489" y="800935"/>
                            <a:ext cx="1134110" cy="306705"/>
                          </a:xfrm>
                          <a:prstGeom prst="rect">
                            <a:avLst/>
                          </a:prstGeom>
                          <a:solidFill>
                            <a:srgbClr val="FFFFFF"/>
                          </a:solidFill>
                          <a:ln w="9525">
                            <a:noFill/>
                            <a:miter lim="800000"/>
                            <a:headEnd/>
                            <a:tailEnd/>
                          </a:ln>
                        </wps:spPr>
                        <wps:txbx>
                          <w:txbxContent>
                            <w:p w:rsidR="00287798" w:rsidRPr="009156D3" w:rsidRDefault="00287798" w:rsidP="00DB7C3C">
                              <w:pPr>
                                <w:rPr>
                                  <w:rFonts w:asciiTheme="majorHAnsi" w:hAnsiTheme="majorHAnsi" w:cstheme="majorHAnsi"/>
                                </w:rPr>
                              </w:pPr>
                              <w:r>
                                <w:rPr>
                                  <w:rFonts w:asciiTheme="majorHAnsi" w:hAnsiTheme="majorHAnsi" w:cstheme="majorHAnsi"/>
                                </w:rPr>
                                <w:t xml:space="preserve">Navigation </w:t>
                              </w:r>
                              <w:r w:rsidRPr="009156D3">
                                <w:rPr>
                                  <w:rFonts w:asciiTheme="majorHAnsi" w:hAnsiTheme="majorHAnsi" w:cstheme="majorHAnsi"/>
                                </w:rPr>
                                <w:t>DIV</w:t>
                              </w:r>
                            </w:p>
                          </w:txbxContent>
                        </wps:txbx>
                        <wps:bodyPr rot="0" vert="horz" wrap="square" lIns="91440" tIns="45720" rIns="91440" bIns="45720" anchor="t" anchorCtr="0">
                          <a:noAutofit/>
                        </wps:bodyPr>
                      </wps:wsp>
                      <wps:wsp>
                        <wps:cNvPr id="18" name="Rectangle 18"/>
                        <wps:cNvSpPr/>
                        <wps:spPr>
                          <a:xfrm>
                            <a:off x="106791" y="1281495"/>
                            <a:ext cx="5513070" cy="2269313"/>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2"/>
                        <wps:cNvSpPr txBox="1">
                          <a:spLocks noChangeArrowheads="1"/>
                        </wps:cNvSpPr>
                        <wps:spPr bwMode="auto">
                          <a:xfrm>
                            <a:off x="160187" y="1328216"/>
                            <a:ext cx="1207770" cy="386080"/>
                          </a:xfrm>
                          <a:prstGeom prst="rect">
                            <a:avLst/>
                          </a:prstGeom>
                          <a:solidFill>
                            <a:srgbClr val="FFFFFF"/>
                          </a:solidFill>
                          <a:ln w="9525">
                            <a:noFill/>
                            <a:miter lim="800000"/>
                            <a:headEnd/>
                            <a:tailEnd/>
                          </a:ln>
                        </wps:spPr>
                        <wps:txbx>
                          <w:txbxContent>
                            <w:p w:rsidR="00287798" w:rsidRPr="009156D3" w:rsidRDefault="00287798" w:rsidP="00DB7C3C">
                              <w:pPr>
                                <w:rPr>
                                  <w:rFonts w:asciiTheme="majorHAnsi" w:hAnsiTheme="majorHAnsi" w:cstheme="majorHAnsi"/>
                                </w:rPr>
                              </w:pPr>
                              <w:r>
                                <w:rPr>
                                  <w:rFonts w:asciiTheme="majorHAnsi" w:hAnsiTheme="majorHAnsi" w:cstheme="majorHAnsi"/>
                                </w:rPr>
                                <w:t>Content</w:t>
                              </w:r>
                              <w:r w:rsidRPr="009156D3">
                                <w:rPr>
                                  <w:rFonts w:asciiTheme="majorHAnsi" w:hAnsiTheme="majorHAnsi" w:cstheme="majorHAnsi"/>
                                </w:rPr>
                                <w:t xml:space="preserve"> DIV</w:t>
                              </w:r>
                            </w:p>
                          </w:txbxContent>
                        </wps:txbx>
                        <wps:bodyPr rot="0" vert="horz" wrap="square" lIns="91440" tIns="45720" rIns="91440" bIns="45720" anchor="t" anchorCtr="0">
                          <a:spAutoFit/>
                        </wps:bodyPr>
                      </wps:wsp>
                      <wps:wsp>
                        <wps:cNvPr id="21" name="Text Box 21"/>
                        <wps:cNvSpPr txBox="1"/>
                        <wps:spPr>
                          <a:xfrm>
                            <a:off x="1147973" y="1414594"/>
                            <a:ext cx="3383947" cy="1495583"/>
                          </a:xfrm>
                          <a:prstGeom prst="rect">
                            <a:avLst/>
                          </a:prstGeom>
                          <a:solidFill>
                            <a:schemeClr val="lt1"/>
                          </a:solidFill>
                          <a:ln w="6350">
                            <a:solidFill>
                              <a:prstClr val="black"/>
                            </a:solidFill>
                          </a:ln>
                        </wps:spPr>
                        <wps:txbx>
                          <w:txbxContent>
                            <w:p w:rsidR="00287798" w:rsidRDefault="00287798" w:rsidP="00DB7C3C">
                              <w:r>
                                <w:t>Game interactions</w:t>
                              </w:r>
                            </w:p>
                            <w:p w:rsidR="0038792D" w:rsidRDefault="0038792D" w:rsidP="00DB7C3C">
                              <w:r>
                                <w:tab/>
                                <w:t>Hangman images</w:t>
                              </w:r>
                            </w:p>
                            <w:p w:rsidR="00287798" w:rsidRDefault="00287798" w:rsidP="00DB7C3C">
                              <w:r>
                                <w:tab/>
                                <w:t>Category Selection</w:t>
                              </w:r>
                            </w:p>
                            <w:p w:rsidR="00287798" w:rsidRDefault="00287798" w:rsidP="00DB7C3C">
                              <w:r>
                                <w:tab/>
                              </w:r>
                              <w:proofErr w:type="gramStart"/>
                              <w:r>
                                <w:t>New word</w:t>
                              </w:r>
                              <w:proofErr w:type="gramEnd"/>
                              <w:r>
                                <w:t xml:space="preserve"> button</w:t>
                              </w:r>
                            </w:p>
                            <w:p w:rsidR="00287798" w:rsidRDefault="00287798" w:rsidP="00DB7C3C">
                              <w:r>
                                <w:tab/>
                                <w:t xml:space="preserve">Letter inpu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565CE0A" id="Group 12" o:spid="_x0000_s1059" style="position:absolute;margin-left:399.15pt;margin-top:12.15pt;width:450.35pt;height:289.6pt;z-index:251681792;mso-position-horizontal:right;mso-position-horizontal-relative:margin" coordsize="57195,36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">
                <v:rect id="Rectangle 13" o:spid="_x0000_s1060" style="position:absolute;width:57195;height:36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K2rwgAAANsAAAAPAAAAZHJzL2Rvd25yZXYueG1sRE9Na8JA&#10;EL0X/A/LCL3VjS1Y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CPYK2rwgAAANsAAAAPAAAA&#10;AAAAAAAAAAAAAAcCAABkcnMvZG93bnJldi54bWxQSwUGAAAAAAMAAwC3AAAA9gIAAAAA&#10;" fillcolor="white [3201]" strokecolor="black [3200]" strokeweight="1pt">
                  <v:textbox>
                    <w:txbxContent>
                      <w:p w:rsidR="00287798" w:rsidRDefault="00287798" w:rsidP="00DB7C3C">
                        <w:pPr>
                          <w:jc w:val="center"/>
                        </w:pPr>
                      </w:p>
                    </w:txbxContent>
                  </v:textbox>
                </v:rect>
                <v:rect id="Rectangle 14" o:spid="_x0000_s1061" style="position:absolute;left:934;top:1001;width:55131;height:6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" fillcolor="white [3201]" strokecolor="black [3200]" strokeweight="1pt"/>
                <v:shape id="Text Box 2" o:spid="_x0000_s1062" type="#_x0000_t202" style="position:absolute;left:1268;top:1201;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" stroked="f">
                  <v:textbox style="mso-fit-shape-to-text:t">
                    <w:txbxContent>
                      <w:p w:rsidR="00287798" w:rsidRPr="009156D3" w:rsidRDefault="00287798" w:rsidP="00DB7C3C">
                        <w:pPr>
                          <w:rPr>
                            <w:rFonts w:asciiTheme="majorHAnsi" w:hAnsiTheme="majorHAnsi" w:cstheme="majorHAnsi"/>
                          </w:rPr>
                        </w:pPr>
                        <w:r w:rsidRPr="009156D3">
                          <w:rPr>
                            <w:rFonts w:asciiTheme="majorHAnsi" w:hAnsiTheme="majorHAnsi" w:cstheme="majorHAnsi"/>
                          </w:rPr>
                          <w:t>Banner DIV</w:t>
                        </w:r>
                      </w:p>
                    </w:txbxContent>
                  </v:textbox>
                </v:shape>
                <v:rect id="Rectangle 16" o:spid="_x0000_s1063" style="position:absolute;left:1067;top:7809;width:55131;height:3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" fillcolor="white [3201]" strokecolor="black [3200]" strokeweight="1pt"/>
                <v:shape id="Text Box 2" o:spid="_x0000_s1064" type="#_x0000_t202" style="position:absolute;left:1334;top:8009;width:11341;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" stroked="f">
                  <v:textbox>
                    <w:txbxContent>
                      <w:p w:rsidR="00287798" w:rsidRPr="009156D3" w:rsidRDefault="00287798" w:rsidP="00DB7C3C">
                        <w:pPr>
                          <w:rPr>
                            <w:rFonts w:asciiTheme="majorHAnsi" w:hAnsiTheme="majorHAnsi" w:cstheme="majorHAnsi"/>
                          </w:rPr>
                        </w:pPr>
                        <w:r>
                          <w:rPr>
                            <w:rFonts w:asciiTheme="majorHAnsi" w:hAnsiTheme="majorHAnsi" w:cstheme="majorHAnsi"/>
                          </w:rPr>
                          <w:t xml:space="preserve">Navigation </w:t>
                        </w:r>
                        <w:r w:rsidRPr="009156D3">
                          <w:rPr>
                            <w:rFonts w:asciiTheme="majorHAnsi" w:hAnsiTheme="majorHAnsi" w:cstheme="majorHAnsi"/>
                          </w:rPr>
                          <w:t>DIV</w:t>
                        </w:r>
                      </w:p>
                    </w:txbxContent>
                  </v:textbox>
                </v:shape>
                <v:rect id="Rectangle 18" o:spid="_x0000_s1065" style="position:absolute;left:1067;top:12814;width:55131;height:226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" fillcolor="white [3201]" strokecolor="black [3200]" strokeweight="1pt"/>
                <v:shape id="Text Box 2" o:spid="_x0000_s1066" type="#_x0000_t202" style="position:absolute;left:1601;top:13282;width:12078;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rsidR="00287798" w:rsidRPr="009156D3" w:rsidRDefault="00287798" w:rsidP="00DB7C3C">
                        <w:pPr>
                          <w:rPr>
                            <w:rFonts w:asciiTheme="majorHAnsi" w:hAnsiTheme="majorHAnsi" w:cstheme="majorHAnsi"/>
                          </w:rPr>
                        </w:pPr>
                        <w:r>
                          <w:rPr>
                            <w:rFonts w:asciiTheme="majorHAnsi" w:hAnsiTheme="majorHAnsi" w:cstheme="majorHAnsi"/>
                          </w:rPr>
                          <w:t>Content</w:t>
                        </w:r>
                        <w:r w:rsidRPr="009156D3">
                          <w:rPr>
                            <w:rFonts w:asciiTheme="majorHAnsi" w:hAnsiTheme="majorHAnsi" w:cstheme="majorHAnsi"/>
                          </w:rPr>
                          <w:t xml:space="preserve"> DIV</w:t>
                        </w:r>
                      </w:p>
                    </w:txbxContent>
                  </v:textbox>
                </v:shape>
                <v:shape id="Text Box 21" o:spid="_x0000_s1067" type="#_x0000_t202" style="position:absolute;left:11479;top:14145;width:33840;height:14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" fillcolor="white [3201]" strokeweight=".5pt">
                  <v:textbox>
                    <w:txbxContent>
                      <w:p w:rsidR="00287798" w:rsidRDefault="00287798" w:rsidP="00DB7C3C">
                        <w:r>
                          <w:t>Game interactions</w:t>
                        </w:r>
                      </w:p>
                      <w:p w:rsidR="0038792D" w:rsidRDefault="0038792D" w:rsidP="00DB7C3C">
                        <w:r>
                          <w:tab/>
                          <w:t>Hangman images</w:t>
                        </w:r>
                      </w:p>
                      <w:p w:rsidR="00287798" w:rsidRDefault="00287798" w:rsidP="00DB7C3C">
                        <w:r>
                          <w:tab/>
                          <w:t>Category Selection</w:t>
                        </w:r>
                      </w:p>
                      <w:p w:rsidR="00287798" w:rsidRDefault="00287798" w:rsidP="00DB7C3C">
                        <w:r>
                          <w:tab/>
                        </w:r>
                        <w:proofErr w:type="gramStart"/>
                        <w:r>
                          <w:t>New word</w:t>
                        </w:r>
                        <w:proofErr w:type="gramEnd"/>
                        <w:r>
                          <w:t xml:space="preserve"> button</w:t>
                        </w:r>
                      </w:p>
                      <w:p w:rsidR="00287798" w:rsidRDefault="00287798" w:rsidP="00DB7C3C">
                        <w:r>
                          <w:tab/>
                          <w:t xml:space="preserve">Letter inputs </w:t>
                        </w:r>
                      </w:p>
                    </w:txbxContent>
                  </v:textbox>
                </v:shape>
                <w10:wrap anchorx="margin"/>
              </v:group>
            </w:pict>
          </mc:Fallback>
        </mc:AlternateContent>
      </w:r>
    </w:p>
    <w:p w:rsidR="00DB7C3C" w:rsidRPr="009156D3" w:rsidRDefault="00DB7C3C" w:rsidP="00DB7C3C"/>
    <w:p w:rsidR="00DB7C3C" w:rsidRPr="009156D3" w:rsidRDefault="00DB7C3C" w:rsidP="00DB7C3C"/>
    <w:p w:rsidR="00DB7C3C" w:rsidRDefault="00DB7C3C" w:rsidP="00DB7C3C"/>
    <w:p w:rsidR="00DB7C3C" w:rsidRDefault="00DB7C3C" w:rsidP="00DB7C3C"/>
    <w:p w:rsidR="00DB7C3C" w:rsidRPr="00FC027B" w:rsidRDefault="00DB7C3C" w:rsidP="00DB7C3C"/>
    <w:p w:rsidR="00DB7C3C" w:rsidRPr="00FC027B" w:rsidRDefault="00DB7C3C" w:rsidP="00DB7C3C"/>
    <w:p w:rsidR="00DB7C3C" w:rsidRPr="00FC027B" w:rsidRDefault="00DB7C3C" w:rsidP="00DB7C3C"/>
    <w:p w:rsidR="00DB7C3C" w:rsidRPr="00FC027B" w:rsidRDefault="00DB7C3C" w:rsidP="00DB7C3C"/>
    <w:p w:rsidR="00DB7C3C" w:rsidRPr="00FC027B" w:rsidRDefault="00DB7C3C" w:rsidP="00DB7C3C"/>
    <w:p w:rsidR="00DB7C3C" w:rsidRPr="00FC027B" w:rsidRDefault="00DB7C3C" w:rsidP="00DB7C3C"/>
    <w:p w:rsidR="00DB7C3C" w:rsidRPr="00FC027B" w:rsidRDefault="00DB7C3C" w:rsidP="00DB7C3C">
      <w:bookmarkStart w:id="11" w:name="_GoBack"/>
      <w:bookmarkEnd w:id="11"/>
    </w:p>
    <w:p w:rsidR="00DB7C3C" w:rsidRPr="00FC027B" w:rsidRDefault="00DB7C3C" w:rsidP="00DB7C3C"/>
    <w:p w:rsidR="00DB7C3C" w:rsidRDefault="00DB7C3C" w:rsidP="00DB7C3C"/>
    <w:p w:rsidR="00DB7C3C" w:rsidRDefault="00DB7C3C" w:rsidP="00DB7C3C">
      <w:pPr>
        <w:pStyle w:val="Heading2"/>
      </w:pPr>
      <w:bookmarkStart w:id="12" w:name="_Toc485761728"/>
      <w:r>
        <w:t>Form</w:t>
      </w:r>
      <w:bookmarkEnd w:id="12"/>
    </w:p>
    <w:tbl>
      <w:tblPr>
        <w:tblStyle w:val="GridTable4"/>
        <w:tblW w:w="0" w:type="auto"/>
        <w:tblLook w:val="04A0" w:firstRow="1" w:lastRow="0" w:firstColumn="1" w:lastColumn="0" w:noHBand="0" w:noVBand="1"/>
      </w:tblPr>
      <w:tblGrid>
        <w:gridCol w:w="3005"/>
        <w:gridCol w:w="3005"/>
        <w:gridCol w:w="3006"/>
      </w:tblGrid>
      <w:tr w:rsidR="00DB7C3C" w:rsidTr="0022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DB7C3C" w:rsidRDefault="00DB7C3C" w:rsidP="002239BA">
            <w:r>
              <w:t>Input Type</w:t>
            </w:r>
          </w:p>
        </w:tc>
        <w:tc>
          <w:tcPr>
            <w:tcW w:w="3005" w:type="dxa"/>
          </w:tcPr>
          <w:p w:rsidR="00DB7C3C" w:rsidRDefault="00DB7C3C" w:rsidP="002239BA">
            <w:pPr>
              <w:cnfStyle w:val="100000000000" w:firstRow="1" w:lastRow="0" w:firstColumn="0" w:lastColumn="0" w:oddVBand="0" w:evenVBand="0" w:oddHBand="0" w:evenHBand="0" w:firstRowFirstColumn="0" w:firstRowLastColumn="0" w:lastRowFirstColumn="0" w:lastRowLastColumn="0"/>
            </w:pPr>
            <w:r>
              <w:t>Info on Screen</w:t>
            </w:r>
          </w:p>
        </w:tc>
        <w:tc>
          <w:tcPr>
            <w:tcW w:w="3006" w:type="dxa"/>
          </w:tcPr>
          <w:p w:rsidR="00DB7C3C" w:rsidRDefault="00DB7C3C" w:rsidP="002239BA">
            <w:pPr>
              <w:cnfStyle w:val="100000000000" w:firstRow="1" w:lastRow="0" w:firstColumn="0" w:lastColumn="0" w:oddVBand="0" w:evenVBand="0" w:oddHBand="0" w:evenHBand="0" w:firstRowFirstColumn="0" w:firstRowLastColumn="0" w:lastRowFirstColumn="0" w:lastRowLastColumn="0"/>
            </w:pPr>
            <w:r>
              <w:t>Name</w:t>
            </w:r>
          </w:p>
        </w:tc>
      </w:tr>
      <w:tr w:rsidR="00DB7C3C" w:rsidTr="0022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DB7C3C" w:rsidRDefault="00220B41" w:rsidP="002239BA">
            <w:r>
              <w:t>Submit</w:t>
            </w:r>
          </w:p>
        </w:tc>
        <w:tc>
          <w:tcPr>
            <w:tcW w:w="3005" w:type="dxa"/>
          </w:tcPr>
          <w:p w:rsidR="00DB7C3C" w:rsidRDefault="00F57C57" w:rsidP="002239BA">
            <w:pPr>
              <w:cnfStyle w:val="000000100000" w:firstRow="0" w:lastRow="0" w:firstColumn="0" w:lastColumn="0" w:oddVBand="0" w:evenVBand="0" w:oddHBand="1" w:evenHBand="0" w:firstRowFirstColumn="0" w:firstRowLastColumn="0" w:lastRowFirstColumn="0" w:lastRowLastColumn="0"/>
            </w:pPr>
            <w:r>
              <w:t>Movies</w:t>
            </w:r>
          </w:p>
        </w:tc>
        <w:tc>
          <w:tcPr>
            <w:tcW w:w="3006" w:type="dxa"/>
          </w:tcPr>
          <w:p w:rsidR="00DB7C3C" w:rsidRDefault="00220B41" w:rsidP="002239BA">
            <w:pPr>
              <w:cnfStyle w:val="000000100000" w:firstRow="0" w:lastRow="0" w:firstColumn="0" w:lastColumn="0" w:oddVBand="0" w:evenVBand="0" w:oddHBand="1" w:evenHBand="0" w:firstRowFirstColumn="0" w:firstRowLastColumn="0" w:lastRowFirstColumn="0" w:lastRowLastColumn="0"/>
            </w:pPr>
            <w:r>
              <w:t>cat</w:t>
            </w:r>
          </w:p>
        </w:tc>
      </w:tr>
      <w:tr w:rsidR="00F57C57" w:rsidTr="002239BA">
        <w:tc>
          <w:tcPr>
            <w:cnfStyle w:val="001000000000" w:firstRow="0" w:lastRow="0" w:firstColumn="1" w:lastColumn="0" w:oddVBand="0" w:evenVBand="0" w:oddHBand="0" w:evenHBand="0" w:firstRowFirstColumn="0" w:firstRowLastColumn="0" w:lastRowFirstColumn="0" w:lastRowLastColumn="0"/>
            <w:tcW w:w="3005" w:type="dxa"/>
          </w:tcPr>
          <w:p w:rsidR="00F57C57" w:rsidRDefault="00F57C57" w:rsidP="00F57C57">
            <w:r>
              <w:t>Submit</w:t>
            </w:r>
          </w:p>
        </w:tc>
        <w:tc>
          <w:tcPr>
            <w:tcW w:w="3005" w:type="dxa"/>
          </w:tcPr>
          <w:p w:rsidR="00F57C57" w:rsidRDefault="00F57C57" w:rsidP="00F57C57">
            <w:pPr>
              <w:cnfStyle w:val="000000000000" w:firstRow="0" w:lastRow="0" w:firstColumn="0" w:lastColumn="0" w:oddVBand="0" w:evenVBand="0" w:oddHBand="0" w:evenHBand="0" w:firstRowFirstColumn="0" w:firstRowLastColumn="0" w:lastRowFirstColumn="0" w:lastRowLastColumn="0"/>
            </w:pPr>
            <w:r>
              <w:t>Countries</w:t>
            </w:r>
          </w:p>
        </w:tc>
        <w:tc>
          <w:tcPr>
            <w:tcW w:w="3006" w:type="dxa"/>
          </w:tcPr>
          <w:p w:rsidR="00F57C57" w:rsidRDefault="00F57C57" w:rsidP="00F57C57">
            <w:pPr>
              <w:cnfStyle w:val="000000000000" w:firstRow="0" w:lastRow="0" w:firstColumn="0" w:lastColumn="0" w:oddVBand="0" w:evenVBand="0" w:oddHBand="0" w:evenHBand="0" w:firstRowFirstColumn="0" w:firstRowLastColumn="0" w:lastRowFirstColumn="0" w:lastRowLastColumn="0"/>
            </w:pPr>
            <w:r>
              <w:t>cat</w:t>
            </w:r>
          </w:p>
        </w:tc>
      </w:tr>
      <w:tr w:rsidR="00F57C57" w:rsidTr="0022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F57C57" w:rsidRDefault="00F57C57" w:rsidP="00F57C57">
            <w:r>
              <w:t>Submit</w:t>
            </w:r>
          </w:p>
        </w:tc>
        <w:tc>
          <w:tcPr>
            <w:tcW w:w="3005" w:type="dxa"/>
          </w:tcPr>
          <w:p w:rsidR="00F57C57" w:rsidRDefault="00F57C57" w:rsidP="00F57C57">
            <w:pPr>
              <w:cnfStyle w:val="000000100000" w:firstRow="0" w:lastRow="0" w:firstColumn="0" w:lastColumn="0" w:oddVBand="0" w:evenVBand="0" w:oddHBand="1" w:evenHBand="0" w:firstRowFirstColumn="0" w:firstRowLastColumn="0" w:lastRowFirstColumn="0" w:lastRowLastColumn="0"/>
            </w:pPr>
            <w:r>
              <w:t>Names</w:t>
            </w:r>
          </w:p>
        </w:tc>
        <w:tc>
          <w:tcPr>
            <w:tcW w:w="3006" w:type="dxa"/>
          </w:tcPr>
          <w:p w:rsidR="00F57C57" w:rsidRDefault="00F57C57" w:rsidP="00F57C57">
            <w:pPr>
              <w:cnfStyle w:val="000000100000" w:firstRow="0" w:lastRow="0" w:firstColumn="0" w:lastColumn="0" w:oddVBand="0" w:evenVBand="0" w:oddHBand="1" w:evenHBand="0" w:firstRowFirstColumn="0" w:firstRowLastColumn="0" w:lastRowFirstColumn="0" w:lastRowLastColumn="0"/>
            </w:pPr>
            <w:r>
              <w:t>cat</w:t>
            </w:r>
          </w:p>
        </w:tc>
      </w:tr>
      <w:tr w:rsidR="00F57C57" w:rsidTr="002239BA">
        <w:tc>
          <w:tcPr>
            <w:cnfStyle w:val="001000000000" w:firstRow="0" w:lastRow="0" w:firstColumn="1" w:lastColumn="0" w:oddVBand="0" w:evenVBand="0" w:oddHBand="0" w:evenHBand="0" w:firstRowFirstColumn="0" w:firstRowLastColumn="0" w:lastRowFirstColumn="0" w:lastRowLastColumn="0"/>
            <w:tcW w:w="3005" w:type="dxa"/>
          </w:tcPr>
          <w:p w:rsidR="00F57C57" w:rsidRDefault="00F57C57" w:rsidP="00F57C57">
            <w:r>
              <w:t>Submit</w:t>
            </w:r>
          </w:p>
        </w:tc>
        <w:tc>
          <w:tcPr>
            <w:tcW w:w="3005" w:type="dxa"/>
          </w:tcPr>
          <w:p w:rsidR="00F57C57" w:rsidRDefault="00F57C57" w:rsidP="00F57C57">
            <w:pPr>
              <w:cnfStyle w:val="000000000000" w:firstRow="0" w:lastRow="0" w:firstColumn="0" w:lastColumn="0" w:oddVBand="0" w:evenVBand="0" w:oddHBand="0" w:evenHBand="0" w:firstRowFirstColumn="0" w:firstRowLastColumn="0" w:lastRowFirstColumn="0" w:lastRowLastColumn="0"/>
            </w:pPr>
            <w:proofErr w:type="gramStart"/>
            <w:r>
              <w:t>New Word</w:t>
            </w:r>
            <w:proofErr w:type="gramEnd"/>
          </w:p>
        </w:tc>
        <w:tc>
          <w:tcPr>
            <w:tcW w:w="3006" w:type="dxa"/>
          </w:tcPr>
          <w:p w:rsidR="00F57C57" w:rsidRDefault="00F57C57" w:rsidP="00F57C57">
            <w:pPr>
              <w:cnfStyle w:val="000000000000" w:firstRow="0" w:lastRow="0" w:firstColumn="0" w:lastColumn="0" w:oddVBand="0" w:evenVBand="0" w:oddHBand="0" w:evenHBand="0" w:firstRowFirstColumn="0" w:firstRowLastColumn="0" w:lastRowFirstColumn="0" w:lastRowLastColumn="0"/>
            </w:pPr>
            <w:r>
              <w:t>Word</w:t>
            </w:r>
          </w:p>
        </w:tc>
      </w:tr>
      <w:tr w:rsidR="00F57C57" w:rsidTr="0022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F57C57" w:rsidRDefault="00F57C57" w:rsidP="00F57C57">
            <w:r>
              <w:t>Submit</w:t>
            </w:r>
          </w:p>
        </w:tc>
        <w:tc>
          <w:tcPr>
            <w:tcW w:w="3005" w:type="dxa"/>
          </w:tcPr>
          <w:p w:rsidR="00F57C57" w:rsidRDefault="00F57C57" w:rsidP="00F57C57">
            <w:pPr>
              <w:cnfStyle w:val="000000100000" w:firstRow="0" w:lastRow="0" w:firstColumn="0" w:lastColumn="0" w:oddVBand="0" w:evenVBand="0" w:oddHBand="1" w:evenHBand="0" w:firstRowFirstColumn="0" w:firstRowLastColumn="0" w:lastRowFirstColumn="0" w:lastRowLastColumn="0"/>
            </w:pPr>
            <w:r>
              <w:t>Alphabet letters</w:t>
            </w:r>
          </w:p>
        </w:tc>
        <w:tc>
          <w:tcPr>
            <w:tcW w:w="3006" w:type="dxa"/>
          </w:tcPr>
          <w:p w:rsidR="00F57C57" w:rsidRDefault="00F57C57" w:rsidP="00F57C57">
            <w:pPr>
              <w:cnfStyle w:val="000000100000" w:firstRow="0" w:lastRow="0" w:firstColumn="0" w:lastColumn="0" w:oddVBand="0" w:evenVBand="0" w:oddHBand="1" w:evenHBand="0" w:firstRowFirstColumn="0" w:firstRowLastColumn="0" w:lastRowFirstColumn="0" w:lastRowLastColumn="0"/>
            </w:pPr>
            <w:r>
              <w:t>Guess</w:t>
            </w:r>
          </w:p>
        </w:tc>
      </w:tr>
    </w:tbl>
    <w:p w:rsidR="00220B41" w:rsidRDefault="00220B41" w:rsidP="00DB7C3C"/>
    <w:p w:rsidR="00220B41" w:rsidRDefault="00220B41">
      <w:r>
        <w:br w:type="page"/>
      </w:r>
    </w:p>
    <w:p w:rsidR="00220B41" w:rsidRPr="0084393D" w:rsidRDefault="00220B41" w:rsidP="00220B41">
      <w:pPr>
        <w:pStyle w:val="Heading1"/>
      </w:pPr>
      <w:bookmarkStart w:id="13" w:name="_Toc485761729"/>
      <w:r>
        <w:lastRenderedPageBreak/>
        <w:t xml:space="preserve">2 Player </w:t>
      </w:r>
      <w:r w:rsidR="001A0D71">
        <w:t>Hangman-</w:t>
      </w:r>
      <w:r>
        <w:t xml:space="preserve"> game3.php</w:t>
      </w:r>
      <w:bookmarkEnd w:id="13"/>
    </w:p>
    <w:p w:rsidR="00220B41" w:rsidRPr="0084393D" w:rsidRDefault="00220B41" w:rsidP="00220B41">
      <w:pPr>
        <w:rPr>
          <w:rFonts w:asciiTheme="majorHAnsi" w:hAnsiTheme="majorHAnsi" w:cstheme="majorHAnsi"/>
        </w:rPr>
      </w:pPr>
      <w:r>
        <w:rPr>
          <w:rFonts w:asciiTheme="majorHAnsi" w:hAnsiTheme="majorHAnsi" w:cstheme="majorHAnsi"/>
        </w:rPr>
        <w:t>Players can navigate to this page to play 2 player Hangman.</w:t>
      </w:r>
    </w:p>
    <w:p w:rsidR="00220B41" w:rsidRPr="00FC027B" w:rsidRDefault="00220B41" w:rsidP="00220B41">
      <w:pPr>
        <w:pStyle w:val="Heading2"/>
      </w:pPr>
      <w:r w:rsidRPr="00FC027B">
        <w:t xml:space="preserve"> </w:t>
      </w:r>
      <w:bookmarkStart w:id="14" w:name="_Toc485761730"/>
      <w:r w:rsidRPr="00FC027B">
        <w:t>Sketch</w:t>
      </w:r>
      <w:bookmarkEnd w:id="14"/>
    </w:p>
    <w:p w:rsidR="00220B41" w:rsidRPr="009156D3" w:rsidRDefault="00220B41" w:rsidP="00220B41">
      <w:r>
        <w:rPr>
          <w:noProof/>
          <w:lang w:eastAsia="en-AU"/>
        </w:rPr>
        <mc:AlternateContent>
          <mc:Choice Requires="wpg">
            <w:drawing>
              <wp:anchor distT="0" distB="0" distL="114300" distR="114300" simplePos="0" relativeHeight="251685888" behindDoc="0" locked="0" layoutInCell="1" allowOverlap="1" wp14:anchorId="70BE1B58" wp14:editId="482BFA60">
                <wp:simplePos x="0" y="0"/>
                <wp:positionH relativeFrom="margin">
                  <wp:align>right</wp:align>
                </wp:positionH>
                <wp:positionV relativeFrom="paragraph">
                  <wp:posOffset>154458</wp:posOffset>
                </wp:positionV>
                <wp:extent cx="5719501" cy="3677623"/>
                <wp:effectExtent l="0" t="0" r="14605" b="18415"/>
                <wp:wrapNone/>
                <wp:docPr id="130" name="Group 130"/>
                <wp:cNvGraphicFramePr/>
                <a:graphic xmlns:a="http://schemas.openxmlformats.org/drawingml/2006/main">
                  <a:graphicData uri="http://schemas.microsoft.com/office/word/2010/wordprocessingGroup">
                    <wpg:wgp>
                      <wpg:cNvGrpSpPr/>
                      <wpg:grpSpPr>
                        <a:xfrm>
                          <a:off x="0" y="0"/>
                          <a:ext cx="5719501" cy="3677623"/>
                          <a:chOff x="0" y="0"/>
                          <a:chExt cx="5719501" cy="3677623"/>
                        </a:xfrm>
                      </wpg:grpSpPr>
                      <wps:wsp>
                        <wps:cNvPr id="131" name="Rectangle 131"/>
                        <wps:cNvSpPr/>
                        <wps:spPr>
                          <a:xfrm>
                            <a:off x="0" y="0"/>
                            <a:ext cx="5719501" cy="3677623"/>
                          </a:xfrm>
                          <a:prstGeom prst="rect">
                            <a:avLst/>
                          </a:prstGeom>
                        </wps:spPr>
                        <wps:style>
                          <a:lnRef idx="2">
                            <a:schemeClr val="dk1"/>
                          </a:lnRef>
                          <a:fillRef idx="1">
                            <a:schemeClr val="lt1"/>
                          </a:fillRef>
                          <a:effectRef idx="0">
                            <a:schemeClr val="dk1"/>
                          </a:effectRef>
                          <a:fontRef idx="minor">
                            <a:schemeClr val="dk1"/>
                          </a:fontRef>
                        </wps:style>
                        <wps:txbx>
                          <w:txbxContent>
                            <w:p w:rsidR="00287798" w:rsidRDefault="00287798" w:rsidP="00220B4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Rectangle 132"/>
                        <wps:cNvSpPr/>
                        <wps:spPr>
                          <a:xfrm>
                            <a:off x="93442" y="100117"/>
                            <a:ext cx="5513098" cy="6007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Text Box 2"/>
                        <wps:cNvSpPr txBox="1">
                          <a:spLocks noChangeArrowheads="1"/>
                        </wps:cNvSpPr>
                        <wps:spPr bwMode="auto">
                          <a:xfrm>
                            <a:off x="126815" y="120141"/>
                            <a:ext cx="2292350" cy="386080"/>
                          </a:xfrm>
                          <a:prstGeom prst="rect">
                            <a:avLst/>
                          </a:prstGeom>
                          <a:solidFill>
                            <a:srgbClr val="FFFFFF"/>
                          </a:solidFill>
                          <a:ln w="9525">
                            <a:noFill/>
                            <a:miter lim="800000"/>
                            <a:headEnd/>
                            <a:tailEnd/>
                          </a:ln>
                        </wps:spPr>
                        <wps:txbx>
                          <w:txbxContent>
                            <w:p w:rsidR="00287798" w:rsidRPr="009156D3" w:rsidRDefault="00287798" w:rsidP="00220B41">
                              <w:pPr>
                                <w:rPr>
                                  <w:rFonts w:asciiTheme="majorHAnsi" w:hAnsiTheme="majorHAnsi" w:cstheme="majorHAnsi"/>
                                </w:rPr>
                              </w:pPr>
                              <w:r w:rsidRPr="009156D3">
                                <w:rPr>
                                  <w:rFonts w:asciiTheme="majorHAnsi" w:hAnsiTheme="majorHAnsi" w:cstheme="majorHAnsi"/>
                                </w:rPr>
                                <w:t>Banner DIV</w:t>
                              </w:r>
                            </w:p>
                          </w:txbxContent>
                        </wps:txbx>
                        <wps:bodyPr rot="0" vert="horz" wrap="square" lIns="91440" tIns="45720" rIns="91440" bIns="45720" anchor="t" anchorCtr="0">
                          <a:spAutoFit/>
                        </wps:bodyPr>
                      </wps:wsp>
                      <wps:wsp>
                        <wps:cNvPr id="134" name="Rectangle 134"/>
                        <wps:cNvSpPr/>
                        <wps:spPr>
                          <a:xfrm>
                            <a:off x="106791" y="780911"/>
                            <a:ext cx="5513098" cy="393792"/>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Text Box 2"/>
                        <wps:cNvSpPr txBox="1">
                          <a:spLocks noChangeArrowheads="1"/>
                        </wps:cNvSpPr>
                        <wps:spPr bwMode="auto">
                          <a:xfrm>
                            <a:off x="133489" y="800935"/>
                            <a:ext cx="1134110" cy="306705"/>
                          </a:xfrm>
                          <a:prstGeom prst="rect">
                            <a:avLst/>
                          </a:prstGeom>
                          <a:solidFill>
                            <a:srgbClr val="FFFFFF"/>
                          </a:solidFill>
                          <a:ln w="9525">
                            <a:noFill/>
                            <a:miter lim="800000"/>
                            <a:headEnd/>
                            <a:tailEnd/>
                          </a:ln>
                        </wps:spPr>
                        <wps:txbx>
                          <w:txbxContent>
                            <w:p w:rsidR="00287798" w:rsidRPr="009156D3" w:rsidRDefault="00287798" w:rsidP="00220B41">
                              <w:pPr>
                                <w:rPr>
                                  <w:rFonts w:asciiTheme="majorHAnsi" w:hAnsiTheme="majorHAnsi" w:cstheme="majorHAnsi"/>
                                </w:rPr>
                              </w:pPr>
                              <w:r>
                                <w:rPr>
                                  <w:rFonts w:asciiTheme="majorHAnsi" w:hAnsiTheme="majorHAnsi" w:cstheme="majorHAnsi"/>
                                </w:rPr>
                                <w:t xml:space="preserve">Navigation </w:t>
                              </w:r>
                              <w:r w:rsidRPr="009156D3">
                                <w:rPr>
                                  <w:rFonts w:asciiTheme="majorHAnsi" w:hAnsiTheme="majorHAnsi" w:cstheme="majorHAnsi"/>
                                </w:rPr>
                                <w:t>DIV</w:t>
                              </w:r>
                            </w:p>
                          </w:txbxContent>
                        </wps:txbx>
                        <wps:bodyPr rot="0" vert="horz" wrap="square" lIns="91440" tIns="45720" rIns="91440" bIns="45720" anchor="t" anchorCtr="0">
                          <a:noAutofit/>
                        </wps:bodyPr>
                      </wps:wsp>
                      <wps:wsp>
                        <wps:cNvPr id="136" name="Rectangle 136"/>
                        <wps:cNvSpPr/>
                        <wps:spPr>
                          <a:xfrm>
                            <a:off x="106791" y="1281495"/>
                            <a:ext cx="5513070" cy="2269313"/>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Text Box 2"/>
                        <wps:cNvSpPr txBox="1">
                          <a:spLocks noChangeArrowheads="1"/>
                        </wps:cNvSpPr>
                        <wps:spPr bwMode="auto">
                          <a:xfrm>
                            <a:off x="160187" y="1328216"/>
                            <a:ext cx="1207770" cy="386080"/>
                          </a:xfrm>
                          <a:prstGeom prst="rect">
                            <a:avLst/>
                          </a:prstGeom>
                          <a:solidFill>
                            <a:srgbClr val="FFFFFF"/>
                          </a:solidFill>
                          <a:ln w="9525">
                            <a:noFill/>
                            <a:miter lim="800000"/>
                            <a:headEnd/>
                            <a:tailEnd/>
                          </a:ln>
                        </wps:spPr>
                        <wps:txbx>
                          <w:txbxContent>
                            <w:p w:rsidR="00287798" w:rsidRPr="009156D3" w:rsidRDefault="00287798" w:rsidP="00220B41">
                              <w:pPr>
                                <w:rPr>
                                  <w:rFonts w:asciiTheme="majorHAnsi" w:hAnsiTheme="majorHAnsi" w:cstheme="majorHAnsi"/>
                                </w:rPr>
                              </w:pPr>
                              <w:r>
                                <w:rPr>
                                  <w:rFonts w:asciiTheme="majorHAnsi" w:hAnsiTheme="majorHAnsi" w:cstheme="majorHAnsi"/>
                                </w:rPr>
                                <w:t>Content</w:t>
                              </w:r>
                              <w:r w:rsidRPr="009156D3">
                                <w:rPr>
                                  <w:rFonts w:asciiTheme="majorHAnsi" w:hAnsiTheme="majorHAnsi" w:cstheme="majorHAnsi"/>
                                </w:rPr>
                                <w:t xml:space="preserve"> DIV</w:t>
                              </w:r>
                            </w:p>
                          </w:txbxContent>
                        </wps:txbx>
                        <wps:bodyPr rot="0" vert="horz" wrap="square" lIns="91440" tIns="45720" rIns="91440" bIns="45720" anchor="t" anchorCtr="0">
                          <a:spAutoFit/>
                        </wps:bodyPr>
                      </wps:wsp>
                      <wps:wsp>
                        <wps:cNvPr id="139" name="Text Box 139"/>
                        <wps:cNvSpPr txBox="1"/>
                        <wps:spPr>
                          <a:xfrm>
                            <a:off x="1147984" y="1414724"/>
                            <a:ext cx="3383947" cy="1181638"/>
                          </a:xfrm>
                          <a:prstGeom prst="rect">
                            <a:avLst/>
                          </a:prstGeom>
                          <a:solidFill>
                            <a:schemeClr val="lt1"/>
                          </a:solidFill>
                          <a:ln w="6350">
                            <a:solidFill>
                              <a:prstClr val="black"/>
                            </a:solidFill>
                          </a:ln>
                        </wps:spPr>
                        <wps:txbx>
                          <w:txbxContent>
                            <w:p w:rsidR="00287798" w:rsidRDefault="00287798" w:rsidP="00220B41">
                              <w:r>
                                <w:t>Game interactions</w:t>
                              </w:r>
                            </w:p>
                            <w:p w:rsidR="0038792D" w:rsidRDefault="0038792D" w:rsidP="00220B41">
                              <w:r>
                                <w:tab/>
                                <w:t>Hangman images</w:t>
                              </w:r>
                            </w:p>
                            <w:p w:rsidR="00287798" w:rsidRDefault="00287798" w:rsidP="00220B41">
                              <w:r>
                                <w:tab/>
                                <w:t>Word to guess</w:t>
                              </w:r>
                            </w:p>
                            <w:p w:rsidR="00287798" w:rsidRDefault="00287798" w:rsidP="00220B41">
                              <w:r>
                                <w:tab/>
                              </w:r>
                              <w:r w:rsidRPr="00220B41">
                                <w:t xml:space="preserve"> </w:t>
                              </w:r>
                              <w:r>
                                <w:t>Letter inpu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0BE1B58" id="Group 130" o:spid="_x0000_s1068" style="position:absolute;margin-left:399.15pt;margin-top:12.15pt;width:450.35pt;height:289.6pt;z-index:251685888;mso-position-horizontal:right;mso-position-horizontal-relative:margin" coordsize="57195,367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">
                <v:rect id="Rectangle 131" o:spid="_x0000_s1069" style="position:absolute;width:57195;height:36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" fillcolor="white [3201]" strokecolor="black [3200]" strokeweight="1pt">
                  <v:textbox>
                    <w:txbxContent>
                      <w:p w:rsidR="00287798" w:rsidRDefault="00287798" w:rsidP="00220B41">
                        <w:pPr>
                          <w:jc w:val="center"/>
                        </w:pPr>
                      </w:p>
                    </w:txbxContent>
                  </v:textbox>
                </v:rect>
                <v:rect id="Rectangle 132" o:spid="_x0000_s1070" style="position:absolute;left:934;top:1001;width:55131;height:6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" fillcolor="white [3201]" strokecolor="black [3200]" strokeweight="1pt"/>
                <v:shape id="Text Box 2" o:spid="_x0000_s1071" type="#_x0000_t202" style="position:absolute;left:1268;top:1201;width:22923;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" stroked="f">
                  <v:textbox style="mso-fit-shape-to-text:t">
                    <w:txbxContent>
                      <w:p w:rsidR="00287798" w:rsidRPr="009156D3" w:rsidRDefault="00287798" w:rsidP="00220B41">
                        <w:pPr>
                          <w:rPr>
                            <w:rFonts w:asciiTheme="majorHAnsi" w:hAnsiTheme="majorHAnsi" w:cstheme="majorHAnsi"/>
                          </w:rPr>
                        </w:pPr>
                        <w:r w:rsidRPr="009156D3">
                          <w:rPr>
                            <w:rFonts w:asciiTheme="majorHAnsi" w:hAnsiTheme="majorHAnsi" w:cstheme="majorHAnsi"/>
                          </w:rPr>
                          <w:t>Banner DIV</w:t>
                        </w:r>
                      </w:p>
                    </w:txbxContent>
                  </v:textbox>
                </v:shape>
                <v:rect id="Rectangle 134" o:spid="_x0000_s1072" style="position:absolute;left:1067;top:7809;width:55131;height:3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" fillcolor="white [3201]" strokecolor="black [3200]" strokeweight="1pt"/>
                <v:shape id="Text Box 2" o:spid="_x0000_s1073" type="#_x0000_t202" style="position:absolute;left:1334;top:8009;width:11341;height:30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" stroked="f">
                  <v:textbox>
                    <w:txbxContent>
                      <w:p w:rsidR="00287798" w:rsidRPr="009156D3" w:rsidRDefault="00287798" w:rsidP="00220B41">
                        <w:pPr>
                          <w:rPr>
                            <w:rFonts w:asciiTheme="majorHAnsi" w:hAnsiTheme="majorHAnsi" w:cstheme="majorHAnsi"/>
                          </w:rPr>
                        </w:pPr>
                        <w:r>
                          <w:rPr>
                            <w:rFonts w:asciiTheme="majorHAnsi" w:hAnsiTheme="majorHAnsi" w:cstheme="majorHAnsi"/>
                          </w:rPr>
                          <w:t xml:space="preserve">Navigation </w:t>
                        </w:r>
                        <w:r w:rsidRPr="009156D3">
                          <w:rPr>
                            <w:rFonts w:asciiTheme="majorHAnsi" w:hAnsiTheme="majorHAnsi" w:cstheme="majorHAnsi"/>
                          </w:rPr>
                          <w:t>DIV</w:t>
                        </w:r>
                      </w:p>
                    </w:txbxContent>
                  </v:textbox>
                </v:shape>
                <v:rect id="Rectangle 136" o:spid="_x0000_s1074" style="position:absolute;left:1067;top:12814;width:55131;height:226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" fillcolor="white [3201]" strokecolor="black [3200]" strokeweight="1pt"/>
                <v:shape id="Text Box 2" o:spid="_x0000_s1075" type="#_x0000_t202" style="position:absolute;left:1601;top:13282;width:12078;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" stroked="f">
                  <v:textbox style="mso-fit-shape-to-text:t">
                    <w:txbxContent>
                      <w:p w:rsidR="00287798" w:rsidRPr="009156D3" w:rsidRDefault="00287798" w:rsidP="00220B41">
                        <w:pPr>
                          <w:rPr>
                            <w:rFonts w:asciiTheme="majorHAnsi" w:hAnsiTheme="majorHAnsi" w:cstheme="majorHAnsi"/>
                          </w:rPr>
                        </w:pPr>
                        <w:r>
                          <w:rPr>
                            <w:rFonts w:asciiTheme="majorHAnsi" w:hAnsiTheme="majorHAnsi" w:cstheme="majorHAnsi"/>
                          </w:rPr>
                          <w:t>Content</w:t>
                        </w:r>
                        <w:r w:rsidRPr="009156D3">
                          <w:rPr>
                            <w:rFonts w:asciiTheme="majorHAnsi" w:hAnsiTheme="majorHAnsi" w:cstheme="majorHAnsi"/>
                          </w:rPr>
                          <w:t xml:space="preserve"> DIV</w:t>
                        </w:r>
                      </w:p>
                    </w:txbxContent>
                  </v:textbox>
                </v:shape>
                <v:shape id="Text Box 139" o:spid="_x0000_s1076" type="#_x0000_t202" style="position:absolute;left:11479;top:14147;width:33840;height:11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" fillcolor="white [3201]" strokeweight=".5pt">
                  <v:textbox>
                    <w:txbxContent>
                      <w:p w:rsidR="00287798" w:rsidRDefault="00287798" w:rsidP="00220B41">
                        <w:r>
                          <w:t>Game interactions</w:t>
                        </w:r>
                      </w:p>
                      <w:p w:rsidR="0038792D" w:rsidRDefault="0038792D" w:rsidP="00220B41">
                        <w:r>
                          <w:tab/>
                          <w:t>Hangman images</w:t>
                        </w:r>
                      </w:p>
                      <w:p w:rsidR="00287798" w:rsidRDefault="00287798" w:rsidP="00220B41">
                        <w:r>
                          <w:tab/>
                          <w:t>Word to guess</w:t>
                        </w:r>
                      </w:p>
                      <w:p w:rsidR="00287798" w:rsidRDefault="00287798" w:rsidP="00220B41">
                        <w:r>
                          <w:tab/>
                        </w:r>
                        <w:r w:rsidRPr="00220B41">
                          <w:t xml:space="preserve"> </w:t>
                        </w:r>
                        <w:r>
                          <w:t>Letter inputs</w:t>
                        </w:r>
                      </w:p>
                    </w:txbxContent>
                  </v:textbox>
                </v:shape>
                <w10:wrap anchorx="margin"/>
              </v:group>
            </w:pict>
          </mc:Fallback>
        </mc:AlternateContent>
      </w:r>
    </w:p>
    <w:p w:rsidR="00220B41" w:rsidRPr="009156D3" w:rsidRDefault="00220B41" w:rsidP="00220B41"/>
    <w:p w:rsidR="00220B41" w:rsidRPr="009156D3" w:rsidRDefault="00220B41" w:rsidP="00220B41"/>
    <w:p w:rsidR="00220B41" w:rsidRDefault="00220B41" w:rsidP="00220B41"/>
    <w:p w:rsidR="00220B41" w:rsidRDefault="00220B41" w:rsidP="00220B41"/>
    <w:p w:rsidR="00220B41" w:rsidRPr="00FC027B" w:rsidRDefault="00220B41" w:rsidP="00220B41"/>
    <w:p w:rsidR="00220B41" w:rsidRPr="00FC027B" w:rsidRDefault="00220B41" w:rsidP="00220B41"/>
    <w:p w:rsidR="00220B41" w:rsidRPr="00FC027B" w:rsidRDefault="00220B41" w:rsidP="00220B41"/>
    <w:p w:rsidR="00220B41" w:rsidRPr="00FC027B" w:rsidRDefault="00220B41" w:rsidP="00220B41"/>
    <w:p w:rsidR="00220B41" w:rsidRPr="00FC027B" w:rsidRDefault="00220B41" w:rsidP="00220B41"/>
    <w:p w:rsidR="00220B41" w:rsidRPr="00FC027B" w:rsidRDefault="00220B41" w:rsidP="00220B41"/>
    <w:p w:rsidR="00220B41" w:rsidRPr="00FC027B" w:rsidRDefault="00220B41" w:rsidP="00220B41"/>
    <w:p w:rsidR="00220B41" w:rsidRPr="00FC027B" w:rsidRDefault="00220B41" w:rsidP="00220B41"/>
    <w:p w:rsidR="00220B41" w:rsidRDefault="00220B41" w:rsidP="00220B41"/>
    <w:p w:rsidR="00220B41" w:rsidRDefault="00220B41" w:rsidP="00220B41">
      <w:pPr>
        <w:pStyle w:val="Heading2"/>
      </w:pPr>
      <w:bookmarkStart w:id="15" w:name="_Toc485761731"/>
      <w:r>
        <w:t>Form</w:t>
      </w:r>
      <w:bookmarkEnd w:id="15"/>
    </w:p>
    <w:tbl>
      <w:tblPr>
        <w:tblStyle w:val="GridTable4"/>
        <w:tblW w:w="0" w:type="auto"/>
        <w:tblLook w:val="04A0" w:firstRow="1" w:lastRow="0" w:firstColumn="1" w:lastColumn="0" w:noHBand="0" w:noVBand="1"/>
      </w:tblPr>
      <w:tblGrid>
        <w:gridCol w:w="3005"/>
        <w:gridCol w:w="3005"/>
        <w:gridCol w:w="3006"/>
      </w:tblGrid>
      <w:tr w:rsidR="00220B41" w:rsidTr="002239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220B41" w:rsidRDefault="00220B41" w:rsidP="002239BA">
            <w:r>
              <w:t>Input Type</w:t>
            </w:r>
          </w:p>
        </w:tc>
        <w:tc>
          <w:tcPr>
            <w:tcW w:w="3005" w:type="dxa"/>
          </w:tcPr>
          <w:p w:rsidR="00220B41" w:rsidRDefault="00220B41" w:rsidP="002239BA">
            <w:pPr>
              <w:cnfStyle w:val="100000000000" w:firstRow="1" w:lastRow="0" w:firstColumn="0" w:lastColumn="0" w:oddVBand="0" w:evenVBand="0" w:oddHBand="0" w:evenHBand="0" w:firstRowFirstColumn="0" w:firstRowLastColumn="0" w:lastRowFirstColumn="0" w:lastRowLastColumn="0"/>
            </w:pPr>
            <w:r>
              <w:t>Info on Screen</w:t>
            </w:r>
          </w:p>
        </w:tc>
        <w:tc>
          <w:tcPr>
            <w:tcW w:w="3006" w:type="dxa"/>
          </w:tcPr>
          <w:p w:rsidR="00220B41" w:rsidRDefault="00220B41" w:rsidP="002239BA">
            <w:pPr>
              <w:cnfStyle w:val="100000000000" w:firstRow="1" w:lastRow="0" w:firstColumn="0" w:lastColumn="0" w:oddVBand="0" w:evenVBand="0" w:oddHBand="0" w:evenHBand="0" w:firstRowFirstColumn="0" w:firstRowLastColumn="0" w:lastRowFirstColumn="0" w:lastRowLastColumn="0"/>
            </w:pPr>
            <w:r>
              <w:t>Name</w:t>
            </w:r>
          </w:p>
        </w:tc>
      </w:tr>
      <w:tr w:rsidR="00220B41" w:rsidTr="0022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220B41" w:rsidRDefault="00220B41" w:rsidP="00220B41">
            <w:r>
              <w:t>Text</w:t>
            </w:r>
          </w:p>
        </w:tc>
        <w:tc>
          <w:tcPr>
            <w:tcW w:w="3005" w:type="dxa"/>
          </w:tcPr>
          <w:p w:rsidR="00220B41" w:rsidRDefault="00220B41" w:rsidP="00220B41">
            <w:pPr>
              <w:cnfStyle w:val="000000100000" w:firstRow="0" w:lastRow="0" w:firstColumn="0" w:lastColumn="0" w:oddVBand="0" w:evenVBand="0" w:oddHBand="1" w:evenHBand="0" w:firstRowFirstColumn="0" w:firstRowLastColumn="0" w:lastRowFirstColumn="0" w:lastRowLastColumn="0"/>
            </w:pPr>
            <w:r>
              <w:t>Choose a word</w:t>
            </w:r>
          </w:p>
        </w:tc>
        <w:tc>
          <w:tcPr>
            <w:tcW w:w="3006" w:type="dxa"/>
          </w:tcPr>
          <w:p w:rsidR="00220B41" w:rsidRDefault="00220B41" w:rsidP="00220B41">
            <w:pPr>
              <w:cnfStyle w:val="000000100000" w:firstRow="0" w:lastRow="0" w:firstColumn="0" w:lastColumn="0" w:oddVBand="0" w:evenVBand="0" w:oddHBand="1" w:evenHBand="0" w:firstRowFirstColumn="0" w:firstRowLastColumn="0" w:lastRowFirstColumn="0" w:lastRowLastColumn="0"/>
            </w:pPr>
            <w:r>
              <w:t>Word</w:t>
            </w:r>
          </w:p>
        </w:tc>
      </w:tr>
      <w:tr w:rsidR="00220B41" w:rsidTr="002239BA">
        <w:tc>
          <w:tcPr>
            <w:cnfStyle w:val="001000000000" w:firstRow="0" w:lastRow="0" w:firstColumn="1" w:lastColumn="0" w:oddVBand="0" w:evenVBand="0" w:oddHBand="0" w:evenHBand="0" w:firstRowFirstColumn="0" w:firstRowLastColumn="0" w:lastRowFirstColumn="0" w:lastRowLastColumn="0"/>
            <w:tcW w:w="3005" w:type="dxa"/>
          </w:tcPr>
          <w:p w:rsidR="00220B41" w:rsidRDefault="00220B41" w:rsidP="00220B41">
            <w:r>
              <w:t>Submit</w:t>
            </w:r>
          </w:p>
        </w:tc>
        <w:tc>
          <w:tcPr>
            <w:tcW w:w="3005" w:type="dxa"/>
          </w:tcPr>
          <w:p w:rsidR="00220B41" w:rsidRDefault="00220B41" w:rsidP="00220B41">
            <w:pPr>
              <w:cnfStyle w:val="000000000000" w:firstRow="0" w:lastRow="0" w:firstColumn="0" w:lastColumn="0" w:oddVBand="0" w:evenVBand="0" w:oddHBand="0" w:evenHBand="0" w:firstRowFirstColumn="0" w:firstRowLastColumn="0" w:lastRowFirstColumn="0" w:lastRowLastColumn="0"/>
            </w:pPr>
            <w:r>
              <w:t>Enter</w:t>
            </w:r>
          </w:p>
        </w:tc>
        <w:tc>
          <w:tcPr>
            <w:tcW w:w="3006" w:type="dxa"/>
          </w:tcPr>
          <w:p w:rsidR="00220B41" w:rsidRDefault="00F57C57" w:rsidP="00220B41">
            <w:pPr>
              <w:cnfStyle w:val="000000000000" w:firstRow="0" w:lastRow="0" w:firstColumn="0" w:lastColumn="0" w:oddVBand="0" w:evenVBand="0" w:oddHBand="0" w:evenHBand="0" w:firstRowFirstColumn="0" w:firstRowLastColumn="0" w:lastRowFirstColumn="0" w:lastRowLastColumn="0"/>
            </w:pPr>
            <w:r>
              <w:t>s</w:t>
            </w:r>
            <w:r w:rsidR="00220B41">
              <w:t>ub</w:t>
            </w:r>
          </w:p>
        </w:tc>
      </w:tr>
      <w:tr w:rsidR="00220B41" w:rsidTr="002239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220B41" w:rsidRDefault="00220B41" w:rsidP="00220B41">
            <w:r>
              <w:t>Submit</w:t>
            </w:r>
          </w:p>
        </w:tc>
        <w:tc>
          <w:tcPr>
            <w:tcW w:w="3005" w:type="dxa"/>
          </w:tcPr>
          <w:p w:rsidR="00220B41" w:rsidRDefault="00220B41" w:rsidP="00220B41">
            <w:pPr>
              <w:cnfStyle w:val="000000100000" w:firstRow="0" w:lastRow="0" w:firstColumn="0" w:lastColumn="0" w:oddVBand="0" w:evenVBand="0" w:oddHBand="1" w:evenHBand="0" w:firstRowFirstColumn="0" w:firstRowLastColumn="0" w:lastRowFirstColumn="0" w:lastRowLastColumn="0"/>
            </w:pPr>
            <w:r>
              <w:t>Alphabet letters</w:t>
            </w:r>
          </w:p>
        </w:tc>
        <w:tc>
          <w:tcPr>
            <w:tcW w:w="3006" w:type="dxa"/>
          </w:tcPr>
          <w:p w:rsidR="00220B41" w:rsidRDefault="00220B41" w:rsidP="00220B41">
            <w:pPr>
              <w:cnfStyle w:val="000000100000" w:firstRow="0" w:lastRow="0" w:firstColumn="0" w:lastColumn="0" w:oddVBand="0" w:evenVBand="0" w:oddHBand="1" w:evenHBand="0" w:firstRowFirstColumn="0" w:firstRowLastColumn="0" w:lastRowFirstColumn="0" w:lastRowLastColumn="0"/>
            </w:pPr>
            <w:r>
              <w:t>Guess</w:t>
            </w:r>
          </w:p>
        </w:tc>
      </w:tr>
    </w:tbl>
    <w:p w:rsidR="004F7441" w:rsidRDefault="004F7441" w:rsidP="00DB7C3C"/>
    <w:p w:rsidR="004F7441" w:rsidRDefault="004F7441">
      <w:r>
        <w:br w:type="page"/>
      </w:r>
    </w:p>
    <w:p w:rsidR="00DB7C3C" w:rsidRDefault="004F7441" w:rsidP="004F7441">
      <w:pPr>
        <w:pStyle w:val="Heading1"/>
      </w:pPr>
      <w:bookmarkStart w:id="16" w:name="_Toc485761732"/>
      <w:r>
        <w:lastRenderedPageBreak/>
        <w:t>Rational</w:t>
      </w:r>
      <w:bookmarkEnd w:id="16"/>
      <w:r>
        <w:t xml:space="preserve"> </w:t>
      </w:r>
    </w:p>
    <w:p w:rsidR="004F7441" w:rsidRDefault="00000DE8" w:rsidP="004F7441">
      <w:r>
        <w:t>The purpose of the website is to demonstrate my HTML, CSS and PHP skills by creating a web based hangman game that incorporates all these languages. The features that need to be include are</w:t>
      </w:r>
      <w:r w:rsidR="00F57C57">
        <w:t>,</w:t>
      </w:r>
      <w:r>
        <w:t xml:space="preserve"> functionalities allowing users to </w:t>
      </w:r>
      <w:r w:rsidR="00F57C57">
        <w:t>customize the website design,</w:t>
      </w:r>
      <w:r>
        <w:t xml:space="preserve"> features</w:t>
      </w:r>
      <w:r w:rsidR="00F57C57">
        <w:t xml:space="preserve"> that incorporate</w:t>
      </w:r>
      <w:r>
        <w:t xml:space="preserve"> cookies and having a functioning hangman game. </w:t>
      </w:r>
    </w:p>
    <w:p w:rsidR="00000DE8" w:rsidRDefault="00000DE8" w:rsidP="004F7441">
      <w:r>
        <w:t>The target audi</w:t>
      </w:r>
      <w:r w:rsidR="00C100B9">
        <w:t>ence for the website is going to be young adults and children. The information and features they c</w:t>
      </w:r>
      <w:r w:rsidR="00763B3A">
        <w:t>an expect to see on the page is:</w:t>
      </w:r>
      <w:r w:rsidR="00C100B9">
        <w:t xml:space="preserve"> </w:t>
      </w:r>
    </w:p>
    <w:p w:rsidR="00C100B9" w:rsidRDefault="00C100B9" w:rsidP="00C100B9">
      <w:pPr>
        <w:pStyle w:val="ListParagraph"/>
        <w:numPr>
          <w:ilvl w:val="0"/>
          <w:numId w:val="1"/>
        </w:numPr>
      </w:pPr>
      <w:r>
        <w:t>Rules and instructions on game</w:t>
      </w:r>
    </w:p>
    <w:p w:rsidR="00C100B9" w:rsidRDefault="00162F00" w:rsidP="00C100B9">
      <w:pPr>
        <w:pStyle w:val="ListParagraph"/>
        <w:numPr>
          <w:ilvl w:val="0"/>
          <w:numId w:val="1"/>
        </w:numPr>
      </w:pPr>
      <w:r>
        <w:t>Three s</w:t>
      </w:r>
      <w:r w:rsidR="00C100B9">
        <w:t>tyle options to customize game functionality and web design</w:t>
      </w:r>
      <w:r>
        <w:t>. These options will be background col</w:t>
      </w:r>
      <w:r w:rsidR="00F57C57">
        <w:t>our, font colour and text size</w:t>
      </w:r>
      <w:r>
        <w:t xml:space="preserve">.  </w:t>
      </w:r>
      <w:r w:rsidR="00C100B9">
        <w:t xml:space="preserve"> </w:t>
      </w:r>
    </w:p>
    <w:p w:rsidR="00C100B9" w:rsidRDefault="00C100B9" w:rsidP="00C100B9">
      <w:pPr>
        <w:pStyle w:val="ListParagraph"/>
        <w:numPr>
          <w:ilvl w:val="0"/>
          <w:numId w:val="1"/>
        </w:numPr>
      </w:pPr>
      <w:r>
        <w:t xml:space="preserve">Being able to play hangman </w:t>
      </w:r>
    </w:p>
    <w:p w:rsidR="00C100B9" w:rsidRDefault="00C100B9" w:rsidP="00C100B9">
      <w:r>
        <w:t xml:space="preserve">The benefits </w:t>
      </w:r>
      <w:r w:rsidR="00DC56E6">
        <w:t>that this website will provi</w:t>
      </w:r>
      <w:r w:rsidR="00F57C57">
        <w:t>de for visitors are,</w:t>
      </w:r>
      <w:r w:rsidR="00DC56E6">
        <w:t xml:space="preserve"> entertainment and knowledge on hangman. It will also be an effective way for visitors to engage and be more social with their friends. </w:t>
      </w:r>
    </w:p>
    <w:p w:rsidR="000352E0" w:rsidRDefault="000352E0" w:rsidP="00C100B9">
      <w:r>
        <w:t>The time frame given for this task is 6</w:t>
      </w:r>
      <w:r w:rsidR="00F57C57">
        <w:t>-</w:t>
      </w:r>
      <w:r>
        <w:t>weeks, the planning of the program should be completed within the first week so more time can be allocated to the development of the program. The programming should take 5weeks, which will</w:t>
      </w:r>
      <w:r w:rsidR="00F57C57">
        <w:t xml:space="preserve"> include the testing and pseudo</w:t>
      </w:r>
      <w:r>
        <w:t>code. The</w:t>
      </w:r>
      <w:r w:rsidR="00F57C57">
        <w:t>n the</w:t>
      </w:r>
      <w:r>
        <w:t xml:space="preserve"> evaluation should then be c</w:t>
      </w:r>
      <w:r w:rsidR="00F57C57">
        <w:t>ompleted within a week</w:t>
      </w:r>
      <w:r>
        <w:t xml:space="preserve">. </w:t>
      </w:r>
    </w:p>
    <w:p w:rsidR="00502249" w:rsidRPr="000352E0" w:rsidRDefault="000352E0" w:rsidP="00C100B9">
      <w:r>
        <w:br w:type="page"/>
      </w:r>
    </w:p>
    <w:p w:rsidR="00DC56E6" w:rsidRDefault="00DC56E6" w:rsidP="00DC56E6">
      <w:pPr>
        <w:pStyle w:val="Heading1"/>
      </w:pPr>
      <w:bookmarkStart w:id="17" w:name="_Toc485761733"/>
      <w:r>
        <w:lastRenderedPageBreak/>
        <w:t>Function Specification</w:t>
      </w:r>
      <w:bookmarkEnd w:id="17"/>
      <w:r>
        <w:t xml:space="preserve"> </w:t>
      </w:r>
    </w:p>
    <w:p w:rsidR="00DC56E6" w:rsidRDefault="00162F00" w:rsidP="00DC56E6">
      <w:r>
        <w:t>The languages that will be used to create the website are HTML, CSS and PHP. HTML will be used to create the basic template of the website, such as the headers, titles and any in</w:t>
      </w:r>
      <w:r w:rsidR="00F57C57">
        <w:t>puts. CSS will be used to design</w:t>
      </w:r>
      <w:r>
        <w:t xml:space="preserve"> an aesthetically pleasing webpage by changing aspects of the page. PHP will be used to make the game function, and be used to create cookies so user inputs can be saved. </w:t>
      </w:r>
    </w:p>
    <w:p w:rsidR="00E961C3" w:rsidRDefault="00B5401D" w:rsidP="00E961C3">
      <w:r>
        <w:t>The appearance of the webpage will be basic, only havi</w:t>
      </w:r>
      <w:r w:rsidR="00326FB3">
        <w:t>ng required components. A variety of</w:t>
      </w:r>
      <w:r>
        <w:t xml:space="preserve"> colours, fonts, images and styles will be used to make the page aesthetically pleasing for the users. </w:t>
      </w:r>
      <w:r w:rsidR="00E757D1">
        <w:t>The inputs and outputs that will exist</w:t>
      </w:r>
      <w:r w:rsidR="00326FB3">
        <w:t xml:space="preserve"> within the website</w:t>
      </w:r>
      <w:r w:rsidR="00763B3A">
        <w:t xml:space="preserve"> are:</w:t>
      </w:r>
      <w:r w:rsidR="00E757D1">
        <w:t xml:space="preserve"> </w:t>
      </w:r>
    </w:p>
    <w:p w:rsidR="00E757D1" w:rsidRDefault="00326FB3" w:rsidP="00E757D1">
      <w:pPr>
        <w:pStyle w:val="ListParagraph"/>
        <w:numPr>
          <w:ilvl w:val="0"/>
          <w:numId w:val="3"/>
        </w:numPr>
      </w:pPr>
      <w:r>
        <w:t xml:space="preserve">Buttons to enter letter guesses </w:t>
      </w:r>
    </w:p>
    <w:p w:rsidR="00E757D1" w:rsidRDefault="00E757D1" w:rsidP="00E757D1">
      <w:pPr>
        <w:pStyle w:val="ListParagraph"/>
        <w:numPr>
          <w:ilvl w:val="0"/>
          <w:numId w:val="3"/>
        </w:numPr>
      </w:pPr>
      <w:r>
        <w:t>Text boxes for changing page styles</w:t>
      </w:r>
    </w:p>
    <w:p w:rsidR="00E757D1" w:rsidRDefault="00E757D1" w:rsidP="00E757D1">
      <w:pPr>
        <w:pStyle w:val="ListParagraph"/>
        <w:numPr>
          <w:ilvl w:val="0"/>
          <w:numId w:val="3"/>
        </w:numPr>
      </w:pPr>
      <w:r>
        <w:t xml:space="preserve">Buttons </w:t>
      </w:r>
      <w:r w:rsidR="00326FB3">
        <w:t>to draw a random word</w:t>
      </w:r>
    </w:p>
    <w:p w:rsidR="00326FB3" w:rsidRDefault="00326FB3" w:rsidP="00E757D1">
      <w:pPr>
        <w:pStyle w:val="ListParagraph"/>
        <w:numPr>
          <w:ilvl w:val="0"/>
          <w:numId w:val="3"/>
        </w:numPr>
      </w:pPr>
      <w:r>
        <w:t>Reset button to set the website style to default</w:t>
      </w:r>
    </w:p>
    <w:p w:rsidR="00E757D1" w:rsidRDefault="00326FB3" w:rsidP="00E757D1">
      <w:pPr>
        <w:pStyle w:val="ListParagraph"/>
        <w:numPr>
          <w:ilvl w:val="0"/>
          <w:numId w:val="3"/>
        </w:numPr>
      </w:pPr>
      <w:r>
        <w:t>O</w:t>
      </w:r>
      <w:r w:rsidR="00E757D1">
        <w:t>utput</w:t>
      </w:r>
      <w:r>
        <w:t>ting</w:t>
      </w:r>
      <w:r w:rsidR="00E757D1">
        <w:t xml:space="preserve"> different hangman images</w:t>
      </w:r>
    </w:p>
    <w:p w:rsidR="00E757D1" w:rsidRDefault="00326FB3" w:rsidP="00E757D1">
      <w:pPr>
        <w:pStyle w:val="ListParagraph"/>
        <w:numPr>
          <w:ilvl w:val="0"/>
          <w:numId w:val="3"/>
        </w:numPr>
      </w:pPr>
      <w:r>
        <w:t>O</w:t>
      </w:r>
      <w:r w:rsidR="00E757D1">
        <w:t>utput</w:t>
      </w:r>
      <w:r>
        <w:t>ting the underscores</w:t>
      </w:r>
    </w:p>
    <w:p w:rsidR="00E757D1" w:rsidRDefault="00326FB3" w:rsidP="00E757D1">
      <w:pPr>
        <w:pStyle w:val="ListParagraph"/>
        <w:numPr>
          <w:ilvl w:val="0"/>
          <w:numId w:val="3"/>
        </w:numPr>
      </w:pPr>
      <w:r>
        <w:t>Outputting guessed letters that were wrong</w:t>
      </w:r>
    </w:p>
    <w:p w:rsidR="00E757D1" w:rsidRDefault="00326FB3" w:rsidP="00E757D1">
      <w:r>
        <w:t>The website will work by players</w:t>
      </w:r>
      <w:r w:rsidR="00E757D1">
        <w:t xml:space="preserve"> starting on the index page, here they </w:t>
      </w:r>
      <w:r>
        <w:t>will enter the player names</w:t>
      </w:r>
      <w:r w:rsidR="00E757D1">
        <w:t xml:space="preserve">. </w:t>
      </w:r>
      <w:r w:rsidR="00644FEB">
        <w:t>N</w:t>
      </w:r>
      <w:r>
        <w:t>ext, they will navigate</w:t>
      </w:r>
      <w:r w:rsidR="00644FEB">
        <w:t xml:space="preserve"> on</w:t>
      </w:r>
      <w:r>
        <w:t xml:space="preserve">to </w:t>
      </w:r>
      <w:r w:rsidR="003E331D">
        <w:t>the</w:t>
      </w:r>
      <w:r w:rsidR="00644FEB">
        <w:t xml:space="preserve"> game page, on this page they can play hangman. </w:t>
      </w:r>
      <w:r>
        <w:t xml:space="preserve">Players first </w:t>
      </w:r>
      <w:proofErr w:type="gramStart"/>
      <w:r>
        <w:t>have t</w:t>
      </w:r>
      <w:r w:rsidR="003E331D">
        <w:t>o</w:t>
      </w:r>
      <w:proofErr w:type="gramEnd"/>
      <w:r w:rsidR="003E331D">
        <w:t xml:space="preserve"> press “Get Word” to generate a random word, underscores equal to the number of letters in the word will then be displayed.</w:t>
      </w:r>
      <w:r>
        <w:t xml:space="preserve"> To</w:t>
      </w:r>
      <w:r w:rsidR="00644FEB">
        <w:t xml:space="preserve"> play h</w:t>
      </w:r>
      <w:r>
        <w:t xml:space="preserve">angman, players </w:t>
      </w:r>
      <w:r w:rsidR="003E331D">
        <w:t>guess the word</w:t>
      </w:r>
      <w:r>
        <w:t xml:space="preserve"> by pressing the letter buttons. If the letter exists within the </w:t>
      </w:r>
      <w:r w:rsidR="00644FEB">
        <w:t>word</w:t>
      </w:r>
      <w:r>
        <w:t>, then the underscore will be replaced with the letter</w:t>
      </w:r>
      <w:r w:rsidR="00644FEB">
        <w:t xml:space="preserve">. </w:t>
      </w:r>
      <w:r w:rsidR="003E331D">
        <w:t xml:space="preserve">If the letter isn’t in the word, then </w:t>
      </w:r>
      <w:r w:rsidR="00644FEB">
        <w:t>the player will get one section add</w:t>
      </w:r>
      <w:r w:rsidR="003E331D">
        <w:t>ed</w:t>
      </w:r>
      <w:r w:rsidR="00644FEB">
        <w:t xml:space="preserve"> to the hangman</w:t>
      </w:r>
      <w:r w:rsidR="003E331D">
        <w:t>. I</w:t>
      </w:r>
      <w:r w:rsidR="00644FEB">
        <w:t xml:space="preserve">f all sections </w:t>
      </w:r>
      <w:r w:rsidR="003E331D">
        <w:t xml:space="preserve">of the image </w:t>
      </w:r>
      <w:r w:rsidR="00644FEB">
        <w:t>appear on the screen</w:t>
      </w:r>
      <w:r w:rsidR="003E331D">
        <w:t>, then</w:t>
      </w:r>
      <w:r w:rsidR="00644FEB">
        <w:t xml:space="preserve"> the player will lose and the game will restart. From any page on the website the users can access the style page</w:t>
      </w:r>
      <w:r w:rsidR="003E331D">
        <w:t>,</w:t>
      </w:r>
      <w:r w:rsidR="00644FEB">
        <w:t xml:space="preserve"> where they can alter the look of the website and change the player name. Users can also access the credits page where all the rules and credits for the website will appear.  </w:t>
      </w:r>
    </w:p>
    <w:p w:rsidR="00763B3A" w:rsidRPr="007A5C20" w:rsidRDefault="00644FEB">
      <w:r>
        <w:t>Some assumptions that have been made while planning this website are</w:t>
      </w:r>
      <w:r w:rsidR="003E331D">
        <w:t>,</w:t>
      </w:r>
      <w:r>
        <w:t xml:space="preserve"> the users </w:t>
      </w:r>
      <w:r w:rsidR="00763B3A">
        <w:t xml:space="preserve">will </w:t>
      </w:r>
      <w:r>
        <w:t xml:space="preserve">have a basic understanding of how hangman works and the rules associated with it. </w:t>
      </w:r>
      <w:r w:rsidR="00763B3A">
        <w:t xml:space="preserve">Also, the users will be player by themselves and therefore they will be playing against an A.I. </w:t>
      </w:r>
      <w:r w:rsidR="004E4107">
        <w:t>An assumption that the users have a functioning computer setup and internet connection has also been made.</w:t>
      </w:r>
      <w:r w:rsidR="00763B3A">
        <w:br w:type="page"/>
      </w:r>
    </w:p>
    <w:p w:rsidR="00763B3A" w:rsidRDefault="00763B3A" w:rsidP="00763B3A">
      <w:pPr>
        <w:pStyle w:val="Heading1"/>
      </w:pPr>
      <w:bookmarkStart w:id="18" w:name="_Toc485761734"/>
      <w:r>
        <w:lastRenderedPageBreak/>
        <w:t>Pseudocode</w:t>
      </w:r>
      <w:bookmarkEnd w:id="18"/>
      <w:r>
        <w:t xml:space="preserve"> </w:t>
      </w:r>
    </w:p>
    <w:p w:rsidR="00C279D9" w:rsidRDefault="005C1384" w:rsidP="00C279D9">
      <w:pPr>
        <w:pStyle w:val="Heading2"/>
      </w:pPr>
      <w:bookmarkStart w:id="19" w:name="_Toc485761735"/>
      <w:proofErr w:type="spellStart"/>
      <w:r>
        <w:t>g</w:t>
      </w:r>
      <w:r w:rsidR="002239BA">
        <w:t>ame.php</w:t>
      </w:r>
      <w:bookmarkEnd w:id="19"/>
      <w:proofErr w:type="spellEnd"/>
    </w:p>
    <w:p w:rsidR="00BF563B" w:rsidRDefault="00BF563B" w:rsidP="00BF563B">
      <w:r>
        <w:t>Creating cookie to store selected category</w:t>
      </w:r>
    </w:p>
    <w:p w:rsidR="00BF563B" w:rsidRDefault="00BF563B" w:rsidP="00BF563B">
      <w:r>
        <w:t xml:space="preserve">   </w:t>
      </w:r>
      <w:r>
        <w:tab/>
        <w:t>Setting the cookies name and value</w:t>
      </w:r>
    </w:p>
    <w:p w:rsidR="00BF563B" w:rsidRDefault="00BF563B" w:rsidP="00BF563B">
      <w:r>
        <w:t xml:space="preserve">        </w:t>
      </w:r>
      <w:r>
        <w:tab/>
        <w:t>Setting category cookies time expiry to 3 days</w:t>
      </w:r>
    </w:p>
    <w:p w:rsidR="00BF563B" w:rsidRDefault="00BF563B" w:rsidP="00BF563B">
      <w:r>
        <w:t xml:space="preserve">           </w:t>
      </w:r>
      <w:r>
        <w:tab/>
        <w:t xml:space="preserve">Setting category cookie to the category the user selects </w:t>
      </w:r>
    </w:p>
    <w:p w:rsidR="00BF563B" w:rsidRDefault="00BF563B" w:rsidP="00BF563B">
      <w:r>
        <w:t>Selecting a specific set of words depending on the category selected by the user</w:t>
      </w:r>
    </w:p>
    <w:p w:rsidR="00BF563B" w:rsidRDefault="00BF563B" w:rsidP="00BF563B">
      <w:r>
        <w:t xml:space="preserve">    </w:t>
      </w:r>
      <w:r>
        <w:tab/>
        <w:t>If the user selects "Movies", then this set of words will be selected</w:t>
      </w:r>
    </w:p>
    <w:p w:rsidR="00BF563B" w:rsidRDefault="00BF563B" w:rsidP="00BF563B">
      <w:r>
        <w:t xml:space="preserve">    </w:t>
      </w:r>
      <w:r>
        <w:tab/>
        <w:t>If the user selects "Countries", then this set of words will be selected</w:t>
      </w:r>
    </w:p>
    <w:p w:rsidR="00BF563B" w:rsidRDefault="00BF563B" w:rsidP="00BF563B">
      <w:r>
        <w:t xml:space="preserve">    </w:t>
      </w:r>
      <w:r>
        <w:tab/>
        <w:t>If the user selects "Names", then this set of words will be selected</w:t>
      </w:r>
    </w:p>
    <w:p w:rsidR="00BF563B" w:rsidRDefault="00BF563B" w:rsidP="00BF563B">
      <w:r>
        <w:t>Splitting the letters in the random word into its own array</w:t>
      </w:r>
    </w:p>
    <w:p w:rsidR="00BF563B" w:rsidRDefault="00BF563B" w:rsidP="00BF563B">
      <w:r>
        <w:t>If the "_array" cookie is set, then the following code will run</w:t>
      </w:r>
    </w:p>
    <w:p w:rsidR="00BF563B" w:rsidRDefault="00BF563B" w:rsidP="00BF563B">
      <w:r>
        <w:t xml:space="preserve">        </w:t>
      </w:r>
      <w:r>
        <w:tab/>
        <w:t>Sets $_array to the values of "_array" cookie</w:t>
      </w:r>
    </w:p>
    <w:p w:rsidR="00BF563B" w:rsidRDefault="00BF563B" w:rsidP="00BF563B">
      <w:r>
        <w:t xml:space="preserve">If "_array" isn't set, then the following code will run    </w:t>
      </w:r>
    </w:p>
    <w:p w:rsidR="00BF563B" w:rsidRDefault="00BF563B" w:rsidP="00BF563B">
      <w:r>
        <w:t xml:space="preserve">        </w:t>
      </w:r>
      <w:r>
        <w:tab/>
        <w:t>Setting the _array to nothing</w:t>
      </w:r>
    </w:p>
    <w:p w:rsidR="00BF563B" w:rsidRDefault="00BF563B" w:rsidP="00BF563B">
      <w:r>
        <w:t>If the user clicks "</w:t>
      </w:r>
      <w:proofErr w:type="gramStart"/>
      <w:r>
        <w:t>New Word</w:t>
      </w:r>
      <w:proofErr w:type="gramEnd"/>
      <w:r>
        <w:t>" then a random word will be selected from the category, then underscores will be generated according to the number of letters in the word, then cookies will be crea</w:t>
      </w:r>
      <w:r w:rsidR="00D93980">
        <w:t>ted for the Wrong Letters</w:t>
      </w:r>
      <w:r>
        <w:t xml:space="preserve">         </w:t>
      </w:r>
    </w:p>
    <w:p w:rsidR="00BF563B" w:rsidRDefault="00BF563B" w:rsidP="00BF563B">
      <w:r>
        <w:t xml:space="preserve">    </w:t>
      </w:r>
      <w:r>
        <w:tab/>
        <w:t>If "</w:t>
      </w:r>
      <w:proofErr w:type="gramStart"/>
      <w:r>
        <w:t>New Word</w:t>
      </w:r>
      <w:proofErr w:type="gramEnd"/>
      <w:r>
        <w:t>" button is pressed, then the following code will run</w:t>
      </w:r>
    </w:p>
    <w:p w:rsidR="00BF563B" w:rsidRDefault="00BF563B" w:rsidP="00BF563B">
      <w:r>
        <w:t xml:space="preserve">        </w:t>
      </w:r>
      <w:r>
        <w:tab/>
      </w:r>
      <w:r>
        <w:tab/>
        <w:t>Shuffling the words in the selected category</w:t>
      </w:r>
    </w:p>
    <w:p w:rsidR="00BF563B" w:rsidRDefault="00BF563B" w:rsidP="00BF563B">
      <w:r>
        <w:t xml:space="preserve">        </w:t>
      </w:r>
      <w:r>
        <w:tab/>
      </w:r>
      <w:r>
        <w:tab/>
        <w:t>Selecting and saving the first word from the selected category</w:t>
      </w:r>
    </w:p>
    <w:p w:rsidR="00BF563B" w:rsidRDefault="00BF563B" w:rsidP="00BF563B">
      <w:r>
        <w:t xml:space="preserve">        </w:t>
      </w:r>
      <w:r>
        <w:tab/>
      </w:r>
      <w:r>
        <w:tab/>
        <w:t>Counting how many letters are in the word, then saving it</w:t>
      </w:r>
    </w:p>
    <w:p w:rsidR="00BF563B" w:rsidRDefault="00BF563B" w:rsidP="00BF563B">
      <w:r>
        <w:t xml:space="preserve">        </w:t>
      </w:r>
      <w:r>
        <w:tab/>
      </w:r>
      <w:r>
        <w:tab/>
        <w:t>Setting the $_array to nothing</w:t>
      </w:r>
    </w:p>
    <w:p w:rsidR="00BF563B" w:rsidRDefault="00BF563B" w:rsidP="00BF563B">
      <w:r>
        <w:t xml:space="preserve">        </w:t>
      </w:r>
      <w:r>
        <w:tab/>
      </w:r>
      <w:r>
        <w:tab/>
        <w:t>Setting a counter for the while loop</w:t>
      </w:r>
    </w:p>
    <w:p w:rsidR="00BF563B" w:rsidRDefault="00BF563B" w:rsidP="00BF563B">
      <w:r>
        <w:t xml:space="preserve">        </w:t>
      </w:r>
      <w:r>
        <w:tab/>
      </w:r>
      <w:r>
        <w:tab/>
        <w:t>Loops until the counter is greater than the length of the word</w:t>
      </w:r>
    </w:p>
    <w:p w:rsidR="00BF563B" w:rsidRDefault="00BF563B" w:rsidP="00BF563B">
      <w:r>
        <w:t xml:space="preserve">            </w:t>
      </w:r>
      <w:r>
        <w:tab/>
      </w:r>
      <w:r>
        <w:tab/>
      </w:r>
      <w:r>
        <w:tab/>
        <w:t>Adding an underscore to the $_array</w:t>
      </w:r>
    </w:p>
    <w:p w:rsidR="00BF563B" w:rsidRDefault="00BF563B" w:rsidP="00BF563B">
      <w:r>
        <w:t xml:space="preserve">            </w:t>
      </w:r>
      <w:r>
        <w:tab/>
      </w:r>
      <w:r>
        <w:tab/>
      </w:r>
      <w:r>
        <w:tab/>
        <w:t>Adding 1 to the counter</w:t>
      </w:r>
    </w:p>
    <w:p w:rsidR="00BF563B" w:rsidRDefault="00BF563B" w:rsidP="00BF563B">
      <w:r>
        <w:t xml:space="preserve">        </w:t>
      </w:r>
      <w:r>
        <w:tab/>
      </w:r>
      <w:r>
        <w:tab/>
        <w:t>Counting the length of $_array and storing it</w:t>
      </w:r>
    </w:p>
    <w:p w:rsidR="00BF563B" w:rsidRDefault="00BF563B" w:rsidP="00BF563B">
      <w:r>
        <w:t xml:space="preserve">        </w:t>
      </w:r>
      <w:r>
        <w:tab/>
      </w:r>
      <w:r>
        <w:tab/>
        <w:t>Setting the Incorrect letters to nothing</w:t>
      </w:r>
    </w:p>
    <w:p w:rsidR="00BF563B" w:rsidRDefault="00BF563B" w:rsidP="00BF563B">
      <w:r>
        <w:t xml:space="preserve">        </w:t>
      </w:r>
      <w:r>
        <w:tab/>
      </w:r>
      <w:r>
        <w:tab/>
        <w:t>Setting the counter for Incorrect letters to 1</w:t>
      </w:r>
    </w:p>
    <w:p w:rsidR="00BF563B" w:rsidRDefault="00BF563B" w:rsidP="00BF563B">
      <w:r>
        <w:t xml:space="preserve">        </w:t>
      </w:r>
      <w:r>
        <w:tab/>
      </w:r>
      <w:r>
        <w:tab/>
        <w:t>Setting the Incorrect cookie values</w:t>
      </w:r>
    </w:p>
    <w:p w:rsidR="00BF563B" w:rsidRDefault="00BF563B" w:rsidP="00BF563B">
      <w:r>
        <w:t xml:space="preserve">        </w:t>
      </w:r>
      <w:r>
        <w:tab/>
      </w:r>
      <w:r>
        <w:tab/>
        <w:t>Setting the expiry time for Incorrect cookie to 3 days</w:t>
      </w:r>
    </w:p>
    <w:p w:rsidR="00BF563B" w:rsidRDefault="00BF563B" w:rsidP="00BF563B">
      <w:r>
        <w:lastRenderedPageBreak/>
        <w:t xml:space="preserve">        </w:t>
      </w:r>
      <w:r>
        <w:tab/>
      </w:r>
      <w:r>
        <w:tab/>
        <w:t>Setting Incorrect cookie to the value of $Incorrect</w:t>
      </w:r>
    </w:p>
    <w:p w:rsidR="00BF563B" w:rsidRDefault="00BF563B" w:rsidP="00BF563B">
      <w:r>
        <w:t xml:space="preserve">        </w:t>
      </w:r>
      <w:r>
        <w:tab/>
      </w:r>
      <w:r>
        <w:tab/>
        <w:t>Setting values for Incorrect Counter cookie</w:t>
      </w:r>
    </w:p>
    <w:p w:rsidR="00BF563B" w:rsidRDefault="00BF563B" w:rsidP="00BF563B">
      <w:r>
        <w:t xml:space="preserve">        </w:t>
      </w:r>
      <w:r>
        <w:tab/>
      </w:r>
      <w:r>
        <w:tab/>
        <w:t>Setting the expiry time for Incorrect Counter to 3 days</w:t>
      </w:r>
    </w:p>
    <w:p w:rsidR="004F46A3" w:rsidRDefault="00BF563B" w:rsidP="00BF563B">
      <w:r>
        <w:t xml:space="preserve">        </w:t>
      </w:r>
      <w:r>
        <w:tab/>
        <w:t>Setting Incorrect Counter coo</w:t>
      </w:r>
      <w:r w:rsidR="004F46A3">
        <w:t>kie to the value of $</w:t>
      </w:r>
      <w:proofErr w:type="spellStart"/>
      <w:r w:rsidR="004F46A3">
        <w:t>IncorrectC</w:t>
      </w:r>
      <w:proofErr w:type="spellEnd"/>
    </w:p>
    <w:p w:rsidR="00BF563B" w:rsidRDefault="00BF563B" w:rsidP="00BF563B">
      <w:r>
        <w:t xml:space="preserve">If the 'Wrong' cookie is set, then the following code will run </w:t>
      </w:r>
    </w:p>
    <w:p w:rsidR="00BF563B" w:rsidRDefault="00BF563B" w:rsidP="00BF563B">
      <w:r>
        <w:t xml:space="preserve">        </w:t>
      </w:r>
      <w:r w:rsidR="004F46A3">
        <w:tab/>
        <w:t>Sets</w:t>
      </w:r>
      <w:r>
        <w:t xml:space="preserve"> $Wrong to as 'Wrong' cookie</w:t>
      </w:r>
    </w:p>
    <w:p w:rsidR="00BF563B" w:rsidRDefault="004F46A3" w:rsidP="00BF563B">
      <w:r>
        <w:t>If</w:t>
      </w:r>
      <w:r w:rsidR="00BF563B">
        <w:t xml:space="preserve"> the 'Wrong' cookie isn't set, then the following code will run</w:t>
      </w:r>
    </w:p>
    <w:p w:rsidR="004F46A3" w:rsidRDefault="00BF563B" w:rsidP="00BF563B">
      <w:r>
        <w:t xml:space="preserve">        </w:t>
      </w:r>
      <w:r w:rsidR="004F46A3">
        <w:tab/>
        <w:t>Setting $Wrong to 0</w:t>
      </w:r>
    </w:p>
    <w:p w:rsidR="00BF563B" w:rsidRDefault="004F46A3" w:rsidP="00BF563B">
      <w:r>
        <w:t>C</w:t>
      </w:r>
      <w:r w:rsidR="00BF563B">
        <w:t xml:space="preserve">hecks to see if the letter entered is in the word, if it is, then the corresponding underscore will be replaced with the letter, if not, then the wrong letter will be saved, start  </w:t>
      </w:r>
    </w:p>
    <w:p w:rsidR="00BF563B" w:rsidRDefault="00BF563B" w:rsidP="00BF563B">
      <w:r>
        <w:t xml:space="preserve">    </w:t>
      </w:r>
      <w:r w:rsidR="004F46A3">
        <w:tab/>
        <w:t>Setting</w:t>
      </w:r>
      <w:r>
        <w:t xml:space="preserve"> a counter</w:t>
      </w:r>
    </w:p>
    <w:p w:rsidR="00BF563B" w:rsidRDefault="00BF563B" w:rsidP="00BF563B">
      <w:r>
        <w:t xml:space="preserve">    </w:t>
      </w:r>
      <w:r w:rsidR="004F46A3">
        <w:tab/>
        <w:t>Creating</w:t>
      </w:r>
      <w:r>
        <w:t xml:space="preserve"> a found counter</w:t>
      </w:r>
    </w:p>
    <w:p w:rsidR="00BF563B" w:rsidRDefault="00BF563B" w:rsidP="00BF563B">
      <w:r>
        <w:t xml:space="preserve">    </w:t>
      </w:r>
      <w:r w:rsidR="004F46A3">
        <w:tab/>
        <w:t>C</w:t>
      </w:r>
      <w:r>
        <w:t>reating a correct counter</w:t>
      </w:r>
    </w:p>
    <w:p w:rsidR="00BF563B" w:rsidRDefault="00BF563B" w:rsidP="00BF563B">
      <w:r>
        <w:t xml:space="preserve">    </w:t>
      </w:r>
      <w:r w:rsidR="004F46A3">
        <w:tab/>
        <w:t>Setting</w:t>
      </w:r>
      <w:r>
        <w:t xml:space="preserve"> </w:t>
      </w:r>
      <w:proofErr w:type="spellStart"/>
      <w:r>
        <w:t>IncorrectC</w:t>
      </w:r>
      <w:proofErr w:type="spellEnd"/>
      <w:r>
        <w:t xml:space="preserve"> as </w:t>
      </w:r>
      <w:proofErr w:type="spellStart"/>
      <w:r>
        <w:t>IncorrectC</w:t>
      </w:r>
      <w:proofErr w:type="spellEnd"/>
      <w:r>
        <w:t xml:space="preserve"> cookie value</w:t>
      </w:r>
    </w:p>
    <w:p w:rsidR="00BF563B" w:rsidRDefault="00BF563B" w:rsidP="00BF563B">
      <w:r>
        <w:t xml:space="preserve">    </w:t>
      </w:r>
      <w:r w:rsidR="004F46A3">
        <w:tab/>
        <w:t>Setting</w:t>
      </w:r>
      <w:r>
        <w:t xml:space="preserve"> Incorrect as Incorrect cookie value</w:t>
      </w:r>
    </w:p>
    <w:p w:rsidR="00BF563B" w:rsidRDefault="00BF563B" w:rsidP="00BF563B">
      <w:r>
        <w:t xml:space="preserve">    </w:t>
      </w:r>
      <w:r w:rsidR="004F46A3">
        <w:tab/>
        <w:t>While</w:t>
      </w:r>
      <w:r>
        <w:t xml:space="preserve"> the $_count value doesn't equal the number of letters in the word, then the following code will run     </w:t>
      </w:r>
    </w:p>
    <w:p w:rsidR="00BF563B" w:rsidRDefault="00BF563B" w:rsidP="00BF563B">
      <w:r>
        <w:t xml:space="preserve">        </w:t>
      </w:r>
      <w:r w:rsidR="004F46A3">
        <w:tab/>
      </w:r>
      <w:r w:rsidR="004F46A3">
        <w:tab/>
        <w:t>If</w:t>
      </w:r>
      <w:r>
        <w:t xml:space="preserve"> the letter inputted by the user is in the word, then the following code will run</w:t>
      </w:r>
    </w:p>
    <w:p w:rsidR="00BF563B" w:rsidRDefault="00BF563B" w:rsidP="00BF563B">
      <w:r>
        <w:t xml:space="preserve">            </w:t>
      </w:r>
      <w:r w:rsidR="004F46A3">
        <w:tab/>
      </w:r>
      <w:r w:rsidR="004F46A3">
        <w:tab/>
      </w:r>
      <w:r w:rsidR="004F46A3">
        <w:tab/>
        <w:t>Replaces</w:t>
      </w:r>
      <w:r>
        <w:t xml:space="preserve"> the underscore in $_array with the letter inputted</w:t>
      </w:r>
    </w:p>
    <w:p w:rsidR="00BF563B" w:rsidRDefault="00BF563B" w:rsidP="00BF563B">
      <w:r>
        <w:t xml:space="preserve">            </w:t>
      </w:r>
      <w:r w:rsidR="004F46A3">
        <w:tab/>
      </w:r>
      <w:r w:rsidR="004F46A3">
        <w:tab/>
      </w:r>
      <w:r w:rsidR="004F46A3">
        <w:tab/>
        <w:t>Setting</w:t>
      </w:r>
      <w:r>
        <w:t xml:space="preserve"> $found to 1</w:t>
      </w:r>
    </w:p>
    <w:p w:rsidR="00BF563B" w:rsidRDefault="00BF563B" w:rsidP="00BF563B">
      <w:r>
        <w:t xml:space="preserve">            </w:t>
      </w:r>
      <w:r w:rsidR="004F46A3">
        <w:tab/>
      </w:r>
      <w:r w:rsidR="004F46A3">
        <w:tab/>
      </w:r>
      <w:r w:rsidR="004F46A3">
        <w:tab/>
        <w:t>Adding</w:t>
      </w:r>
      <w:r>
        <w:t xml:space="preserve"> 1 to the $Correct value</w:t>
      </w:r>
    </w:p>
    <w:p w:rsidR="00BF563B" w:rsidRDefault="00BF563B" w:rsidP="00BF563B">
      <w:r>
        <w:t xml:space="preserve">       </w:t>
      </w:r>
      <w:r w:rsidR="004F46A3">
        <w:tab/>
      </w:r>
      <w:r w:rsidR="004F46A3">
        <w:tab/>
      </w:r>
      <w:r>
        <w:t xml:space="preserve"> </w:t>
      </w:r>
      <w:r w:rsidR="004F46A3">
        <w:t>If</w:t>
      </w:r>
      <w:r>
        <w:t xml:space="preserve"> the letter inputted by the user isn't in the word, then nothing will run</w:t>
      </w:r>
    </w:p>
    <w:p w:rsidR="004F46A3" w:rsidRDefault="00BF563B" w:rsidP="00BF563B">
      <w:r>
        <w:t xml:space="preserve">        </w:t>
      </w:r>
      <w:r w:rsidR="004F46A3">
        <w:tab/>
      </w:r>
      <w:r w:rsidR="004F46A3">
        <w:tab/>
        <w:t>Adding 1 to $_count</w:t>
      </w:r>
    </w:p>
    <w:p w:rsidR="004F46A3" w:rsidRDefault="004F46A3" w:rsidP="00BF563B">
      <w:r>
        <w:t>If</w:t>
      </w:r>
      <w:r w:rsidR="00BF563B">
        <w:t xml:space="preserve"> $Correct equals 0, t</w:t>
      </w:r>
      <w:r>
        <w:t>hen the following code will run</w:t>
      </w:r>
    </w:p>
    <w:p w:rsidR="00BF563B" w:rsidRDefault="004F46A3" w:rsidP="004F46A3">
      <w:pPr>
        <w:ind w:firstLine="720"/>
      </w:pPr>
      <w:r>
        <w:t>Adding</w:t>
      </w:r>
      <w:r w:rsidR="00BF563B">
        <w:t xml:space="preserve"> 1 to $</w:t>
      </w:r>
      <w:proofErr w:type="spellStart"/>
      <w:r w:rsidR="00BF563B">
        <w:t>IncorrectC</w:t>
      </w:r>
      <w:proofErr w:type="spellEnd"/>
    </w:p>
    <w:p w:rsidR="004F46A3" w:rsidRDefault="004F46A3" w:rsidP="004F46A3">
      <w:pPr>
        <w:ind w:firstLine="720"/>
      </w:pPr>
      <w:r>
        <w:t>Adding</w:t>
      </w:r>
      <w:r w:rsidR="00BF563B">
        <w:t xml:space="preserve"> the wrong letter inputted with a comma to $Incorrect</w:t>
      </w:r>
    </w:p>
    <w:p w:rsidR="00BF563B" w:rsidRDefault="004F46A3" w:rsidP="004F46A3">
      <w:pPr>
        <w:ind w:firstLine="720"/>
      </w:pPr>
      <w:r>
        <w:t>Setting</w:t>
      </w:r>
      <w:r w:rsidR="00BF563B">
        <w:t xml:space="preserve"> </w:t>
      </w:r>
      <w:proofErr w:type="spellStart"/>
      <w:r w:rsidR="00BF563B">
        <w:t>IncorrectCount</w:t>
      </w:r>
      <w:proofErr w:type="spellEnd"/>
      <w:r w:rsidR="00BF563B">
        <w:t xml:space="preserve"> cookie as $</w:t>
      </w:r>
      <w:proofErr w:type="spellStart"/>
      <w:r w:rsidR="00BF563B">
        <w:t>IncorrectC</w:t>
      </w:r>
      <w:proofErr w:type="spellEnd"/>
    </w:p>
    <w:p w:rsidR="004F46A3" w:rsidRDefault="004F46A3" w:rsidP="004F46A3">
      <w:pPr>
        <w:ind w:firstLine="720"/>
      </w:pPr>
      <w:r>
        <w:t>Setting</w:t>
      </w:r>
      <w:r w:rsidR="00BF563B">
        <w:t xml:space="preserve"> Incorrect cookie as $Incorrect</w:t>
      </w:r>
    </w:p>
    <w:p w:rsidR="00BF563B" w:rsidRDefault="004F46A3" w:rsidP="004F46A3">
      <w:r>
        <w:t>If</w:t>
      </w:r>
      <w:r w:rsidR="00BF563B">
        <w:t xml:space="preserve"> $found = 0, then the following code will run</w:t>
      </w:r>
    </w:p>
    <w:p w:rsidR="00BF563B" w:rsidRDefault="00BF563B" w:rsidP="00BF563B">
      <w:r>
        <w:t xml:space="preserve">        </w:t>
      </w:r>
      <w:r w:rsidR="004F46A3">
        <w:tab/>
        <w:t>Setting</w:t>
      </w:r>
      <w:r>
        <w:t xml:space="preserve"> $Wrong as its </w:t>
      </w:r>
      <w:proofErr w:type="gramStart"/>
      <w:r>
        <w:t>self  +</w:t>
      </w:r>
      <w:proofErr w:type="gramEnd"/>
      <w:r>
        <w:t xml:space="preserve"> 1</w:t>
      </w:r>
    </w:p>
    <w:p w:rsidR="00BF563B" w:rsidRDefault="004F46A3" w:rsidP="00BF563B">
      <w:r>
        <w:t xml:space="preserve"> If</w:t>
      </w:r>
      <w:r w:rsidR="00BF563B">
        <w:t xml:space="preserve"> '</w:t>
      </w:r>
      <w:proofErr w:type="gramStart"/>
      <w:r w:rsidR="00BF563B">
        <w:t>New Word</w:t>
      </w:r>
      <w:proofErr w:type="gramEnd"/>
      <w:r w:rsidR="00BF563B">
        <w:t>' is pressed, then the following code will run</w:t>
      </w:r>
    </w:p>
    <w:p w:rsidR="00BF563B" w:rsidRDefault="00BF563B" w:rsidP="00BF563B">
      <w:r>
        <w:t xml:space="preserve">        </w:t>
      </w:r>
      <w:r w:rsidR="004F46A3">
        <w:tab/>
        <w:t>Setting</w:t>
      </w:r>
      <w:r>
        <w:t xml:space="preserve"> $Wrong to 0</w:t>
      </w:r>
    </w:p>
    <w:p w:rsidR="00BF563B" w:rsidRDefault="00BF563B" w:rsidP="00BF563B">
      <w:r>
        <w:lastRenderedPageBreak/>
        <w:t xml:space="preserve">        </w:t>
      </w:r>
      <w:r w:rsidR="004F46A3">
        <w:tab/>
        <w:t>Setting</w:t>
      </w:r>
      <w:r>
        <w:t xml:space="preserve"> $_count to 0</w:t>
      </w:r>
    </w:p>
    <w:p w:rsidR="004F46A3" w:rsidRDefault="00BF563B" w:rsidP="00BF563B">
      <w:r>
        <w:t xml:space="preserve">        </w:t>
      </w:r>
      <w:r w:rsidR="004F46A3">
        <w:tab/>
        <w:t>Setting the 'Wrong' cookie to 0</w:t>
      </w:r>
    </w:p>
    <w:p w:rsidR="004F46A3" w:rsidRDefault="004F46A3" w:rsidP="00BF563B">
      <w:r>
        <w:t>Saving</w:t>
      </w:r>
      <w:r w:rsidR="00BF563B">
        <w:t xml:space="preserve"> $Wrong as a cook</w:t>
      </w:r>
      <w:r>
        <w:t>ie, so it can be accessed later</w:t>
      </w:r>
    </w:p>
    <w:p w:rsidR="00BF563B" w:rsidRDefault="004F46A3" w:rsidP="00BF563B">
      <w:r>
        <w:t>Creating arrays that</w:t>
      </w:r>
      <w:r w:rsidR="00BF563B">
        <w:t xml:space="preserve"> store each letter of the alph</w:t>
      </w:r>
      <w:r>
        <w:t>abet $ the hangman images</w:t>
      </w:r>
    </w:p>
    <w:p w:rsidR="00BF563B" w:rsidRDefault="00BF563B" w:rsidP="00BF563B">
      <w:r>
        <w:t xml:space="preserve">    </w:t>
      </w:r>
      <w:r w:rsidR="004F46A3">
        <w:tab/>
        <w:t>Storing</w:t>
      </w:r>
      <w:r>
        <w:t xml:space="preserve"> each letter of the alphabet in an array</w:t>
      </w:r>
    </w:p>
    <w:p w:rsidR="00BF563B" w:rsidRDefault="00BF563B" w:rsidP="00BF563B">
      <w:r>
        <w:t xml:space="preserve">    </w:t>
      </w:r>
      <w:r w:rsidR="004F46A3">
        <w:tab/>
        <w:t>Creating</w:t>
      </w:r>
      <w:r>
        <w:t xml:space="preserve"> an empty array called $</w:t>
      </w:r>
      <w:proofErr w:type="spellStart"/>
      <w:r>
        <w:t>Wrong_array</w:t>
      </w:r>
      <w:proofErr w:type="spellEnd"/>
    </w:p>
    <w:p w:rsidR="004F46A3" w:rsidRDefault="00BF563B" w:rsidP="00BF563B">
      <w:r>
        <w:t xml:space="preserve">    </w:t>
      </w:r>
      <w:r w:rsidR="004F46A3">
        <w:tab/>
        <w:t>Setting</w:t>
      </w:r>
      <w:r>
        <w:t xml:space="preserve"> values 06 in $</w:t>
      </w:r>
      <w:proofErr w:type="spellStart"/>
      <w:r>
        <w:t>Wrong_array</w:t>
      </w:r>
      <w:proofErr w:type="spellEnd"/>
      <w:r>
        <w:t xml:space="preserve"> </w:t>
      </w:r>
      <w:r w:rsidR="004F46A3">
        <w:t xml:space="preserve">as consecutive hangman images  </w:t>
      </w:r>
    </w:p>
    <w:p w:rsidR="004F46A3" w:rsidRDefault="004F46A3" w:rsidP="00BF563B">
      <w:r>
        <w:t>Converting</w:t>
      </w:r>
      <w:r w:rsidR="00BF563B">
        <w:t xml:space="preserve"> the </w:t>
      </w:r>
      <w:r>
        <w:t xml:space="preserve">values in $_array to one value </w:t>
      </w:r>
    </w:p>
    <w:p w:rsidR="004F46A3" w:rsidRDefault="004F46A3" w:rsidP="00BF563B">
      <w:r>
        <w:t>Saving</w:t>
      </w:r>
      <w:r w:rsidR="00BF563B">
        <w:t xml:space="preserve"> $_</w:t>
      </w:r>
      <w:proofErr w:type="spellStart"/>
      <w:r w:rsidR="00BF563B">
        <w:t>arrayTemp</w:t>
      </w:r>
      <w:proofErr w:type="spellEnd"/>
      <w:r w:rsidR="00BF563B">
        <w:t xml:space="preserve"> as a cook</w:t>
      </w:r>
      <w:r>
        <w:t>ie, so it can be accessed later</w:t>
      </w:r>
    </w:p>
    <w:p w:rsidR="004F46A3" w:rsidRDefault="004F46A3" w:rsidP="00BF563B">
      <w:r>
        <w:t>Linking style sheets</w:t>
      </w:r>
    </w:p>
    <w:p w:rsidR="004F46A3" w:rsidRDefault="004F46A3" w:rsidP="00BF563B">
      <w:r>
        <w:t>Title with players name</w:t>
      </w:r>
    </w:p>
    <w:p w:rsidR="004F46A3" w:rsidRDefault="004F46A3" w:rsidP="00BF563B">
      <w:r>
        <w:t>Including navigation bar</w:t>
      </w:r>
    </w:p>
    <w:p w:rsidR="004F46A3" w:rsidRDefault="004F46A3" w:rsidP="00BF563B">
      <w:r>
        <w:t>Buttons to select category</w:t>
      </w:r>
    </w:p>
    <w:p w:rsidR="004F46A3" w:rsidRDefault="004F46A3" w:rsidP="00BF563B">
      <w:r>
        <w:t>Hiding the random word</w:t>
      </w:r>
    </w:p>
    <w:p w:rsidR="004F46A3" w:rsidRDefault="004F46A3" w:rsidP="00BF563B">
      <w:r>
        <w:t>Outputting images based on the number of wrong guesses</w:t>
      </w:r>
    </w:p>
    <w:p w:rsidR="00BF563B" w:rsidRDefault="004F46A3" w:rsidP="00BF563B">
      <w:r>
        <w:t xml:space="preserve">      </w:t>
      </w:r>
      <w:r>
        <w:tab/>
        <w:t>If</w:t>
      </w:r>
      <w:r w:rsidR="00BF563B">
        <w:t xml:space="preserve"> $Wrong is less than 6, then the following code will run</w:t>
      </w:r>
    </w:p>
    <w:p w:rsidR="004F46A3" w:rsidRDefault="00BF563B" w:rsidP="00BF563B">
      <w:r>
        <w:t xml:space="preserve">                </w:t>
      </w:r>
      <w:r w:rsidR="004F46A3">
        <w:tab/>
        <w:t>Displays</w:t>
      </w:r>
      <w:r>
        <w:t xml:space="preserve"> the $</w:t>
      </w:r>
      <w:r w:rsidR="00D93980">
        <w:t>Wrong array</w:t>
      </w:r>
      <w:r>
        <w:t xml:space="preserve"> image that cor</w:t>
      </w:r>
      <w:r w:rsidR="004F46A3">
        <w:t>responds to the value of $Wrong</w:t>
      </w:r>
    </w:p>
    <w:p w:rsidR="00BF563B" w:rsidRDefault="004F46A3" w:rsidP="00BF563B">
      <w:r>
        <w:t>Ending</w:t>
      </w:r>
      <w:r w:rsidR="00BF563B">
        <w:t xml:space="preserve"> the game if there</w:t>
      </w:r>
      <w:r w:rsidR="00D93980">
        <w:t xml:space="preserve"> </w:t>
      </w:r>
      <w:proofErr w:type="gramStart"/>
      <w:r w:rsidR="00D93980">
        <w:t>has</w:t>
      </w:r>
      <w:proofErr w:type="gramEnd"/>
      <w:r w:rsidR="00D93980">
        <w:t xml:space="preserve"> been 6 wrong guesses</w:t>
      </w:r>
      <w:r w:rsidR="00BF563B">
        <w:t xml:space="preserve">    </w:t>
      </w:r>
    </w:p>
    <w:p w:rsidR="00BF563B" w:rsidRDefault="004F46A3" w:rsidP="00BF563B">
      <w:r>
        <w:t xml:space="preserve">         </w:t>
      </w:r>
      <w:r>
        <w:tab/>
        <w:t>If</w:t>
      </w:r>
      <w:r w:rsidR="00BF563B">
        <w:t xml:space="preserve"> the user has 6 incorrect guesses, then the following code will run</w:t>
      </w:r>
    </w:p>
    <w:p w:rsidR="00BF563B" w:rsidRDefault="00BF563B" w:rsidP="00BF563B">
      <w:r>
        <w:t xml:space="preserve">                </w:t>
      </w:r>
      <w:r w:rsidR="004F46A3">
        <w:tab/>
        <w:t>Displays</w:t>
      </w:r>
      <w:r>
        <w:t xml:space="preserve"> the last hangman image</w:t>
      </w:r>
    </w:p>
    <w:p w:rsidR="004F46A3" w:rsidRDefault="00BF563B" w:rsidP="00BF563B">
      <w:r>
        <w:t xml:space="preserve">                </w:t>
      </w:r>
      <w:r w:rsidR="004F46A3">
        <w:tab/>
        <w:t>Outputting</w:t>
      </w:r>
      <w:r>
        <w:t xml:space="preserve"> </w:t>
      </w:r>
      <w:r w:rsidR="004F46A3">
        <w:t>end game comment</w:t>
      </w:r>
    </w:p>
    <w:p w:rsidR="00BF563B" w:rsidRDefault="004F46A3" w:rsidP="00BF563B">
      <w:r>
        <w:t>If</w:t>
      </w:r>
      <w:r w:rsidR="00BF563B">
        <w:t xml:space="preserve"> there's no "_" in $_</w:t>
      </w:r>
      <w:r w:rsidR="00D93980">
        <w:t>array, then the user wins</w:t>
      </w:r>
    </w:p>
    <w:p w:rsidR="00BF563B" w:rsidRDefault="004F46A3" w:rsidP="00BF563B">
      <w:r>
        <w:t xml:space="preserve">     </w:t>
      </w:r>
      <w:r>
        <w:tab/>
        <w:t>If</w:t>
      </w:r>
      <w:r w:rsidR="00BF563B">
        <w:t xml:space="preserve"> there's </w:t>
      </w:r>
      <w:r w:rsidR="00D93980">
        <w:t>a</w:t>
      </w:r>
      <w:r w:rsidR="00BF563B">
        <w:t xml:space="preserve"> "_", then nothing happens</w:t>
      </w:r>
    </w:p>
    <w:p w:rsidR="00BF563B" w:rsidRDefault="00BF563B" w:rsidP="00BF563B">
      <w:r>
        <w:t xml:space="preserve">            </w:t>
      </w:r>
      <w:r w:rsidR="004F46A3">
        <w:tab/>
        <w:t>If</w:t>
      </w:r>
      <w:r>
        <w:t xml:space="preserve"> there isn't any "_", then the following code runs</w:t>
      </w:r>
    </w:p>
    <w:p w:rsidR="004F46A3" w:rsidRDefault="00BF563B" w:rsidP="00BF563B">
      <w:r>
        <w:t xml:space="preserve">                </w:t>
      </w:r>
      <w:r w:rsidR="004F46A3">
        <w:tab/>
        <w:t>Displaying end game comment</w:t>
      </w:r>
    </w:p>
    <w:p w:rsidR="00BF563B" w:rsidRDefault="00D93980" w:rsidP="00BF563B">
      <w:r>
        <w:t>Displaying</w:t>
      </w:r>
      <w:r w:rsidR="00BF563B">
        <w:t xml:space="preserve"> the </w:t>
      </w:r>
      <w:r>
        <w:t>values within the $_array</w:t>
      </w:r>
    </w:p>
    <w:p w:rsidR="00BF563B" w:rsidRDefault="00BF563B" w:rsidP="00BF563B">
      <w:r>
        <w:t xml:space="preserve">       </w:t>
      </w:r>
      <w:r w:rsidR="00D93980">
        <w:t xml:space="preserve"> </w:t>
      </w:r>
      <w:r w:rsidR="00D93980">
        <w:tab/>
        <w:t>Setting</w:t>
      </w:r>
      <w:r>
        <w:t xml:space="preserve"> $</w:t>
      </w:r>
      <w:proofErr w:type="spellStart"/>
      <w:r>
        <w:t>arraylength</w:t>
      </w:r>
      <w:proofErr w:type="spellEnd"/>
      <w:r>
        <w:t xml:space="preserve"> to the number of values in $_array, so it can be used to run the for loop</w:t>
      </w:r>
    </w:p>
    <w:p w:rsidR="00BF563B" w:rsidRDefault="00BF563B" w:rsidP="00BF563B">
      <w:r>
        <w:t xml:space="preserve">           </w:t>
      </w:r>
      <w:r w:rsidR="00D93980">
        <w:tab/>
        <w:t>Loops</w:t>
      </w:r>
      <w:r>
        <w:t xml:space="preserve"> through the </w:t>
      </w:r>
      <w:r w:rsidR="00D93980">
        <w:t>following</w:t>
      </w:r>
      <w:r>
        <w:t xml:space="preserve"> code until $n is </w:t>
      </w:r>
      <w:r w:rsidR="00D93980">
        <w:t>greater</w:t>
      </w:r>
      <w:r>
        <w:t xml:space="preserve"> than $</w:t>
      </w:r>
      <w:proofErr w:type="spellStart"/>
      <w:r>
        <w:t>arraylength</w:t>
      </w:r>
      <w:proofErr w:type="spellEnd"/>
    </w:p>
    <w:p w:rsidR="00BF563B" w:rsidRDefault="00BF563B" w:rsidP="00BF563B">
      <w:r>
        <w:t xml:space="preserve">                </w:t>
      </w:r>
      <w:r w:rsidR="00D93980">
        <w:tab/>
        <w:t>Displays</w:t>
      </w:r>
      <w:r>
        <w:t xml:space="preserve"> the $_array value that corresponds to the $n value</w:t>
      </w:r>
    </w:p>
    <w:p w:rsidR="00D93980" w:rsidRDefault="00BF563B" w:rsidP="00BF563B">
      <w:r>
        <w:t xml:space="preserve">                </w:t>
      </w:r>
      <w:r w:rsidR="00D93980">
        <w:tab/>
        <w:t>Outputting a space in between each value</w:t>
      </w:r>
    </w:p>
    <w:p w:rsidR="00BF563B" w:rsidRDefault="00D93980" w:rsidP="00BF563B">
      <w:r>
        <w:t>Outputting</w:t>
      </w:r>
      <w:r w:rsidR="00BF563B">
        <w:t xml:space="preserve"> buttons for each lett</w:t>
      </w:r>
      <w:r>
        <w:t>er in the alphabet</w:t>
      </w:r>
      <w:r w:rsidR="00BF563B">
        <w:t xml:space="preserve">   </w:t>
      </w:r>
    </w:p>
    <w:p w:rsidR="00BF563B" w:rsidRDefault="00D93980" w:rsidP="00BF563B">
      <w:r>
        <w:lastRenderedPageBreak/>
        <w:t xml:space="preserve">       </w:t>
      </w:r>
      <w:r>
        <w:tab/>
        <w:t>Creating</w:t>
      </w:r>
      <w:r w:rsidR="00BF563B">
        <w:t xml:space="preserve"> a count for the </w:t>
      </w:r>
      <w:proofErr w:type="gramStart"/>
      <w:r w:rsidR="00BF563B">
        <w:t>amount</w:t>
      </w:r>
      <w:proofErr w:type="gramEnd"/>
      <w:r w:rsidR="00BF563B">
        <w:t xml:space="preserve"> of buttons created</w:t>
      </w:r>
    </w:p>
    <w:p w:rsidR="00BF563B" w:rsidRDefault="00BF563B" w:rsidP="00BF563B">
      <w:r>
        <w:t xml:space="preserve">            </w:t>
      </w:r>
      <w:r w:rsidR="00D93980">
        <w:tab/>
        <w:t>While</w:t>
      </w:r>
      <w:r>
        <w:t xml:space="preserve"> $</w:t>
      </w:r>
      <w:proofErr w:type="spellStart"/>
      <w:r>
        <w:t>letter_count</w:t>
      </w:r>
      <w:proofErr w:type="spellEnd"/>
      <w:r>
        <w:t xml:space="preserve"> is less than 26, then the following code will run</w:t>
      </w:r>
    </w:p>
    <w:p w:rsidR="00BF563B" w:rsidRDefault="00BF563B" w:rsidP="00BF563B">
      <w:r>
        <w:t xml:space="preserve">                </w:t>
      </w:r>
      <w:r w:rsidR="00D93980">
        <w:tab/>
        <w:t>Outputting</w:t>
      </w:r>
      <w:r>
        <w:t xml:space="preserve"> a button with the letter from $letters that corresponds with the value of $</w:t>
      </w:r>
      <w:proofErr w:type="spellStart"/>
      <w:r>
        <w:t>letter_count</w:t>
      </w:r>
      <w:proofErr w:type="spellEnd"/>
      <w:r>
        <w:t xml:space="preserve"> </w:t>
      </w:r>
    </w:p>
    <w:p w:rsidR="00BF563B" w:rsidRDefault="00BF563B" w:rsidP="00BF563B">
      <w:r>
        <w:t xml:space="preserve">                </w:t>
      </w:r>
      <w:r w:rsidR="00D93980">
        <w:tab/>
        <w:t>Inserting</w:t>
      </w:r>
      <w:r>
        <w:t xml:space="preserve"> a space </w:t>
      </w:r>
      <w:r w:rsidR="00D93980">
        <w:t>in between</w:t>
      </w:r>
      <w:r>
        <w:t xml:space="preserve"> each button</w:t>
      </w:r>
    </w:p>
    <w:p w:rsidR="00D93980" w:rsidRDefault="00BF563B" w:rsidP="00BF563B">
      <w:r>
        <w:t xml:space="preserve">                </w:t>
      </w:r>
      <w:r w:rsidR="00D93980">
        <w:tab/>
        <w:t>Adding 1 to $</w:t>
      </w:r>
      <w:proofErr w:type="spellStart"/>
      <w:r w:rsidR="00D93980">
        <w:t>letter_count</w:t>
      </w:r>
      <w:proofErr w:type="spellEnd"/>
      <w:r w:rsidR="00D93980">
        <w:t xml:space="preserve">    </w:t>
      </w:r>
    </w:p>
    <w:p w:rsidR="00BF563B" w:rsidRDefault="00D93980" w:rsidP="00BF563B">
      <w:r>
        <w:t>Displaying</w:t>
      </w:r>
      <w:r w:rsidR="00BF563B">
        <w:t xml:space="preserve"> the wrong </w:t>
      </w:r>
      <w:proofErr w:type="gramStart"/>
      <w:r w:rsidR="00BF563B">
        <w:t>letters</w:t>
      </w:r>
      <w:proofErr w:type="gramEnd"/>
      <w:r w:rsidR="00BF563B">
        <w:t xml:space="preserve"> the player has guessed</w:t>
      </w:r>
    </w:p>
    <w:p w:rsidR="006A338B" w:rsidRDefault="006A338B">
      <w:pPr>
        <w:rPr>
          <w:rFonts w:ascii="Century Gothic" w:eastAsiaTheme="majorEastAsia" w:hAnsi="Century Gothic" w:cstheme="majorBidi"/>
          <w:b/>
          <w:i/>
          <w:color w:val="000000" w:themeColor="text1"/>
          <w:sz w:val="26"/>
          <w:szCs w:val="26"/>
        </w:rPr>
      </w:pPr>
      <w:r>
        <w:br w:type="page"/>
      </w:r>
    </w:p>
    <w:p w:rsidR="005C1384" w:rsidRDefault="005C1384" w:rsidP="00BF563B">
      <w:pPr>
        <w:pStyle w:val="Heading2"/>
      </w:pPr>
      <w:bookmarkStart w:id="20" w:name="_Toc485761736"/>
      <w:r>
        <w:lastRenderedPageBreak/>
        <w:t>game3.php</w:t>
      </w:r>
      <w:bookmarkEnd w:id="20"/>
    </w:p>
    <w:p w:rsidR="00BF563B" w:rsidRDefault="00BF563B" w:rsidP="00BF563B">
      <w:r>
        <w:t>Splitting the letters in the random word into its own array</w:t>
      </w:r>
    </w:p>
    <w:p w:rsidR="00BF563B" w:rsidRDefault="00BF563B" w:rsidP="00BF563B">
      <w:r>
        <w:t xml:space="preserve"> </w:t>
      </w:r>
      <w:r>
        <w:tab/>
        <w:t>If the "_array" cookie is set, then the following code will run</w:t>
      </w:r>
    </w:p>
    <w:p w:rsidR="00BF563B" w:rsidRDefault="00BF563B" w:rsidP="00BF563B">
      <w:r>
        <w:t xml:space="preserve">        </w:t>
      </w:r>
      <w:r>
        <w:tab/>
      </w:r>
      <w:r>
        <w:tab/>
        <w:t>Sets $_array to the values of "_array" cookie</w:t>
      </w:r>
    </w:p>
    <w:p w:rsidR="00BF563B" w:rsidRDefault="00BF563B" w:rsidP="00BF563B">
      <w:r>
        <w:t xml:space="preserve">    </w:t>
      </w:r>
      <w:r>
        <w:tab/>
        <w:t xml:space="preserve">If "_array" isn't set, then the following code will run    </w:t>
      </w:r>
    </w:p>
    <w:p w:rsidR="00BF563B" w:rsidRDefault="00BF563B" w:rsidP="00BF563B">
      <w:r>
        <w:t xml:space="preserve">       </w:t>
      </w:r>
      <w:r>
        <w:tab/>
      </w:r>
      <w:r>
        <w:tab/>
        <w:t xml:space="preserve"> Setting the _array to nothing</w:t>
      </w:r>
    </w:p>
    <w:p w:rsidR="00BF563B" w:rsidRDefault="00BF563B" w:rsidP="00BF563B">
      <w:r>
        <w:t>If the user clicks "</w:t>
      </w:r>
      <w:proofErr w:type="gramStart"/>
      <w:r>
        <w:t>New Word</w:t>
      </w:r>
      <w:proofErr w:type="gramEnd"/>
      <w:r>
        <w:t>" then a random word will be selected from the category, then underscores will be generated according to the number of letters in the word, then cookies will be crea</w:t>
      </w:r>
      <w:r w:rsidR="00D93980">
        <w:t>ted for the Wrong Letters</w:t>
      </w:r>
      <w:r>
        <w:t xml:space="preserve">         </w:t>
      </w:r>
    </w:p>
    <w:p w:rsidR="00BF563B" w:rsidRDefault="00BF563B" w:rsidP="00BF563B">
      <w:pPr>
        <w:ind w:firstLine="720"/>
      </w:pPr>
      <w:r>
        <w:t>If "</w:t>
      </w:r>
      <w:proofErr w:type="gramStart"/>
      <w:r>
        <w:t>New Word</w:t>
      </w:r>
      <w:proofErr w:type="gramEnd"/>
      <w:r>
        <w:t>" button is pressed, then the following code will run</w:t>
      </w:r>
    </w:p>
    <w:p w:rsidR="00BF563B" w:rsidRDefault="00BF563B" w:rsidP="00BF563B">
      <w:r>
        <w:t xml:space="preserve">        </w:t>
      </w:r>
      <w:r>
        <w:tab/>
      </w:r>
      <w:r>
        <w:tab/>
        <w:t xml:space="preserve">Setting </w:t>
      </w:r>
      <w:proofErr w:type="gramStart"/>
      <w:r>
        <w:t>An</w:t>
      </w:r>
      <w:proofErr w:type="gramEnd"/>
      <w:r>
        <w:t xml:space="preserve"> cookies name and value</w:t>
      </w:r>
    </w:p>
    <w:p w:rsidR="00BF563B" w:rsidRDefault="00BF563B" w:rsidP="00BF563B">
      <w:r>
        <w:t xml:space="preserve">       </w:t>
      </w:r>
      <w:r>
        <w:tab/>
      </w:r>
      <w:r>
        <w:tab/>
        <w:t xml:space="preserve"> Setting </w:t>
      </w:r>
      <w:proofErr w:type="gramStart"/>
      <w:r>
        <w:t>An</w:t>
      </w:r>
      <w:proofErr w:type="gramEnd"/>
      <w:r>
        <w:t xml:space="preserve"> cookies time expiry to 3 days</w:t>
      </w:r>
    </w:p>
    <w:p w:rsidR="00BF563B" w:rsidRDefault="00BF563B" w:rsidP="00BF563B">
      <w:r>
        <w:t xml:space="preserve">        </w:t>
      </w:r>
      <w:r>
        <w:tab/>
      </w:r>
      <w:r>
        <w:tab/>
        <w:t>Counting how many letters are in the word, then saving it</w:t>
      </w:r>
    </w:p>
    <w:p w:rsidR="00BF563B" w:rsidRDefault="00BF563B" w:rsidP="00BF563B">
      <w:r>
        <w:t xml:space="preserve">        </w:t>
      </w:r>
      <w:r>
        <w:tab/>
      </w:r>
      <w:r>
        <w:tab/>
        <w:t>Counting how many letters are in the word, then saving it</w:t>
      </w:r>
    </w:p>
    <w:p w:rsidR="00BF563B" w:rsidRDefault="00BF563B" w:rsidP="00BF563B">
      <w:r>
        <w:t xml:space="preserve">       </w:t>
      </w:r>
      <w:r>
        <w:tab/>
      </w:r>
      <w:r>
        <w:tab/>
        <w:t xml:space="preserve"> Setting the $_array to nothing</w:t>
      </w:r>
    </w:p>
    <w:p w:rsidR="00BF563B" w:rsidRDefault="00BF563B" w:rsidP="00BF563B">
      <w:r>
        <w:t xml:space="preserve">        </w:t>
      </w:r>
      <w:r>
        <w:tab/>
      </w:r>
      <w:r>
        <w:tab/>
        <w:t>Setting a counter for the while loop</w:t>
      </w:r>
    </w:p>
    <w:p w:rsidR="00BF563B" w:rsidRDefault="00BF563B" w:rsidP="00BF563B">
      <w:r>
        <w:t xml:space="preserve">        </w:t>
      </w:r>
      <w:r>
        <w:tab/>
      </w:r>
      <w:r>
        <w:tab/>
        <w:t>Loops until the counter is greater than the length of the word</w:t>
      </w:r>
    </w:p>
    <w:p w:rsidR="00BF563B" w:rsidRDefault="00BF563B" w:rsidP="00BF563B">
      <w:r>
        <w:t xml:space="preserve">            </w:t>
      </w:r>
      <w:r>
        <w:tab/>
      </w:r>
      <w:r>
        <w:tab/>
      </w:r>
      <w:r>
        <w:tab/>
        <w:t>Adding an underscore to the $_array</w:t>
      </w:r>
    </w:p>
    <w:p w:rsidR="00BF563B" w:rsidRDefault="00BF563B" w:rsidP="00BF563B">
      <w:r>
        <w:t xml:space="preserve">           </w:t>
      </w:r>
      <w:r>
        <w:tab/>
      </w:r>
      <w:r>
        <w:tab/>
      </w:r>
      <w:r>
        <w:tab/>
        <w:t xml:space="preserve"> Adding 1 to the counter</w:t>
      </w:r>
    </w:p>
    <w:p w:rsidR="00BF563B" w:rsidRDefault="00BF563B" w:rsidP="00BF563B">
      <w:r>
        <w:t xml:space="preserve">        </w:t>
      </w:r>
      <w:r>
        <w:tab/>
      </w:r>
      <w:r>
        <w:tab/>
        <w:t>Counting the length of $_array and storing it</w:t>
      </w:r>
    </w:p>
    <w:p w:rsidR="00BF563B" w:rsidRDefault="00BF563B" w:rsidP="00BF563B">
      <w:r>
        <w:t xml:space="preserve">        </w:t>
      </w:r>
      <w:r>
        <w:tab/>
      </w:r>
      <w:r>
        <w:tab/>
        <w:t>Setting the Incorrect letters to nothing</w:t>
      </w:r>
    </w:p>
    <w:p w:rsidR="00BF563B" w:rsidRDefault="00BF563B" w:rsidP="00BF563B">
      <w:r>
        <w:t xml:space="preserve">        </w:t>
      </w:r>
      <w:r>
        <w:tab/>
      </w:r>
      <w:r>
        <w:tab/>
        <w:t>Setting the counter for Incorrect letters to 1</w:t>
      </w:r>
    </w:p>
    <w:p w:rsidR="00BF563B" w:rsidRDefault="00BF563B" w:rsidP="00BF563B">
      <w:r>
        <w:t xml:space="preserve">        </w:t>
      </w:r>
      <w:r>
        <w:tab/>
      </w:r>
      <w:r>
        <w:tab/>
        <w:t>Setting the Incorrect cookie values</w:t>
      </w:r>
    </w:p>
    <w:p w:rsidR="00BF563B" w:rsidRDefault="00BF563B" w:rsidP="00BF563B">
      <w:r>
        <w:t xml:space="preserve">        </w:t>
      </w:r>
      <w:r>
        <w:tab/>
      </w:r>
      <w:r>
        <w:tab/>
        <w:t>Setting the expiry time for Incorrect cookie to 3 days</w:t>
      </w:r>
    </w:p>
    <w:p w:rsidR="00BF563B" w:rsidRDefault="00BF563B" w:rsidP="00BF563B">
      <w:r>
        <w:t xml:space="preserve">        </w:t>
      </w:r>
      <w:r>
        <w:tab/>
      </w:r>
      <w:r>
        <w:tab/>
        <w:t>Setting Incorrect cookie to the value of $Incorrect</w:t>
      </w:r>
    </w:p>
    <w:p w:rsidR="00BF563B" w:rsidRDefault="00BF563B" w:rsidP="00BF563B">
      <w:r>
        <w:t xml:space="preserve">        </w:t>
      </w:r>
      <w:r>
        <w:tab/>
      </w:r>
      <w:r>
        <w:tab/>
        <w:t>Setting values for Incorrect Counter cookie</w:t>
      </w:r>
    </w:p>
    <w:p w:rsidR="00BF563B" w:rsidRDefault="00BF563B" w:rsidP="00BF563B">
      <w:r>
        <w:t xml:space="preserve">        </w:t>
      </w:r>
      <w:r>
        <w:tab/>
      </w:r>
      <w:r>
        <w:tab/>
        <w:t>Setting the expiry time for Incorrect Counter to 3 days</w:t>
      </w:r>
    </w:p>
    <w:p w:rsidR="00BF563B" w:rsidRDefault="00BF563B" w:rsidP="00BF563B">
      <w:r>
        <w:t xml:space="preserve">        </w:t>
      </w:r>
      <w:r>
        <w:tab/>
      </w:r>
      <w:r>
        <w:tab/>
        <w:t>Setting Incorrect Counter cookie to the value of $</w:t>
      </w:r>
      <w:proofErr w:type="spellStart"/>
      <w:r>
        <w:t>IncorrectC</w:t>
      </w:r>
      <w:proofErr w:type="spellEnd"/>
    </w:p>
    <w:p w:rsidR="00BF563B" w:rsidRDefault="00BF563B" w:rsidP="00BF563B">
      <w:r>
        <w:t xml:space="preserve">If the 'Wrong' cookie is set, then the following code will run </w:t>
      </w:r>
    </w:p>
    <w:p w:rsidR="00BF563B" w:rsidRDefault="00BF563B" w:rsidP="00BF563B">
      <w:r>
        <w:t xml:space="preserve"> </w:t>
      </w:r>
      <w:r>
        <w:tab/>
        <w:t>Sets $Wrong to as 'Wrong' cookie</w:t>
      </w:r>
    </w:p>
    <w:p w:rsidR="00BF563B" w:rsidRDefault="00BF563B" w:rsidP="00BF563B">
      <w:r>
        <w:t>If the 'Wrong' cookie isn't set, then the following code will run</w:t>
      </w:r>
    </w:p>
    <w:p w:rsidR="00BF563B" w:rsidRDefault="00BF563B" w:rsidP="00BF563B">
      <w:r>
        <w:t xml:space="preserve">     </w:t>
      </w:r>
      <w:r>
        <w:tab/>
        <w:t>Setting $Wrong to 0</w:t>
      </w:r>
    </w:p>
    <w:p w:rsidR="00BF563B" w:rsidRDefault="00BF563B" w:rsidP="00BF563B">
      <w:r>
        <w:lastRenderedPageBreak/>
        <w:t>Checks to see if the letter entered is in the word, if it is, then the corresponding underscore will be replaced with the letter, if not, then the w</w:t>
      </w:r>
      <w:r w:rsidR="00D93980">
        <w:t>rong letter will be saved</w:t>
      </w:r>
      <w:r>
        <w:t xml:space="preserve">  </w:t>
      </w:r>
    </w:p>
    <w:p w:rsidR="00BF563B" w:rsidRDefault="00BF563B" w:rsidP="00BF563B">
      <w:r>
        <w:t xml:space="preserve">   </w:t>
      </w:r>
      <w:r>
        <w:tab/>
        <w:t>Setting a counter</w:t>
      </w:r>
    </w:p>
    <w:p w:rsidR="00BF563B" w:rsidRDefault="00BF563B" w:rsidP="00BF563B">
      <w:r>
        <w:t xml:space="preserve">    </w:t>
      </w:r>
      <w:r>
        <w:tab/>
        <w:t>Creating a found counter</w:t>
      </w:r>
    </w:p>
    <w:p w:rsidR="00BF563B" w:rsidRDefault="00BF563B" w:rsidP="00BF563B">
      <w:r>
        <w:t xml:space="preserve">    </w:t>
      </w:r>
      <w:r>
        <w:tab/>
        <w:t>Creating a correct counter</w:t>
      </w:r>
    </w:p>
    <w:p w:rsidR="00BF563B" w:rsidRDefault="00BF563B" w:rsidP="00BF563B">
      <w:r>
        <w:t xml:space="preserve">    </w:t>
      </w:r>
      <w:r>
        <w:tab/>
        <w:t xml:space="preserve">Setting </w:t>
      </w:r>
      <w:proofErr w:type="spellStart"/>
      <w:r>
        <w:t>IncorrectC</w:t>
      </w:r>
      <w:proofErr w:type="spellEnd"/>
      <w:r>
        <w:t xml:space="preserve"> as </w:t>
      </w:r>
      <w:proofErr w:type="spellStart"/>
      <w:r>
        <w:t>IncorrectC</w:t>
      </w:r>
      <w:proofErr w:type="spellEnd"/>
      <w:r>
        <w:t xml:space="preserve"> cookie value</w:t>
      </w:r>
    </w:p>
    <w:p w:rsidR="00BF563B" w:rsidRDefault="00BF563B" w:rsidP="00BF563B">
      <w:r>
        <w:t xml:space="preserve">    </w:t>
      </w:r>
      <w:r>
        <w:tab/>
        <w:t>Setting Incorrect as Incorrect cookie value</w:t>
      </w:r>
    </w:p>
    <w:p w:rsidR="00BF563B" w:rsidRDefault="00BF563B" w:rsidP="00BF563B">
      <w:r>
        <w:t xml:space="preserve">    </w:t>
      </w:r>
      <w:r>
        <w:tab/>
        <w:t xml:space="preserve">While the $_count value doesn't equal the number of letters in the word, then the following code will run     </w:t>
      </w:r>
    </w:p>
    <w:p w:rsidR="00BF563B" w:rsidRDefault="00BF563B" w:rsidP="00BF563B">
      <w:r>
        <w:t xml:space="preserve">        </w:t>
      </w:r>
      <w:r>
        <w:tab/>
      </w:r>
      <w:r>
        <w:tab/>
        <w:t>If the letter inputted by the user is in the word, then the following code will run</w:t>
      </w:r>
    </w:p>
    <w:p w:rsidR="00BF563B" w:rsidRDefault="00BF563B" w:rsidP="00BF563B">
      <w:r>
        <w:t xml:space="preserve">            </w:t>
      </w:r>
      <w:r>
        <w:tab/>
      </w:r>
      <w:r>
        <w:tab/>
      </w:r>
      <w:r>
        <w:tab/>
        <w:t>Replaces the underscore in $_array with the letter inputted</w:t>
      </w:r>
    </w:p>
    <w:p w:rsidR="00BF563B" w:rsidRDefault="00BF563B" w:rsidP="00BF563B">
      <w:r>
        <w:t xml:space="preserve">            </w:t>
      </w:r>
      <w:r>
        <w:tab/>
      </w:r>
      <w:r>
        <w:tab/>
      </w:r>
      <w:r>
        <w:tab/>
        <w:t>Setting $found to 1</w:t>
      </w:r>
    </w:p>
    <w:p w:rsidR="00BF563B" w:rsidRDefault="00BF563B" w:rsidP="00BF563B">
      <w:r>
        <w:t xml:space="preserve">            </w:t>
      </w:r>
      <w:r>
        <w:tab/>
      </w:r>
      <w:r>
        <w:tab/>
      </w:r>
      <w:r>
        <w:tab/>
        <w:t>Adding 1 to the $Correct value</w:t>
      </w:r>
    </w:p>
    <w:p w:rsidR="00BF563B" w:rsidRDefault="00BF563B" w:rsidP="00BF563B">
      <w:r>
        <w:t xml:space="preserve">       </w:t>
      </w:r>
      <w:r>
        <w:tab/>
        <w:t xml:space="preserve"> </w:t>
      </w:r>
      <w:r>
        <w:tab/>
      </w:r>
      <w:r>
        <w:tab/>
        <w:t>Adding 1 to $_count</w:t>
      </w:r>
    </w:p>
    <w:p w:rsidR="00BF563B" w:rsidRDefault="00BF563B" w:rsidP="00BF563B">
      <w:r>
        <w:t>If $Correct equals 0, then nothing will happen</w:t>
      </w:r>
    </w:p>
    <w:p w:rsidR="00BF563B" w:rsidRDefault="00BF563B" w:rsidP="00BF563B">
      <w:pPr>
        <w:ind w:firstLine="720"/>
      </w:pPr>
      <w:r>
        <w:t>Adding 1 to $</w:t>
      </w:r>
      <w:proofErr w:type="spellStart"/>
      <w:r>
        <w:t>IncorrectC</w:t>
      </w:r>
      <w:proofErr w:type="spellEnd"/>
    </w:p>
    <w:p w:rsidR="00BF563B" w:rsidRDefault="00BF563B" w:rsidP="00BF563B">
      <w:pPr>
        <w:ind w:firstLine="720"/>
      </w:pPr>
      <w:r>
        <w:t>Adding the wrong letter inputted with a comma to $Incorrect</w:t>
      </w:r>
    </w:p>
    <w:p w:rsidR="00BF563B" w:rsidRDefault="00BF563B" w:rsidP="00BF563B">
      <w:r>
        <w:tab/>
        <w:t xml:space="preserve">Setting </w:t>
      </w:r>
      <w:proofErr w:type="spellStart"/>
      <w:r>
        <w:t>IncorrectCount</w:t>
      </w:r>
      <w:proofErr w:type="spellEnd"/>
      <w:r>
        <w:t xml:space="preserve"> cookie as $</w:t>
      </w:r>
      <w:proofErr w:type="spellStart"/>
      <w:r>
        <w:t>IncorrectC</w:t>
      </w:r>
      <w:proofErr w:type="spellEnd"/>
    </w:p>
    <w:p w:rsidR="00BF563B" w:rsidRDefault="00BF563B" w:rsidP="00BF563B">
      <w:r>
        <w:t xml:space="preserve">        </w:t>
      </w:r>
      <w:r>
        <w:tab/>
        <w:t>Setting Incorrect cookie as $Incorrect</w:t>
      </w:r>
    </w:p>
    <w:p w:rsidR="00BF563B" w:rsidRDefault="00BF563B" w:rsidP="00BF563B">
      <w:r>
        <w:t>If $found = 0, then the following code will run</w:t>
      </w:r>
    </w:p>
    <w:p w:rsidR="00BF563B" w:rsidRDefault="00BF563B" w:rsidP="00BF563B">
      <w:r>
        <w:t xml:space="preserve">        </w:t>
      </w:r>
      <w:r>
        <w:tab/>
        <w:t>Setting $Wrong as its self + 1</w:t>
      </w:r>
    </w:p>
    <w:p w:rsidR="00BF563B" w:rsidRDefault="00BF563B" w:rsidP="00BF563B">
      <w:r>
        <w:t>If '</w:t>
      </w:r>
      <w:proofErr w:type="gramStart"/>
      <w:r>
        <w:t>New Word</w:t>
      </w:r>
      <w:proofErr w:type="gramEnd"/>
      <w:r>
        <w:t>' is pressed, then the following code will run</w:t>
      </w:r>
    </w:p>
    <w:p w:rsidR="00BF563B" w:rsidRDefault="00BF563B" w:rsidP="00BF563B">
      <w:r>
        <w:t xml:space="preserve">        </w:t>
      </w:r>
      <w:r>
        <w:tab/>
        <w:t>Setting $Wrong to 0</w:t>
      </w:r>
    </w:p>
    <w:p w:rsidR="00BF563B" w:rsidRDefault="00BF563B" w:rsidP="00BF563B">
      <w:r>
        <w:t xml:space="preserve">        </w:t>
      </w:r>
      <w:r>
        <w:tab/>
        <w:t>Setting $_count to 0</w:t>
      </w:r>
    </w:p>
    <w:p w:rsidR="00BF563B" w:rsidRDefault="00BF563B" w:rsidP="00BF563B">
      <w:r>
        <w:t xml:space="preserve">        </w:t>
      </w:r>
      <w:r>
        <w:tab/>
        <w:t>Setting the 'Wrong' cookie to 0</w:t>
      </w:r>
    </w:p>
    <w:p w:rsidR="00BF563B" w:rsidRDefault="00BF563B" w:rsidP="00BF563B">
      <w:r>
        <w:t>Saving $Wrong as a cookie, so it can be accessed later</w:t>
      </w:r>
    </w:p>
    <w:p w:rsidR="00BF563B" w:rsidRDefault="00BF563B" w:rsidP="00BF563B">
      <w:r>
        <w:t>Creating arrays that store each letter of the alphabet $ the hangman images, start</w:t>
      </w:r>
    </w:p>
    <w:p w:rsidR="00BF563B" w:rsidRDefault="00BF563B" w:rsidP="00BF563B">
      <w:r>
        <w:t xml:space="preserve">    </w:t>
      </w:r>
      <w:r>
        <w:tab/>
        <w:t>Storing each letter of the alphabet in an array</w:t>
      </w:r>
    </w:p>
    <w:p w:rsidR="00BF563B" w:rsidRDefault="00BF563B" w:rsidP="00BF563B">
      <w:r>
        <w:t xml:space="preserve">    </w:t>
      </w:r>
      <w:r>
        <w:tab/>
        <w:t>Creating an empty array called $</w:t>
      </w:r>
      <w:proofErr w:type="spellStart"/>
      <w:r>
        <w:t>Wrong_array</w:t>
      </w:r>
      <w:proofErr w:type="spellEnd"/>
    </w:p>
    <w:p w:rsidR="00BF563B" w:rsidRDefault="00BF563B" w:rsidP="00BF563B">
      <w:r>
        <w:t xml:space="preserve">    </w:t>
      </w:r>
      <w:r>
        <w:tab/>
        <w:t>Setting values 06 in $</w:t>
      </w:r>
      <w:proofErr w:type="spellStart"/>
      <w:r>
        <w:t>Wrong_array</w:t>
      </w:r>
      <w:proofErr w:type="spellEnd"/>
      <w:r>
        <w:t xml:space="preserve"> as consecutive hangman images  </w:t>
      </w:r>
    </w:p>
    <w:p w:rsidR="00BF563B" w:rsidRDefault="00BF563B" w:rsidP="00BF563B">
      <w:r>
        <w:t xml:space="preserve">Converting the values in $_array to one value </w:t>
      </w:r>
    </w:p>
    <w:p w:rsidR="00BF563B" w:rsidRDefault="00BF563B" w:rsidP="00BF563B">
      <w:r>
        <w:t>Saving $_</w:t>
      </w:r>
      <w:proofErr w:type="spellStart"/>
      <w:r>
        <w:t>arrayTemp</w:t>
      </w:r>
      <w:proofErr w:type="spellEnd"/>
      <w:r>
        <w:t xml:space="preserve"> as a cookie, so it can be accessed later</w:t>
      </w:r>
    </w:p>
    <w:p w:rsidR="00BF563B" w:rsidRDefault="00BF563B" w:rsidP="00BF563B">
      <w:r>
        <w:lastRenderedPageBreak/>
        <w:t>Linking style sheets</w:t>
      </w:r>
    </w:p>
    <w:p w:rsidR="00BF563B" w:rsidRDefault="00BF563B" w:rsidP="00BF563B">
      <w:r>
        <w:t>Title with the players name</w:t>
      </w:r>
    </w:p>
    <w:p w:rsidR="00BF563B" w:rsidRDefault="00BF563B" w:rsidP="00BF563B">
      <w:r>
        <w:t>Including Navigation Section</w:t>
      </w:r>
    </w:p>
    <w:p w:rsidR="00BF563B" w:rsidRDefault="00BF563B" w:rsidP="00BF563B">
      <w:r>
        <w:t>Including Navigation Section</w:t>
      </w:r>
    </w:p>
    <w:p w:rsidR="00D93980" w:rsidRDefault="00D93980" w:rsidP="00BF563B">
      <w:r w:rsidRPr="00D93980">
        <w:t>Text input to enter word</w:t>
      </w:r>
    </w:p>
    <w:p w:rsidR="00BF563B" w:rsidRDefault="00BF563B" w:rsidP="00BF563B">
      <w:r>
        <w:t>Hiding the random word</w:t>
      </w:r>
    </w:p>
    <w:p w:rsidR="00BF563B" w:rsidRDefault="00BF563B" w:rsidP="00BF563B">
      <w:r>
        <w:t xml:space="preserve">Hiding the random word   </w:t>
      </w:r>
    </w:p>
    <w:p w:rsidR="00BF563B" w:rsidRDefault="00BF563B" w:rsidP="00BF563B">
      <w:r>
        <w:t>Outputting images based on th</w:t>
      </w:r>
      <w:r w:rsidR="00D93980">
        <w:t>e number of wrong guesses</w:t>
      </w:r>
    </w:p>
    <w:p w:rsidR="00BF563B" w:rsidRDefault="00BF563B" w:rsidP="00BF563B">
      <w:r>
        <w:t xml:space="preserve">            If $Wrong is less than 6, then the following code will run</w:t>
      </w:r>
    </w:p>
    <w:p w:rsidR="00BF563B" w:rsidRDefault="00BF563B" w:rsidP="00BF563B">
      <w:r>
        <w:t xml:space="preserve">                Displays the $</w:t>
      </w:r>
      <w:proofErr w:type="spellStart"/>
      <w:r>
        <w:t>Wrong_array</w:t>
      </w:r>
      <w:proofErr w:type="spellEnd"/>
      <w:r>
        <w:t xml:space="preserve"> image that corresponds to the value of $Wrong</w:t>
      </w:r>
    </w:p>
    <w:p w:rsidR="00BF563B" w:rsidRDefault="00BF563B" w:rsidP="00BF563B">
      <w:r>
        <w:t xml:space="preserve">        Ending the game if there</w:t>
      </w:r>
      <w:r w:rsidR="00D93980">
        <w:t xml:space="preserve"> </w:t>
      </w:r>
      <w:proofErr w:type="gramStart"/>
      <w:r w:rsidR="00D93980">
        <w:t>has</w:t>
      </w:r>
      <w:proofErr w:type="gramEnd"/>
      <w:r w:rsidR="00D93980">
        <w:t xml:space="preserve"> been 6 wrong guesses</w:t>
      </w:r>
      <w:r>
        <w:t xml:space="preserve">    </w:t>
      </w:r>
    </w:p>
    <w:p w:rsidR="00BF563B" w:rsidRDefault="00BF563B" w:rsidP="00BF563B">
      <w:r>
        <w:t xml:space="preserve">           If the user has 6 incorrect guesses, then the following code will run</w:t>
      </w:r>
    </w:p>
    <w:p w:rsidR="00BF563B" w:rsidRDefault="00BF563B" w:rsidP="00BF563B">
      <w:r>
        <w:t xml:space="preserve">           </w:t>
      </w:r>
      <w:r>
        <w:tab/>
        <w:t>Displays the last hangman image</w:t>
      </w:r>
    </w:p>
    <w:p w:rsidR="00BF563B" w:rsidRDefault="00BF563B" w:rsidP="00BF563B">
      <w:r>
        <w:t xml:space="preserve">           </w:t>
      </w:r>
      <w:r>
        <w:tab/>
        <w:t>Outputting end game comment</w:t>
      </w:r>
    </w:p>
    <w:p w:rsidR="00BF563B" w:rsidRDefault="00BF563B" w:rsidP="00BF563B">
      <w:r>
        <w:t>If there's no "_" in $_array, then the user wins</w:t>
      </w:r>
    </w:p>
    <w:p w:rsidR="00BF563B" w:rsidRDefault="00BF563B" w:rsidP="00BF563B">
      <w:pPr>
        <w:ind w:firstLine="720"/>
      </w:pPr>
      <w:r>
        <w:t>If there's an "_", then nothing happens</w:t>
      </w:r>
    </w:p>
    <w:p w:rsidR="00BF563B" w:rsidRDefault="00BF563B" w:rsidP="00BF563B">
      <w:r>
        <w:t xml:space="preserve">            </w:t>
      </w:r>
      <w:r>
        <w:tab/>
        <w:t>If there isn't any "_", then the following code runs</w:t>
      </w:r>
    </w:p>
    <w:p w:rsidR="00BF563B" w:rsidRDefault="00BF563B" w:rsidP="00BF563B">
      <w:r>
        <w:t xml:space="preserve">                Displaying end game comment</w:t>
      </w:r>
    </w:p>
    <w:p w:rsidR="00BF563B" w:rsidRDefault="00BF563B" w:rsidP="00BF563B">
      <w:r>
        <w:t>Displaying the values within the $_array</w:t>
      </w:r>
    </w:p>
    <w:p w:rsidR="00BF563B" w:rsidRDefault="00BF563B" w:rsidP="00BF563B">
      <w:r>
        <w:t xml:space="preserve">        </w:t>
      </w:r>
      <w:r>
        <w:tab/>
        <w:t>Setting $</w:t>
      </w:r>
      <w:proofErr w:type="spellStart"/>
      <w:r>
        <w:t>arraylength</w:t>
      </w:r>
      <w:proofErr w:type="spellEnd"/>
      <w:r>
        <w:t xml:space="preserve"> to the number of values in $_array, so it can be used to run the for loop</w:t>
      </w:r>
    </w:p>
    <w:p w:rsidR="00BF563B" w:rsidRDefault="00BF563B" w:rsidP="00BF563B">
      <w:r>
        <w:t xml:space="preserve">            </w:t>
      </w:r>
      <w:r>
        <w:tab/>
        <w:t xml:space="preserve">Loops through the </w:t>
      </w:r>
      <w:proofErr w:type="spellStart"/>
      <w:r>
        <w:t>folloeing</w:t>
      </w:r>
      <w:proofErr w:type="spellEnd"/>
      <w:r>
        <w:t xml:space="preserve"> code until $n is </w:t>
      </w:r>
      <w:proofErr w:type="spellStart"/>
      <w:r>
        <w:t>greatter</w:t>
      </w:r>
      <w:proofErr w:type="spellEnd"/>
      <w:r>
        <w:t xml:space="preserve"> than $</w:t>
      </w:r>
      <w:proofErr w:type="spellStart"/>
      <w:r>
        <w:t>arraylength</w:t>
      </w:r>
      <w:proofErr w:type="spellEnd"/>
    </w:p>
    <w:p w:rsidR="00BF563B" w:rsidRDefault="00BF563B" w:rsidP="00BF563B">
      <w:r>
        <w:t xml:space="preserve">            </w:t>
      </w:r>
      <w:r>
        <w:tab/>
        <w:t>Displays the $_array value that corresponds to the $n value</w:t>
      </w:r>
    </w:p>
    <w:p w:rsidR="00BF563B" w:rsidRDefault="00BF563B" w:rsidP="00BF563B">
      <w:r>
        <w:t xml:space="preserve">           </w:t>
      </w:r>
      <w:r>
        <w:tab/>
        <w:t>Outputting a space in between each value</w:t>
      </w:r>
    </w:p>
    <w:p w:rsidR="00BF563B" w:rsidRDefault="00BF563B" w:rsidP="00BF563B">
      <w:r>
        <w:t xml:space="preserve">Outputting buttons for each letter in the alphabet            </w:t>
      </w:r>
    </w:p>
    <w:p w:rsidR="00BF563B" w:rsidRDefault="00BF563B" w:rsidP="00BF563B">
      <w:r>
        <w:t xml:space="preserve">  </w:t>
      </w:r>
      <w:r>
        <w:tab/>
        <w:t xml:space="preserve">Creating a count for the </w:t>
      </w:r>
      <w:proofErr w:type="gramStart"/>
      <w:r>
        <w:t>amount</w:t>
      </w:r>
      <w:proofErr w:type="gramEnd"/>
      <w:r>
        <w:t xml:space="preserve"> of buttons created</w:t>
      </w:r>
    </w:p>
    <w:p w:rsidR="00BF563B" w:rsidRDefault="00BF563B" w:rsidP="00BF563B">
      <w:r>
        <w:t xml:space="preserve">            </w:t>
      </w:r>
      <w:r>
        <w:tab/>
        <w:t>While $</w:t>
      </w:r>
      <w:proofErr w:type="spellStart"/>
      <w:r>
        <w:t>letter_count</w:t>
      </w:r>
      <w:proofErr w:type="spellEnd"/>
      <w:r>
        <w:t xml:space="preserve"> is less than 26, then the following code will run</w:t>
      </w:r>
    </w:p>
    <w:p w:rsidR="00BF563B" w:rsidRDefault="00BF563B" w:rsidP="00BF563B">
      <w:r>
        <w:t xml:space="preserve">            </w:t>
      </w:r>
      <w:r>
        <w:tab/>
      </w:r>
      <w:r>
        <w:tab/>
        <w:t xml:space="preserve">Creating buttons for each letter in $letters </w:t>
      </w:r>
    </w:p>
    <w:p w:rsidR="00BF563B" w:rsidRDefault="00BF563B" w:rsidP="00BF563B">
      <w:r>
        <w:t xml:space="preserve">  </w:t>
      </w:r>
      <w:r>
        <w:tab/>
      </w:r>
      <w:r>
        <w:tab/>
        <w:t>Inserting a space in between each button</w:t>
      </w:r>
    </w:p>
    <w:p w:rsidR="00BF563B" w:rsidRDefault="00BF563B" w:rsidP="00BF563B">
      <w:r>
        <w:t xml:space="preserve">                </w:t>
      </w:r>
      <w:r>
        <w:tab/>
        <w:t>Adding 1 to $</w:t>
      </w:r>
      <w:proofErr w:type="spellStart"/>
      <w:r>
        <w:t>letter_count</w:t>
      </w:r>
      <w:proofErr w:type="spellEnd"/>
    </w:p>
    <w:p w:rsidR="006A338B" w:rsidRPr="006A338B" w:rsidRDefault="00BF563B">
      <w:r>
        <w:t xml:space="preserve">Displaying the wrong </w:t>
      </w:r>
      <w:proofErr w:type="gramStart"/>
      <w:r>
        <w:t>letters</w:t>
      </w:r>
      <w:proofErr w:type="gramEnd"/>
      <w:r>
        <w:t xml:space="preserve"> the player has guessed</w:t>
      </w:r>
      <w:r w:rsidR="006A338B">
        <w:br w:type="page"/>
      </w:r>
    </w:p>
    <w:p w:rsidR="005C1384" w:rsidRDefault="005C1384" w:rsidP="005C1384">
      <w:pPr>
        <w:pStyle w:val="Heading2"/>
      </w:pPr>
      <w:bookmarkStart w:id="21" w:name="_Toc485761737"/>
      <w:proofErr w:type="spellStart"/>
      <w:r>
        <w:lastRenderedPageBreak/>
        <w:t>index.php</w:t>
      </w:r>
      <w:bookmarkEnd w:id="21"/>
      <w:proofErr w:type="spellEnd"/>
    </w:p>
    <w:p w:rsidR="00D93980" w:rsidRDefault="00943441" w:rsidP="00D93980">
      <w:r>
        <w:t>Creating</w:t>
      </w:r>
      <w:r w:rsidR="00D93980">
        <w:t xml:space="preserve"> a cookie t</w:t>
      </w:r>
      <w:r>
        <w:t>o store the player 2 name</w:t>
      </w:r>
    </w:p>
    <w:p w:rsidR="00D93980" w:rsidRDefault="00943441" w:rsidP="00D93980">
      <w:r>
        <w:t xml:space="preserve">     </w:t>
      </w:r>
      <w:r>
        <w:tab/>
        <w:t>Setting</w:t>
      </w:r>
      <w:r w:rsidR="00D93980">
        <w:t xml:space="preserve"> the cookie values</w:t>
      </w:r>
    </w:p>
    <w:p w:rsidR="00D93980" w:rsidRDefault="00D93980" w:rsidP="00D93980">
      <w:r>
        <w:t xml:space="preserve">        </w:t>
      </w:r>
      <w:r w:rsidR="00943441">
        <w:tab/>
        <w:t>Setting</w:t>
      </w:r>
      <w:r>
        <w:t xml:space="preserve"> the cookie expiry time to 3 days</w:t>
      </w:r>
    </w:p>
    <w:p w:rsidR="00D93980" w:rsidRDefault="00943441" w:rsidP="00943441">
      <w:pPr>
        <w:ind w:firstLine="720"/>
      </w:pPr>
      <w:r>
        <w:t>Setting</w:t>
      </w:r>
      <w:r w:rsidR="00D93980">
        <w:t xml:space="preserve"> the cookie value as $_POST['Pname2']</w:t>
      </w:r>
    </w:p>
    <w:p w:rsidR="00D93980" w:rsidRDefault="00943441" w:rsidP="00D93980">
      <w:r>
        <w:t>Creating</w:t>
      </w:r>
      <w:r w:rsidR="00D93980">
        <w:t xml:space="preserve"> a cookie t</w:t>
      </w:r>
      <w:r>
        <w:t>o store the player 2 name</w:t>
      </w:r>
    </w:p>
    <w:p w:rsidR="00D93980" w:rsidRDefault="00D93980" w:rsidP="00D93980">
      <w:r>
        <w:t xml:space="preserve">        </w:t>
      </w:r>
      <w:r w:rsidR="00943441">
        <w:tab/>
        <w:t>Setting</w:t>
      </w:r>
      <w:r>
        <w:t xml:space="preserve"> the cookie values</w:t>
      </w:r>
    </w:p>
    <w:p w:rsidR="00D93980" w:rsidRDefault="00D93980" w:rsidP="00D93980">
      <w:r>
        <w:t xml:space="preserve">        </w:t>
      </w:r>
      <w:r w:rsidR="00943441">
        <w:tab/>
        <w:t>Setting</w:t>
      </w:r>
      <w:r>
        <w:t xml:space="preserve"> t</w:t>
      </w:r>
      <w:r w:rsidR="00943441">
        <w:t>he cookie expiry time to 3 days</w:t>
      </w:r>
    </w:p>
    <w:p w:rsidR="00D93980" w:rsidRDefault="00D93980" w:rsidP="00D93980">
      <w:r>
        <w:t xml:space="preserve">        </w:t>
      </w:r>
      <w:r w:rsidR="00943441">
        <w:tab/>
        <w:t>Setting</w:t>
      </w:r>
      <w:r>
        <w:t xml:space="preserve"> the cookie value as $_POST['Pname2']</w:t>
      </w:r>
    </w:p>
    <w:p w:rsidR="00D93980" w:rsidRDefault="00943441" w:rsidP="00D93980">
      <w:r>
        <w:t>Creating</w:t>
      </w:r>
      <w:r w:rsidR="00D93980">
        <w:t xml:space="preserve"> a cookie t</w:t>
      </w:r>
      <w:r>
        <w:t>o store the player 1 name</w:t>
      </w:r>
    </w:p>
    <w:p w:rsidR="00D93980" w:rsidRDefault="00D93980" w:rsidP="00D93980">
      <w:r>
        <w:t xml:space="preserve">        </w:t>
      </w:r>
      <w:r w:rsidR="00943441">
        <w:tab/>
        <w:t>Setting</w:t>
      </w:r>
      <w:r>
        <w:t xml:space="preserve"> the cookie values</w:t>
      </w:r>
    </w:p>
    <w:p w:rsidR="00D93980" w:rsidRDefault="00D93980" w:rsidP="00D93980">
      <w:r>
        <w:t xml:space="preserve">        </w:t>
      </w:r>
      <w:r w:rsidR="00943441">
        <w:tab/>
        <w:t>Setting cookie expiry time to 3 days</w:t>
      </w:r>
    </w:p>
    <w:p w:rsidR="00943441" w:rsidRDefault="00D93980" w:rsidP="00D93980">
      <w:r>
        <w:t xml:space="preserve">        </w:t>
      </w:r>
      <w:r w:rsidR="00943441">
        <w:tab/>
        <w:t>Setting</w:t>
      </w:r>
      <w:r>
        <w:t xml:space="preserve"> the c</w:t>
      </w:r>
      <w:r w:rsidR="00943441">
        <w:t>ookie value as $_POST['Pname1']</w:t>
      </w:r>
    </w:p>
    <w:p w:rsidR="00D93980" w:rsidRDefault="00943441" w:rsidP="00D93980">
      <w:r>
        <w:t xml:space="preserve">Linking style sheet </w:t>
      </w:r>
    </w:p>
    <w:p w:rsidR="00943441" w:rsidRDefault="00943441" w:rsidP="00D93980">
      <w:r>
        <w:t>Setting the title to players name</w:t>
      </w:r>
    </w:p>
    <w:p w:rsidR="00943441" w:rsidRDefault="00943441" w:rsidP="00D93980">
      <w:r>
        <w:t>Including navbar page</w:t>
      </w:r>
    </w:p>
    <w:p w:rsidR="00066592" w:rsidRDefault="00943441" w:rsidP="00066592">
      <w:r>
        <w:t>Text box to input players’ names</w:t>
      </w:r>
    </w:p>
    <w:p w:rsidR="005C1384" w:rsidRDefault="005C1384" w:rsidP="00066592">
      <w:pPr>
        <w:pStyle w:val="Heading2"/>
      </w:pPr>
      <w:bookmarkStart w:id="22" w:name="_Toc485761738"/>
      <w:proofErr w:type="spellStart"/>
      <w:r>
        <w:t>credits.php</w:t>
      </w:r>
      <w:bookmarkEnd w:id="22"/>
      <w:proofErr w:type="spellEnd"/>
    </w:p>
    <w:p w:rsidR="00943441" w:rsidRDefault="00943441" w:rsidP="00943441">
      <w:r w:rsidRPr="00943441">
        <w:t>Linking style sheet</w:t>
      </w:r>
      <w:r>
        <w:t>s</w:t>
      </w:r>
    </w:p>
    <w:p w:rsidR="00943441" w:rsidRDefault="00943441" w:rsidP="00943441">
      <w:r w:rsidRPr="00943441">
        <w:t>Title including the players’ name</w:t>
      </w:r>
    </w:p>
    <w:p w:rsidR="00943441" w:rsidRDefault="00943441" w:rsidP="00943441">
      <w:r w:rsidRPr="00943441">
        <w:t>Including the navigation page</w:t>
      </w:r>
    </w:p>
    <w:p w:rsidR="00066592" w:rsidRDefault="00943441" w:rsidP="00066592">
      <w:r w:rsidRPr="00943441">
        <w:t>Game rules &amp; credits</w:t>
      </w:r>
    </w:p>
    <w:p w:rsidR="005C1384" w:rsidRDefault="005C1384" w:rsidP="00066592">
      <w:pPr>
        <w:pStyle w:val="Heading2"/>
      </w:pPr>
      <w:bookmarkStart w:id="23" w:name="_Toc485761739"/>
      <w:proofErr w:type="spellStart"/>
      <w:r>
        <w:t>change.php</w:t>
      </w:r>
      <w:bookmarkEnd w:id="23"/>
      <w:proofErr w:type="spellEnd"/>
    </w:p>
    <w:p w:rsidR="00943441" w:rsidRDefault="006A338B">
      <w:r w:rsidRPr="00943441">
        <w:t>If</w:t>
      </w:r>
      <w:r w:rsidR="00943441" w:rsidRPr="00943441">
        <w:t xml:space="preserve"> the reset button is pressed then the styles will reset</w:t>
      </w:r>
    </w:p>
    <w:p w:rsidR="00943441" w:rsidRDefault="006A338B">
      <w:r w:rsidRPr="00943441">
        <w:t>Saving</w:t>
      </w:r>
      <w:r w:rsidR="00943441" w:rsidRPr="00943441">
        <w:t xml:space="preserve"> the styles inputted in the text boxes as cookies</w:t>
      </w:r>
    </w:p>
    <w:p w:rsidR="00943441" w:rsidRDefault="006A338B">
      <w:r w:rsidRPr="00943441">
        <w:t>Changing</w:t>
      </w:r>
      <w:r w:rsidR="00943441" w:rsidRPr="00943441">
        <w:t xml:space="preserve"> the styles to within the </w:t>
      </w:r>
      <w:proofErr w:type="spellStart"/>
      <w:r w:rsidR="00943441" w:rsidRPr="00943441">
        <w:t>css</w:t>
      </w:r>
      <w:proofErr w:type="spellEnd"/>
      <w:r w:rsidR="00943441" w:rsidRPr="00943441">
        <w:t xml:space="preserve"> to whatever the corresponding cookie values is</w:t>
      </w:r>
    </w:p>
    <w:p w:rsidR="00943441" w:rsidRDefault="006A338B">
      <w:r w:rsidRPr="00943441">
        <w:t>Linking</w:t>
      </w:r>
      <w:r w:rsidR="00943441" w:rsidRPr="00943441">
        <w:t xml:space="preserve"> style sheet</w:t>
      </w:r>
      <w:r w:rsidR="00943441">
        <w:t>s</w:t>
      </w:r>
    </w:p>
    <w:p w:rsidR="00943441" w:rsidRDefault="006A338B">
      <w:r w:rsidRPr="00943441">
        <w:t>Title</w:t>
      </w:r>
      <w:r w:rsidR="00943441" w:rsidRPr="00943441">
        <w:t xml:space="preserve"> including the players name</w:t>
      </w:r>
    </w:p>
    <w:p w:rsidR="006A338B" w:rsidRDefault="006A338B">
      <w:r w:rsidRPr="00943441">
        <w:t>Including</w:t>
      </w:r>
      <w:r w:rsidR="00943441" w:rsidRPr="00943441">
        <w:t xml:space="preserve"> the navigation page</w:t>
      </w:r>
    </w:p>
    <w:p w:rsidR="006915C5" w:rsidRDefault="006A338B" w:rsidP="00BF728A">
      <w:r w:rsidRPr="006A338B">
        <w:t>Creating text boxes for players to enter desired styles</w:t>
      </w:r>
    </w:p>
    <w:p w:rsidR="006915C5" w:rsidRDefault="006915C5">
      <w:r>
        <w:br w:type="page"/>
      </w:r>
    </w:p>
    <w:p w:rsidR="006915C5" w:rsidRDefault="006915C5" w:rsidP="006915C5">
      <w:pPr>
        <w:pStyle w:val="Heading1"/>
      </w:pPr>
      <w:bookmarkStart w:id="24" w:name="_Toc485761740"/>
      <w:r>
        <w:lastRenderedPageBreak/>
        <w:t>Screenshots</w:t>
      </w:r>
      <w:bookmarkEnd w:id="24"/>
    </w:p>
    <w:p w:rsidR="006915C5" w:rsidRDefault="006915C5" w:rsidP="006915C5">
      <w:pPr>
        <w:pStyle w:val="Heading2"/>
      </w:pPr>
      <w:bookmarkStart w:id="25" w:name="_Toc485761741"/>
      <w:proofErr w:type="spellStart"/>
      <w:r>
        <w:t>index.php</w:t>
      </w:r>
      <w:bookmarkEnd w:id="25"/>
      <w:proofErr w:type="spellEnd"/>
    </w:p>
    <w:p w:rsidR="006915C5" w:rsidRDefault="006915C5" w:rsidP="006915C5">
      <w:r>
        <w:rPr>
          <w:noProof/>
          <w:lang w:eastAsia="en-AU"/>
        </w:rPr>
        <w:drawing>
          <wp:inline distT="0" distB="0" distL="0" distR="0">
            <wp:extent cx="5731510" cy="3134360"/>
            <wp:effectExtent l="0" t="0" r="254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ndex.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134360"/>
                    </a:xfrm>
                    <a:prstGeom prst="rect">
                      <a:avLst/>
                    </a:prstGeom>
                  </pic:spPr>
                </pic:pic>
              </a:graphicData>
            </a:graphic>
          </wp:inline>
        </w:drawing>
      </w:r>
    </w:p>
    <w:p w:rsidR="000D7F57" w:rsidRDefault="006915C5" w:rsidP="006915C5">
      <w:r>
        <w:t xml:space="preserve">This page will serve as the homepage for when players start the game. Here they will either </w:t>
      </w:r>
      <w:r w:rsidR="000D7F57">
        <w:t>enter one name if they’re</w:t>
      </w:r>
      <w:r>
        <w:t xml:space="preserve"> player one player</w:t>
      </w:r>
      <w:r w:rsidR="000D7F57">
        <w:t xml:space="preserve"> Hangman</w:t>
      </w:r>
      <w:r>
        <w:t xml:space="preserve"> or two names if t</w:t>
      </w:r>
      <w:r w:rsidR="000D7F57">
        <w:t>hey’re</w:t>
      </w:r>
      <w:r>
        <w:t xml:space="preserve"> player two player Hangman. From here, the names will be sent off to other pages</w:t>
      </w:r>
      <w:r w:rsidR="000D7F57">
        <w:t xml:space="preserve"> for being stored as titles.</w:t>
      </w:r>
    </w:p>
    <w:p w:rsidR="000D7F57" w:rsidRDefault="000D7F57" w:rsidP="000D7F57">
      <w:pPr>
        <w:pStyle w:val="Heading2"/>
      </w:pPr>
      <w:bookmarkStart w:id="26" w:name="_Toc485761742"/>
      <w:proofErr w:type="spellStart"/>
      <w:r>
        <w:t>game.php</w:t>
      </w:r>
      <w:bookmarkEnd w:id="26"/>
      <w:proofErr w:type="spellEnd"/>
    </w:p>
    <w:p w:rsidR="000D7F57" w:rsidRDefault="000D7F57" w:rsidP="000D7F57">
      <w:r>
        <w:rPr>
          <w:noProof/>
          <w:lang w:eastAsia="en-AU"/>
        </w:rPr>
        <w:drawing>
          <wp:inline distT="0" distB="0" distL="0" distR="0">
            <wp:extent cx="5731510" cy="3134360"/>
            <wp:effectExtent l="0" t="0" r="2540" b="889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gam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134360"/>
                    </a:xfrm>
                    <a:prstGeom prst="rect">
                      <a:avLst/>
                    </a:prstGeom>
                  </pic:spPr>
                </pic:pic>
              </a:graphicData>
            </a:graphic>
          </wp:inline>
        </w:drawing>
      </w:r>
      <w:r>
        <w:t xml:space="preserve"> </w:t>
      </w:r>
    </w:p>
    <w:p w:rsidR="000D7F57" w:rsidRDefault="000D7F57" w:rsidP="000D7F57">
      <w:r>
        <w:t>On this page, one player Hangman can be played. When the players first load the page, they’ll have to select one category before continuing, they’ll then need to press “</w:t>
      </w:r>
      <w:proofErr w:type="gramStart"/>
      <w:r>
        <w:t>New Word</w:t>
      </w:r>
      <w:proofErr w:type="gramEnd"/>
      <w:r>
        <w:t>”, from there, a random word will be generated and underscores will be displayed on the screen. The players’ objective then is to guess the random word using the letters on the screen before the man in the image gets hung. A message will appear if the player has won or lost the game.</w:t>
      </w:r>
    </w:p>
    <w:p w:rsidR="000D7F57" w:rsidRDefault="000D7F57" w:rsidP="000D7F57">
      <w:pPr>
        <w:pStyle w:val="Heading2"/>
      </w:pPr>
      <w:bookmarkStart w:id="27" w:name="_Toc485761743"/>
      <w:r>
        <w:lastRenderedPageBreak/>
        <w:t>game3.php</w:t>
      </w:r>
      <w:bookmarkEnd w:id="27"/>
      <w:r>
        <w:t xml:space="preserve"> </w:t>
      </w:r>
    </w:p>
    <w:p w:rsidR="000D7F57" w:rsidRDefault="000D7F57" w:rsidP="000D7F57">
      <w:r>
        <w:rPr>
          <w:noProof/>
          <w:lang w:eastAsia="en-AU"/>
        </w:rPr>
        <w:drawing>
          <wp:inline distT="0" distB="0" distL="0" distR="0">
            <wp:extent cx="5731510" cy="3134360"/>
            <wp:effectExtent l="0" t="0" r="2540" b="889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game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134360"/>
                    </a:xfrm>
                    <a:prstGeom prst="rect">
                      <a:avLst/>
                    </a:prstGeom>
                  </pic:spPr>
                </pic:pic>
              </a:graphicData>
            </a:graphic>
          </wp:inline>
        </w:drawing>
      </w:r>
      <w:r>
        <w:t xml:space="preserve"> </w:t>
      </w:r>
    </w:p>
    <w:p w:rsidR="00F34756" w:rsidRDefault="00F34756" w:rsidP="000D7F57">
      <w:r>
        <w:t xml:space="preserve">This page is designed for two player Hangman. When the page first loads, one of the players will have to enter a word into the text box. The other player then </w:t>
      </w:r>
      <w:proofErr w:type="gramStart"/>
      <w:r>
        <w:t>has to</w:t>
      </w:r>
      <w:proofErr w:type="gramEnd"/>
      <w:r>
        <w:t xml:space="preserve"> guess the word before the man in the image gets hung. A message will appear if the player wins or loses the game. The players then switch roles once the game has finished. </w:t>
      </w:r>
    </w:p>
    <w:p w:rsidR="00F34756" w:rsidRDefault="00F34756" w:rsidP="00F34756">
      <w:pPr>
        <w:pStyle w:val="Heading2"/>
      </w:pPr>
      <w:bookmarkStart w:id="28" w:name="_Toc485761744"/>
      <w:proofErr w:type="spellStart"/>
      <w:r>
        <w:t>change.php</w:t>
      </w:r>
      <w:bookmarkEnd w:id="28"/>
      <w:proofErr w:type="spellEnd"/>
    </w:p>
    <w:p w:rsidR="00F34756" w:rsidRDefault="00F34756" w:rsidP="00F34756">
      <w:r>
        <w:rPr>
          <w:noProof/>
          <w:lang w:eastAsia="en-AU"/>
        </w:rPr>
        <w:drawing>
          <wp:inline distT="0" distB="0" distL="0" distR="0">
            <wp:extent cx="5731510" cy="3134360"/>
            <wp:effectExtent l="0" t="0" r="2540" b="889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chang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134360"/>
                    </a:xfrm>
                    <a:prstGeom prst="rect">
                      <a:avLst/>
                    </a:prstGeom>
                  </pic:spPr>
                </pic:pic>
              </a:graphicData>
            </a:graphic>
          </wp:inline>
        </w:drawing>
      </w:r>
      <w:r>
        <w:t xml:space="preserve"> </w:t>
      </w:r>
    </w:p>
    <w:p w:rsidR="00F34756" w:rsidRDefault="00F34756" w:rsidP="00F34756">
      <w:r>
        <w:t>This page will allow players to customise the appearance of the website, it will allow them to customise colours and text.</w:t>
      </w:r>
    </w:p>
    <w:p w:rsidR="00F34756" w:rsidRDefault="00F34756" w:rsidP="00F34756">
      <w:pPr>
        <w:pStyle w:val="Heading2"/>
      </w:pPr>
      <w:bookmarkStart w:id="29" w:name="_Toc485761745"/>
      <w:proofErr w:type="spellStart"/>
      <w:r>
        <w:lastRenderedPageBreak/>
        <w:t>credits.php</w:t>
      </w:r>
      <w:bookmarkEnd w:id="29"/>
      <w:proofErr w:type="spellEnd"/>
    </w:p>
    <w:p w:rsidR="00F34756" w:rsidRDefault="00F34756" w:rsidP="00F34756">
      <w:r>
        <w:rPr>
          <w:noProof/>
          <w:lang w:eastAsia="en-AU"/>
        </w:rPr>
        <w:drawing>
          <wp:inline distT="0" distB="0" distL="0" distR="0">
            <wp:extent cx="5731510" cy="3134360"/>
            <wp:effectExtent l="0" t="0" r="2540" b="889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credit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134360"/>
                    </a:xfrm>
                    <a:prstGeom prst="rect">
                      <a:avLst/>
                    </a:prstGeom>
                  </pic:spPr>
                </pic:pic>
              </a:graphicData>
            </a:graphic>
          </wp:inline>
        </w:drawing>
      </w:r>
      <w:r>
        <w:t xml:space="preserve">  </w:t>
      </w:r>
    </w:p>
    <w:p w:rsidR="009D2674" w:rsidRDefault="009D2674" w:rsidP="00F34756">
      <w:r>
        <w:t xml:space="preserve">This page informs visitors of the website on how to play one player Hangman and two player Hangman. It also states what languages were used to develop the website and who it was made by. </w:t>
      </w:r>
    </w:p>
    <w:p w:rsidR="00763B3A" w:rsidRPr="00BF728A" w:rsidRDefault="00763B3A" w:rsidP="00F34756">
      <w:r>
        <w:br w:type="page"/>
      </w:r>
    </w:p>
    <w:p w:rsidR="00763B3A" w:rsidRDefault="00763B3A" w:rsidP="00763B3A"/>
    <w:p w:rsidR="00763B3A" w:rsidRDefault="00763B3A" w:rsidP="00763B3A">
      <w:pPr>
        <w:pStyle w:val="Heading1"/>
      </w:pPr>
      <w:bookmarkStart w:id="30" w:name="_Toc485761746"/>
      <w:r>
        <w:t>Work Log</w:t>
      </w:r>
      <w:bookmarkEnd w:id="30"/>
    </w:p>
    <w:tbl>
      <w:tblPr>
        <w:tblStyle w:val="GridTable4"/>
        <w:tblW w:w="0" w:type="auto"/>
        <w:tblLook w:val="04A0" w:firstRow="1" w:lastRow="0" w:firstColumn="1" w:lastColumn="0" w:noHBand="0" w:noVBand="1"/>
      </w:tblPr>
      <w:tblGrid>
        <w:gridCol w:w="988"/>
        <w:gridCol w:w="8028"/>
      </w:tblGrid>
      <w:tr w:rsidR="00763B3A" w:rsidTr="00763B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rsidR="00763B3A" w:rsidRDefault="00763B3A" w:rsidP="00763B3A">
            <w:pPr>
              <w:jc w:val="center"/>
            </w:pPr>
            <w:r>
              <w:t>Date</w:t>
            </w:r>
          </w:p>
        </w:tc>
        <w:tc>
          <w:tcPr>
            <w:tcW w:w="8028" w:type="dxa"/>
          </w:tcPr>
          <w:p w:rsidR="00763B3A" w:rsidRDefault="00763B3A" w:rsidP="00763B3A">
            <w:pPr>
              <w:jc w:val="center"/>
              <w:cnfStyle w:val="100000000000" w:firstRow="1" w:lastRow="0" w:firstColumn="0" w:lastColumn="0" w:oddVBand="0" w:evenVBand="0" w:oddHBand="0" w:evenHBand="0" w:firstRowFirstColumn="0" w:firstRowLastColumn="0" w:lastRowFirstColumn="0" w:lastRowLastColumn="0"/>
            </w:pPr>
            <w:r>
              <w:t>Current Functionality of Project</w:t>
            </w:r>
          </w:p>
        </w:tc>
      </w:tr>
      <w:tr w:rsidR="00763B3A" w:rsidTr="00763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rsidR="00763B3A" w:rsidRDefault="008C6621" w:rsidP="00763B3A">
            <w:r>
              <w:t>15</w:t>
            </w:r>
            <w:r w:rsidR="009D2674">
              <w:t>/</w:t>
            </w:r>
            <w:r>
              <w:t>05</w:t>
            </w:r>
          </w:p>
        </w:tc>
        <w:tc>
          <w:tcPr>
            <w:tcW w:w="8028" w:type="dxa"/>
          </w:tcPr>
          <w:p w:rsidR="00D92719" w:rsidRDefault="00D92719" w:rsidP="00763B3A">
            <w:pPr>
              <w:cnfStyle w:val="000000100000" w:firstRow="0" w:lastRow="0" w:firstColumn="0" w:lastColumn="0" w:oddVBand="0" w:evenVBand="0" w:oddHBand="1" w:evenHBand="0" w:firstRowFirstColumn="0" w:firstRowLastColumn="0" w:lastRowFirstColumn="0" w:lastRowLastColumn="0"/>
              <w:rPr>
                <w:b/>
                <w:i/>
              </w:rPr>
            </w:pPr>
            <w:r>
              <w:rPr>
                <w:b/>
                <w:i/>
              </w:rPr>
              <w:t>Completed:</w:t>
            </w:r>
          </w:p>
          <w:p w:rsidR="00D92719" w:rsidRPr="00D92719" w:rsidRDefault="00D92719" w:rsidP="00D92719">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b/>
                <w:i/>
              </w:rPr>
            </w:pPr>
            <w:r>
              <w:rPr>
                <w:b/>
                <w:i/>
              </w:rPr>
              <w:t>Sketches</w:t>
            </w:r>
          </w:p>
          <w:p w:rsidR="00D92719" w:rsidRDefault="00D92719" w:rsidP="00763B3A">
            <w:pPr>
              <w:cnfStyle w:val="000000100000" w:firstRow="0" w:lastRow="0" w:firstColumn="0" w:lastColumn="0" w:oddVBand="0" w:evenVBand="0" w:oddHBand="1" w:evenHBand="0" w:firstRowFirstColumn="0" w:firstRowLastColumn="0" w:lastRowFirstColumn="0" w:lastRowLastColumn="0"/>
              <w:rPr>
                <w:b/>
                <w:i/>
              </w:rPr>
            </w:pPr>
            <w:r>
              <w:rPr>
                <w:b/>
                <w:i/>
              </w:rPr>
              <w:t>Working on:</w:t>
            </w:r>
          </w:p>
          <w:p w:rsidR="00D92719" w:rsidRPr="00D92719" w:rsidRDefault="00D92719" w:rsidP="00D92719">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b/>
                <w:i/>
              </w:rPr>
            </w:pPr>
            <w:r>
              <w:rPr>
                <w:b/>
                <w:i/>
              </w:rPr>
              <w:t>Rational</w:t>
            </w:r>
          </w:p>
          <w:p w:rsidR="00D92719" w:rsidRPr="00D92719" w:rsidRDefault="00D92719" w:rsidP="00763B3A">
            <w:pPr>
              <w:cnfStyle w:val="000000100000" w:firstRow="0" w:lastRow="0" w:firstColumn="0" w:lastColumn="0" w:oddVBand="0" w:evenVBand="0" w:oddHBand="1" w:evenHBand="0" w:firstRowFirstColumn="0" w:firstRowLastColumn="0" w:lastRowFirstColumn="0" w:lastRowLastColumn="0"/>
              <w:rPr>
                <w:b/>
                <w:i/>
              </w:rPr>
            </w:pPr>
            <w:r>
              <w:rPr>
                <w:b/>
                <w:i/>
              </w:rPr>
              <w:t>Issues with:</w:t>
            </w:r>
          </w:p>
        </w:tc>
      </w:tr>
      <w:tr w:rsidR="008C6621" w:rsidTr="00763B3A">
        <w:tc>
          <w:tcPr>
            <w:cnfStyle w:val="001000000000" w:firstRow="0" w:lastRow="0" w:firstColumn="1" w:lastColumn="0" w:oddVBand="0" w:evenVBand="0" w:oddHBand="0" w:evenHBand="0" w:firstRowFirstColumn="0" w:firstRowLastColumn="0" w:lastRowFirstColumn="0" w:lastRowLastColumn="0"/>
            <w:tcW w:w="988" w:type="dxa"/>
          </w:tcPr>
          <w:p w:rsidR="008C6621" w:rsidRDefault="008C6621" w:rsidP="00763B3A">
            <w:r>
              <w:t>16</w:t>
            </w:r>
            <w:r w:rsidR="009D2674">
              <w:t>/</w:t>
            </w:r>
            <w:r>
              <w:t>05</w:t>
            </w:r>
          </w:p>
        </w:tc>
        <w:tc>
          <w:tcPr>
            <w:tcW w:w="8028" w:type="dxa"/>
          </w:tcPr>
          <w:p w:rsidR="00D92719" w:rsidRDefault="00D92719" w:rsidP="00D92719">
            <w:pPr>
              <w:cnfStyle w:val="000000000000" w:firstRow="0" w:lastRow="0" w:firstColumn="0" w:lastColumn="0" w:oddVBand="0" w:evenVBand="0" w:oddHBand="0" w:evenHBand="0" w:firstRowFirstColumn="0" w:firstRowLastColumn="0" w:lastRowFirstColumn="0" w:lastRowLastColumn="0"/>
              <w:rPr>
                <w:b/>
                <w:i/>
              </w:rPr>
            </w:pPr>
            <w:r>
              <w:rPr>
                <w:b/>
                <w:i/>
              </w:rPr>
              <w:t>Completed:</w:t>
            </w:r>
          </w:p>
          <w:p w:rsidR="00D92719" w:rsidRPr="00D92719" w:rsidRDefault="00D92719" w:rsidP="00D92719">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i/>
              </w:rPr>
            </w:pPr>
            <w:r>
              <w:rPr>
                <w:b/>
                <w:i/>
              </w:rPr>
              <w:t>Rational</w:t>
            </w:r>
          </w:p>
          <w:p w:rsidR="00D92719" w:rsidRDefault="00D92719" w:rsidP="00D92719">
            <w:pPr>
              <w:cnfStyle w:val="000000000000" w:firstRow="0" w:lastRow="0" w:firstColumn="0" w:lastColumn="0" w:oddVBand="0" w:evenVBand="0" w:oddHBand="0" w:evenHBand="0" w:firstRowFirstColumn="0" w:firstRowLastColumn="0" w:lastRowFirstColumn="0" w:lastRowLastColumn="0"/>
              <w:rPr>
                <w:b/>
                <w:i/>
              </w:rPr>
            </w:pPr>
            <w:r>
              <w:rPr>
                <w:b/>
                <w:i/>
              </w:rPr>
              <w:t>Working on:</w:t>
            </w:r>
          </w:p>
          <w:p w:rsidR="00D92719" w:rsidRPr="00D92719" w:rsidRDefault="00D92719" w:rsidP="00D92719">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i/>
              </w:rPr>
            </w:pPr>
            <w:r>
              <w:rPr>
                <w:b/>
                <w:i/>
              </w:rPr>
              <w:t>Function specification</w:t>
            </w:r>
          </w:p>
          <w:p w:rsidR="00D92719" w:rsidRDefault="00D92719" w:rsidP="00D92719">
            <w:pPr>
              <w:cnfStyle w:val="000000000000" w:firstRow="0" w:lastRow="0" w:firstColumn="0" w:lastColumn="0" w:oddVBand="0" w:evenVBand="0" w:oddHBand="0" w:evenHBand="0" w:firstRowFirstColumn="0" w:firstRowLastColumn="0" w:lastRowFirstColumn="0" w:lastRowLastColumn="0"/>
            </w:pPr>
            <w:r>
              <w:rPr>
                <w:b/>
                <w:i/>
              </w:rPr>
              <w:t>Issues with:</w:t>
            </w:r>
          </w:p>
        </w:tc>
      </w:tr>
      <w:tr w:rsidR="008C6621" w:rsidTr="00763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rsidR="008C6621" w:rsidRDefault="008C6621" w:rsidP="00763B3A">
            <w:r>
              <w:t>18</w:t>
            </w:r>
            <w:r w:rsidR="009D2674">
              <w:t>/</w:t>
            </w:r>
            <w:r>
              <w:t>05</w:t>
            </w:r>
          </w:p>
        </w:tc>
        <w:tc>
          <w:tcPr>
            <w:tcW w:w="8028" w:type="dxa"/>
          </w:tcPr>
          <w:p w:rsidR="00D92719" w:rsidRDefault="00D92719" w:rsidP="00D92719">
            <w:pPr>
              <w:cnfStyle w:val="000000100000" w:firstRow="0" w:lastRow="0" w:firstColumn="0" w:lastColumn="0" w:oddVBand="0" w:evenVBand="0" w:oddHBand="1" w:evenHBand="0" w:firstRowFirstColumn="0" w:firstRowLastColumn="0" w:lastRowFirstColumn="0" w:lastRowLastColumn="0"/>
              <w:rPr>
                <w:b/>
                <w:i/>
              </w:rPr>
            </w:pPr>
            <w:r>
              <w:rPr>
                <w:b/>
                <w:i/>
              </w:rPr>
              <w:t>Completed:</w:t>
            </w:r>
          </w:p>
          <w:p w:rsidR="00D92719" w:rsidRPr="00D92719" w:rsidRDefault="00D92719" w:rsidP="00D92719">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b/>
                <w:i/>
              </w:rPr>
            </w:pPr>
            <w:r>
              <w:rPr>
                <w:b/>
                <w:i/>
              </w:rPr>
              <w:t>Function specification</w:t>
            </w:r>
          </w:p>
          <w:p w:rsidR="00D92719" w:rsidRDefault="00D92719" w:rsidP="00D92719">
            <w:pPr>
              <w:cnfStyle w:val="000000100000" w:firstRow="0" w:lastRow="0" w:firstColumn="0" w:lastColumn="0" w:oddVBand="0" w:evenVBand="0" w:oddHBand="1" w:evenHBand="0" w:firstRowFirstColumn="0" w:firstRowLastColumn="0" w:lastRowFirstColumn="0" w:lastRowLastColumn="0"/>
              <w:rPr>
                <w:b/>
                <w:i/>
              </w:rPr>
            </w:pPr>
            <w:r>
              <w:rPr>
                <w:b/>
                <w:i/>
              </w:rPr>
              <w:t>Working on:</w:t>
            </w:r>
          </w:p>
          <w:p w:rsidR="00D92719" w:rsidRDefault="00D92719" w:rsidP="00D92719">
            <w:pPr>
              <w:cnfStyle w:val="000000100000" w:firstRow="0" w:lastRow="0" w:firstColumn="0" w:lastColumn="0" w:oddVBand="0" w:evenVBand="0" w:oddHBand="1" w:evenHBand="0" w:firstRowFirstColumn="0" w:firstRowLastColumn="0" w:lastRowFirstColumn="0" w:lastRowLastColumn="0"/>
              <w:rPr>
                <w:b/>
                <w:i/>
              </w:rPr>
            </w:pPr>
          </w:p>
          <w:p w:rsidR="00D92719" w:rsidRDefault="00D92719" w:rsidP="00D92719">
            <w:pPr>
              <w:cnfStyle w:val="000000100000" w:firstRow="0" w:lastRow="0" w:firstColumn="0" w:lastColumn="0" w:oddVBand="0" w:evenVBand="0" w:oddHBand="1" w:evenHBand="0" w:firstRowFirstColumn="0" w:firstRowLastColumn="0" w:lastRowFirstColumn="0" w:lastRowLastColumn="0"/>
            </w:pPr>
            <w:r>
              <w:rPr>
                <w:b/>
                <w:i/>
              </w:rPr>
              <w:t>Issues with:</w:t>
            </w:r>
          </w:p>
        </w:tc>
      </w:tr>
      <w:tr w:rsidR="008C6621" w:rsidTr="00763B3A">
        <w:tc>
          <w:tcPr>
            <w:cnfStyle w:val="001000000000" w:firstRow="0" w:lastRow="0" w:firstColumn="1" w:lastColumn="0" w:oddVBand="0" w:evenVBand="0" w:oddHBand="0" w:evenHBand="0" w:firstRowFirstColumn="0" w:firstRowLastColumn="0" w:lastRowFirstColumn="0" w:lastRowLastColumn="0"/>
            <w:tcW w:w="988" w:type="dxa"/>
          </w:tcPr>
          <w:p w:rsidR="008C6621" w:rsidRDefault="008C6621" w:rsidP="00763B3A">
            <w:r>
              <w:t>22</w:t>
            </w:r>
            <w:r w:rsidR="009D2674">
              <w:t>/</w:t>
            </w:r>
            <w:r>
              <w:t>05</w:t>
            </w:r>
          </w:p>
        </w:tc>
        <w:tc>
          <w:tcPr>
            <w:tcW w:w="8028" w:type="dxa"/>
          </w:tcPr>
          <w:p w:rsidR="00D92719" w:rsidRDefault="00D92719" w:rsidP="00D92719">
            <w:pPr>
              <w:cnfStyle w:val="000000000000" w:firstRow="0" w:lastRow="0" w:firstColumn="0" w:lastColumn="0" w:oddVBand="0" w:evenVBand="0" w:oddHBand="0" w:evenHBand="0" w:firstRowFirstColumn="0" w:firstRowLastColumn="0" w:lastRowFirstColumn="0" w:lastRowLastColumn="0"/>
              <w:rPr>
                <w:b/>
                <w:i/>
              </w:rPr>
            </w:pPr>
            <w:r>
              <w:rPr>
                <w:b/>
                <w:i/>
              </w:rPr>
              <w:t>Completed:</w:t>
            </w:r>
          </w:p>
          <w:p w:rsidR="00D92719" w:rsidRPr="00D92719" w:rsidRDefault="00D92719" w:rsidP="00D92719">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i/>
              </w:rPr>
            </w:pPr>
            <w:r>
              <w:rPr>
                <w:b/>
                <w:i/>
              </w:rPr>
              <w:t>Flowchart</w:t>
            </w:r>
          </w:p>
          <w:p w:rsidR="00D92719" w:rsidRDefault="00D92719" w:rsidP="00D92719">
            <w:pPr>
              <w:cnfStyle w:val="000000000000" w:firstRow="0" w:lastRow="0" w:firstColumn="0" w:lastColumn="0" w:oddVBand="0" w:evenVBand="0" w:oddHBand="0" w:evenHBand="0" w:firstRowFirstColumn="0" w:firstRowLastColumn="0" w:lastRowFirstColumn="0" w:lastRowLastColumn="0"/>
              <w:rPr>
                <w:b/>
                <w:i/>
              </w:rPr>
            </w:pPr>
            <w:r>
              <w:rPr>
                <w:b/>
                <w:i/>
              </w:rPr>
              <w:t>Working on:</w:t>
            </w:r>
          </w:p>
          <w:p w:rsidR="00D92719" w:rsidRPr="00D92719" w:rsidRDefault="00D92719" w:rsidP="00D92719">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i/>
              </w:rPr>
            </w:pPr>
            <w:r>
              <w:rPr>
                <w:b/>
                <w:i/>
              </w:rPr>
              <w:t>Creating navigation &amp; header</w:t>
            </w:r>
          </w:p>
          <w:p w:rsidR="00D92719" w:rsidRDefault="00D92719" w:rsidP="00D92719">
            <w:pPr>
              <w:cnfStyle w:val="000000000000" w:firstRow="0" w:lastRow="0" w:firstColumn="0" w:lastColumn="0" w:oddVBand="0" w:evenVBand="0" w:oddHBand="0" w:evenHBand="0" w:firstRowFirstColumn="0" w:firstRowLastColumn="0" w:lastRowFirstColumn="0" w:lastRowLastColumn="0"/>
            </w:pPr>
            <w:r>
              <w:rPr>
                <w:b/>
                <w:i/>
              </w:rPr>
              <w:t>Issues with:</w:t>
            </w:r>
          </w:p>
        </w:tc>
      </w:tr>
      <w:tr w:rsidR="008C6621" w:rsidTr="00763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rsidR="008C6621" w:rsidRDefault="008C6621" w:rsidP="00763B3A">
            <w:r>
              <w:t>23</w:t>
            </w:r>
            <w:r w:rsidR="009D2674">
              <w:t>/</w:t>
            </w:r>
            <w:r>
              <w:t>05</w:t>
            </w:r>
          </w:p>
        </w:tc>
        <w:tc>
          <w:tcPr>
            <w:tcW w:w="8028" w:type="dxa"/>
          </w:tcPr>
          <w:p w:rsidR="00D92719" w:rsidRDefault="00D92719" w:rsidP="00D92719">
            <w:pPr>
              <w:cnfStyle w:val="000000100000" w:firstRow="0" w:lastRow="0" w:firstColumn="0" w:lastColumn="0" w:oddVBand="0" w:evenVBand="0" w:oddHBand="1" w:evenHBand="0" w:firstRowFirstColumn="0" w:firstRowLastColumn="0" w:lastRowFirstColumn="0" w:lastRowLastColumn="0"/>
              <w:rPr>
                <w:b/>
                <w:i/>
              </w:rPr>
            </w:pPr>
            <w:r>
              <w:rPr>
                <w:b/>
                <w:i/>
              </w:rPr>
              <w:t>Completed:</w:t>
            </w:r>
          </w:p>
          <w:p w:rsidR="00D92719" w:rsidRPr="00D92719" w:rsidRDefault="00D92719" w:rsidP="00D92719">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b/>
                <w:i/>
              </w:rPr>
            </w:pPr>
            <w:r>
              <w:rPr>
                <w:b/>
                <w:i/>
              </w:rPr>
              <w:t xml:space="preserve">Navigation </w:t>
            </w:r>
            <w:r w:rsidR="008D7C2F">
              <w:rPr>
                <w:b/>
                <w:i/>
              </w:rPr>
              <w:t>bar, header</w:t>
            </w:r>
            <w:r>
              <w:rPr>
                <w:b/>
                <w:i/>
              </w:rPr>
              <w:t xml:space="preserve"> &amp; creating a template for each page</w:t>
            </w:r>
          </w:p>
          <w:p w:rsidR="00D92719" w:rsidRDefault="00D92719" w:rsidP="00D92719">
            <w:pPr>
              <w:cnfStyle w:val="000000100000" w:firstRow="0" w:lastRow="0" w:firstColumn="0" w:lastColumn="0" w:oddVBand="0" w:evenVBand="0" w:oddHBand="1" w:evenHBand="0" w:firstRowFirstColumn="0" w:firstRowLastColumn="0" w:lastRowFirstColumn="0" w:lastRowLastColumn="0"/>
              <w:rPr>
                <w:b/>
                <w:i/>
              </w:rPr>
            </w:pPr>
            <w:r>
              <w:rPr>
                <w:b/>
                <w:i/>
              </w:rPr>
              <w:t>Working on:</w:t>
            </w:r>
          </w:p>
          <w:p w:rsidR="00D92719" w:rsidRPr="00D92719" w:rsidRDefault="00D92719" w:rsidP="00D92719">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b/>
                <w:i/>
              </w:rPr>
            </w:pPr>
            <w:r>
              <w:rPr>
                <w:b/>
                <w:i/>
              </w:rPr>
              <w:t>Creating a cookie to store the player name, then output the cookie value as the title for each page</w:t>
            </w:r>
          </w:p>
          <w:p w:rsidR="00D92719" w:rsidRDefault="00D92719" w:rsidP="00D92719">
            <w:pPr>
              <w:cnfStyle w:val="000000100000" w:firstRow="0" w:lastRow="0" w:firstColumn="0" w:lastColumn="0" w:oddVBand="0" w:evenVBand="0" w:oddHBand="1" w:evenHBand="0" w:firstRowFirstColumn="0" w:firstRowLastColumn="0" w:lastRowFirstColumn="0" w:lastRowLastColumn="0"/>
              <w:rPr>
                <w:b/>
                <w:i/>
              </w:rPr>
            </w:pPr>
            <w:r>
              <w:rPr>
                <w:b/>
                <w:i/>
              </w:rPr>
              <w:t>Issues with:</w:t>
            </w:r>
          </w:p>
          <w:p w:rsidR="00D92719" w:rsidRPr="00D92719" w:rsidRDefault="00D92719" w:rsidP="00D92719">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b/>
                <w:i/>
              </w:rPr>
            </w:pPr>
            <w:r>
              <w:rPr>
                <w:b/>
                <w:i/>
              </w:rPr>
              <w:t>Creating a cookie to store the player name, then output the cookie value as the title for each page</w:t>
            </w:r>
          </w:p>
        </w:tc>
      </w:tr>
      <w:tr w:rsidR="008C6621" w:rsidTr="00763B3A">
        <w:tc>
          <w:tcPr>
            <w:cnfStyle w:val="001000000000" w:firstRow="0" w:lastRow="0" w:firstColumn="1" w:lastColumn="0" w:oddVBand="0" w:evenVBand="0" w:oddHBand="0" w:evenHBand="0" w:firstRowFirstColumn="0" w:firstRowLastColumn="0" w:lastRowFirstColumn="0" w:lastRowLastColumn="0"/>
            <w:tcW w:w="988" w:type="dxa"/>
          </w:tcPr>
          <w:p w:rsidR="008C6621" w:rsidRDefault="008C6621" w:rsidP="00763B3A">
            <w:r>
              <w:t>35</w:t>
            </w:r>
            <w:r w:rsidR="009D2674">
              <w:t>/</w:t>
            </w:r>
            <w:r>
              <w:t>05</w:t>
            </w:r>
          </w:p>
        </w:tc>
        <w:tc>
          <w:tcPr>
            <w:tcW w:w="8028" w:type="dxa"/>
          </w:tcPr>
          <w:p w:rsidR="00D92719" w:rsidRDefault="00D92719" w:rsidP="00763B3A">
            <w:pPr>
              <w:cnfStyle w:val="000000000000" w:firstRow="0" w:lastRow="0" w:firstColumn="0" w:lastColumn="0" w:oddVBand="0" w:evenVBand="0" w:oddHBand="0" w:evenHBand="0" w:firstRowFirstColumn="0" w:firstRowLastColumn="0" w:lastRowFirstColumn="0" w:lastRowLastColumn="0"/>
              <w:rPr>
                <w:b/>
                <w:i/>
              </w:rPr>
            </w:pPr>
            <w:r>
              <w:rPr>
                <w:b/>
                <w:i/>
              </w:rPr>
              <w:t>Completed:</w:t>
            </w:r>
          </w:p>
          <w:p w:rsidR="00D92719" w:rsidRPr="00D92719" w:rsidRDefault="00D92719" w:rsidP="00763B3A">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i/>
              </w:rPr>
            </w:pPr>
            <w:r>
              <w:rPr>
                <w:b/>
                <w:i/>
              </w:rPr>
              <w:t>Creating a cookie to store the player name, then output the cookie value as the title for each page</w:t>
            </w:r>
          </w:p>
          <w:p w:rsidR="00D92719" w:rsidRDefault="00D92719" w:rsidP="00763B3A">
            <w:pPr>
              <w:cnfStyle w:val="000000000000" w:firstRow="0" w:lastRow="0" w:firstColumn="0" w:lastColumn="0" w:oddVBand="0" w:evenVBand="0" w:oddHBand="0" w:evenHBand="0" w:firstRowFirstColumn="0" w:firstRowLastColumn="0" w:lastRowFirstColumn="0" w:lastRowLastColumn="0"/>
              <w:rPr>
                <w:b/>
                <w:i/>
              </w:rPr>
            </w:pPr>
            <w:r>
              <w:rPr>
                <w:b/>
                <w:i/>
              </w:rPr>
              <w:t>Working on:</w:t>
            </w:r>
          </w:p>
          <w:p w:rsidR="00D92719" w:rsidRPr="00D92719" w:rsidRDefault="00D92719" w:rsidP="00D92719">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b/>
                <w:i/>
              </w:rPr>
            </w:pPr>
            <w:r>
              <w:rPr>
                <w:b/>
                <w:i/>
              </w:rPr>
              <w:t xml:space="preserve">Selecting different arrays depending on what category the user selects </w:t>
            </w:r>
          </w:p>
          <w:p w:rsidR="00D92719" w:rsidRPr="00D92719" w:rsidRDefault="00D92719" w:rsidP="00763B3A">
            <w:pPr>
              <w:cnfStyle w:val="000000000000" w:firstRow="0" w:lastRow="0" w:firstColumn="0" w:lastColumn="0" w:oddVBand="0" w:evenVBand="0" w:oddHBand="0" w:evenHBand="0" w:firstRowFirstColumn="0" w:firstRowLastColumn="0" w:lastRowFirstColumn="0" w:lastRowLastColumn="0"/>
              <w:rPr>
                <w:b/>
                <w:i/>
              </w:rPr>
            </w:pPr>
            <w:r>
              <w:rPr>
                <w:b/>
                <w:i/>
              </w:rPr>
              <w:t>Issues with:</w:t>
            </w:r>
          </w:p>
        </w:tc>
      </w:tr>
      <w:tr w:rsidR="009A40A1" w:rsidTr="00763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rsidR="009A40A1" w:rsidRDefault="009A40A1" w:rsidP="00763B3A">
            <w:r>
              <w:t>29</w:t>
            </w:r>
            <w:r w:rsidR="009D2674">
              <w:t>/</w:t>
            </w:r>
            <w:r>
              <w:t>05</w:t>
            </w:r>
          </w:p>
        </w:tc>
        <w:tc>
          <w:tcPr>
            <w:tcW w:w="8028" w:type="dxa"/>
          </w:tcPr>
          <w:p w:rsidR="00D92719" w:rsidRDefault="00D92719" w:rsidP="00D92719">
            <w:pPr>
              <w:cnfStyle w:val="000000100000" w:firstRow="0" w:lastRow="0" w:firstColumn="0" w:lastColumn="0" w:oddVBand="0" w:evenVBand="0" w:oddHBand="1" w:evenHBand="0" w:firstRowFirstColumn="0" w:firstRowLastColumn="0" w:lastRowFirstColumn="0" w:lastRowLastColumn="0"/>
              <w:rPr>
                <w:b/>
                <w:i/>
              </w:rPr>
            </w:pPr>
            <w:r>
              <w:rPr>
                <w:b/>
                <w:i/>
              </w:rPr>
              <w:t>Completed:</w:t>
            </w:r>
          </w:p>
          <w:p w:rsidR="00D92719" w:rsidRDefault="00D92719" w:rsidP="00D92719">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b/>
                <w:i/>
              </w:rPr>
            </w:pPr>
            <w:r>
              <w:rPr>
                <w:b/>
                <w:i/>
              </w:rPr>
              <w:t xml:space="preserve">Selecting different arrays depending on what category the user selects </w:t>
            </w:r>
          </w:p>
          <w:p w:rsidR="00D92719" w:rsidRDefault="00D92719" w:rsidP="00D92719">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b/>
                <w:i/>
              </w:rPr>
            </w:pPr>
            <w:r>
              <w:rPr>
                <w:b/>
                <w:i/>
              </w:rPr>
              <w:t>Shuffling the selected array, then choses the first value</w:t>
            </w:r>
            <w:r w:rsidR="00AA1EC2">
              <w:rPr>
                <w:b/>
                <w:i/>
              </w:rPr>
              <w:t xml:space="preserve"> </w:t>
            </w:r>
          </w:p>
          <w:p w:rsidR="00D92719" w:rsidRPr="00D92719" w:rsidRDefault="00AA1EC2" w:rsidP="00D92719">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b/>
                <w:i/>
              </w:rPr>
            </w:pPr>
            <w:r>
              <w:rPr>
                <w:b/>
                <w:i/>
              </w:rPr>
              <w:t>Splitting the values from the selected word &amp; putting it in its own array</w:t>
            </w:r>
          </w:p>
          <w:p w:rsidR="00D92719" w:rsidRDefault="00D92719" w:rsidP="00D92719">
            <w:pPr>
              <w:cnfStyle w:val="000000100000" w:firstRow="0" w:lastRow="0" w:firstColumn="0" w:lastColumn="0" w:oddVBand="0" w:evenVBand="0" w:oddHBand="1" w:evenHBand="0" w:firstRowFirstColumn="0" w:firstRowLastColumn="0" w:lastRowFirstColumn="0" w:lastRowLastColumn="0"/>
              <w:rPr>
                <w:b/>
                <w:i/>
              </w:rPr>
            </w:pPr>
          </w:p>
          <w:p w:rsidR="00D92719" w:rsidRDefault="00D92719" w:rsidP="00D92719">
            <w:pPr>
              <w:cnfStyle w:val="000000100000" w:firstRow="0" w:lastRow="0" w:firstColumn="0" w:lastColumn="0" w:oddVBand="0" w:evenVBand="0" w:oddHBand="1" w:evenHBand="0" w:firstRowFirstColumn="0" w:firstRowLastColumn="0" w:lastRowFirstColumn="0" w:lastRowLastColumn="0"/>
              <w:rPr>
                <w:b/>
                <w:i/>
              </w:rPr>
            </w:pPr>
            <w:r>
              <w:rPr>
                <w:b/>
                <w:i/>
              </w:rPr>
              <w:t>Working on:</w:t>
            </w:r>
          </w:p>
          <w:p w:rsidR="00D92719" w:rsidRPr="00AA1EC2" w:rsidRDefault="00AA1EC2" w:rsidP="00AA1EC2">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b/>
                <w:i/>
              </w:rPr>
            </w:pPr>
            <w:r>
              <w:rPr>
                <w:b/>
                <w:i/>
              </w:rPr>
              <w:t>Outputting underscores based on the string value of the chosen word</w:t>
            </w:r>
          </w:p>
          <w:p w:rsidR="00D92719" w:rsidRDefault="00D92719" w:rsidP="00D92719">
            <w:pPr>
              <w:cnfStyle w:val="000000100000" w:firstRow="0" w:lastRow="0" w:firstColumn="0" w:lastColumn="0" w:oddVBand="0" w:evenVBand="0" w:oddHBand="1" w:evenHBand="0" w:firstRowFirstColumn="0" w:firstRowLastColumn="0" w:lastRowFirstColumn="0" w:lastRowLastColumn="0"/>
              <w:rPr>
                <w:b/>
                <w:i/>
              </w:rPr>
            </w:pPr>
            <w:r>
              <w:rPr>
                <w:b/>
                <w:i/>
              </w:rPr>
              <w:t>Issues with:</w:t>
            </w:r>
          </w:p>
          <w:p w:rsidR="00AA1EC2" w:rsidRPr="00AA1EC2" w:rsidRDefault="00AA1EC2" w:rsidP="00AA1EC2">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b/>
                <w:i/>
              </w:rPr>
            </w:pPr>
            <w:r>
              <w:rPr>
                <w:b/>
                <w:i/>
              </w:rPr>
              <w:t>Outputting underscores based on the string value of the chosen word</w:t>
            </w:r>
          </w:p>
          <w:p w:rsidR="00AA1EC2" w:rsidRDefault="00AA1EC2" w:rsidP="00D92719">
            <w:pPr>
              <w:cnfStyle w:val="000000100000" w:firstRow="0" w:lastRow="0" w:firstColumn="0" w:lastColumn="0" w:oddVBand="0" w:evenVBand="0" w:oddHBand="1" w:evenHBand="0" w:firstRowFirstColumn="0" w:firstRowLastColumn="0" w:lastRowFirstColumn="0" w:lastRowLastColumn="0"/>
            </w:pPr>
          </w:p>
        </w:tc>
      </w:tr>
      <w:tr w:rsidR="0067252F" w:rsidTr="00763B3A">
        <w:tc>
          <w:tcPr>
            <w:cnfStyle w:val="001000000000" w:firstRow="0" w:lastRow="0" w:firstColumn="1" w:lastColumn="0" w:oddVBand="0" w:evenVBand="0" w:oddHBand="0" w:evenHBand="0" w:firstRowFirstColumn="0" w:firstRowLastColumn="0" w:lastRowFirstColumn="0" w:lastRowLastColumn="0"/>
            <w:tcW w:w="988" w:type="dxa"/>
          </w:tcPr>
          <w:p w:rsidR="0067252F" w:rsidRDefault="0067252F" w:rsidP="00763B3A">
            <w:r>
              <w:t>30</w:t>
            </w:r>
            <w:r w:rsidR="009D2674">
              <w:t>/</w:t>
            </w:r>
            <w:r>
              <w:t>05</w:t>
            </w:r>
          </w:p>
        </w:tc>
        <w:tc>
          <w:tcPr>
            <w:tcW w:w="8028" w:type="dxa"/>
          </w:tcPr>
          <w:p w:rsidR="00AA1EC2" w:rsidRDefault="00AA1EC2" w:rsidP="00763B3A">
            <w:pPr>
              <w:cnfStyle w:val="000000000000" w:firstRow="0" w:lastRow="0" w:firstColumn="0" w:lastColumn="0" w:oddVBand="0" w:evenVBand="0" w:oddHBand="0" w:evenHBand="0" w:firstRowFirstColumn="0" w:firstRowLastColumn="0" w:lastRowFirstColumn="0" w:lastRowLastColumn="0"/>
              <w:rPr>
                <w:b/>
                <w:i/>
              </w:rPr>
            </w:pPr>
            <w:r>
              <w:rPr>
                <w:b/>
                <w:i/>
              </w:rPr>
              <w:t>Completed:</w:t>
            </w:r>
          </w:p>
          <w:p w:rsidR="00AA1EC2" w:rsidRDefault="00AA1EC2" w:rsidP="00763B3A">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b/>
                <w:i/>
              </w:rPr>
            </w:pPr>
            <w:r>
              <w:rPr>
                <w:b/>
                <w:i/>
              </w:rPr>
              <w:t>Outputting underscores based on the string value of the chosen word</w:t>
            </w:r>
          </w:p>
          <w:p w:rsidR="00AA1EC2" w:rsidRPr="00AA1EC2" w:rsidRDefault="00AA1EC2" w:rsidP="00763B3A">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b/>
                <w:i/>
              </w:rPr>
            </w:pPr>
            <w:r>
              <w:rPr>
                <w:b/>
                <w:i/>
              </w:rPr>
              <w:lastRenderedPageBreak/>
              <w:t>Using a while loop to output buttons for each letter in the alphabet</w:t>
            </w:r>
          </w:p>
          <w:p w:rsidR="00AA1EC2" w:rsidRDefault="00AA1EC2" w:rsidP="00763B3A">
            <w:pPr>
              <w:cnfStyle w:val="000000000000" w:firstRow="0" w:lastRow="0" w:firstColumn="0" w:lastColumn="0" w:oddVBand="0" w:evenVBand="0" w:oddHBand="0" w:evenHBand="0" w:firstRowFirstColumn="0" w:firstRowLastColumn="0" w:lastRowFirstColumn="0" w:lastRowLastColumn="0"/>
              <w:rPr>
                <w:b/>
                <w:i/>
              </w:rPr>
            </w:pPr>
            <w:r>
              <w:rPr>
                <w:b/>
                <w:i/>
              </w:rPr>
              <w:t>Working on:</w:t>
            </w:r>
          </w:p>
          <w:p w:rsidR="00AA1EC2" w:rsidRPr="00AA1EC2" w:rsidRDefault="00AA1EC2" w:rsidP="00AA1EC2">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b/>
                <w:i/>
              </w:rPr>
            </w:pPr>
            <w:r>
              <w:rPr>
                <w:b/>
                <w:i/>
              </w:rPr>
              <w:t xml:space="preserve">Saving the chosen word as a cookie </w:t>
            </w:r>
          </w:p>
          <w:p w:rsidR="00AA1EC2" w:rsidRPr="00AA1EC2" w:rsidRDefault="00AA1EC2" w:rsidP="00763B3A">
            <w:pPr>
              <w:cnfStyle w:val="000000000000" w:firstRow="0" w:lastRow="0" w:firstColumn="0" w:lastColumn="0" w:oddVBand="0" w:evenVBand="0" w:oddHBand="0" w:evenHBand="0" w:firstRowFirstColumn="0" w:firstRowLastColumn="0" w:lastRowFirstColumn="0" w:lastRowLastColumn="0"/>
              <w:rPr>
                <w:b/>
                <w:i/>
              </w:rPr>
            </w:pPr>
            <w:r>
              <w:rPr>
                <w:b/>
                <w:i/>
              </w:rPr>
              <w:t>Issues with:</w:t>
            </w:r>
          </w:p>
        </w:tc>
      </w:tr>
      <w:tr w:rsidR="0067252F" w:rsidTr="00763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rsidR="0067252F" w:rsidRDefault="0067252F" w:rsidP="00763B3A">
            <w:r>
              <w:lastRenderedPageBreak/>
              <w:t>31</w:t>
            </w:r>
            <w:r w:rsidR="009D2674">
              <w:t>/</w:t>
            </w:r>
            <w:r>
              <w:t>05</w:t>
            </w:r>
          </w:p>
        </w:tc>
        <w:tc>
          <w:tcPr>
            <w:tcW w:w="8028" w:type="dxa"/>
          </w:tcPr>
          <w:p w:rsidR="00AA1EC2" w:rsidRDefault="00AA1EC2" w:rsidP="00AA1EC2">
            <w:pPr>
              <w:cnfStyle w:val="000000100000" w:firstRow="0" w:lastRow="0" w:firstColumn="0" w:lastColumn="0" w:oddVBand="0" w:evenVBand="0" w:oddHBand="1" w:evenHBand="0" w:firstRowFirstColumn="0" w:firstRowLastColumn="0" w:lastRowFirstColumn="0" w:lastRowLastColumn="0"/>
              <w:rPr>
                <w:b/>
                <w:i/>
              </w:rPr>
            </w:pPr>
            <w:r>
              <w:rPr>
                <w:b/>
                <w:i/>
              </w:rPr>
              <w:t>Completed:</w:t>
            </w:r>
          </w:p>
          <w:p w:rsidR="00AA1EC2" w:rsidRPr="00AA1EC2" w:rsidRDefault="00AA1EC2" w:rsidP="00AA1EC2">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b/>
                <w:i/>
              </w:rPr>
            </w:pPr>
            <w:r>
              <w:rPr>
                <w:b/>
                <w:i/>
              </w:rPr>
              <w:t>Saving the chosen word as a cookie</w:t>
            </w:r>
          </w:p>
          <w:p w:rsidR="00AA1EC2" w:rsidRDefault="00AA1EC2" w:rsidP="00AA1EC2">
            <w:pPr>
              <w:cnfStyle w:val="000000100000" w:firstRow="0" w:lastRow="0" w:firstColumn="0" w:lastColumn="0" w:oddVBand="0" w:evenVBand="0" w:oddHBand="1" w:evenHBand="0" w:firstRowFirstColumn="0" w:firstRowLastColumn="0" w:lastRowFirstColumn="0" w:lastRowLastColumn="0"/>
              <w:rPr>
                <w:b/>
                <w:i/>
              </w:rPr>
            </w:pPr>
            <w:r>
              <w:rPr>
                <w:b/>
                <w:i/>
              </w:rPr>
              <w:t>Working on:</w:t>
            </w:r>
          </w:p>
          <w:p w:rsidR="00AA1EC2" w:rsidRPr="00AA1EC2" w:rsidRDefault="00AA1EC2" w:rsidP="00AA1EC2">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b/>
                <w:i/>
              </w:rPr>
            </w:pPr>
            <w:r>
              <w:rPr>
                <w:b/>
                <w:i/>
              </w:rPr>
              <w:t>If a player clicks a ‘letter’ button, then a loop runs to check if the specified letter is in the array</w:t>
            </w:r>
          </w:p>
          <w:p w:rsidR="00AA1EC2" w:rsidRDefault="00AA1EC2" w:rsidP="00AA1EC2">
            <w:pPr>
              <w:cnfStyle w:val="000000100000" w:firstRow="0" w:lastRow="0" w:firstColumn="0" w:lastColumn="0" w:oddVBand="0" w:evenVBand="0" w:oddHBand="1" w:evenHBand="0" w:firstRowFirstColumn="0" w:firstRowLastColumn="0" w:lastRowFirstColumn="0" w:lastRowLastColumn="0"/>
              <w:rPr>
                <w:b/>
                <w:i/>
              </w:rPr>
            </w:pPr>
            <w:r>
              <w:rPr>
                <w:b/>
                <w:i/>
              </w:rPr>
              <w:t>Issues with:</w:t>
            </w:r>
          </w:p>
          <w:p w:rsidR="00AA1EC2" w:rsidRPr="00AA1EC2" w:rsidRDefault="00AA1EC2" w:rsidP="00AA1EC2">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b/>
                <w:i/>
              </w:rPr>
            </w:pPr>
            <w:r>
              <w:rPr>
                <w:b/>
                <w:i/>
              </w:rPr>
              <w:t>If a player clicks a ‘letter’ button, then a loop runs to check if the specified letter is in the array</w:t>
            </w:r>
          </w:p>
          <w:p w:rsidR="00AA1EC2" w:rsidRDefault="00AA1EC2" w:rsidP="00763B3A">
            <w:pPr>
              <w:cnfStyle w:val="000000100000" w:firstRow="0" w:lastRow="0" w:firstColumn="0" w:lastColumn="0" w:oddVBand="0" w:evenVBand="0" w:oddHBand="1" w:evenHBand="0" w:firstRowFirstColumn="0" w:firstRowLastColumn="0" w:lastRowFirstColumn="0" w:lastRowLastColumn="0"/>
            </w:pPr>
          </w:p>
        </w:tc>
      </w:tr>
      <w:tr w:rsidR="00FF731E" w:rsidTr="00763B3A">
        <w:tc>
          <w:tcPr>
            <w:cnfStyle w:val="001000000000" w:firstRow="0" w:lastRow="0" w:firstColumn="1" w:lastColumn="0" w:oddVBand="0" w:evenVBand="0" w:oddHBand="0" w:evenHBand="0" w:firstRowFirstColumn="0" w:firstRowLastColumn="0" w:lastRowFirstColumn="0" w:lastRowLastColumn="0"/>
            <w:tcW w:w="988" w:type="dxa"/>
          </w:tcPr>
          <w:p w:rsidR="00FF731E" w:rsidRDefault="00FF731E" w:rsidP="00763B3A">
            <w:r>
              <w:t>01</w:t>
            </w:r>
            <w:r w:rsidR="009D2674">
              <w:t>/</w:t>
            </w:r>
            <w:r>
              <w:t>06</w:t>
            </w:r>
          </w:p>
        </w:tc>
        <w:tc>
          <w:tcPr>
            <w:tcW w:w="8028" w:type="dxa"/>
          </w:tcPr>
          <w:p w:rsidR="00AA1EC2" w:rsidRPr="00A22E4C" w:rsidRDefault="00AA1EC2" w:rsidP="00A22E4C">
            <w:pPr>
              <w:cnfStyle w:val="000000000000" w:firstRow="0" w:lastRow="0" w:firstColumn="0" w:lastColumn="0" w:oddVBand="0" w:evenVBand="0" w:oddHBand="0" w:evenHBand="0" w:firstRowFirstColumn="0" w:firstRowLastColumn="0" w:lastRowFirstColumn="0" w:lastRowLastColumn="0"/>
              <w:rPr>
                <w:b/>
                <w:i/>
              </w:rPr>
            </w:pPr>
            <w:r>
              <w:rPr>
                <w:b/>
                <w:i/>
              </w:rPr>
              <w:t>Completed:</w:t>
            </w:r>
          </w:p>
          <w:p w:rsidR="00AA1EC2" w:rsidRDefault="00AA1EC2" w:rsidP="00AA1EC2">
            <w:pPr>
              <w:cnfStyle w:val="000000000000" w:firstRow="0" w:lastRow="0" w:firstColumn="0" w:lastColumn="0" w:oddVBand="0" w:evenVBand="0" w:oddHBand="0" w:evenHBand="0" w:firstRowFirstColumn="0" w:firstRowLastColumn="0" w:lastRowFirstColumn="0" w:lastRowLastColumn="0"/>
              <w:rPr>
                <w:b/>
                <w:i/>
              </w:rPr>
            </w:pPr>
            <w:r>
              <w:rPr>
                <w:b/>
                <w:i/>
              </w:rPr>
              <w:t>Working on:</w:t>
            </w:r>
          </w:p>
          <w:p w:rsidR="00AA1EC2" w:rsidRPr="00A22E4C" w:rsidRDefault="00A22E4C" w:rsidP="00AA1EC2">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b/>
                <w:i/>
              </w:rPr>
            </w:pPr>
            <w:r>
              <w:rPr>
                <w:b/>
                <w:i/>
              </w:rPr>
              <w:t>If a player clicks a ‘letter’ button, then a loop runs to check if the specified letter is in the array</w:t>
            </w:r>
          </w:p>
          <w:p w:rsidR="00AA1EC2" w:rsidRPr="00AA1EC2" w:rsidRDefault="00AA1EC2" w:rsidP="00AA1EC2">
            <w:pPr>
              <w:cnfStyle w:val="000000000000" w:firstRow="0" w:lastRow="0" w:firstColumn="0" w:lastColumn="0" w:oddVBand="0" w:evenVBand="0" w:oddHBand="0" w:evenHBand="0" w:firstRowFirstColumn="0" w:firstRowLastColumn="0" w:lastRowFirstColumn="0" w:lastRowLastColumn="0"/>
              <w:rPr>
                <w:b/>
                <w:i/>
              </w:rPr>
            </w:pPr>
            <w:r>
              <w:rPr>
                <w:b/>
                <w:i/>
              </w:rPr>
              <w:t>Issues with:</w:t>
            </w:r>
          </w:p>
          <w:p w:rsidR="00AA1EC2" w:rsidRPr="00AA1EC2" w:rsidRDefault="00AA1EC2" w:rsidP="00763B3A">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b/>
                <w:i/>
              </w:rPr>
            </w:pPr>
            <w:r>
              <w:rPr>
                <w:b/>
                <w:i/>
              </w:rPr>
              <w:t>If a player clicks a ‘letter’ button, then a loop runs to check if the specified letter is in the array</w:t>
            </w:r>
          </w:p>
        </w:tc>
      </w:tr>
      <w:tr w:rsidR="00AA1EC2" w:rsidTr="00763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rsidR="00AA1EC2" w:rsidRDefault="00AA1EC2" w:rsidP="00763B3A">
            <w:r>
              <w:t>02</w:t>
            </w:r>
            <w:r w:rsidR="009D2674">
              <w:t>/</w:t>
            </w:r>
            <w:r>
              <w:t>06</w:t>
            </w:r>
          </w:p>
        </w:tc>
        <w:tc>
          <w:tcPr>
            <w:tcW w:w="8028" w:type="dxa"/>
          </w:tcPr>
          <w:p w:rsidR="00AA1EC2" w:rsidRDefault="00AA1EC2" w:rsidP="00AA1EC2">
            <w:pPr>
              <w:cnfStyle w:val="000000100000" w:firstRow="0" w:lastRow="0" w:firstColumn="0" w:lastColumn="0" w:oddVBand="0" w:evenVBand="0" w:oddHBand="1" w:evenHBand="0" w:firstRowFirstColumn="0" w:firstRowLastColumn="0" w:lastRowFirstColumn="0" w:lastRowLastColumn="0"/>
              <w:rPr>
                <w:b/>
                <w:i/>
              </w:rPr>
            </w:pPr>
            <w:r>
              <w:rPr>
                <w:b/>
                <w:i/>
              </w:rPr>
              <w:t>Completed:</w:t>
            </w:r>
          </w:p>
          <w:p w:rsidR="00AA1EC2" w:rsidRPr="00A22E4C" w:rsidRDefault="00A22E4C" w:rsidP="00AA1EC2">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b/>
                <w:i/>
              </w:rPr>
            </w:pPr>
            <w:r>
              <w:rPr>
                <w:b/>
                <w:i/>
              </w:rPr>
              <w:t>If a player clicks a ‘letter’ button, then a loop runs to check if the specified letter is in the array</w:t>
            </w:r>
          </w:p>
          <w:p w:rsidR="00AA1EC2" w:rsidRDefault="00AA1EC2" w:rsidP="00AA1EC2">
            <w:pPr>
              <w:cnfStyle w:val="000000100000" w:firstRow="0" w:lastRow="0" w:firstColumn="0" w:lastColumn="0" w:oddVBand="0" w:evenVBand="0" w:oddHBand="1" w:evenHBand="0" w:firstRowFirstColumn="0" w:firstRowLastColumn="0" w:lastRowFirstColumn="0" w:lastRowLastColumn="0"/>
              <w:rPr>
                <w:b/>
                <w:i/>
              </w:rPr>
            </w:pPr>
            <w:r>
              <w:rPr>
                <w:b/>
                <w:i/>
              </w:rPr>
              <w:t>Working on:</w:t>
            </w:r>
          </w:p>
          <w:p w:rsidR="00AA1EC2" w:rsidRPr="00A22E4C" w:rsidRDefault="00A22E4C" w:rsidP="00A22E4C">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b/>
                <w:i/>
              </w:rPr>
            </w:pPr>
            <w:r>
              <w:rPr>
                <w:b/>
                <w:i/>
              </w:rPr>
              <w:t xml:space="preserve">If the specified letter is in the array, then the corresponding underscore is replaced with that letter </w:t>
            </w:r>
          </w:p>
          <w:p w:rsidR="00AA1EC2" w:rsidRPr="00AA1EC2" w:rsidRDefault="00AA1EC2" w:rsidP="00AA1EC2">
            <w:pPr>
              <w:cnfStyle w:val="000000100000" w:firstRow="0" w:lastRow="0" w:firstColumn="0" w:lastColumn="0" w:oddVBand="0" w:evenVBand="0" w:oddHBand="1" w:evenHBand="0" w:firstRowFirstColumn="0" w:firstRowLastColumn="0" w:lastRowFirstColumn="0" w:lastRowLastColumn="0"/>
              <w:rPr>
                <w:b/>
                <w:i/>
              </w:rPr>
            </w:pPr>
            <w:r>
              <w:rPr>
                <w:b/>
                <w:i/>
              </w:rPr>
              <w:t>Issues with:</w:t>
            </w:r>
          </w:p>
          <w:p w:rsidR="00AA1EC2" w:rsidRPr="00A22E4C" w:rsidRDefault="00A22E4C" w:rsidP="00AA1EC2">
            <w:pPr>
              <w:pStyle w:val="ListParagraph"/>
              <w:numPr>
                <w:ilvl w:val="0"/>
                <w:numId w:val="6"/>
              </w:numPr>
              <w:cnfStyle w:val="000000100000" w:firstRow="0" w:lastRow="0" w:firstColumn="0" w:lastColumn="0" w:oddVBand="0" w:evenVBand="0" w:oddHBand="1" w:evenHBand="0" w:firstRowFirstColumn="0" w:firstRowLastColumn="0" w:lastRowFirstColumn="0" w:lastRowLastColumn="0"/>
              <w:rPr>
                <w:b/>
                <w:i/>
              </w:rPr>
            </w:pPr>
            <w:r>
              <w:rPr>
                <w:b/>
                <w:i/>
              </w:rPr>
              <w:t xml:space="preserve">If the specified letter is in the array, then the corresponding underscore is replaced with that letter </w:t>
            </w:r>
          </w:p>
        </w:tc>
      </w:tr>
      <w:tr w:rsidR="00AA1EC2" w:rsidTr="00763B3A">
        <w:tc>
          <w:tcPr>
            <w:cnfStyle w:val="001000000000" w:firstRow="0" w:lastRow="0" w:firstColumn="1" w:lastColumn="0" w:oddVBand="0" w:evenVBand="0" w:oddHBand="0" w:evenHBand="0" w:firstRowFirstColumn="0" w:firstRowLastColumn="0" w:lastRowFirstColumn="0" w:lastRowLastColumn="0"/>
            <w:tcW w:w="988" w:type="dxa"/>
          </w:tcPr>
          <w:p w:rsidR="00AA1EC2" w:rsidRDefault="00AA1EC2" w:rsidP="00763B3A">
            <w:r>
              <w:t>03</w:t>
            </w:r>
            <w:r w:rsidR="009D2674">
              <w:t>/</w:t>
            </w:r>
            <w:r>
              <w:t>06</w:t>
            </w:r>
          </w:p>
        </w:tc>
        <w:tc>
          <w:tcPr>
            <w:tcW w:w="8028" w:type="dxa"/>
          </w:tcPr>
          <w:p w:rsidR="00AA1EC2" w:rsidRDefault="00AA1EC2" w:rsidP="00AA1EC2">
            <w:pPr>
              <w:cnfStyle w:val="000000000000" w:firstRow="0" w:lastRow="0" w:firstColumn="0" w:lastColumn="0" w:oddVBand="0" w:evenVBand="0" w:oddHBand="0" w:evenHBand="0" w:firstRowFirstColumn="0" w:firstRowLastColumn="0" w:lastRowFirstColumn="0" w:lastRowLastColumn="0"/>
              <w:rPr>
                <w:b/>
                <w:i/>
              </w:rPr>
            </w:pPr>
            <w:r>
              <w:rPr>
                <w:b/>
                <w:i/>
              </w:rPr>
              <w:t>Completed:</w:t>
            </w:r>
          </w:p>
          <w:p w:rsidR="00AA1EC2" w:rsidRDefault="00A22E4C" w:rsidP="00AA1EC2">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b/>
                <w:i/>
              </w:rPr>
            </w:pPr>
            <w:r>
              <w:rPr>
                <w:b/>
                <w:i/>
              </w:rPr>
              <w:t xml:space="preserve">If the specified letter is in the array, then the corresponding underscore is replaced with that letter </w:t>
            </w:r>
          </w:p>
          <w:p w:rsidR="00A22E4C" w:rsidRPr="00A22E4C" w:rsidRDefault="00A22E4C" w:rsidP="00AA1EC2">
            <w:pPr>
              <w:pStyle w:val="ListParagraph"/>
              <w:numPr>
                <w:ilvl w:val="0"/>
                <w:numId w:val="6"/>
              </w:numPr>
              <w:cnfStyle w:val="000000000000" w:firstRow="0" w:lastRow="0" w:firstColumn="0" w:lastColumn="0" w:oddVBand="0" w:evenVBand="0" w:oddHBand="0" w:evenHBand="0" w:firstRowFirstColumn="0" w:firstRowLastColumn="0" w:lastRowFirstColumn="0" w:lastRowLastColumn="0"/>
              <w:rPr>
                <w:b/>
                <w:i/>
              </w:rPr>
            </w:pPr>
            <w:r>
              <w:rPr>
                <w:b/>
                <w:i/>
              </w:rPr>
              <w:t>Outputting the array where both the underscores and correct letters are stored</w:t>
            </w:r>
          </w:p>
          <w:p w:rsidR="00AA1EC2" w:rsidRDefault="00AA1EC2" w:rsidP="00AA1EC2">
            <w:pPr>
              <w:cnfStyle w:val="000000000000" w:firstRow="0" w:lastRow="0" w:firstColumn="0" w:lastColumn="0" w:oddVBand="0" w:evenVBand="0" w:oddHBand="0" w:evenHBand="0" w:firstRowFirstColumn="0" w:firstRowLastColumn="0" w:lastRowFirstColumn="0" w:lastRowLastColumn="0"/>
              <w:rPr>
                <w:b/>
                <w:i/>
              </w:rPr>
            </w:pPr>
            <w:r>
              <w:rPr>
                <w:b/>
                <w:i/>
              </w:rPr>
              <w:t>W</w:t>
            </w:r>
            <w:r w:rsidR="00A22E4C">
              <w:rPr>
                <w:b/>
                <w:i/>
              </w:rPr>
              <w:t>orking on:</w:t>
            </w:r>
          </w:p>
          <w:p w:rsidR="00AA1EC2" w:rsidRDefault="00AA1EC2" w:rsidP="00AA1EC2">
            <w:pPr>
              <w:cnfStyle w:val="000000000000" w:firstRow="0" w:lastRow="0" w:firstColumn="0" w:lastColumn="0" w:oddVBand="0" w:evenVBand="0" w:oddHBand="0" w:evenHBand="0" w:firstRowFirstColumn="0" w:firstRowLastColumn="0" w:lastRowFirstColumn="0" w:lastRowLastColumn="0"/>
              <w:rPr>
                <w:b/>
                <w:i/>
              </w:rPr>
            </w:pPr>
            <w:r>
              <w:rPr>
                <w:b/>
                <w:i/>
              </w:rPr>
              <w:t>Issues with:</w:t>
            </w:r>
          </w:p>
        </w:tc>
      </w:tr>
      <w:tr w:rsidR="00AA1EC2" w:rsidTr="00763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rsidR="00AA1EC2" w:rsidRDefault="00A22E4C" w:rsidP="00763B3A">
            <w:r>
              <w:t>05</w:t>
            </w:r>
            <w:r w:rsidR="009D2674">
              <w:t>/</w:t>
            </w:r>
            <w:r w:rsidR="00AA1EC2">
              <w:t>06</w:t>
            </w:r>
          </w:p>
        </w:tc>
        <w:tc>
          <w:tcPr>
            <w:tcW w:w="8028" w:type="dxa"/>
          </w:tcPr>
          <w:p w:rsidR="00AA1EC2" w:rsidRDefault="00AA1EC2" w:rsidP="00AA1EC2">
            <w:pPr>
              <w:cnfStyle w:val="000000100000" w:firstRow="0" w:lastRow="0" w:firstColumn="0" w:lastColumn="0" w:oddVBand="0" w:evenVBand="0" w:oddHBand="1" w:evenHBand="0" w:firstRowFirstColumn="0" w:firstRowLastColumn="0" w:lastRowFirstColumn="0" w:lastRowLastColumn="0"/>
              <w:rPr>
                <w:b/>
                <w:i/>
              </w:rPr>
            </w:pPr>
            <w:r>
              <w:rPr>
                <w:b/>
                <w:i/>
              </w:rPr>
              <w:t>Completed:</w:t>
            </w:r>
          </w:p>
          <w:p w:rsidR="00AA1EC2" w:rsidRDefault="00A22E4C" w:rsidP="00A22E4C">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b/>
                <w:i/>
              </w:rPr>
            </w:pPr>
            <w:r>
              <w:rPr>
                <w:b/>
                <w:i/>
              </w:rPr>
              <w:t>Making a reset button for the chosen word, underscore array &amp; letter array</w:t>
            </w:r>
          </w:p>
          <w:p w:rsidR="00A22E4C" w:rsidRDefault="00A22E4C" w:rsidP="00A22E4C">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b/>
                <w:i/>
              </w:rPr>
            </w:pPr>
            <w:r>
              <w:rPr>
                <w:b/>
                <w:i/>
              </w:rPr>
              <w:t xml:space="preserve">Creating the </w:t>
            </w:r>
            <w:proofErr w:type="spellStart"/>
            <w:r>
              <w:rPr>
                <w:b/>
                <w:i/>
              </w:rPr>
              <w:t>change.php</w:t>
            </w:r>
            <w:proofErr w:type="spellEnd"/>
            <w:r>
              <w:rPr>
                <w:b/>
                <w:i/>
              </w:rPr>
              <w:t xml:space="preserve"> page</w:t>
            </w:r>
          </w:p>
          <w:p w:rsidR="00A22E4C" w:rsidRPr="00A22E4C" w:rsidRDefault="00A22E4C" w:rsidP="00A22E4C">
            <w:pPr>
              <w:pStyle w:val="ListParagraph"/>
              <w:numPr>
                <w:ilvl w:val="0"/>
                <w:numId w:val="7"/>
              </w:numPr>
              <w:cnfStyle w:val="000000100000" w:firstRow="0" w:lastRow="0" w:firstColumn="0" w:lastColumn="0" w:oddVBand="0" w:evenVBand="0" w:oddHBand="1" w:evenHBand="0" w:firstRowFirstColumn="0" w:firstRowLastColumn="0" w:lastRowFirstColumn="0" w:lastRowLastColumn="0"/>
              <w:rPr>
                <w:b/>
                <w:i/>
              </w:rPr>
            </w:pPr>
            <w:r>
              <w:rPr>
                <w:b/>
                <w:i/>
              </w:rPr>
              <w:t>Using cookies to save the user input for the background colour, header colour &amp; text colour</w:t>
            </w:r>
          </w:p>
          <w:p w:rsidR="00AA1EC2" w:rsidRDefault="00AA1EC2" w:rsidP="00AA1EC2">
            <w:pPr>
              <w:cnfStyle w:val="000000100000" w:firstRow="0" w:lastRow="0" w:firstColumn="0" w:lastColumn="0" w:oddVBand="0" w:evenVBand="0" w:oddHBand="1" w:evenHBand="0" w:firstRowFirstColumn="0" w:firstRowLastColumn="0" w:lastRowFirstColumn="0" w:lastRowLastColumn="0"/>
              <w:rPr>
                <w:b/>
                <w:i/>
              </w:rPr>
            </w:pPr>
            <w:r>
              <w:rPr>
                <w:b/>
                <w:i/>
              </w:rPr>
              <w:t>Working on:</w:t>
            </w:r>
          </w:p>
          <w:p w:rsidR="00AA1EC2" w:rsidRDefault="00A22E4C" w:rsidP="00A22E4C">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b/>
                <w:i/>
              </w:rPr>
            </w:pPr>
            <w:r>
              <w:rPr>
                <w:b/>
                <w:i/>
              </w:rPr>
              <w:t xml:space="preserve">Outputting different images depending on the </w:t>
            </w:r>
            <w:proofErr w:type="gramStart"/>
            <w:r>
              <w:rPr>
                <w:b/>
                <w:i/>
              </w:rPr>
              <w:t>amount</w:t>
            </w:r>
            <w:proofErr w:type="gramEnd"/>
            <w:r>
              <w:rPr>
                <w:b/>
                <w:i/>
              </w:rPr>
              <w:t xml:space="preserve"> of wrong letters that have been guessed </w:t>
            </w:r>
          </w:p>
          <w:p w:rsidR="00A22E4C" w:rsidRPr="00A22E4C" w:rsidRDefault="00A22E4C" w:rsidP="00A22E4C">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b/>
                <w:i/>
              </w:rPr>
            </w:pPr>
            <w:r>
              <w:rPr>
                <w:b/>
                <w:i/>
              </w:rPr>
              <w:t>Ending the game if no underscores exist in the array</w:t>
            </w:r>
          </w:p>
          <w:p w:rsidR="00AA1EC2" w:rsidRPr="00AA1EC2" w:rsidRDefault="00AA1EC2" w:rsidP="00AA1EC2">
            <w:pPr>
              <w:cnfStyle w:val="000000100000" w:firstRow="0" w:lastRow="0" w:firstColumn="0" w:lastColumn="0" w:oddVBand="0" w:evenVBand="0" w:oddHBand="1" w:evenHBand="0" w:firstRowFirstColumn="0" w:firstRowLastColumn="0" w:lastRowFirstColumn="0" w:lastRowLastColumn="0"/>
              <w:rPr>
                <w:b/>
                <w:i/>
              </w:rPr>
            </w:pPr>
            <w:r>
              <w:rPr>
                <w:b/>
                <w:i/>
              </w:rPr>
              <w:t>Issues with:</w:t>
            </w:r>
          </w:p>
          <w:p w:rsidR="00A22E4C" w:rsidRPr="00A22E4C" w:rsidRDefault="00A22E4C" w:rsidP="00A22E4C">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b/>
                <w:i/>
              </w:rPr>
            </w:pPr>
            <w:r>
              <w:rPr>
                <w:b/>
                <w:i/>
              </w:rPr>
              <w:t xml:space="preserve">Outputting different images depending on the </w:t>
            </w:r>
            <w:proofErr w:type="gramStart"/>
            <w:r>
              <w:rPr>
                <w:b/>
                <w:i/>
              </w:rPr>
              <w:t>amount</w:t>
            </w:r>
            <w:proofErr w:type="gramEnd"/>
            <w:r>
              <w:rPr>
                <w:b/>
                <w:i/>
              </w:rPr>
              <w:t xml:space="preserve"> of wrong letters that have been guessed </w:t>
            </w:r>
          </w:p>
          <w:p w:rsidR="00A22E4C" w:rsidRPr="00A22E4C" w:rsidRDefault="00A22E4C" w:rsidP="00A22E4C">
            <w:pPr>
              <w:pStyle w:val="ListParagraph"/>
              <w:numPr>
                <w:ilvl w:val="0"/>
                <w:numId w:val="8"/>
              </w:numPr>
              <w:cnfStyle w:val="000000100000" w:firstRow="0" w:lastRow="0" w:firstColumn="0" w:lastColumn="0" w:oddVBand="0" w:evenVBand="0" w:oddHBand="1" w:evenHBand="0" w:firstRowFirstColumn="0" w:firstRowLastColumn="0" w:lastRowFirstColumn="0" w:lastRowLastColumn="0"/>
              <w:rPr>
                <w:b/>
                <w:i/>
              </w:rPr>
            </w:pPr>
            <w:r>
              <w:rPr>
                <w:b/>
                <w:i/>
              </w:rPr>
              <w:t>Ending the game if no underscores exist in the array</w:t>
            </w:r>
          </w:p>
          <w:p w:rsidR="00AA1EC2" w:rsidRDefault="00AA1EC2" w:rsidP="00AA1EC2">
            <w:pPr>
              <w:cnfStyle w:val="000000100000" w:firstRow="0" w:lastRow="0" w:firstColumn="0" w:lastColumn="0" w:oddVBand="0" w:evenVBand="0" w:oddHBand="1" w:evenHBand="0" w:firstRowFirstColumn="0" w:firstRowLastColumn="0" w:lastRowFirstColumn="0" w:lastRowLastColumn="0"/>
              <w:rPr>
                <w:b/>
                <w:i/>
              </w:rPr>
            </w:pPr>
          </w:p>
        </w:tc>
      </w:tr>
      <w:tr w:rsidR="00AA1EC2" w:rsidTr="00763B3A">
        <w:tc>
          <w:tcPr>
            <w:cnfStyle w:val="001000000000" w:firstRow="0" w:lastRow="0" w:firstColumn="1" w:lastColumn="0" w:oddVBand="0" w:evenVBand="0" w:oddHBand="0" w:evenHBand="0" w:firstRowFirstColumn="0" w:firstRowLastColumn="0" w:lastRowFirstColumn="0" w:lastRowLastColumn="0"/>
            <w:tcW w:w="988" w:type="dxa"/>
          </w:tcPr>
          <w:p w:rsidR="00AA1EC2" w:rsidRDefault="00A22E4C" w:rsidP="00763B3A">
            <w:r>
              <w:lastRenderedPageBreak/>
              <w:t>06</w:t>
            </w:r>
            <w:r w:rsidR="009D2674">
              <w:t>/</w:t>
            </w:r>
            <w:r w:rsidR="00AA1EC2">
              <w:t>06</w:t>
            </w:r>
          </w:p>
        </w:tc>
        <w:tc>
          <w:tcPr>
            <w:tcW w:w="8028" w:type="dxa"/>
          </w:tcPr>
          <w:p w:rsidR="00AA1EC2" w:rsidRDefault="00AA1EC2" w:rsidP="00AA1EC2">
            <w:pPr>
              <w:cnfStyle w:val="000000000000" w:firstRow="0" w:lastRow="0" w:firstColumn="0" w:lastColumn="0" w:oddVBand="0" w:evenVBand="0" w:oddHBand="0" w:evenHBand="0" w:firstRowFirstColumn="0" w:firstRowLastColumn="0" w:lastRowFirstColumn="0" w:lastRowLastColumn="0"/>
              <w:rPr>
                <w:b/>
                <w:i/>
              </w:rPr>
            </w:pPr>
            <w:r>
              <w:rPr>
                <w:b/>
                <w:i/>
              </w:rPr>
              <w:t>Completed:</w:t>
            </w:r>
          </w:p>
          <w:p w:rsidR="00AA1EC2" w:rsidRPr="00B93431" w:rsidRDefault="00B93431" w:rsidP="00B9343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b/>
                <w:i/>
              </w:rPr>
            </w:pPr>
            <w:r>
              <w:rPr>
                <w:b/>
                <w:i/>
              </w:rPr>
              <w:t>Creating a count for the number of wrong guesses</w:t>
            </w:r>
          </w:p>
          <w:p w:rsidR="00AA1EC2" w:rsidRDefault="00AA1EC2" w:rsidP="00AA1EC2">
            <w:pPr>
              <w:cnfStyle w:val="000000000000" w:firstRow="0" w:lastRow="0" w:firstColumn="0" w:lastColumn="0" w:oddVBand="0" w:evenVBand="0" w:oddHBand="0" w:evenHBand="0" w:firstRowFirstColumn="0" w:firstRowLastColumn="0" w:lastRowFirstColumn="0" w:lastRowLastColumn="0"/>
              <w:rPr>
                <w:b/>
                <w:i/>
              </w:rPr>
            </w:pPr>
            <w:r>
              <w:rPr>
                <w:b/>
                <w:i/>
              </w:rPr>
              <w:t>Working on:</w:t>
            </w:r>
          </w:p>
          <w:p w:rsidR="00AA1EC2" w:rsidRPr="00B93431" w:rsidRDefault="00B93431" w:rsidP="00B9343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b/>
                <w:i/>
              </w:rPr>
            </w:pPr>
            <w:r>
              <w:rPr>
                <w:b/>
                <w:i/>
              </w:rPr>
              <w:t xml:space="preserve">Outputting images based on the number of wrong guesses </w:t>
            </w:r>
          </w:p>
          <w:p w:rsidR="00AA1EC2" w:rsidRPr="00AA1EC2" w:rsidRDefault="00AA1EC2" w:rsidP="00AA1EC2">
            <w:pPr>
              <w:cnfStyle w:val="000000000000" w:firstRow="0" w:lastRow="0" w:firstColumn="0" w:lastColumn="0" w:oddVBand="0" w:evenVBand="0" w:oddHBand="0" w:evenHBand="0" w:firstRowFirstColumn="0" w:firstRowLastColumn="0" w:lastRowFirstColumn="0" w:lastRowLastColumn="0"/>
              <w:rPr>
                <w:b/>
                <w:i/>
              </w:rPr>
            </w:pPr>
            <w:r>
              <w:rPr>
                <w:b/>
                <w:i/>
              </w:rPr>
              <w:t>Issues with:</w:t>
            </w:r>
          </w:p>
          <w:p w:rsidR="00AA1EC2" w:rsidRPr="004665A3" w:rsidRDefault="004665A3" w:rsidP="004665A3">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b/>
                <w:i/>
              </w:rPr>
            </w:pPr>
            <w:r>
              <w:rPr>
                <w:b/>
                <w:i/>
              </w:rPr>
              <w:t>when the user presses “Get Word” for the first time, the program says the user wins until they guess a letter</w:t>
            </w:r>
          </w:p>
        </w:tc>
      </w:tr>
      <w:tr w:rsidR="004665A3" w:rsidTr="00763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rsidR="004665A3" w:rsidRDefault="004665A3" w:rsidP="00763B3A">
            <w:r>
              <w:t>07</w:t>
            </w:r>
            <w:r w:rsidR="009D2674">
              <w:t>/</w:t>
            </w:r>
            <w:r>
              <w:t>06</w:t>
            </w:r>
          </w:p>
        </w:tc>
        <w:tc>
          <w:tcPr>
            <w:tcW w:w="8028" w:type="dxa"/>
          </w:tcPr>
          <w:p w:rsidR="004665A3" w:rsidRDefault="004665A3" w:rsidP="00AA1EC2">
            <w:pPr>
              <w:cnfStyle w:val="000000100000" w:firstRow="0" w:lastRow="0" w:firstColumn="0" w:lastColumn="0" w:oddVBand="0" w:evenVBand="0" w:oddHBand="1" w:evenHBand="0" w:firstRowFirstColumn="0" w:firstRowLastColumn="0" w:lastRowFirstColumn="0" w:lastRowLastColumn="0"/>
              <w:rPr>
                <w:b/>
                <w:i/>
              </w:rPr>
            </w:pPr>
            <w:r>
              <w:rPr>
                <w:b/>
                <w:i/>
              </w:rPr>
              <w:t>Completed:</w:t>
            </w:r>
          </w:p>
          <w:p w:rsidR="004665A3" w:rsidRPr="004665A3" w:rsidRDefault="004665A3" w:rsidP="004665A3">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b/>
                <w:i/>
              </w:rPr>
            </w:pPr>
            <w:r>
              <w:rPr>
                <w:b/>
                <w:i/>
              </w:rPr>
              <w:t xml:space="preserve">Outputting images base on the number of wrong guesses </w:t>
            </w:r>
          </w:p>
          <w:p w:rsidR="004665A3" w:rsidRDefault="004665A3" w:rsidP="00AA1EC2">
            <w:pPr>
              <w:cnfStyle w:val="000000100000" w:firstRow="0" w:lastRow="0" w:firstColumn="0" w:lastColumn="0" w:oddVBand="0" w:evenVBand="0" w:oddHBand="1" w:evenHBand="0" w:firstRowFirstColumn="0" w:firstRowLastColumn="0" w:lastRowFirstColumn="0" w:lastRowLastColumn="0"/>
              <w:rPr>
                <w:b/>
                <w:i/>
              </w:rPr>
            </w:pPr>
            <w:r>
              <w:rPr>
                <w:b/>
                <w:i/>
              </w:rPr>
              <w:t>Working on:</w:t>
            </w:r>
          </w:p>
          <w:p w:rsidR="004665A3" w:rsidRDefault="004665A3" w:rsidP="00AA1EC2">
            <w:pPr>
              <w:cnfStyle w:val="000000100000" w:firstRow="0" w:lastRow="0" w:firstColumn="0" w:lastColumn="0" w:oddVBand="0" w:evenVBand="0" w:oddHBand="1" w:evenHBand="0" w:firstRowFirstColumn="0" w:firstRowLastColumn="0" w:lastRowFirstColumn="0" w:lastRowLastColumn="0"/>
              <w:rPr>
                <w:b/>
                <w:i/>
              </w:rPr>
            </w:pPr>
          </w:p>
          <w:p w:rsidR="004665A3" w:rsidRDefault="004665A3" w:rsidP="00AA1EC2">
            <w:pPr>
              <w:cnfStyle w:val="000000100000" w:firstRow="0" w:lastRow="0" w:firstColumn="0" w:lastColumn="0" w:oddVBand="0" w:evenVBand="0" w:oddHBand="1" w:evenHBand="0" w:firstRowFirstColumn="0" w:firstRowLastColumn="0" w:lastRowFirstColumn="0" w:lastRowLastColumn="0"/>
              <w:rPr>
                <w:b/>
                <w:i/>
              </w:rPr>
            </w:pPr>
            <w:r>
              <w:rPr>
                <w:b/>
                <w:i/>
              </w:rPr>
              <w:t>Issues with:</w:t>
            </w:r>
          </w:p>
        </w:tc>
      </w:tr>
      <w:tr w:rsidR="002E2401" w:rsidTr="00763B3A">
        <w:tc>
          <w:tcPr>
            <w:cnfStyle w:val="001000000000" w:firstRow="0" w:lastRow="0" w:firstColumn="1" w:lastColumn="0" w:oddVBand="0" w:evenVBand="0" w:oddHBand="0" w:evenHBand="0" w:firstRowFirstColumn="0" w:firstRowLastColumn="0" w:lastRowFirstColumn="0" w:lastRowLastColumn="0"/>
            <w:tcW w:w="988" w:type="dxa"/>
          </w:tcPr>
          <w:p w:rsidR="002E2401" w:rsidRDefault="002E2401" w:rsidP="00763B3A">
            <w:r>
              <w:t>08</w:t>
            </w:r>
            <w:r w:rsidR="009D2674">
              <w:t>/</w:t>
            </w:r>
            <w:r>
              <w:t>06</w:t>
            </w:r>
          </w:p>
        </w:tc>
        <w:tc>
          <w:tcPr>
            <w:tcW w:w="8028" w:type="dxa"/>
          </w:tcPr>
          <w:p w:rsidR="002E2401" w:rsidRDefault="002E2401" w:rsidP="00AA1EC2">
            <w:pPr>
              <w:cnfStyle w:val="000000000000" w:firstRow="0" w:lastRow="0" w:firstColumn="0" w:lastColumn="0" w:oddVBand="0" w:evenVBand="0" w:oddHBand="0" w:evenHBand="0" w:firstRowFirstColumn="0" w:firstRowLastColumn="0" w:lastRowFirstColumn="0" w:lastRowLastColumn="0"/>
              <w:rPr>
                <w:b/>
                <w:i/>
              </w:rPr>
            </w:pPr>
            <w:r>
              <w:rPr>
                <w:b/>
                <w:i/>
              </w:rPr>
              <w:t>Completed:</w:t>
            </w:r>
          </w:p>
          <w:p w:rsidR="002E2401" w:rsidRPr="002E2401" w:rsidRDefault="002E2401" w:rsidP="002E240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b/>
                <w:i/>
              </w:rPr>
            </w:pPr>
            <w:r>
              <w:rPr>
                <w:b/>
                <w:i/>
              </w:rPr>
              <w:t>Adding more style options, such as text size &amp; navigation colour</w:t>
            </w:r>
          </w:p>
          <w:p w:rsidR="002E2401" w:rsidRDefault="002E2401" w:rsidP="00AA1EC2">
            <w:pPr>
              <w:cnfStyle w:val="000000000000" w:firstRow="0" w:lastRow="0" w:firstColumn="0" w:lastColumn="0" w:oddVBand="0" w:evenVBand="0" w:oddHBand="0" w:evenHBand="0" w:firstRowFirstColumn="0" w:firstRowLastColumn="0" w:lastRowFirstColumn="0" w:lastRowLastColumn="0"/>
              <w:rPr>
                <w:b/>
                <w:i/>
              </w:rPr>
            </w:pPr>
            <w:r>
              <w:rPr>
                <w:b/>
                <w:i/>
              </w:rPr>
              <w:t>Working on:</w:t>
            </w:r>
          </w:p>
          <w:p w:rsidR="002E2401" w:rsidRPr="002E2401" w:rsidRDefault="002E2401" w:rsidP="002E240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b/>
                <w:i/>
              </w:rPr>
            </w:pPr>
            <w:r>
              <w:rPr>
                <w:b/>
                <w:i/>
              </w:rPr>
              <w:t>Implementing 2 player</w:t>
            </w:r>
          </w:p>
          <w:p w:rsidR="002E2401" w:rsidRDefault="002E2401" w:rsidP="00AA1EC2">
            <w:pPr>
              <w:cnfStyle w:val="000000000000" w:firstRow="0" w:lastRow="0" w:firstColumn="0" w:lastColumn="0" w:oddVBand="0" w:evenVBand="0" w:oddHBand="0" w:evenHBand="0" w:firstRowFirstColumn="0" w:firstRowLastColumn="0" w:lastRowFirstColumn="0" w:lastRowLastColumn="0"/>
              <w:rPr>
                <w:b/>
                <w:i/>
              </w:rPr>
            </w:pPr>
            <w:r>
              <w:rPr>
                <w:b/>
                <w:i/>
              </w:rPr>
              <w:t>Issues:</w:t>
            </w:r>
          </w:p>
          <w:p w:rsidR="002E2401" w:rsidRPr="002E2401" w:rsidRDefault="002E2401" w:rsidP="002E240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b/>
                <w:i/>
              </w:rPr>
            </w:pPr>
            <w:r>
              <w:rPr>
                <w:b/>
                <w:i/>
              </w:rPr>
              <w:t>Implementing 2 player</w:t>
            </w:r>
          </w:p>
        </w:tc>
      </w:tr>
      <w:tr w:rsidR="002E2401" w:rsidTr="00763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rsidR="002E2401" w:rsidRDefault="002E2401" w:rsidP="00763B3A">
            <w:r>
              <w:t>12</w:t>
            </w:r>
            <w:r w:rsidR="009D2674">
              <w:t>/</w:t>
            </w:r>
            <w:r>
              <w:t>06</w:t>
            </w:r>
          </w:p>
        </w:tc>
        <w:tc>
          <w:tcPr>
            <w:tcW w:w="8028" w:type="dxa"/>
          </w:tcPr>
          <w:p w:rsidR="002E2401" w:rsidRDefault="002E2401" w:rsidP="002E2401">
            <w:pPr>
              <w:cnfStyle w:val="000000100000" w:firstRow="0" w:lastRow="0" w:firstColumn="0" w:lastColumn="0" w:oddVBand="0" w:evenVBand="0" w:oddHBand="1" w:evenHBand="0" w:firstRowFirstColumn="0" w:firstRowLastColumn="0" w:lastRowFirstColumn="0" w:lastRowLastColumn="0"/>
              <w:rPr>
                <w:b/>
                <w:i/>
              </w:rPr>
            </w:pPr>
            <w:r>
              <w:rPr>
                <w:b/>
                <w:i/>
              </w:rPr>
              <w:t>Completed:</w:t>
            </w:r>
          </w:p>
          <w:p w:rsidR="002E2401" w:rsidRDefault="002E2401" w:rsidP="002E2401">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b/>
                <w:i/>
              </w:rPr>
            </w:pPr>
            <w:r>
              <w:rPr>
                <w:b/>
                <w:i/>
              </w:rPr>
              <w:t>Creating credits page</w:t>
            </w:r>
          </w:p>
          <w:p w:rsidR="002E2401" w:rsidRPr="002E2401" w:rsidRDefault="002E2401" w:rsidP="002E2401">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b/>
                <w:i/>
              </w:rPr>
            </w:pPr>
            <w:r>
              <w:rPr>
                <w:b/>
                <w:i/>
              </w:rPr>
              <w:t>Restyling the interface</w:t>
            </w:r>
          </w:p>
          <w:p w:rsidR="002E2401" w:rsidRDefault="002E2401" w:rsidP="002E2401">
            <w:pPr>
              <w:cnfStyle w:val="000000100000" w:firstRow="0" w:lastRow="0" w:firstColumn="0" w:lastColumn="0" w:oddVBand="0" w:evenVBand="0" w:oddHBand="1" w:evenHBand="0" w:firstRowFirstColumn="0" w:firstRowLastColumn="0" w:lastRowFirstColumn="0" w:lastRowLastColumn="0"/>
              <w:rPr>
                <w:b/>
                <w:i/>
              </w:rPr>
            </w:pPr>
            <w:r>
              <w:rPr>
                <w:b/>
                <w:i/>
              </w:rPr>
              <w:t>Working on:</w:t>
            </w:r>
          </w:p>
          <w:p w:rsidR="002E2401" w:rsidRPr="002E2401" w:rsidRDefault="002E2401" w:rsidP="002E2401">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b/>
                <w:i/>
              </w:rPr>
            </w:pPr>
            <w:r>
              <w:rPr>
                <w:b/>
                <w:i/>
              </w:rPr>
              <w:t>Implementing 2 player</w:t>
            </w:r>
          </w:p>
          <w:p w:rsidR="002E2401" w:rsidRDefault="002E2401" w:rsidP="002E2401">
            <w:pPr>
              <w:cnfStyle w:val="000000100000" w:firstRow="0" w:lastRow="0" w:firstColumn="0" w:lastColumn="0" w:oddVBand="0" w:evenVBand="0" w:oddHBand="1" w:evenHBand="0" w:firstRowFirstColumn="0" w:firstRowLastColumn="0" w:lastRowFirstColumn="0" w:lastRowLastColumn="0"/>
              <w:rPr>
                <w:b/>
                <w:i/>
              </w:rPr>
            </w:pPr>
            <w:r>
              <w:rPr>
                <w:b/>
                <w:i/>
              </w:rPr>
              <w:t>Issues:</w:t>
            </w:r>
          </w:p>
          <w:p w:rsidR="002E2401" w:rsidRPr="002E2401" w:rsidRDefault="002E2401" w:rsidP="002E2401">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b/>
                <w:i/>
              </w:rPr>
            </w:pPr>
            <w:r>
              <w:rPr>
                <w:b/>
                <w:i/>
              </w:rPr>
              <w:t>Implementing 2 player</w:t>
            </w:r>
          </w:p>
        </w:tc>
      </w:tr>
      <w:tr w:rsidR="002E2401" w:rsidTr="00763B3A">
        <w:tc>
          <w:tcPr>
            <w:cnfStyle w:val="001000000000" w:firstRow="0" w:lastRow="0" w:firstColumn="1" w:lastColumn="0" w:oddVBand="0" w:evenVBand="0" w:oddHBand="0" w:evenHBand="0" w:firstRowFirstColumn="0" w:firstRowLastColumn="0" w:lastRowFirstColumn="0" w:lastRowLastColumn="0"/>
            <w:tcW w:w="988" w:type="dxa"/>
          </w:tcPr>
          <w:p w:rsidR="002E2401" w:rsidRDefault="002E2401" w:rsidP="00763B3A">
            <w:r>
              <w:t>13</w:t>
            </w:r>
            <w:r w:rsidR="009D2674">
              <w:t>/</w:t>
            </w:r>
            <w:r>
              <w:t>06</w:t>
            </w:r>
          </w:p>
        </w:tc>
        <w:tc>
          <w:tcPr>
            <w:tcW w:w="8028" w:type="dxa"/>
          </w:tcPr>
          <w:p w:rsidR="002E2401" w:rsidRDefault="002E2401" w:rsidP="002E2401">
            <w:pPr>
              <w:cnfStyle w:val="000000000000" w:firstRow="0" w:lastRow="0" w:firstColumn="0" w:lastColumn="0" w:oddVBand="0" w:evenVBand="0" w:oddHBand="0" w:evenHBand="0" w:firstRowFirstColumn="0" w:firstRowLastColumn="0" w:lastRowFirstColumn="0" w:lastRowLastColumn="0"/>
              <w:rPr>
                <w:b/>
                <w:i/>
              </w:rPr>
            </w:pPr>
            <w:r>
              <w:rPr>
                <w:b/>
                <w:i/>
              </w:rPr>
              <w:t>Completed:</w:t>
            </w:r>
          </w:p>
          <w:p w:rsidR="002E2401" w:rsidRPr="002E2401" w:rsidRDefault="002E2401" w:rsidP="002E240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b/>
                <w:i/>
              </w:rPr>
            </w:pPr>
            <w:r>
              <w:rPr>
                <w:b/>
                <w:i/>
              </w:rPr>
              <w:t>Adding a reset button to the style page</w:t>
            </w:r>
          </w:p>
          <w:p w:rsidR="002E2401" w:rsidRDefault="002E2401" w:rsidP="002E2401">
            <w:pPr>
              <w:cnfStyle w:val="000000000000" w:firstRow="0" w:lastRow="0" w:firstColumn="0" w:lastColumn="0" w:oddVBand="0" w:evenVBand="0" w:oddHBand="0" w:evenHBand="0" w:firstRowFirstColumn="0" w:firstRowLastColumn="0" w:lastRowFirstColumn="0" w:lastRowLastColumn="0"/>
              <w:rPr>
                <w:b/>
                <w:i/>
              </w:rPr>
            </w:pPr>
            <w:r>
              <w:rPr>
                <w:b/>
                <w:i/>
              </w:rPr>
              <w:t>Working on:</w:t>
            </w:r>
          </w:p>
          <w:p w:rsidR="002E2401" w:rsidRPr="002E2401" w:rsidRDefault="002E2401" w:rsidP="002E240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b/>
                <w:i/>
              </w:rPr>
            </w:pPr>
            <w:r>
              <w:rPr>
                <w:b/>
                <w:i/>
              </w:rPr>
              <w:t>Implementing 2 player</w:t>
            </w:r>
          </w:p>
          <w:p w:rsidR="002E2401" w:rsidRDefault="002E2401" w:rsidP="002E2401">
            <w:pPr>
              <w:cnfStyle w:val="000000000000" w:firstRow="0" w:lastRow="0" w:firstColumn="0" w:lastColumn="0" w:oddVBand="0" w:evenVBand="0" w:oddHBand="0" w:evenHBand="0" w:firstRowFirstColumn="0" w:firstRowLastColumn="0" w:lastRowFirstColumn="0" w:lastRowLastColumn="0"/>
              <w:rPr>
                <w:b/>
                <w:i/>
              </w:rPr>
            </w:pPr>
            <w:r>
              <w:rPr>
                <w:b/>
                <w:i/>
              </w:rPr>
              <w:t>Issues:</w:t>
            </w:r>
          </w:p>
          <w:p w:rsidR="002E2401" w:rsidRPr="002E2401" w:rsidRDefault="002E2401" w:rsidP="002E2401">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b/>
                <w:i/>
              </w:rPr>
            </w:pPr>
            <w:r>
              <w:rPr>
                <w:b/>
                <w:i/>
              </w:rPr>
              <w:t>Implementing 2 player</w:t>
            </w:r>
          </w:p>
        </w:tc>
      </w:tr>
      <w:tr w:rsidR="002E2401" w:rsidTr="00763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rsidR="002E2401" w:rsidRDefault="002E2401" w:rsidP="00763B3A">
            <w:r>
              <w:t>15</w:t>
            </w:r>
            <w:r w:rsidR="009D2674">
              <w:t>/</w:t>
            </w:r>
            <w:r>
              <w:t>06</w:t>
            </w:r>
          </w:p>
        </w:tc>
        <w:tc>
          <w:tcPr>
            <w:tcW w:w="8028" w:type="dxa"/>
          </w:tcPr>
          <w:p w:rsidR="002E2401" w:rsidRDefault="002E2401" w:rsidP="002E2401">
            <w:pPr>
              <w:cnfStyle w:val="000000100000" w:firstRow="0" w:lastRow="0" w:firstColumn="0" w:lastColumn="0" w:oddVBand="0" w:evenVBand="0" w:oddHBand="1" w:evenHBand="0" w:firstRowFirstColumn="0" w:firstRowLastColumn="0" w:lastRowFirstColumn="0" w:lastRowLastColumn="0"/>
              <w:rPr>
                <w:b/>
                <w:i/>
              </w:rPr>
            </w:pPr>
            <w:r>
              <w:rPr>
                <w:b/>
                <w:i/>
              </w:rPr>
              <w:t>Completed:</w:t>
            </w:r>
          </w:p>
          <w:p w:rsidR="002E2401" w:rsidRPr="002E2401" w:rsidRDefault="002E2401" w:rsidP="002E2401">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b/>
                <w:i/>
              </w:rPr>
            </w:pPr>
            <w:r>
              <w:rPr>
                <w:b/>
                <w:i/>
              </w:rPr>
              <w:t>Implementing 2 player</w:t>
            </w:r>
          </w:p>
          <w:p w:rsidR="002E2401" w:rsidRPr="002E2401" w:rsidRDefault="002E2401" w:rsidP="002E2401">
            <w:pPr>
              <w:pStyle w:val="ListParagraph"/>
              <w:numPr>
                <w:ilvl w:val="0"/>
                <w:numId w:val="9"/>
              </w:numPr>
              <w:cnfStyle w:val="000000100000" w:firstRow="0" w:lastRow="0" w:firstColumn="0" w:lastColumn="0" w:oddVBand="0" w:evenVBand="0" w:oddHBand="1" w:evenHBand="0" w:firstRowFirstColumn="0" w:firstRowLastColumn="0" w:lastRowFirstColumn="0" w:lastRowLastColumn="0"/>
              <w:rPr>
                <w:b/>
                <w:i/>
              </w:rPr>
            </w:pPr>
            <w:r>
              <w:rPr>
                <w:b/>
                <w:i/>
              </w:rPr>
              <w:t>Getting other people to test the game to find bugs</w:t>
            </w:r>
          </w:p>
          <w:p w:rsidR="002E2401" w:rsidRDefault="002E2401" w:rsidP="002E2401">
            <w:pPr>
              <w:cnfStyle w:val="000000100000" w:firstRow="0" w:lastRow="0" w:firstColumn="0" w:lastColumn="0" w:oddVBand="0" w:evenVBand="0" w:oddHBand="1" w:evenHBand="0" w:firstRowFirstColumn="0" w:firstRowLastColumn="0" w:lastRowFirstColumn="0" w:lastRowLastColumn="0"/>
              <w:rPr>
                <w:b/>
                <w:i/>
              </w:rPr>
            </w:pPr>
            <w:r>
              <w:rPr>
                <w:b/>
                <w:i/>
              </w:rPr>
              <w:t>Working on:</w:t>
            </w:r>
          </w:p>
          <w:p w:rsidR="002E2401" w:rsidRPr="002E2401" w:rsidRDefault="002E2401" w:rsidP="002E2401">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b/>
                <w:i/>
              </w:rPr>
            </w:pPr>
            <w:r>
              <w:rPr>
                <w:b/>
                <w:i/>
              </w:rPr>
              <w:t>Fixing the bugs</w:t>
            </w:r>
          </w:p>
          <w:p w:rsidR="002E2401" w:rsidRDefault="002E2401" w:rsidP="002E2401">
            <w:pPr>
              <w:cnfStyle w:val="000000100000" w:firstRow="0" w:lastRow="0" w:firstColumn="0" w:lastColumn="0" w:oddVBand="0" w:evenVBand="0" w:oddHBand="1" w:evenHBand="0" w:firstRowFirstColumn="0" w:firstRowLastColumn="0" w:lastRowFirstColumn="0" w:lastRowLastColumn="0"/>
              <w:rPr>
                <w:b/>
                <w:i/>
              </w:rPr>
            </w:pPr>
            <w:r>
              <w:rPr>
                <w:b/>
                <w:i/>
              </w:rPr>
              <w:t>Issues:</w:t>
            </w:r>
          </w:p>
          <w:p w:rsidR="002E2401" w:rsidRPr="002E2401" w:rsidRDefault="002E2401" w:rsidP="002E2401">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b/>
                <w:i/>
              </w:rPr>
            </w:pPr>
            <w:r>
              <w:rPr>
                <w:b/>
                <w:i/>
              </w:rPr>
              <w:t>Fixing the bugs</w:t>
            </w:r>
          </w:p>
        </w:tc>
      </w:tr>
      <w:tr w:rsidR="002E2401" w:rsidTr="00763B3A">
        <w:tc>
          <w:tcPr>
            <w:cnfStyle w:val="001000000000" w:firstRow="0" w:lastRow="0" w:firstColumn="1" w:lastColumn="0" w:oddVBand="0" w:evenVBand="0" w:oddHBand="0" w:evenHBand="0" w:firstRowFirstColumn="0" w:firstRowLastColumn="0" w:lastRowFirstColumn="0" w:lastRowLastColumn="0"/>
            <w:tcW w:w="988" w:type="dxa"/>
          </w:tcPr>
          <w:p w:rsidR="002E2401" w:rsidRDefault="002E2401" w:rsidP="00763B3A">
            <w:r>
              <w:t>16</w:t>
            </w:r>
            <w:r w:rsidR="009D2674">
              <w:t>/</w:t>
            </w:r>
            <w:r>
              <w:t>06</w:t>
            </w:r>
          </w:p>
        </w:tc>
        <w:tc>
          <w:tcPr>
            <w:tcW w:w="8028" w:type="dxa"/>
          </w:tcPr>
          <w:p w:rsidR="002E2401" w:rsidRDefault="002E2401" w:rsidP="002E2401">
            <w:pPr>
              <w:cnfStyle w:val="000000000000" w:firstRow="0" w:lastRow="0" w:firstColumn="0" w:lastColumn="0" w:oddVBand="0" w:evenVBand="0" w:oddHBand="0" w:evenHBand="0" w:firstRowFirstColumn="0" w:firstRowLastColumn="0" w:lastRowFirstColumn="0" w:lastRowLastColumn="0"/>
              <w:rPr>
                <w:b/>
                <w:i/>
              </w:rPr>
            </w:pPr>
            <w:r>
              <w:rPr>
                <w:b/>
                <w:i/>
              </w:rPr>
              <w:t>Completed:</w:t>
            </w:r>
          </w:p>
          <w:p w:rsidR="002E2401" w:rsidRDefault="002E2401" w:rsidP="002E240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b/>
                <w:i/>
              </w:rPr>
            </w:pPr>
            <w:r>
              <w:rPr>
                <w:b/>
                <w:i/>
              </w:rPr>
              <w:t>Fixing the bugs</w:t>
            </w:r>
          </w:p>
          <w:p w:rsidR="002E2401" w:rsidRPr="002E2401" w:rsidRDefault="002E2401" w:rsidP="002E240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b/>
                <w:i/>
              </w:rPr>
            </w:pPr>
            <w:r>
              <w:rPr>
                <w:b/>
                <w:i/>
              </w:rPr>
              <w:t>Restyling the interface</w:t>
            </w:r>
          </w:p>
        </w:tc>
      </w:tr>
      <w:tr w:rsidR="00C6457C" w:rsidTr="00763B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rsidR="00C6457C" w:rsidRDefault="00C6457C" w:rsidP="00763B3A">
            <w:r>
              <w:t>19</w:t>
            </w:r>
            <w:r w:rsidR="009D2674">
              <w:t>/</w:t>
            </w:r>
            <w:r>
              <w:t>06</w:t>
            </w:r>
          </w:p>
        </w:tc>
        <w:tc>
          <w:tcPr>
            <w:tcW w:w="8028" w:type="dxa"/>
          </w:tcPr>
          <w:p w:rsidR="00C6457C" w:rsidRDefault="00C6457C" w:rsidP="002E2401">
            <w:pPr>
              <w:cnfStyle w:val="000000100000" w:firstRow="0" w:lastRow="0" w:firstColumn="0" w:lastColumn="0" w:oddVBand="0" w:evenVBand="0" w:oddHBand="1" w:evenHBand="0" w:firstRowFirstColumn="0" w:firstRowLastColumn="0" w:lastRowFirstColumn="0" w:lastRowLastColumn="0"/>
              <w:rPr>
                <w:b/>
                <w:i/>
              </w:rPr>
            </w:pPr>
            <w:r>
              <w:rPr>
                <w:b/>
                <w:i/>
              </w:rPr>
              <w:t>Completed:</w:t>
            </w:r>
          </w:p>
          <w:p w:rsidR="00C6457C" w:rsidRDefault="00BF728A" w:rsidP="00BF728A">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b/>
                <w:i/>
              </w:rPr>
            </w:pPr>
            <w:r>
              <w:rPr>
                <w:b/>
                <w:i/>
              </w:rPr>
              <w:t>Pseudocode</w:t>
            </w:r>
          </w:p>
          <w:p w:rsidR="003E331D" w:rsidRPr="00BF728A" w:rsidRDefault="003E331D" w:rsidP="00BF728A">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b/>
                <w:i/>
              </w:rPr>
            </w:pPr>
            <w:r>
              <w:rPr>
                <w:b/>
                <w:i/>
              </w:rPr>
              <w:t>Screenshots</w:t>
            </w:r>
          </w:p>
          <w:p w:rsidR="00C6457C" w:rsidRDefault="00C6457C" w:rsidP="002E2401">
            <w:pPr>
              <w:cnfStyle w:val="000000100000" w:firstRow="0" w:lastRow="0" w:firstColumn="0" w:lastColumn="0" w:oddVBand="0" w:evenVBand="0" w:oddHBand="1" w:evenHBand="0" w:firstRowFirstColumn="0" w:firstRowLastColumn="0" w:lastRowFirstColumn="0" w:lastRowLastColumn="0"/>
              <w:rPr>
                <w:b/>
                <w:i/>
              </w:rPr>
            </w:pPr>
            <w:r>
              <w:rPr>
                <w:b/>
                <w:i/>
              </w:rPr>
              <w:t>Working on:</w:t>
            </w:r>
          </w:p>
          <w:p w:rsidR="00BF728A" w:rsidRPr="003E331D" w:rsidRDefault="003E331D" w:rsidP="003E331D">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b/>
                <w:i/>
              </w:rPr>
            </w:pPr>
            <w:r>
              <w:rPr>
                <w:b/>
                <w:i/>
              </w:rPr>
              <w:t>Evaluation</w:t>
            </w:r>
          </w:p>
          <w:p w:rsidR="00C6457C" w:rsidRDefault="00C6457C" w:rsidP="002E2401">
            <w:pPr>
              <w:cnfStyle w:val="000000100000" w:firstRow="0" w:lastRow="0" w:firstColumn="0" w:lastColumn="0" w:oddVBand="0" w:evenVBand="0" w:oddHBand="1" w:evenHBand="0" w:firstRowFirstColumn="0" w:firstRowLastColumn="0" w:lastRowFirstColumn="0" w:lastRowLastColumn="0"/>
              <w:rPr>
                <w:b/>
                <w:i/>
              </w:rPr>
            </w:pPr>
            <w:r>
              <w:rPr>
                <w:b/>
                <w:i/>
              </w:rPr>
              <w:t>Issues:</w:t>
            </w:r>
          </w:p>
          <w:p w:rsidR="00C6457C" w:rsidRDefault="00C6457C" w:rsidP="002E2401">
            <w:pPr>
              <w:cnfStyle w:val="000000100000" w:firstRow="0" w:lastRow="0" w:firstColumn="0" w:lastColumn="0" w:oddVBand="0" w:evenVBand="0" w:oddHBand="1" w:evenHBand="0" w:firstRowFirstColumn="0" w:firstRowLastColumn="0" w:lastRowFirstColumn="0" w:lastRowLastColumn="0"/>
              <w:rPr>
                <w:b/>
                <w:i/>
              </w:rPr>
            </w:pPr>
          </w:p>
        </w:tc>
      </w:tr>
      <w:tr w:rsidR="00AB4FE7" w:rsidTr="00763B3A">
        <w:tc>
          <w:tcPr>
            <w:cnfStyle w:val="001000000000" w:firstRow="0" w:lastRow="0" w:firstColumn="1" w:lastColumn="0" w:oddVBand="0" w:evenVBand="0" w:oddHBand="0" w:evenHBand="0" w:firstRowFirstColumn="0" w:firstRowLastColumn="0" w:lastRowFirstColumn="0" w:lastRowLastColumn="0"/>
            <w:tcW w:w="988" w:type="dxa"/>
          </w:tcPr>
          <w:p w:rsidR="00AB4FE7" w:rsidRDefault="00AB4FE7" w:rsidP="00763B3A">
            <w:r>
              <w:t>20/06</w:t>
            </w:r>
          </w:p>
        </w:tc>
        <w:tc>
          <w:tcPr>
            <w:tcW w:w="8028" w:type="dxa"/>
          </w:tcPr>
          <w:p w:rsidR="00AB4FE7" w:rsidRDefault="00AB4FE7" w:rsidP="002E2401">
            <w:pPr>
              <w:cnfStyle w:val="000000000000" w:firstRow="0" w:lastRow="0" w:firstColumn="0" w:lastColumn="0" w:oddVBand="0" w:evenVBand="0" w:oddHBand="0" w:evenHBand="0" w:firstRowFirstColumn="0" w:firstRowLastColumn="0" w:lastRowFirstColumn="0" w:lastRowLastColumn="0"/>
              <w:rPr>
                <w:b/>
                <w:i/>
              </w:rPr>
            </w:pPr>
            <w:r>
              <w:rPr>
                <w:b/>
                <w:i/>
              </w:rPr>
              <w:t xml:space="preserve">Completed: Evaluation </w:t>
            </w:r>
          </w:p>
        </w:tc>
      </w:tr>
    </w:tbl>
    <w:p w:rsidR="003E331D" w:rsidRDefault="003E331D" w:rsidP="00763B3A"/>
    <w:p w:rsidR="00763B3A" w:rsidRDefault="003E331D" w:rsidP="003E331D">
      <w:pPr>
        <w:pStyle w:val="Heading1"/>
      </w:pPr>
      <w:r>
        <w:br w:type="page"/>
      </w:r>
      <w:bookmarkStart w:id="31" w:name="_Toc485761747"/>
      <w:r>
        <w:lastRenderedPageBreak/>
        <w:t>Evaluation</w:t>
      </w:r>
      <w:bookmarkEnd w:id="31"/>
    </w:p>
    <w:p w:rsidR="003E331D" w:rsidRDefault="003E331D" w:rsidP="003E331D">
      <w:r>
        <w:t xml:space="preserve">I had originally set out to complete a </w:t>
      </w:r>
      <w:r w:rsidR="00515717">
        <w:t>website that allowed users to play Hangman against an A.I. The website was going to work by having the program generate a random word, then the player had to guess the word within seven guesses, other</w:t>
      </w:r>
      <w:r w:rsidR="00B71F8A">
        <w:t>wise they lose. I also</w:t>
      </w:r>
      <w:r w:rsidR="00515717">
        <w:t xml:space="preserve"> planned to have a style page where users can modify the appearance o</w:t>
      </w:r>
      <w:r w:rsidR="004C56C6">
        <w:t>f the website and a credits page</w:t>
      </w:r>
      <w:r w:rsidR="00515717">
        <w:t xml:space="preserve"> where the rules for hangman, programs used to develop the website and the developer were going to be displayed. The design of the website was planned to be simple, yet aesthetically pleasing, by incorporating simple colours, minimal text and images, and a simple banner. </w:t>
      </w:r>
    </w:p>
    <w:p w:rsidR="00C34178" w:rsidRDefault="00C34178" w:rsidP="003E331D">
      <w:r>
        <w:t xml:space="preserve">Some design problems that occurred during the development of the website were, I found it difficult to make the interface aesthetically pleasing. I overcame this problem by asking my fellow peers for opinions and feedback on the interface design. Using the feedback, I then made modifications to the interface accordingly. </w:t>
      </w:r>
    </w:p>
    <w:p w:rsidR="00585C85" w:rsidRDefault="00C34178" w:rsidP="003E331D">
      <w:r>
        <w:t>During the development of the website</w:t>
      </w:r>
      <w:r w:rsidR="00585C85">
        <w:t>,</w:t>
      </w:r>
      <w:r>
        <w:t xml:space="preserve"> I ran into many difficulties with cod</w:t>
      </w:r>
      <w:r w:rsidR="00287798">
        <w:t>ing. These difficulties include;</w:t>
      </w:r>
      <w:r>
        <w:t xml:space="preserve"> struggling to check if the letter inputted by the play</w:t>
      </w:r>
      <w:r w:rsidR="00585C85">
        <w:t>er matches a letter in the word and</w:t>
      </w:r>
      <w:r>
        <w:t xml:space="preserve"> changing the style of the website based on the values entered by the players. </w:t>
      </w:r>
      <w:r w:rsidR="00585C85">
        <w:t xml:space="preserve">I overcame these difficulties by consulting with fellow peers and teachers on effective ways to code these components of the website. I also used websites such as W3schools to assistant me throughout the development. </w:t>
      </w:r>
    </w:p>
    <w:p w:rsidR="00585C85" w:rsidRDefault="00585C85" w:rsidP="003E331D">
      <w:r>
        <w:t>During the development of the website, I found myself finishing the minimum requirements early. With this extra time, I was able to add many other features. These features include; adding two player Hangman, displaying the letters the player guessed wrong, and adding more style options.</w:t>
      </w:r>
      <w:r w:rsidR="00287798">
        <w:t xml:space="preserve"> I </w:t>
      </w:r>
      <w:proofErr w:type="gramStart"/>
      <w:r w:rsidR="00287798">
        <w:t>was able to</w:t>
      </w:r>
      <w:proofErr w:type="gramEnd"/>
      <w:r w:rsidR="00287798">
        <w:t xml:space="preserve"> complete these extra features because I had gained a greater understanding of PHP throughout the development, making these components easier to code. </w:t>
      </w:r>
    </w:p>
    <w:p w:rsidR="00515717" w:rsidRDefault="00DD7C1B" w:rsidP="003E331D">
      <w:r>
        <w:t xml:space="preserve">The performance of the website is excellent because it allows players to effectively play one player or two player Hangman correctly. It does this by allowing users to enter their names, then having them saved as titles throughout the website. Players can then </w:t>
      </w:r>
      <w:r w:rsidR="00FD621A">
        <w:t>choose</w:t>
      </w:r>
      <w:r>
        <w:t xml:space="preserve"> to either generate a random word from a selected category or have a friend enter a word for them to guess, they then try and guess the word within 7 attempts, otherwise they lose. </w:t>
      </w:r>
      <w:r w:rsidR="00FD621A">
        <w:t>This</w:t>
      </w:r>
      <w:r w:rsidR="00EC1AB6">
        <w:t xml:space="preserve"> is</w:t>
      </w:r>
      <w:r>
        <w:t xml:space="preserve"> an </w:t>
      </w:r>
      <w:r w:rsidR="00EC1AB6">
        <w:t>accurate</w:t>
      </w:r>
      <w:r>
        <w:t xml:space="preserve"> representation of </w:t>
      </w:r>
      <w:r w:rsidR="00FD621A">
        <w:t>how Hangman works, making the game functional</w:t>
      </w:r>
      <w:r w:rsidR="00EC1AB6">
        <w:t xml:space="preserve">. </w:t>
      </w:r>
      <w:r>
        <w:t>The website also allows players to modify the ap</w:t>
      </w:r>
      <w:r w:rsidR="00FD621A">
        <w:t>pearance of the website. T</w:t>
      </w:r>
      <w:r>
        <w:t>hese components help the website</w:t>
      </w:r>
      <w:r w:rsidR="00EC1AB6">
        <w:t xml:space="preserve"> to</w:t>
      </w:r>
      <w:r>
        <w:t xml:space="preserve"> effectively meet the performance requirements of the task. </w:t>
      </w:r>
    </w:p>
    <w:p w:rsidR="002707C4" w:rsidRDefault="00EC1AB6" w:rsidP="003E331D">
      <w:r>
        <w:t xml:space="preserve">After testing the website with fellow peers, I received feedback that my website is reliable because it allows players to constantly play the game without </w:t>
      </w:r>
      <w:r w:rsidR="002707C4">
        <w:t xml:space="preserve">bugs </w:t>
      </w:r>
      <w:r w:rsidR="00FD621A">
        <w:t>and</w:t>
      </w:r>
      <w:r w:rsidR="002707C4">
        <w:t>,</w:t>
      </w:r>
      <w:r w:rsidR="00FD621A">
        <w:t xml:space="preserve"> the website effectively functions how it’s meant to</w:t>
      </w:r>
      <w:r w:rsidR="002707C4">
        <w:t xml:space="preserve">. However, some feedback was that, when players are in the middle of a </w:t>
      </w:r>
      <w:r w:rsidR="00FD621A">
        <w:t>game and switch to another page. O</w:t>
      </w:r>
      <w:r w:rsidR="002707C4">
        <w:t xml:space="preserve">nce they return, either one of the underscores or letters will have disappeared. This is a reliability issues because it doesn’t allow players to complete games when changing in between pages.  The website has some minor reliability issues, but overall is a reliable website because it allows users to play the game effectively. </w:t>
      </w:r>
    </w:p>
    <w:p w:rsidR="00F005E5" w:rsidRDefault="00F005E5" w:rsidP="003E331D">
      <w:r>
        <w:t>The website is easy to use because it has incorporated well designed</w:t>
      </w:r>
      <w:r w:rsidR="00FD621A">
        <w:t>,</w:t>
      </w:r>
      <w:r>
        <w:t xml:space="preserve"> </w:t>
      </w:r>
      <w:r w:rsidR="00FD621A">
        <w:t>user-friendly</w:t>
      </w:r>
      <w:r>
        <w:t xml:space="preserve"> features into the interface that allows players to easily navigate, play, and und</w:t>
      </w:r>
      <w:r w:rsidR="00FD621A">
        <w:t>erstand the website</w:t>
      </w:r>
      <w:r>
        <w:t>. The</w:t>
      </w:r>
      <w:r w:rsidR="00FD621A">
        <w:t>se</w:t>
      </w:r>
      <w:r>
        <w:t xml:space="preserve"> design features include; having a simple, minimalistic interface so players can easily concentrate on specific website components. </w:t>
      </w:r>
      <w:r w:rsidR="00FD621A">
        <w:t>Having a simple, yet effective</w:t>
      </w:r>
      <w:r>
        <w:t xml:space="preserve"> navigation bar so players can easily navigate through the website. </w:t>
      </w:r>
    </w:p>
    <w:p w:rsidR="00F005E5" w:rsidRDefault="00F005E5" w:rsidP="003E331D">
      <w:r>
        <w:lastRenderedPageBreak/>
        <w:t xml:space="preserve">If I was to complete another version of the website, I </w:t>
      </w:r>
      <w:r w:rsidR="0068277F">
        <w:t>would make</w:t>
      </w:r>
      <w:r>
        <w:t xml:space="preserve"> modifications to improve the reliability of the website </w:t>
      </w:r>
      <w:r w:rsidR="0068277F">
        <w:t>and add more features to make it more engaging. I would do this by saving the u</w:t>
      </w:r>
      <w:r w:rsidR="00FD621A">
        <w:t>nderscores and letters displayed</w:t>
      </w:r>
      <w:r w:rsidR="0068277F">
        <w:t xml:space="preserve"> as cookies, this will resolve the issue of underscores and letters disappe</w:t>
      </w:r>
      <w:r w:rsidR="00FD621A">
        <w:t>aring when</w:t>
      </w:r>
      <w:r w:rsidR="0068277F">
        <w:t xml:space="preserve"> </w:t>
      </w:r>
      <w:r w:rsidR="00FD621A">
        <w:t xml:space="preserve">moving </w:t>
      </w:r>
      <w:r w:rsidR="0068277F">
        <w:t xml:space="preserve">between pages, </w:t>
      </w:r>
      <w:r w:rsidR="00FD621A">
        <w:t>which will improve</w:t>
      </w:r>
      <w:r w:rsidR="0068277F">
        <w:t xml:space="preserve"> the reliability of the website. The extra features I would add are; styling options to change the font style, options to change the hangman image, options to increase or decrease the amount of rounds the game lasts for, and adding in difficulty levels for the game. These modifications would help make the website more engaging, user friendly and easier to use.  </w:t>
      </w:r>
    </w:p>
    <w:p w:rsidR="00EC1AB6" w:rsidRPr="003E331D" w:rsidRDefault="002707C4" w:rsidP="003E331D">
      <w:r>
        <w:t xml:space="preserve"> </w:t>
      </w:r>
    </w:p>
    <w:sectPr w:rsidR="00EC1AB6" w:rsidRPr="003E331D" w:rsidSect="004F7441">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D47A2"/>
    <w:multiLevelType w:val="hybridMultilevel"/>
    <w:tmpl w:val="A69080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7E55D38"/>
    <w:multiLevelType w:val="hybridMultilevel"/>
    <w:tmpl w:val="0D2CD2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98A0AD8"/>
    <w:multiLevelType w:val="hybridMultilevel"/>
    <w:tmpl w:val="842611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32B6F11"/>
    <w:multiLevelType w:val="hybridMultilevel"/>
    <w:tmpl w:val="82DA81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143DAE"/>
    <w:multiLevelType w:val="hybridMultilevel"/>
    <w:tmpl w:val="1512A3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88E1308"/>
    <w:multiLevelType w:val="hybridMultilevel"/>
    <w:tmpl w:val="A5F2AD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06D0BDD"/>
    <w:multiLevelType w:val="hybridMultilevel"/>
    <w:tmpl w:val="9D6CB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B3F1DE7"/>
    <w:multiLevelType w:val="hybridMultilevel"/>
    <w:tmpl w:val="A8766C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BFC6382"/>
    <w:multiLevelType w:val="hybridMultilevel"/>
    <w:tmpl w:val="CD96A4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7A060BF"/>
    <w:multiLevelType w:val="hybridMultilevel"/>
    <w:tmpl w:val="A78893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5BA6EDF"/>
    <w:multiLevelType w:val="hybridMultilevel"/>
    <w:tmpl w:val="4FF498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70029DE"/>
    <w:multiLevelType w:val="hybridMultilevel"/>
    <w:tmpl w:val="5F6074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FE733AE"/>
    <w:multiLevelType w:val="hybridMultilevel"/>
    <w:tmpl w:val="A0A0AA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7"/>
  </w:num>
  <w:num w:numId="4">
    <w:abstractNumId w:val="4"/>
  </w:num>
  <w:num w:numId="5">
    <w:abstractNumId w:val="1"/>
  </w:num>
  <w:num w:numId="6">
    <w:abstractNumId w:val="8"/>
  </w:num>
  <w:num w:numId="7">
    <w:abstractNumId w:val="3"/>
  </w:num>
  <w:num w:numId="8">
    <w:abstractNumId w:val="6"/>
  </w:num>
  <w:num w:numId="9">
    <w:abstractNumId w:val="0"/>
  </w:num>
  <w:num w:numId="10">
    <w:abstractNumId w:val="11"/>
  </w:num>
  <w:num w:numId="11">
    <w:abstractNumId w:val="10"/>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MDEwNbEwszQ3MrBU0lEKTi0uzszPAykwqQUAEs9LQCwAAAA="/>
  </w:docVars>
  <w:rsids>
    <w:rsidRoot w:val="0084393D"/>
    <w:rsid w:val="00000DE8"/>
    <w:rsid w:val="000352E0"/>
    <w:rsid w:val="00066592"/>
    <w:rsid w:val="000D7F57"/>
    <w:rsid w:val="00162F00"/>
    <w:rsid w:val="001818B0"/>
    <w:rsid w:val="001A0D71"/>
    <w:rsid w:val="00220B41"/>
    <w:rsid w:val="002239BA"/>
    <w:rsid w:val="002707C4"/>
    <w:rsid w:val="00287798"/>
    <w:rsid w:val="002E2401"/>
    <w:rsid w:val="003137F3"/>
    <w:rsid w:val="00326FB3"/>
    <w:rsid w:val="00372F4C"/>
    <w:rsid w:val="0038792D"/>
    <w:rsid w:val="003E331D"/>
    <w:rsid w:val="004665A3"/>
    <w:rsid w:val="004C56C6"/>
    <w:rsid w:val="004E4107"/>
    <w:rsid w:val="004F46A3"/>
    <w:rsid w:val="004F7441"/>
    <w:rsid w:val="00502249"/>
    <w:rsid w:val="00515717"/>
    <w:rsid w:val="00565155"/>
    <w:rsid w:val="00585C85"/>
    <w:rsid w:val="00590CF8"/>
    <w:rsid w:val="005C1384"/>
    <w:rsid w:val="0061543C"/>
    <w:rsid w:val="00644FEB"/>
    <w:rsid w:val="0067252F"/>
    <w:rsid w:val="0068277F"/>
    <w:rsid w:val="006915C5"/>
    <w:rsid w:val="006A32BA"/>
    <w:rsid w:val="006A338B"/>
    <w:rsid w:val="006A5CC9"/>
    <w:rsid w:val="00763B3A"/>
    <w:rsid w:val="007A5C20"/>
    <w:rsid w:val="0084393D"/>
    <w:rsid w:val="008C6621"/>
    <w:rsid w:val="008D7C2F"/>
    <w:rsid w:val="009156D3"/>
    <w:rsid w:val="00943441"/>
    <w:rsid w:val="009A40A1"/>
    <w:rsid w:val="009D2674"/>
    <w:rsid w:val="00A22E4C"/>
    <w:rsid w:val="00A3322A"/>
    <w:rsid w:val="00A6308C"/>
    <w:rsid w:val="00A71AC0"/>
    <w:rsid w:val="00AA1EC2"/>
    <w:rsid w:val="00AB4FE7"/>
    <w:rsid w:val="00B45A16"/>
    <w:rsid w:val="00B5401D"/>
    <w:rsid w:val="00B71F8A"/>
    <w:rsid w:val="00B93431"/>
    <w:rsid w:val="00BA1ADB"/>
    <w:rsid w:val="00BE3A07"/>
    <w:rsid w:val="00BF563B"/>
    <w:rsid w:val="00BF728A"/>
    <w:rsid w:val="00C100B9"/>
    <w:rsid w:val="00C279D9"/>
    <w:rsid w:val="00C34178"/>
    <w:rsid w:val="00C6457C"/>
    <w:rsid w:val="00CB1819"/>
    <w:rsid w:val="00D92719"/>
    <w:rsid w:val="00D93980"/>
    <w:rsid w:val="00DB7C3C"/>
    <w:rsid w:val="00DC56E6"/>
    <w:rsid w:val="00DD7C1B"/>
    <w:rsid w:val="00E74CB3"/>
    <w:rsid w:val="00E757D1"/>
    <w:rsid w:val="00E961C3"/>
    <w:rsid w:val="00EC1AB6"/>
    <w:rsid w:val="00F005E5"/>
    <w:rsid w:val="00F34756"/>
    <w:rsid w:val="00F57C57"/>
    <w:rsid w:val="00FC027B"/>
    <w:rsid w:val="00FC5E4F"/>
    <w:rsid w:val="00FD621A"/>
    <w:rsid w:val="00FF731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08A95"/>
  <w15:chartTrackingRefBased/>
  <w15:docId w15:val="{778CDE8D-330F-4F0A-BE43-451ED14D5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56D3"/>
    <w:pPr>
      <w:keepNext/>
      <w:keepLines/>
      <w:spacing w:before="240" w:after="0"/>
      <w:outlineLvl w:val="0"/>
    </w:pPr>
    <w:rPr>
      <w:rFonts w:ascii="Century Gothic" w:eastAsiaTheme="majorEastAsia" w:hAnsi="Century Gothic" w:cstheme="majorBidi"/>
      <w:b/>
      <w:i/>
      <w:color w:val="000000" w:themeColor="text1"/>
      <w:sz w:val="32"/>
      <w:szCs w:val="32"/>
    </w:rPr>
  </w:style>
  <w:style w:type="paragraph" w:styleId="Heading2">
    <w:name w:val="heading 2"/>
    <w:basedOn w:val="Normal"/>
    <w:next w:val="Normal"/>
    <w:link w:val="Heading2Char"/>
    <w:uiPriority w:val="9"/>
    <w:unhideWhenUsed/>
    <w:qFormat/>
    <w:rsid w:val="009156D3"/>
    <w:pPr>
      <w:keepNext/>
      <w:keepLines/>
      <w:spacing w:before="40" w:after="0"/>
      <w:outlineLvl w:val="1"/>
    </w:pPr>
    <w:rPr>
      <w:rFonts w:ascii="Century Gothic" w:eastAsiaTheme="majorEastAsia" w:hAnsi="Century Gothic" w:cstheme="majorBidi"/>
      <w:b/>
      <w:i/>
      <w:color w:val="000000" w:themeColor="text1"/>
      <w:sz w:val="26"/>
      <w:szCs w:val="26"/>
    </w:rPr>
  </w:style>
  <w:style w:type="paragraph" w:styleId="Heading3">
    <w:name w:val="heading 3"/>
    <w:basedOn w:val="Normal"/>
    <w:next w:val="Normal"/>
    <w:link w:val="Heading3Char"/>
    <w:uiPriority w:val="9"/>
    <w:unhideWhenUsed/>
    <w:qFormat/>
    <w:rsid w:val="009156D3"/>
    <w:pPr>
      <w:keepNext/>
      <w:keepLines/>
      <w:spacing w:before="40" w:after="0"/>
      <w:outlineLvl w:val="2"/>
    </w:pPr>
    <w:rPr>
      <w:rFonts w:ascii="Century Gothic" w:eastAsiaTheme="majorEastAsia" w:hAnsi="Century Gothic" w:cstheme="majorBidi"/>
      <w:b/>
      <w: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56D3"/>
    <w:rPr>
      <w:rFonts w:ascii="Century Gothic" w:eastAsiaTheme="majorEastAsia" w:hAnsi="Century Gothic" w:cstheme="majorBidi"/>
      <w:b/>
      <w:i/>
      <w:color w:val="000000" w:themeColor="text1"/>
      <w:sz w:val="32"/>
      <w:szCs w:val="32"/>
    </w:rPr>
  </w:style>
  <w:style w:type="character" w:customStyle="1" w:styleId="Heading2Char">
    <w:name w:val="Heading 2 Char"/>
    <w:basedOn w:val="DefaultParagraphFont"/>
    <w:link w:val="Heading2"/>
    <w:uiPriority w:val="9"/>
    <w:rsid w:val="009156D3"/>
    <w:rPr>
      <w:rFonts w:ascii="Century Gothic" w:eastAsiaTheme="majorEastAsia" w:hAnsi="Century Gothic" w:cstheme="majorBidi"/>
      <w:b/>
      <w:i/>
      <w:color w:val="000000" w:themeColor="text1"/>
      <w:sz w:val="26"/>
      <w:szCs w:val="26"/>
    </w:rPr>
  </w:style>
  <w:style w:type="character" w:customStyle="1" w:styleId="Heading3Char">
    <w:name w:val="Heading 3 Char"/>
    <w:basedOn w:val="DefaultParagraphFont"/>
    <w:link w:val="Heading3"/>
    <w:uiPriority w:val="9"/>
    <w:rsid w:val="009156D3"/>
    <w:rPr>
      <w:rFonts w:ascii="Century Gothic" w:eastAsiaTheme="majorEastAsia" w:hAnsi="Century Gothic" w:cstheme="majorBidi"/>
      <w:b/>
      <w:i/>
      <w:color w:val="000000" w:themeColor="text1"/>
      <w:sz w:val="24"/>
      <w:szCs w:val="24"/>
    </w:rPr>
  </w:style>
  <w:style w:type="table" w:styleId="TableGrid">
    <w:name w:val="Table Grid"/>
    <w:basedOn w:val="TableNormal"/>
    <w:uiPriority w:val="39"/>
    <w:rsid w:val="00FC02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FC027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4F744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F7441"/>
    <w:rPr>
      <w:rFonts w:eastAsiaTheme="minorEastAsia"/>
      <w:lang w:val="en-US"/>
    </w:rPr>
  </w:style>
  <w:style w:type="paragraph" w:styleId="TOCHeading">
    <w:name w:val="TOC Heading"/>
    <w:basedOn w:val="Heading1"/>
    <w:next w:val="Normal"/>
    <w:uiPriority w:val="39"/>
    <w:unhideWhenUsed/>
    <w:qFormat/>
    <w:rsid w:val="004F7441"/>
    <w:pPr>
      <w:outlineLvl w:val="9"/>
    </w:pPr>
    <w:rPr>
      <w:rFonts w:asciiTheme="majorHAnsi" w:hAnsiTheme="majorHAnsi"/>
      <w:b w:val="0"/>
      <w:i w:val="0"/>
      <w:color w:val="2F5496" w:themeColor="accent1" w:themeShade="BF"/>
      <w:lang w:val="en-US"/>
    </w:rPr>
  </w:style>
  <w:style w:type="paragraph" w:styleId="TOC1">
    <w:name w:val="toc 1"/>
    <w:basedOn w:val="Normal"/>
    <w:next w:val="Normal"/>
    <w:autoRedefine/>
    <w:uiPriority w:val="39"/>
    <w:unhideWhenUsed/>
    <w:rsid w:val="004F7441"/>
    <w:pPr>
      <w:spacing w:after="100"/>
    </w:pPr>
  </w:style>
  <w:style w:type="paragraph" w:styleId="TOC2">
    <w:name w:val="toc 2"/>
    <w:basedOn w:val="Normal"/>
    <w:next w:val="Normal"/>
    <w:autoRedefine/>
    <w:uiPriority w:val="39"/>
    <w:unhideWhenUsed/>
    <w:rsid w:val="004F7441"/>
    <w:pPr>
      <w:spacing w:after="100"/>
      <w:ind w:left="220"/>
    </w:pPr>
  </w:style>
  <w:style w:type="character" w:styleId="Hyperlink">
    <w:name w:val="Hyperlink"/>
    <w:basedOn w:val="DefaultParagraphFont"/>
    <w:uiPriority w:val="99"/>
    <w:unhideWhenUsed/>
    <w:rsid w:val="004F7441"/>
    <w:rPr>
      <w:color w:val="0563C1" w:themeColor="hyperlink"/>
      <w:u w:val="single"/>
    </w:rPr>
  </w:style>
  <w:style w:type="paragraph" w:styleId="ListParagraph">
    <w:name w:val="List Paragraph"/>
    <w:basedOn w:val="Normal"/>
    <w:uiPriority w:val="34"/>
    <w:qFormat/>
    <w:rsid w:val="00C100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a:lstStyle/>
      <a:style>
        <a:lnRef idx="2">
          <a:schemeClr val="dk1"/>
        </a:lnRef>
        <a:fillRef idx="1">
          <a:schemeClr val="lt1"/>
        </a:fillRef>
        <a:effectRef idx="0">
          <a:schemeClr val="dk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F14FF3-4D84-406B-9763-F6BB2F359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4</TotalTime>
  <Pages>25</Pages>
  <Words>4336</Words>
  <Characters>24721</Characters>
  <Application>Microsoft Office Word</Application>
  <DocSecurity>0</DocSecurity>
  <Lines>206</Lines>
  <Paragraphs>57</Paragraphs>
  <ScaleCrop>false</ScaleCrop>
  <HeadingPairs>
    <vt:vector size="2" baseType="variant">
      <vt:variant>
        <vt:lpstr>Title</vt:lpstr>
      </vt:variant>
      <vt:variant>
        <vt:i4>1</vt:i4>
      </vt:variant>
    </vt:vector>
  </HeadingPairs>
  <TitlesOfParts>
    <vt:vector size="1" baseType="lpstr">
      <vt:lpstr>12IPT Item i Hangman</vt:lpstr>
    </vt:vector>
  </TitlesOfParts>
  <Company/>
  <LinksUpToDate>false</LinksUpToDate>
  <CharactersWithSpaces>2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IPT Item i Hangman</dc:title>
  <dc:subject/>
  <dc:creator>DORING, Jackson (jdori5)</dc:creator>
  <cp:keywords/>
  <dc:description/>
  <cp:lastModifiedBy>DORING, Jackson (jdori5)</cp:lastModifiedBy>
  <cp:revision>26</cp:revision>
  <dcterms:created xsi:type="dcterms:W3CDTF">2017-05-11T00:46:00Z</dcterms:created>
  <dcterms:modified xsi:type="dcterms:W3CDTF">2017-06-20T12:42:00Z</dcterms:modified>
</cp:coreProperties>
</file>